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w:t>
      </w:r>
      <w:del w:id="0" w:author="ERIC SPERANZA" w:date="2017-10-27T10:18:00Z">
        <w:r w:rsidRPr="002C40F0" w:rsidDel="00743C35">
          <w:rPr>
            <w:rFonts w:ascii="Century Schoolbook" w:hAnsi="Century Schoolbook" w:cs="Arial"/>
            <w:sz w:val="24"/>
            <w:szCs w:val="24"/>
            <w:vertAlign w:val="superscript"/>
          </w:rPr>
          <w:delText>c</w:delText>
        </w:r>
      </w:del>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r w:rsidR="00AE5A4B">
        <w:fldChar w:fldCharType="begin"/>
      </w:r>
      <w:r w:rsidR="00AE5A4B" w:rsidRPr="006739C4">
        <w:rPr>
          <w:lang w:val="en-US"/>
          <w:rPrChange w:id="1" w:author="ERIC SPERANZA" w:date="2017-10-12T16:25:00Z">
            <w:rPr/>
          </w:rPrChange>
        </w:rPr>
        <w:instrText xml:space="preserve"> HYPERLINK "mailto:esperanza@fcnym.unlp.edu.ar" </w:instrText>
      </w:r>
      <w:r w:rsidR="00AE5A4B">
        <w:fldChar w:fldCharType="separate"/>
      </w:r>
      <w:r w:rsidR="00627A5E" w:rsidRPr="002C40F0">
        <w:rPr>
          <w:rStyle w:val="Hipervnculo"/>
          <w:rFonts w:ascii="Century Schoolbook" w:hAnsi="Century Schoolbook" w:cs="Arial"/>
          <w:sz w:val="24"/>
          <w:szCs w:val="24"/>
          <w:lang w:val="en-GB"/>
        </w:rPr>
        <w:t>esperanza@fcnym.unlp.edu.ar</w:t>
      </w:r>
      <w:r w:rsidR="00AE5A4B">
        <w:rPr>
          <w:rStyle w:val="Hipervnculo"/>
          <w:rFonts w:ascii="Century Schoolbook" w:hAnsi="Century Schoolbook" w:cs="Arial"/>
          <w:sz w:val="24"/>
          <w:szCs w:val="24"/>
          <w:lang w:val="en-GB"/>
        </w:rPr>
        <w:fldChar w:fldCharType="end"/>
      </w:r>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5833E20A"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w:t>
      </w:r>
      <w:r w:rsidRPr="00743C35">
        <w:rPr>
          <w:rFonts w:ascii="Century Schoolbook" w:hAnsi="Century Schoolbook" w:cs="Arial"/>
          <w:sz w:val="24"/>
          <w:szCs w:val="24"/>
          <w:lang w:val="en-US"/>
        </w:rPr>
        <w:t>times higher at BA relative to N (34</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24 vs. 4.6</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w:t>
      </w:r>
      <w:r w:rsidR="00F13192" w:rsidRPr="00743C35">
        <w:rPr>
          <w:rFonts w:ascii="Century Schoolbook" w:hAnsi="Century Schoolbook" w:cs="Arial"/>
          <w:sz w:val="24"/>
          <w:szCs w:val="24"/>
          <w:lang w:val="en-US"/>
        </w:rPr>
        <w:t xml:space="preserve"> </w:t>
      </w:r>
      <w:r w:rsidRPr="00743C35">
        <w:rPr>
          <w:rFonts w:ascii="Century Schoolbook" w:hAnsi="Century Schoolbook" w:cs="Arial"/>
          <w:sz w:val="24"/>
          <w:szCs w:val="24"/>
          <w:lang w:val="en-US"/>
        </w:rPr>
        <w:t>3.6 mg</w:t>
      </w:r>
      <w:r w:rsidR="00F13192" w:rsidRPr="00743C35">
        <w:rPr>
          <w:rFonts w:ascii="Century Schoolbook" w:hAnsi="Century Schoolbook" w:cs="Arial"/>
          <w:sz w:val="24"/>
          <w:szCs w:val="24"/>
          <w:lang w:val="en-US"/>
        </w:rPr>
        <w:t>/</w:t>
      </w:r>
      <w:r w:rsidRPr="00743C35">
        <w:rPr>
          <w:rFonts w:ascii="Century Schoolbook" w:hAnsi="Century Schoolbook" w:cs="Arial"/>
          <w:sz w:val="24"/>
          <w:szCs w:val="24"/>
          <w:lang w:val="en-US"/>
        </w:rPr>
        <w:t>cm</w:t>
      </w:r>
      <w:r w:rsidRPr="00743C35">
        <w:rPr>
          <w:rFonts w:ascii="Century Schoolbook" w:hAnsi="Century Schoolbook"/>
          <w:sz w:val="24"/>
          <w:lang w:val="en-US"/>
          <w:rPrChange w:id="2" w:author="ERIC SPERANZA" w:date="2017-10-27T10:19:00Z">
            <w:rPr>
              <w:rFonts w:ascii="Century Schoolbook" w:hAnsi="Century Schoolbook"/>
              <w:sz w:val="24"/>
              <w:vertAlign w:val="superscript"/>
              <w:lang w:val="en-US"/>
            </w:rPr>
          </w:rPrChange>
        </w:rPr>
        <w:t>2</w:t>
      </w:r>
      <w:r w:rsidR="00873853" w:rsidRPr="00743C35">
        <w:rPr>
          <w:rFonts w:ascii="Century Schoolbook" w:hAnsi="Century Schoolbook" w:cs="Arial"/>
          <w:sz w:val="24"/>
          <w:szCs w:val="24"/>
          <w:lang w:val="en-US"/>
        </w:rPr>
        <w:t>/</w:t>
      </w:r>
      <w:r w:rsidRPr="00743C35">
        <w:rPr>
          <w:rFonts w:ascii="Century Schoolbook" w:hAnsi="Century Schoolbook" w:cs="Arial"/>
          <w:sz w:val="24"/>
          <w:szCs w:val="24"/>
          <w:lang w:val="en-US"/>
        </w:rPr>
        <w:t>day</w:t>
      </w:r>
      <w:ins w:id="3" w:author="ERIC SPERANZA" w:date="2017-10-09T15:06:00Z">
        <w:r w:rsidR="00E44660" w:rsidRPr="00743C35">
          <w:rPr>
            <w:rFonts w:ascii="Century Schoolbook" w:hAnsi="Century Schoolbook" w:cs="Arial"/>
            <w:sz w:val="24"/>
            <w:szCs w:val="24"/>
            <w:lang w:val="en-US"/>
          </w:rPr>
          <w:t xml:space="preserve">; </w:t>
        </w:r>
        <w:r w:rsidR="00E44660" w:rsidRPr="00743C35">
          <w:rPr>
            <w:rFonts w:ascii="Century Schoolbook" w:hAnsi="Century Schoolbook" w:cs="Arial"/>
            <w:sz w:val="24"/>
            <w:szCs w:val="24"/>
            <w:lang w:val="en-US"/>
            <w:rPrChange w:id="4" w:author="ERIC SPERANZA" w:date="2017-10-27T10:19:00Z">
              <w:rPr>
                <w:rFonts w:ascii="Century Schoolbook" w:hAnsi="Century Schoolbook" w:cs="Arial"/>
                <w:sz w:val="24"/>
                <w:szCs w:val="24"/>
                <w:highlight w:val="yellow"/>
                <w:lang w:val="en-US"/>
              </w:rPr>
            </w:rPrChange>
          </w:rPr>
          <w:t>mean ± standard deviation</w:t>
        </w:r>
      </w:ins>
      <w:r w:rsidRPr="00F45B63">
        <w:rPr>
          <w:rFonts w:ascii="Century Schoolbook" w:hAnsi="Century Schoolbook" w:cs="Arial"/>
          <w:sz w:val="24"/>
          <w:szCs w:val="24"/>
          <w:lang w:val="en-US"/>
        </w:rPr>
        <w:t>)</w:t>
      </w:r>
      <w:del w:id="5" w:author="MC" w:date="2017-10-27T00:15:00Z">
        <w:r w:rsidRPr="00F45B63" w:rsidDel="00F45B63">
          <w:rPr>
            <w:rFonts w:ascii="Century Schoolbook" w:hAnsi="Century Schoolbook" w:cs="Arial"/>
            <w:sz w:val="24"/>
            <w:szCs w:val="24"/>
            <w:lang w:val="en-US"/>
          </w:rPr>
          <w:delText xml:space="preserve"> and </w:delText>
        </w:r>
      </w:del>
      <w:ins w:id="6" w:author="MC" w:date="2017-10-27T00:15:00Z">
        <w:r w:rsidR="00F45B63">
          <w:rPr>
            <w:rFonts w:ascii="Century Schoolbook" w:hAnsi="Century Schoolbook" w:cs="Arial"/>
            <w:sz w:val="24"/>
            <w:szCs w:val="24"/>
            <w:lang w:val="en-US"/>
          </w:rPr>
          <w:t>,</w:t>
        </w:r>
      </w:ins>
      <w:r w:rsidR="00C97361" w:rsidRPr="00F45B63">
        <w:rPr>
          <w:rFonts w:ascii="Century Schoolbook" w:hAnsi="Century Schoolbook" w:cs="Arial"/>
          <w:sz w:val="24"/>
          <w:szCs w:val="24"/>
          <w:lang w:val="en-US"/>
        </w:rPr>
        <w:t>increas</w:t>
      </w:r>
      <w:ins w:id="7" w:author="MC" w:date="2017-10-27T00:15:00Z">
        <w:r w:rsidR="00F45B63">
          <w:rPr>
            <w:rFonts w:ascii="Century Schoolbook" w:hAnsi="Century Schoolbook" w:cs="Arial"/>
            <w:sz w:val="24"/>
            <w:szCs w:val="24"/>
            <w:lang w:val="en-US"/>
          </w:rPr>
          <w:t>ing</w:t>
        </w:r>
      </w:ins>
      <w:del w:id="8" w:author="MC" w:date="2017-10-27T00:15:00Z">
        <w:r w:rsidR="00F04648" w:rsidRPr="00F45B63" w:rsidDel="00F45B63">
          <w:rPr>
            <w:rFonts w:ascii="Century Schoolbook" w:hAnsi="Century Schoolbook" w:cs="Arial"/>
            <w:sz w:val="24"/>
            <w:szCs w:val="24"/>
            <w:lang w:val="en-US"/>
          </w:rPr>
          <w:delText>ed</w:delText>
        </w:r>
      </w:del>
      <w:r w:rsidR="00C97361" w:rsidRPr="00F45B63">
        <w:rPr>
          <w:rFonts w:ascii="Century Schoolbook" w:hAnsi="Century Schoolbook" w:cs="Arial"/>
          <w:sz w:val="24"/>
          <w:szCs w:val="24"/>
          <w:lang w:val="en-US"/>
        </w:rPr>
        <w:t xml:space="preserve"> during rainy</w:t>
      </w:r>
      <w:r w:rsidR="00F04648" w:rsidRPr="00F45B63">
        <w:rPr>
          <w:rFonts w:ascii="Century Schoolbook" w:hAnsi="Century Schoolbook" w:cs="Arial"/>
          <w:sz w:val="24"/>
          <w:szCs w:val="24"/>
          <w:lang w:val="en-US"/>
        </w:rPr>
        <w:t xml:space="preserve"> </w:t>
      </w:r>
      <w:r w:rsidR="00C97361" w:rsidRPr="00F45B63">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del w:id="9" w:author="MC" w:date="2017-10-29T12:14:00Z">
        <w:r w:rsidR="00E16B5D" w:rsidRPr="002C40F0" w:rsidDel="00242F16">
          <w:rPr>
            <w:rFonts w:ascii="Century Schoolbook" w:hAnsi="Century Schoolbook" w:cs="Arial"/>
            <w:sz w:val="24"/>
            <w:szCs w:val="24"/>
            <w:lang w:val="en-US"/>
          </w:rPr>
          <w:delText>c</w:delText>
        </w:r>
      </w:del>
      <w:ins w:id="10" w:author="ERIC SPERANZA" w:date="2017-10-27T10:20:00Z">
        <w:del w:id="11" w:author="MC" w:date="2017-10-29T12:14:00Z">
          <w:r w:rsidR="00743C35" w:rsidDel="00242F16">
            <w:rPr>
              <w:rFonts w:ascii="Century Schoolbook" w:hAnsi="Century Schoolbook" w:cs="Arial"/>
              <w:sz w:val="24"/>
              <w:szCs w:val="24"/>
              <w:lang w:val="en-US"/>
            </w:rPr>
            <w:delText>c</w:delText>
          </w:r>
        </w:del>
      </w:ins>
      <w:del w:id="12" w:author="MC" w:date="2017-10-29T12:14:00Z">
        <w:r w:rsidR="00E16B5D" w:rsidRPr="002C40F0" w:rsidDel="00242F16">
          <w:rPr>
            <w:rFonts w:ascii="Century Schoolbook" w:hAnsi="Century Schoolbook" w:cs="Arial"/>
            <w:sz w:val="24"/>
            <w:szCs w:val="24"/>
            <w:lang w:val="en-US"/>
          </w:rPr>
          <w:delText>onsistently</w:delText>
        </w:r>
      </w:del>
      <w:ins w:id="13" w:author="MC" w:date="2017-10-29T12:14:00Z">
        <w:r w:rsidR="00242F16" w:rsidRPr="002C40F0">
          <w:rPr>
            <w:rFonts w:ascii="Century Schoolbook" w:hAnsi="Century Schoolbook" w:cs="Arial"/>
            <w:sz w:val="24"/>
            <w:szCs w:val="24"/>
            <w:lang w:val="en-US"/>
          </w:rPr>
          <w:t>c</w:t>
        </w:r>
        <w:r w:rsidR="00242F16">
          <w:rPr>
            <w:rFonts w:ascii="Century Schoolbook" w:hAnsi="Century Schoolbook" w:cs="Arial"/>
            <w:sz w:val="24"/>
            <w:szCs w:val="24"/>
            <w:lang w:val="en-US"/>
          </w:rPr>
          <w:t>o</w:t>
        </w:r>
        <w:r w:rsidR="00242F16" w:rsidRPr="002C40F0">
          <w:rPr>
            <w:rFonts w:ascii="Century Schoolbook" w:hAnsi="Century Schoolbook" w:cs="Arial"/>
            <w:sz w:val="24"/>
            <w:szCs w:val="24"/>
            <w:lang w:val="en-US"/>
          </w:rPr>
          <w:t>nsistently</w:t>
        </w:r>
      </w:ins>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ins w:id="14" w:author="ERIC SPERANZA" w:date="2017-10-27T10:21:00Z">
        <w:r w:rsidR="00743C35">
          <w:rPr>
            <w:rFonts w:ascii="Century Schoolbook" w:hAnsi="Century Schoolbook" w:cs="Arial"/>
            <w:sz w:val="24"/>
            <w:szCs w:val="24"/>
            <w:lang w:val="en-US"/>
          </w:rPr>
          <w:t>is</w:t>
        </w:r>
      </w:ins>
      <w:del w:id="15" w:author="ERIC SPERANZA" w:date="2017-10-27T10:21:00Z">
        <w:r w:rsidRPr="002C40F0" w:rsidDel="00743C35">
          <w:rPr>
            <w:rFonts w:ascii="Century Schoolbook" w:hAnsi="Century Schoolbook" w:cs="Arial"/>
            <w:sz w:val="24"/>
            <w:szCs w:val="24"/>
            <w:lang w:val="en-US"/>
          </w:rPr>
          <w:delText>e</w:delText>
        </w:r>
      </w:del>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08162A">
        <w:rPr>
          <w:rFonts w:ascii="Century Schoolbook" w:hAnsi="Century Schoolbook" w:cs="Arial"/>
          <w:sz w:val="24"/>
          <w:szCs w:val="24"/>
          <w:lang w:val="en-US"/>
          <w:rPrChange w:id="16" w:author="ERIC SPERANZA" w:date="2017-10-24T14:05:00Z">
            <w:rPr>
              <w:rFonts w:ascii="Century Schoolbook" w:hAnsi="Century Schoolbook" w:cs="Arial"/>
              <w:sz w:val="24"/>
              <w:szCs w:val="24"/>
              <w:vertAlign w:val="superscript"/>
              <w:lang w:val="en-US"/>
            </w:rPr>
          </w:rPrChange>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w:t>
      </w:r>
      <w:ins w:id="17" w:author="ERIC SPERANZA" w:date="2017-10-27T10:22:00Z">
        <w:r w:rsidR="00743C35">
          <w:rPr>
            <w:rFonts w:ascii="Century Schoolbook" w:hAnsi="Century Schoolbook" w:cs="Arial"/>
            <w:sz w:val="24"/>
            <w:szCs w:val="24"/>
            <w:lang w:val="en-US"/>
          </w:rPr>
          <w:t xml:space="preserve"> which are</w:t>
        </w:r>
      </w:ins>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ins w:id="18" w:author="ERIC SPERANZA" w:date="2017-10-27T10:23:00Z">
        <w:r w:rsidR="00743C35">
          <w:rPr>
            <w:rFonts w:ascii="Century Schoolbook" w:hAnsi="Century Schoolbook" w:cs="Arial"/>
            <w:sz w:val="24"/>
            <w:szCs w:val="24"/>
            <w:lang w:val="en-US"/>
          </w:rPr>
          <w:t xml:space="preserve">. In </w:t>
        </w:r>
        <w:del w:id="19" w:author="MC" w:date="2017-10-29T12:17:00Z">
          <w:r w:rsidR="00743C35" w:rsidDel="00242F16">
            <w:rPr>
              <w:rFonts w:ascii="Century Schoolbook" w:hAnsi="Century Schoolbook" w:cs="Arial"/>
              <w:sz w:val="24"/>
              <w:szCs w:val="24"/>
              <w:lang w:val="en-US"/>
            </w:rPr>
            <w:delText>contrats</w:delText>
          </w:r>
        </w:del>
      </w:ins>
      <w:ins w:id="20" w:author="MC" w:date="2017-10-29T12:17:00Z">
        <w:r w:rsidR="00242F16">
          <w:rPr>
            <w:rFonts w:ascii="Century Schoolbook" w:hAnsi="Century Schoolbook" w:cs="Arial"/>
            <w:sz w:val="24"/>
            <w:szCs w:val="24"/>
            <w:lang w:val="en-US"/>
          </w:rPr>
          <w:t>contrast</w:t>
        </w:r>
      </w:ins>
      <w:ins w:id="21" w:author="ERIC SPERANZA" w:date="2017-10-27T10:23:00Z">
        <w:r w:rsidR="00743C35">
          <w:rPr>
            <w:rFonts w:ascii="Century Schoolbook" w:hAnsi="Century Schoolbook" w:cs="Arial"/>
            <w:sz w:val="24"/>
            <w:szCs w:val="24"/>
            <w:lang w:val="en-US"/>
          </w:rPr>
          <w:t>,</w:t>
        </w:r>
      </w:ins>
      <w:del w:id="22" w:author="ERIC SPERANZA" w:date="2017-10-27T10:23:00Z">
        <w:r w:rsidR="00D82690" w:rsidRPr="002C40F0" w:rsidDel="00743C35">
          <w:rPr>
            <w:rFonts w:ascii="Century Schoolbook" w:hAnsi="Century Schoolbook" w:cs="Arial"/>
            <w:sz w:val="24"/>
            <w:szCs w:val="24"/>
            <w:lang w:val="en-US"/>
          </w:rPr>
          <w:delText>, while</w:delText>
        </w:r>
      </w:del>
      <w:r w:rsidR="00D82690" w:rsidRPr="002C40F0">
        <w:rPr>
          <w:rFonts w:ascii="Century Schoolbook" w:hAnsi="Century Schoolbook" w:cs="Arial"/>
          <w:sz w:val="24"/>
          <w:szCs w:val="24"/>
          <w:lang w:val="en-US"/>
        </w:rPr>
        <w:t xml:space="preserv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w:t>
      </w:r>
      <w:ins w:id="23" w:author="ERIC SPERANZA" w:date="2017-10-27T10:24:00Z">
        <w:r w:rsidR="00743C35">
          <w:rPr>
            <w:rFonts w:ascii="Century Schoolbook" w:hAnsi="Century Schoolbook" w:cs="Arial"/>
            <w:sz w:val="24"/>
            <w:szCs w:val="24"/>
            <w:lang w:val="en-US"/>
          </w:rPr>
          <w:t xml:space="preserve">the sterol profile was dominated  by </w:t>
        </w:r>
      </w:ins>
      <w:r w:rsidR="00BD3C24" w:rsidRPr="002C40F0">
        <w:rPr>
          <w:rFonts w:ascii="Century Schoolbook" w:hAnsi="Century Schoolbook" w:cs="Arial"/>
          <w:sz w:val="24"/>
          <w:szCs w:val="24"/>
          <w:lang w:val="en-US"/>
        </w:rPr>
        <w:t xml:space="preserve">plant sterols </w:t>
      </w:r>
      <w:del w:id="24" w:author="ERIC SPERANZA" w:date="2017-10-27T10:24:00Z">
        <w:r w:rsidRPr="002C40F0" w:rsidDel="00743C35">
          <w:rPr>
            <w:rFonts w:ascii="Century Schoolbook" w:hAnsi="Century Schoolbook" w:cs="Arial"/>
            <w:sz w:val="24"/>
            <w:szCs w:val="24"/>
            <w:lang w:val="en-US"/>
          </w:rPr>
          <w:delText xml:space="preserve">dominated </w:delText>
        </w:r>
      </w:del>
      <w:r w:rsidRPr="002C40F0">
        <w:rPr>
          <w:rFonts w:ascii="Century Schoolbook" w:hAnsi="Century Schoolbook" w:cs="Arial"/>
          <w:sz w:val="24"/>
          <w:szCs w:val="24"/>
          <w:lang w:val="en-US"/>
        </w:rPr>
        <w:t>(</w:t>
      </w:r>
      <w:r w:rsidR="00BD3C24" w:rsidRPr="002C40F0">
        <w:rPr>
          <w:rFonts w:ascii="Century Schoolbook" w:hAnsi="Century Schoolbook" w:cs="Arial"/>
          <w:sz w:val="24"/>
          <w:szCs w:val="24"/>
          <w:lang w:val="en-US"/>
        </w:rPr>
        <w:t xml:space="preserve">57-64%), mainly 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w:t>
      </w:r>
      <w:del w:id="25" w:author="ERIC SPERANZA" w:date="2017-10-24T14:59:00Z">
        <w:r w:rsidR="00F04648" w:rsidRPr="002C40F0" w:rsidDel="0064506A">
          <w:rPr>
            <w:rFonts w:ascii="Century Schoolbook" w:hAnsi="Century Schoolbook" w:cs="Arial"/>
            <w:sz w:val="24"/>
            <w:szCs w:val="24"/>
            <w:lang w:val="en-US"/>
          </w:rPr>
          <w:delText xml:space="preserve">fecal sterols/phytosterols and </w:delText>
        </w:r>
      </w:del>
      <w:r w:rsidR="00F04648" w:rsidRPr="002C40F0">
        <w:rPr>
          <w:rFonts w:ascii="Century Schoolbook" w:hAnsi="Century Schoolbook" w:cs="Arial"/>
          <w:sz w:val="24"/>
          <w:szCs w:val="24"/>
          <w:lang w:val="en-US"/>
        </w:rPr>
        <w:t>coprostanol/</w:t>
      </w:r>
      <w:ins w:id="26" w:author="ERIC SPERANZA" w:date="2017-10-24T14:59: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27"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w:t>
      </w:r>
      <w:del w:id="28" w:author="ERIC SPERANZA" w:date="2017-10-24T15:00:00Z">
        <w:r w:rsidR="00F04648" w:rsidRPr="002C40F0" w:rsidDel="0064506A">
          <w:rPr>
            <w:rFonts w:ascii="Century Schoolbook" w:hAnsi="Century Schoolbook" w:cs="Arial"/>
            <w:sz w:val="24"/>
            <w:szCs w:val="24"/>
            <w:lang w:val="en-US"/>
          </w:rPr>
          <w:delText>s</w:delText>
        </w:r>
      </w:del>
      <w:r w:rsidR="00F04648" w:rsidRPr="002C40F0">
        <w:rPr>
          <w:rFonts w:ascii="Century Schoolbook" w:hAnsi="Century Schoolbook" w:cs="Arial"/>
          <w:sz w:val="24"/>
          <w:szCs w:val="24"/>
          <w:lang w:val="en-US"/>
        </w:rPr>
        <w:t>.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w:t>
      </w:r>
      <w:ins w:id="29" w:author="ERIC SPERANZA" w:date="2017-10-24T15:00:00Z">
        <w:r w:rsidR="0064506A">
          <w:rPr>
            <w:rFonts w:ascii="Century Schoolbook" w:hAnsi="Century Schoolbook" w:cs="Arial"/>
            <w:sz w:val="24"/>
            <w:szCs w:val="24"/>
            <w:lang w:val="en-US"/>
          </w:rPr>
          <w:t>(sitosterol +</w:t>
        </w:r>
      </w:ins>
      <w:del w:id="30" w:author="ERIC SPERANZA" w:date="2017-10-24T15:52:00Z">
        <w:r w:rsidR="00F04648" w:rsidRPr="002C40F0" w:rsidDel="00D80743">
          <w:rPr>
            <w:rFonts w:ascii="Century Schoolbook" w:hAnsi="Century Schoolbook" w:cs="Arial"/>
            <w:sz w:val="24"/>
            <w:szCs w:val="24"/>
            <w:lang w:val="en-US"/>
          </w:rPr>
          <w:delText>24-</w:delText>
        </w:r>
      </w:del>
      <w:ins w:id="31" w:author="ERIC SPERANZA" w:date="2017-10-24T15:52:00Z">
        <w:r w:rsidR="00D80743">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ethylcoprostanol</w:t>
      </w:r>
      <w:ins w:id="32"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 and the low coprostanol/</w:t>
      </w:r>
      <w:ins w:id="33" w:author="ERIC SPERANZA" w:date="2017-10-24T15:00:00Z">
        <w:r w:rsidR="0064506A">
          <w:rPr>
            <w:rFonts w:ascii="Century Schoolbook" w:hAnsi="Century Schoolbook" w:cs="Arial"/>
            <w:sz w:val="24"/>
            <w:szCs w:val="24"/>
            <w:lang w:val="en-US"/>
          </w:rPr>
          <w:t xml:space="preserve">(coprostanol + </w:t>
        </w:r>
      </w:ins>
      <w:del w:id="34" w:author="ERIC SPERANZA" w:date="2017-10-24T15:52:00Z">
        <w:r w:rsidR="00F04648" w:rsidRPr="002C40F0" w:rsidDel="00D80743">
          <w:rPr>
            <w:rFonts w:ascii="Century Schoolbook" w:hAnsi="Century Schoolbook" w:cs="Arial"/>
            <w:sz w:val="24"/>
            <w:szCs w:val="24"/>
            <w:lang w:val="en-US"/>
          </w:rPr>
          <w:delText>24-</w:delText>
        </w:r>
      </w:del>
      <w:r w:rsidR="00F04648" w:rsidRPr="002C40F0">
        <w:rPr>
          <w:rFonts w:ascii="Century Schoolbook" w:hAnsi="Century Schoolbook" w:cs="Arial"/>
          <w:noProof/>
          <w:sz w:val="24"/>
          <w:szCs w:val="24"/>
          <w:lang w:val="en-US"/>
        </w:rPr>
        <w:t>ethylcoprostanol</w:t>
      </w:r>
      <w:ins w:id="35" w:author="ERIC SPERANZA" w:date="2017-10-24T15:00:00Z">
        <w:r w:rsidR="0064506A">
          <w:rPr>
            <w:rFonts w:ascii="Century Schoolbook" w:hAnsi="Century Schoolbook" w:cs="Arial"/>
            <w:noProof/>
            <w:sz w:val="24"/>
            <w:szCs w:val="24"/>
            <w:lang w:val="en-US"/>
          </w:rPr>
          <w:t>)</w:t>
        </w:r>
      </w:ins>
      <w:r w:rsidR="00F04648" w:rsidRPr="002C40F0">
        <w:rPr>
          <w:rFonts w:ascii="Century Schoolbook" w:hAnsi="Century Schoolbook" w:cs="Arial"/>
          <w:noProof/>
          <w:sz w:val="24"/>
          <w:szCs w:val="24"/>
          <w:lang w:val="en-US"/>
        </w:rPr>
        <w:t xml:space="preserve"> ratio. The</w:t>
      </w:r>
      <w:r w:rsidR="00F04648" w:rsidRPr="002C40F0">
        <w:rPr>
          <w:rFonts w:ascii="Century Schoolbook" w:hAnsi="Century Schoolbook" w:cs="Arial"/>
          <w:sz w:val="24"/>
          <w:szCs w:val="24"/>
          <w:lang w:val="en-US"/>
        </w:rPr>
        <w:t xml:space="preserve"> coprostanol/</w:t>
      </w:r>
      <w:ins w:id="36" w:author="ERIC SPERANZA" w:date="2017-10-24T15:00: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37"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ins w:id="38" w:author="ERIC SPERANZA" w:date="2017-10-24T15:01:00Z">
        <w:r w:rsidR="0064506A">
          <w:rPr>
            <w:rFonts w:ascii="Century Schoolbook" w:hAnsi="Century Schoolbook" w:cs="Arial"/>
            <w:sz w:val="24"/>
            <w:szCs w:val="24"/>
            <w:lang w:val="en-US"/>
          </w:rPr>
          <w:t xml:space="preserve">(cholesterol + </w:t>
        </w:r>
      </w:ins>
      <w:r w:rsidR="00F04648" w:rsidRPr="002C40F0">
        <w:rPr>
          <w:rFonts w:ascii="Century Schoolbook" w:hAnsi="Century Schoolbook" w:cs="Arial"/>
          <w:sz w:val="24"/>
          <w:szCs w:val="24"/>
          <w:lang w:val="en-US"/>
        </w:rPr>
        <w:t>cholestanol</w:t>
      </w:r>
      <w:ins w:id="39"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w:t>
      </w:r>
      <w:r w:rsidR="00E1721D" w:rsidRPr="002C40F0">
        <w:rPr>
          <w:rFonts w:ascii="Century Schoolbook" w:hAnsi="Century Schoolbook" w:cs="Arial"/>
          <w:sz w:val="24"/>
          <w:szCs w:val="24"/>
          <w:lang w:val="en-US"/>
        </w:rPr>
        <w:lastRenderedPageBreak/>
        <w:t>accumulation efficiencies</w:t>
      </w:r>
      <w:ins w:id="40" w:author="MC" w:date="2017-10-26T20:12:00Z">
        <w:r w:rsidR="00AE4214">
          <w:rPr>
            <w:rFonts w:ascii="Century Schoolbook" w:hAnsi="Century Schoolbook" w:cs="Arial"/>
            <w:sz w:val="24"/>
            <w:szCs w:val="24"/>
            <w:lang w:val="en-US"/>
          </w:rPr>
          <w:t>,</w:t>
        </w:r>
      </w:ins>
      <w:r w:rsidR="00E1721D" w:rsidRPr="002C40F0">
        <w:rPr>
          <w:rFonts w:ascii="Century Schoolbook" w:hAnsi="Century Schoolbook" w:cs="Arial"/>
          <w:sz w:val="24"/>
          <w:szCs w:val="24"/>
          <w:lang w:val="en-US"/>
        </w:rPr>
        <w:t xml:space="preserve">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d sediment inventories</w:t>
      </w:r>
      <w:ins w:id="41" w:author="MC" w:date="2017-10-26T20:12:00Z">
        <w:r w:rsidR="00AE4214">
          <w:rPr>
            <w:rFonts w:ascii="Century Schoolbook" w:hAnsi="Century Schoolbook" w:cs="Arial"/>
            <w:sz w:val="24"/>
            <w:szCs w:val="24"/>
            <w:lang w:val="en-US"/>
          </w:rPr>
          <w:t>,</w:t>
        </w:r>
      </w:ins>
      <w:r w:rsidR="00E1721D" w:rsidRPr="002C40F0">
        <w:rPr>
          <w:rFonts w:ascii="Century Schoolbook" w:hAnsi="Century Schoolbook" w:cs="Arial"/>
          <w:sz w:val="24"/>
          <w:szCs w:val="24"/>
          <w:lang w:val="en-US"/>
        </w:rPr>
        <w:t xml:space="preserve"> were 2-7 times higher at BA reflecting strong</w:t>
      </w:r>
      <w:del w:id="42" w:author="MC" w:date="2017-10-26T20:12:00Z">
        <w:r w:rsidR="00E1721D" w:rsidRPr="002C40F0" w:rsidDel="00AE4214">
          <w:rPr>
            <w:rFonts w:ascii="Century Schoolbook" w:hAnsi="Century Schoolbook" w:cs="Arial"/>
            <w:sz w:val="24"/>
            <w:szCs w:val="24"/>
            <w:lang w:val="en-US"/>
          </w:rPr>
          <w:delText>er</w:delText>
        </w:r>
      </w:del>
      <w:r w:rsidR="00E1721D" w:rsidRPr="002C40F0">
        <w:rPr>
          <w:rFonts w:ascii="Century Schoolbook" w:hAnsi="Century Schoolbook" w:cs="Arial"/>
          <w:sz w:val="24"/>
          <w:szCs w:val="24"/>
          <w:lang w:val="en-US"/>
        </w:rPr>
        <w:t xml:space="preserve"> vertical fluxes and enhanced </w:t>
      </w:r>
      <w:r w:rsidR="00E1721D" w:rsidRPr="0008162A">
        <w:rPr>
          <w:rFonts w:ascii="Century Schoolbook" w:hAnsi="Century Schoolbook" w:cs="Arial"/>
          <w:sz w:val="24"/>
          <w:szCs w:val="24"/>
          <w:lang w:val="en-US"/>
        </w:rPr>
        <w:t xml:space="preserve">preservation </w:t>
      </w:r>
      <w:del w:id="43" w:author="Juan Carlos Colombo" w:date="2017-10-24T11:30:00Z">
        <w:r w:rsidR="00E1721D" w:rsidRPr="0008162A" w:rsidDel="00827B99">
          <w:rPr>
            <w:rFonts w:ascii="Century Schoolbook" w:hAnsi="Century Schoolbook" w:cs="Arial"/>
            <w:sz w:val="24"/>
            <w:szCs w:val="24"/>
            <w:lang w:val="en-US"/>
          </w:rPr>
          <w:delText xml:space="preserve">in </w:delText>
        </w:r>
      </w:del>
      <w:ins w:id="44" w:author="Juan Carlos Colombo" w:date="2017-10-24T11:30:00Z">
        <w:r w:rsidR="00827B99" w:rsidRPr="0008162A">
          <w:rPr>
            <w:rFonts w:ascii="Century Schoolbook" w:hAnsi="Century Schoolbook" w:cs="Arial"/>
            <w:sz w:val="24"/>
            <w:szCs w:val="24"/>
            <w:lang w:val="en-US"/>
          </w:rPr>
          <w:t xml:space="preserve">under </w:t>
        </w:r>
      </w:ins>
      <w:r w:rsidR="00E1721D" w:rsidRPr="0008162A">
        <w:rPr>
          <w:rFonts w:ascii="Century Schoolbook" w:hAnsi="Century Schoolbook" w:cs="Arial"/>
          <w:sz w:val="24"/>
          <w:szCs w:val="24"/>
          <w:lang w:val="en-US"/>
        </w:rPr>
        <w:t>anoxic</w:t>
      </w:r>
      <w:r w:rsidR="00E1721D" w:rsidRPr="002C40F0">
        <w:rPr>
          <w:rFonts w:ascii="Century Schoolbook" w:hAnsi="Century Schoolbook" w:cs="Arial"/>
          <w:sz w:val="24"/>
          <w:szCs w:val="24"/>
          <w:lang w:val="en-US"/>
        </w:rPr>
        <w:t xml:space="preserve"> conditions. </w:t>
      </w:r>
      <w:ins w:id="45" w:author="ERIC SPERANZA" w:date="2017-10-27T10:25:00Z">
        <w:r w:rsidR="00743C35">
          <w:rPr>
            <w:rFonts w:ascii="Century Schoolbook" w:hAnsi="Century Schoolbook" w:cs="Arial"/>
            <w:sz w:val="24"/>
            <w:szCs w:val="24"/>
            <w:lang w:val="en-US"/>
          </w:rPr>
          <w:t>During diagenetic process</w:t>
        </w:r>
      </w:ins>
      <w:ins w:id="46" w:author="ERIC SPERANZA" w:date="2017-10-27T10:26:00Z">
        <w:r w:rsidR="00743C35">
          <w:rPr>
            <w:rFonts w:ascii="Century Schoolbook" w:hAnsi="Century Schoolbook" w:cs="Arial"/>
            <w:sz w:val="24"/>
            <w:szCs w:val="24"/>
            <w:lang w:val="en-US"/>
          </w:rPr>
          <w:t>es</w:t>
        </w:r>
      </w:ins>
      <w:ins w:id="47" w:author="ERIC SPERANZA" w:date="2017-10-27T10:25:00Z">
        <w:r w:rsidR="00743C35">
          <w:rPr>
            <w:rFonts w:ascii="Century Schoolbook" w:hAnsi="Century Schoolbook" w:cs="Arial"/>
            <w:sz w:val="24"/>
            <w:szCs w:val="24"/>
            <w:lang w:val="en-US"/>
          </w:rPr>
          <w:t>,</w:t>
        </w:r>
      </w:ins>
      <w:ins w:id="48" w:author="ERIC SPERANZA" w:date="2017-10-27T10:26:00Z">
        <w:r w:rsidR="00743C35">
          <w:rPr>
            <w:rFonts w:ascii="Century Schoolbook" w:hAnsi="Century Schoolbook" w:cs="Arial"/>
            <w:sz w:val="24"/>
            <w:szCs w:val="24"/>
            <w:lang w:val="en-US"/>
          </w:rPr>
          <w:t xml:space="preserve"> e</w:t>
        </w:r>
      </w:ins>
      <w:del w:id="49" w:author="ERIC SPERANZA" w:date="2017-10-27T10:26:00Z">
        <w:r w:rsidR="00E1721D" w:rsidRPr="002C40F0" w:rsidDel="00743C35">
          <w:rPr>
            <w:rFonts w:ascii="Century Schoolbook" w:hAnsi="Century Schoolbook" w:cs="Arial"/>
            <w:sz w:val="24"/>
            <w:szCs w:val="24"/>
            <w:lang w:val="en-US"/>
          </w:rPr>
          <w:delText>E</w:delText>
        </w:r>
      </w:del>
      <w:r w:rsidR="00E1721D" w:rsidRPr="002C40F0">
        <w:rPr>
          <w:rFonts w:ascii="Century Schoolbook" w:hAnsi="Century Schoolbook" w:cs="Arial"/>
          <w:sz w:val="24"/>
          <w:szCs w:val="24"/>
          <w:lang w:val="en-US"/>
        </w:rPr>
        <w:t>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3831F0A1"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w:t>
      </w:r>
      <w:del w:id="50" w:author="MC" w:date="2017-10-26T20:24:00Z">
        <w:r w:rsidR="00E17E09" w:rsidRPr="002C40F0" w:rsidDel="00240AA3">
          <w:rPr>
            <w:rFonts w:ascii="Century Schoolbook" w:hAnsi="Century Schoolbook" w:cs="Arial"/>
            <w:sz w:val="24"/>
            <w:szCs w:val="24"/>
            <w:lang w:val="en-US"/>
          </w:rPr>
          <w:delText xml:space="preserve">particularly </w:delText>
        </w:r>
      </w:del>
      <w:r w:rsidR="00E17E09" w:rsidRPr="002C40F0">
        <w:rPr>
          <w:rFonts w:ascii="Century Schoolbook" w:hAnsi="Century Schoolbook" w:cs="Arial"/>
          <w:sz w:val="24"/>
          <w:szCs w:val="24"/>
          <w:lang w:val="en-US"/>
        </w:rPr>
        <w:t xml:space="preserve">useful information </w:t>
      </w:r>
      <w:ins w:id="51" w:author="MC" w:date="2017-10-26T20:24:00Z">
        <w:r w:rsidR="00240AA3">
          <w:rPr>
            <w:rFonts w:ascii="Century Schoolbook" w:hAnsi="Century Schoolbook" w:cs="Arial"/>
            <w:sz w:val="24"/>
            <w:szCs w:val="24"/>
            <w:lang w:val="en-US"/>
          </w:rPr>
          <w:t xml:space="preserve">about </w:t>
        </w:r>
      </w:ins>
      <w:del w:id="52" w:author="MC" w:date="2017-10-26T20:24:00Z">
        <w:r w:rsidR="00E17E09" w:rsidRPr="002C40F0" w:rsidDel="00240AA3">
          <w:rPr>
            <w:rFonts w:ascii="Century Schoolbook" w:hAnsi="Century Schoolbook" w:cs="Arial"/>
            <w:sz w:val="24"/>
            <w:szCs w:val="24"/>
            <w:lang w:val="en-US"/>
          </w:rPr>
          <w:delText xml:space="preserve">on </w:delText>
        </w:r>
      </w:del>
      <w:r w:rsidR="00E17E09" w:rsidRPr="002C40F0">
        <w:rPr>
          <w:rFonts w:ascii="Century Schoolbook" w:hAnsi="Century Schoolbook" w:cs="Arial"/>
          <w:sz w:val="24"/>
          <w:szCs w:val="24"/>
          <w:lang w:val="en-US"/>
        </w:rPr>
        <w:t>the sources and diagenetic alteration</w:t>
      </w:r>
      <w:del w:id="53" w:author="MC" w:date="2017-10-26T20:25:00Z">
        <w:r w:rsidR="00E17E09" w:rsidRPr="002C40F0" w:rsidDel="00240AA3">
          <w:rPr>
            <w:rFonts w:ascii="Century Schoolbook" w:hAnsi="Century Schoolbook" w:cs="Arial"/>
            <w:sz w:val="24"/>
            <w:szCs w:val="24"/>
            <w:lang w:val="en-US"/>
          </w:rPr>
          <w:delText>s</w:delText>
        </w:r>
      </w:del>
      <w:r w:rsidR="00E17E09" w:rsidRPr="002C40F0">
        <w:rPr>
          <w:rFonts w:ascii="Century Schoolbook" w:hAnsi="Century Schoolbook" w:cs="Arial"/>
          <w:sz w:val="24"/>
          <w:szCs w:val="24"/>
          <w:lang w:val="en-US"/>
        </w:rPr>
        <w:t xml:space="preserve"> of organic matter (Meyers and Ishiwatari, 1993</w:t>
      </w:r>
      <w:ins w:id="54" w:author="ERIC SPERANZA" w:date="2017-10-20T19:17:00Z">
        <w:r w:rsidR="0003207F">
          <w:rPr>
            <w:rFonts w:ascii="Century Schoolbook" w:hAnsi="Century Schoolbook" w:cs="Arial"/>
            <w:sz w:val="24"/>
            <w:szCs w:val="24"/>
            <w:lang w:val="en-US"/>
          </w:rPr>
          <w:t>; Canuel and Hardison, 2015</w:t>
        </w:r>
      </w:ins>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w:t>
      </w:r>
      <w:del w:id="55" w:author="ERIC SPERANZA" w:date="2017-10-27T10:26:00Z">
        <w:r w:rsidR="00C4384B" w:rsidRPr="002C40F0" w:rsidDel="00743C35">
          <w:rPr>
            <w:rFonts w:ascii="Century Schoolbook" w:hAnsi="Century Schoolbook" w:cs="Arial"/>
            <w:sz w:val="24"/>
            <w:szCs w:val="24"/>
            <w:lang w:val="en-US"/>
          </w:rPr>
          <w:delText xml:space="preserve">but </w:delText>
        </w:r>
      </w:del>
      <w:ins w:id="56" w:author="ERIC SPERANZA" w:date="2017-10-27T10:26:00Z">
        <w:r w:rsidR="00743C35">
          <w:rPr>
            <w:rFonts w:ascii="Century Schoolbook" w:hAnsi="Century Schoolbook" w:cs="Arial"/>
            <w:sz w:val="24"/>
            <w:szCs w:val="24"/>
            <w:lang w:val="en-US"/>
          </w:rPr>
          <w:t>and</w:t>
        </w:r>
        <w:r w:rsidR="00743C35" w:rsidRPr="002C40F0">
          <w:rPr>
            <w:rFonts w:ascii="Century Schoolbook" w:hAnsi="Century Schoolbook" w:cs="Arial"/>
            <w:sz w:val="24"/>
            <w:szCs w:val="24"/>
            <w:lang w:val="en-US"/>
          </w:rPr>
          <w:t xml:space="preserve"> </w:t>
        </w:r>
      </w:ins>
      <w:r w:rsidR="00C4384B" w:rsidRPr="002C40F0">
        <w:rPr>
          <w:rFonts w:ascii="Century Schoolbook" w:hAnsi="Century Schoolbook" w:cs="Arial"/>
          <w:sz w:val="24"/>
          <w:szCs w:val="24"/>
          <w:lang w:val="en-US"/>
        </w:rPr>
        <w:t xml:space="preserve">also </w:t>
      </w:r>
      <w:ins w:id="57" w:author="ERIC SPERANZA" w:date="2017-10-27T10:27:00Z">
        <w:r w:rsidR="00743C35">
          <w:rPr>
            <w:rFonts w:ascii="Century Schoolbook" w:hAnsi="Century Schoolbook" w:cs="Arial"/>
            <w:sz w:val="24"/>
            <w:szCs w:val="24"/>
            <w:lang w:val="en-US"/>
          </w:rPr>
          <w:t xml:space="preserve">in </w:t>
        </w:r>
      </w:ins>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w:t>
      </w:r>
      <w:del w:id="58" w:author="ERIC SPERANZA" w:date="2017-10-20T18:55:00Z">
        <w:r w:rsidR="00E17E09" w:rsidRPr="002C40F0" w:rsidDel="00863679">
          <w:rPr>
            <w:rFonts w:ascii="Century Schoolbook" w:hAnsi="Century Schoolbook" w:cs="Arial"/>
            <w:sz w:val="24"/>
            <w:szCs w:val="24"/>
            <w:lang w:val="en-GB"/>
          </w:rPr>
          <w:delText>et al., 1986</w:delText>
        </w:r>
      </w:del>
      <w:ins w:id="59" w:author="ERIC SPERANZA" w:date="2017-10-20T18:55:00Z">
        <w:r w:rsidR="00863679">
          <w:rPr>
            <w:rFonts w:ascii="Century Schoolbook" w:hAnsi="Century Schoolbook" w:cs="Arial"/>
            <w:sz w:val="24"/>
            <w:szCs w:val="24"/>
            <w:lang w:val="en-GB"/>
          </w:rPr>
          <w:t>2016</w:t>
        </w:r>
      </w:ins>
      <w:r w:rsidR="00E17E09" w:rsidRPr="002C40F0">
        <w:rPr>
          <w:rFonts w:ascii="Century Schoolbook" w:hAnsi="Century Schoolbook" w:cs="Arial"/>
          <w:sz w:val="24"/>
          <w:szCs w:val="24"/>
          <w:lang w:val="en-GB"/>
        </w:rPr>
        <w:t xml:space="preserve">;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w:t>
      </w:r>
      <w:del w:id="60" w:author="MC" w:date="2017-10-26T20:31:00Z">
        <w:r w:rsidR="00E17E09" w:rsidRPr="002C40F0" w:rsidDel="00240AA3">
          <w:rPr>
            <w:rFonts w:ascii="Century Schoolbook" w:hAnsi="Century Schoolbook" w:cs="Arial"/>
            <w:sz w:val="24"/>
            <w:szCs w:val="24"/>
            <w:lang w:val="en-US"/>
          </w:rPr>
          <w:delText xml:space="preserve">In contrast with cholesterol, coprostanol </w:delText>
        </w:r>
      </w:del>
      <w:ins w:id="61" w:author="MC" w:date="2017-10-26T20:31:00Z">
        <w:r w:rsidR="00240AA3">
          <w:rPr>
            <w:rFonts w:ascii="Century Schoolbook" w:hAnsi="Century Schoolbook" w:cs="Arial"/>
            <w:sz w:val="24"/>
            <w:szCs w:val="24"/>
            <w:lang w:val="en-US"/>
          </w:rPr>
          <w:t>C</w:t>
        </w:r>
        <w:r w:rsidR="00240AA3" w:rsidRPr="002C40F0">
          <w:rPr>
            <w:rFonts w:ascii="Century Schoolbook" w:hAnsi="Century Schoolbook" w:cs="Arial"/>
            <w:sz w:val="24"/>
            <w:szCs w:val="24"/>
            <w:lang w:val="en-US"/>
          </w:rPr>
          <w:t>oprostanol</w:t>
        </w:r>
      </w:ins>
      <w:ins w:id="62" w:author="MC" w:date="2017-10-26T20:32:00Z">
        <w:r w:rsidR="00240AA3">
          <w:rPr>
            <w:rFonts w:ascii="Century Schoolbook" w:hAnsi="Century Schoolbook" w:cs="Arial"/>
            <w:sz w:val="24"/>
            <w:szCs w:val="24"/>
            <w:lang w:val="en-US"/>
          </w:rPr>
          <w:t>, unlike cholesterol,</w:t>
        </w:r>
      </w:ins>
      <w:ins w:id="63" w:author="MC" w:date="2017-10-26T20:31:00Z">
        <w:r w:rsidR="00240AA3" w:rsidRPr="002C40F0">
          <w:rPr>
            <w:rFonts w:ascii="Century Schoolbook" w:hAnsi="Century Schoolbook" w:cs="Arial"/>
            <w:sz w:val="24"/>
            <w:szCs w:val="24"/>
            <w:lang w:val="en-US"/>
          </w:rPr>
          <w:t xml:space="preserve"> </w:t>
        </w:r>
      </w:ins>
      <w:r w:rsidR="00E17E09" w:rsidRPr="002C40F0">
        <w:rPr>
          <w:rFonts w:ascii="Century Schoolbook" w:hAnsi="Century Schoolbook" w:cs="Arial"/>
          <w:sz w:val="24"/>
          <w:szCs w:val="24"/>
          <w:lang w:val="en-US"/>
        </w:rPr>
        <w:t xml:space="preserve">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28EBB53E"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ins w:id="64" w:author="ERIC SPERANZA" w:date="2017-10-27T10:29:00Z">
        <w:r w:rsidR="00D50B00">
          <w:rPr>
            <w:rFonts w:ascii="Century Schoolbook" w:hAnsi="Century Schoolbook" w:cs="Arial"/>
            <w:sz w:val="24"/>
            <w:szCs w:val="24"/>
            <w:lang w:val="en-US"/>
          </w:rPr>
          <w:t xml:space="preserve">. </w:t>
        </w:r>
      </w:ins>
      <w:r w:rsidR="00E17E09" w:rsidRPr="002C40F0">
        <w:rPr>
          <w:rFonts w:ascii="Century Schoolbook" w:hAnsi="Century Schoolbook" w:cs="Arial"/>
          <w:sz w:val="24"/>
          <w:szCs w:val="24"/>
          <w:lang w:val="en-US"/>
        </w:rPr>
        <w:t xml:space="preserve"> </w:t>
      </w:r>
      <w:ins w:id="65" w:author="ERIC SPERANZA" w:date="2017-10-27T10:29:00Z">
        <w:r w:rsidR="00D50B00">
          <w:rPr>
            <w:rFonts w:ascii="Century Schoolbook" w:hAnsi="Century Schoolbook" w:cs="Arial"/>
            <w:sz w:val="24"/>
            <w:szCs w:val="24"/>
            <w:lang w:val="en-US"/>
          </w:rPr>
          <w:t>Municipal discharges are</w:t>
        </w:r>
      </w:ins>
      <w:del w:id="66" w:author="ERIC SPERANZA" w:date="2017-10-27T10:29:00Z">
        <w:r w:rsidR="00E17E09" w:rsidRPr="002C40F0" w:rsidDel="00D50B00">
          <w:rPr>
            <w:rFonts w:ascii="Century Schoolbook" w:hAnsi="Century Schoolbook" w:cs="Arial"/>
            <w:sz w:val="24"/>
            <w:szCs w:val="24"/>
            <w:lang w:val="en-US"/>
          </w:rPr>
          <w:delText>since this is</w:delText>
        </w:r>
      </w:del>
      <w:r w:rsidR="00290E1C" w:rsidRPr="002C40F0">
        <w:rPr>
          <w:rFonts w:ascii="Century Schoolbook" w:hAnsi="Century Schoolbook" w:cs="Arial"/>
          <w:sz w:val="24"/>
          <w:szCs w:val="24"/>
          <w:lang w:val="en-US"/>
        </w:rPr>
        <w:t xml:space="preserve"> a major source of organic matter and nutrients </w:t>
      </w:r>
      <w:r w:rsidR="00290E1C" w:rsidRPr="0008162A">
        <w:rPr>
          <w:rFonts w:ascii="Century Schoolbook" w:hAnsi="Century Schoolbook" w:cs="Arial"/>
          <w:sz w:val="24"/>
          <w:szCs w:val="24"/>
          <w:lang w:val="en-US"/>
        </w:rPr>
        <w:t xml:space="preserve">that may cause eutrophication, oxygen depletion, turbidity increase, acidification, </w:t>
      </w:r>
      <w:ins w:id="67" w:author="Juan Carlos Colombo" w:date="2017-10-24T11:31:00Z">
        <w:r w:rsidR="00827B99" w:rsidRPr="0008162A">
          <w:rPr>
            <w:rFonts w:ascii="Century Schoolbook" w:hAnsi="Century Schoolbook" w:cs="Arial"/>
            <w:sz w:val="24"/>
            <w:szCs w:val="24"/>
            <w:lang w:val="en-US"/>
          </w:rPr>
          <w:t xml:space="preserve">and </w:t>
        </w:r>
      </w:ins>
      <w:r w:rsidR="00290E1C" w:rsidRPr="0008162A">
        <w:rPr>
          <w:rFonts w:ascii="Century Schoolbook" w:hAnsi="Century Schoolbook" w:cs="Arial"/>
          <w:sz w:val="24"/>
          <w:szCs w:val="24"/>
          <w:lang w:val="en-US"/>
        </w:rPr>
        <w:t>trophic structure alteration</w:t>
      </w:r>
      <w:r w:rsidR="008F6D31" w:rsidRPr="0008162A">
        <w:rPr>
          <w:rFonts w:ascii="Century Schoolbook" w:hAnsi="Century Schoolbook" w:cs="Arial"/>
          <w:sz w:val="24"/>
          <w:szCs w:val="24"/>
          <w:lang w:val="en-US"/>
        </w:rPr>
        <w:t>s</w:t>
      </w:r>
      <w:r w:rsidR="00290E1C" w:rsidRPr="0008162A">
        <w:rPr>
          <w:rFonts w:ascii="Century Schoolbook" w:hAnsi="Century Schoolbook" w:cs="Arial"/>
          <w:sz w:val="24"/>
          <w:szCs w:val="24"/>
          <w:lang w:val="en-US"/>
        </w:rPr>
        <w:t xml:space="preserve"> leading to habitat deterioration (</w:t>
      </w:r>
      <w:del w:id="68" w:author="ERIC SPERANZA" w:date="2017-10-20T19:08:00Z">
        <w:r w:rsidR="00290E1C" w:rsidRPr="0008162A" w:rsidDel="0003207F">
          <w:rPr>
            <w:rFonts w:ascii="Century Schoolbook" w:hAnsi="Century Schoolbook" w:cs="Arial"/>
            <w:sz w:val="24"/>
            <w:szCs w:val="24"/>
            <w:lang w:val="en-US"/>
          </w:rPr>
          <w:delText xml:space="preserve">Takada et al., 1997; </w:delText>
        </w:r>
      </w:del>
      <w:ins w:id="69" w:author="ERIC SPERANZA" w:date="2017-10-20T19:08:00Z">
        <w:r w:rsidR="0003207F" w:rsidRPr="0008162A">
          <w:rPr>
            <w:rFonts w:ascii="Century Schoolbook" w:hAnsi="Century Schoolbook" w:cs="Arial"/>
            <w:sz w:val="24"/>
            <w:szCs w:val="24"/>
            <w:lang w:val="en-US"/>
          </w:rPr>
          <w:t xml:space="preserve">deBruyn et al., 2003; </w:t>
        </w:r>
      </w:ins>
      <w:r w:rsidR="00290E1C" w:rsidRPr="0008162A">
        <w:rPr>
          <w:rFonts w:ascii="Century Schoolbook" w:hAnsi="Century Schoolbook" w:cs="Arial"/>
          <w:sz w:val="24"/>
          <w:szCs w:val="24"/>
          <w:lang w:val="en-US"/>
        </w:rPr>
        <w:t>Blanch et</w:t>
      </w:r>
      <w:r w:rsidR="00290E1C" w:rsidRPr="002C40F0">
        <w:rPr>
          <w:rFonts w:ascii="Century Schoolbook" w:hAnsi="Century Schoolbook" w:cs="Arial"/>
          <w:sz w:val="24"/>
          <w:szCs w:val="24"/>
          <w:lang w:val="en-US"/>
        </w:rPr>
        <w:t xml:space="preserve">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del w:id="70" w:author="ERIC SPERANZA" w:date="2017-10-20T19:08:00Z">
        <w:r w:rsidR="00290E1C" w:rsidRPr="002C40F0" w:rsidDel="0003207F">
          <w:rPr>
            <w:rFonts w:ascii="Century Schoolbook" w:hAnsi="Century Schoolbook" w:cs="Arial"/>
            <w:sz w:val="24"/>
            <w:szCs w:val="24"/>
            <w:lang w:val="en-US"/>
          </w:rPr>
          <w:delText>deBruyn et al., 2003</w:delText>
        </w:r>
      </w:del>
      <w:ins w:id="71" w:author="ERIC SPERANZA" w:date="2017-10-20T19:07:00Z">
        <w:r w:rsidR="0003207F">
          <w:rPr>
            <w:rFonts w:ascii="Century Schoolbook" w:hAnsi="Century Schoolbook" w:cs="Arial"/>
            <w:sz w:val="24"/>
            <w:szCs w:val="24"/>
            <w:lang w:val="en-US"/>
          </w:rPr>
          <w:t>Kress et al., 2016</w:t>
        </w:r>
      </w:ins>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w:t>
      </w:r>
      <w:ins w:id="72" w:author="ERIC SPERANZA" w:date="2017-10-27T10:31:00Z">
        <w:r w:rsidR="00FE7F5F">
          <w:rPr>
            <w:rFonts w:ascii="Century Schoolbook" w:hAnsi="Century Schoolbook" w:cs="Arial"/>
            <w:sz w:val="24"/>
            <w:szCs w:val="24"/>
            <w:lang w:val="en-US"/>
          </w:rPr>
          <w:t>U</w:t>
        </w:r>
        <w:r w:rsidR="00FE7F5F" w:rsidRPr="002C40F0">
          <w:rPr>
            <w:rFonts w:ascii="Century Schoolbook" w:hAnsi="Century Schoolbook" w:cs="Arial"/>
            <w:sz w:val="24"/>
            <w:szCs w:val="24"/>
            <w:lang w:val="en-US"/>
          </w:rPr>
          <w:t>rban-industrial effluent</w:t>
        </w:r>
        <w:r w:rsidR="00FE7F5F">
          <w:rPr>
            <w:rFonts w:ascii="Century Schoolbook" w:hAnsi="Century Schoolbook" w:cs="Arial"/>
            <w:sz w:val="24"/>
            <w:szCs w:val="24"/>
            <w:lang w:val="en-US"/>
          </w:rPr>
          <w:t xml:space="preserve"> </w:t>
        </w:r>
      </w:ins>
      <w:del w:id="73" w:author="ERIC SPERANZA" w:date="2017-10-27T10:31:00Z">
        <w:r w:rsidR="00290E1C" w:rsidRPr="002C40F0" w:rsidDel="00FE7F5F">
          <w:rPr>
            <w:rFonts w:ascii="Century Schoolbook" w:hAnsi="Century Schoolbook" w:cs="Arial"/>
            <w:sz w:val="24"/>
            <w:szCs w:val="24"/>
            <w:lang w:val="en-US"/>
          </w:rPr>
          <w:delText xml:space="preserve">The </w:delText>
        </w:r>
      </w:del>
      <w:r w:rsidR="00290E1C" w:rsidRPr="002C40F0">
        <w:rPr>
          <w:rFonts w:ascii="Century Schoolbook" w:hAnsi="Century Schoolbook" w:cs="Arial"/>
          <w:sz w:val="24"/>
          <w:szCs w:val="24"/>
          <w:lang w:val="en-US"/>
        </w:rPr>
        <w:t>discharge</w:t>
      </w:r>
      <w:ins w:id="74" w:author="ERIC SPERANZA" w:date="2017-10-27T10:31:00Z">
        <w:r w:rsidR="00FE7F5F">
          <w:rPr>
            <w:rFonts w:ascii="Century Schoolbook" w:hAnsi="Century Schoolbook" w:cs="Arial"/>
            <w:sz w:val="24"/>
            <w:szCs w:val="24"/>
            <w:lang w:val="en-US"/>
          </w:rPr>
          <w:t>s</w:t>
        </w:r>
      </w:ins>
      <w:r w:rsidR="00290E1C" w:rsidRPr="002C40F0">
        <w:rPr>
          <w:rFonts w:ascii="Century Schoolbook" w:hAnsi="Century Schoolbook" w:cs="Arial"/>
          <w:sz w:val="24"/>
          <w:szCs w:val="24"/>
          <w:lang w:val="en-US"/>
        </w:rPr>
        <w:t xml:space="preserve"> </w:t>
      </w:r>
      <w:del w:id="75" w:author="ERIC SPERANZA" w:date="2017-10-27T10:32:00Z">
        <w:r w:rsidR="00290E1C" w:rsidRPr="002C40F0" w:rsidDel="00FE7F5F">
          <w:rPr>
            <w:rFonts w:ascii="Century Schoolbook" w:hAnsi="Century Schoolbook" w:cs="Arial"/>
            <w:sz w:val="24"/>
            <w:szCs w:val="24"/>
            <w:lang w:val="en-US"/>
          </w:rPr>
          <w:delText xml:space="preserve">of </w:delText>
        </w:r>
      </w:del>
      <w:del w:id="76" w:author="ERIC SPERANZA" w:date="2017-10-27T10:31:00Z">
        <w:r w:rsidR="00290E1C" w:rsidRPr="002C40F0" w:rsidDel="00FE7F5F">
          <w:rPr>
            <w:rFonts w:ascii="Century Schoolbook" w:hAnsi="Century Schoolbook" w:cs="Arial"/>
            <w:sz w:val="24"/>
            <w:szCs w:val="24"/>
            <w:lang w:val="en-US"/>
          </w:rPr>
          <w:delText>urban-industrial effluent</w:delText>
        </w:r>
      </w:del>
      <w:del w:id="77" w:author="ERIC SPERANZA" w:date="2017-10-27T10:32:00Z">
        <w:r w:rsidR="00290E1C" w:rsidRPr="002C40F0" w:rsidDel="00FE7F5F">
          <w:rPr>
            <w:rFonts w:ascii="Century Schoolbook" w:hAnsi="Century Schoolbook" w:cs="Arial"/>
            <w:sz w:val="24"/>
            <w:szCs w:val="24"/>
            <w:lang w:val="en-US"/>
          </w:rPr>
          <w:delText xml:space="preserve">s </w:delText>
        </w:r>
      </w:del>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 xml:space="preserve">n </w:t>
      </w:r>
      <w:ins w:id="78" w:author="ERIC SPERANZA" w:date="2017-10-27T10:32:00Z">
        <w:r w:rsidR="00FE7F5F" w:rsidRPr="002C40F0">
          <w:rPr>
            <w:rFonts w:ascii="Century Schoolbook" w:hAnsi="Century Schoolbook" w:cs="Arial"/>
            <w:sz w:val="24"/>
            <w:szCs w:val="24"/>
            <w:lang w:val="en-US"/>
          </w:rPr>
          <w:t xml:space="preserve">major </w:t>
        </w:r>
      </w:ins>
      <w:del w:id="79" w:author="ERIC SPERANZA" w:date="2017-10-27T10:32:00Z">
        <w:r w:rsidR="00290E1C" w:rsidRPr="002C40F0" w:rsidDel="00FE7F5F">
          <w:rPr>
            <w:rFonts w:ascii="Century Schoolbook" w:hAnsi="Century Schoolbook" w:cs="Arial"/>
            <w:sz w:val="24"/>
            <w:szCs w:val="24"/>
            <w:lang w:val="en-US"/>
          </w:rPr>
          <w:delText>the</w:delText>
        </w:r>
        <w:r w:rsidR="00A66A64" w:rsidRPr="002C40F0" w:rsidDel="00FE7F5F">
          <w:rPr>
            <w:rFonts w:ascii="Century Schoolbook" w:hAnsi="Century Schoolbook" w:cs="Arial"/>
            <w:sz w:val="24"/>
            <w:szCs w:val="24"/>
            <w:lang w:val="en-US"/>
          </w:rPr>
          <w:delText xml:space="preserve"> </w:delText>
        </w:r>
      </w:del>
      <w:del w:id="80" w:author="ERIC SPERANZA" w:date="2017-10-27T10:34:00Z">
        <w:r w:rsidR="00A66A64" w:rsidRPr="002C40F0" w:rsidDel="00B16DCF">
          <w:rPr>
            <w:rFonts w:ascii="Century Schoolbook" w:hAnsi="Century Schoolbook" w:cs="Arial"/>
            <w:sz w:val="24"/>
            <w:szCs w:val="24"/>
            <w:lang w:val="en-US"/>
          </w:rPr>
          <w:delText>estuarine</w:delText>
        </w:r>
      </w:del>
      <w:ins w:id="81" w:author="ERIC SPERANZA" w:date="2017-10-27T10:34:00Z">
        <w:r w:rsidR="00B16DCF">
          <w:rPr>
            <w:rFonts w:ascii="Century Schoolbook" w:hAnsi="Century Schoolbook" w:cs="Arial"/>
            <w:sz w:val="24"/>
            <w:szCs w:val="24"/>
            <w:lang w:val="en-US"/>
          </w:rPr>
          <w:t>river</w:t>
        </w:r>
      </w:ins>
      <w:r w:rsidR="00A66A64" w:rsidRPr="002C40F0">
        <w:rPr>
          <w:rFonts w:ascii="Century Schoolbook" w:hAnsi="Century Schoolbook" w:cs="Arial"/>
          <w:sz w:val="24"/>
          <w:szCs w:val="24"/>
          <w:lang w:val="en-US"/>
        </w:rPr>
        <w:t xml:space="preserve"> </w:t>
      </w:r>
      <w:ins w:id="82" w:author="ERIC SPERANZA" w:date="2017-10-27T10:32:00Z">
        <w:r w:rsidR="00FE7F5F">
          <w:rPr>
            <w:rFonts w:ascii="Century Schoolbook" w:hAnsi="Century Schoolbook" w:cs="Arial"/>
            <w:sz w:val="24"/>
            <w:szCs w:val="24"/>
            <w:lang w:val="en-US"/>
          </w:rPr>
          <w:t xml:space="preserve">systems are </w:t>
        </w:r>
      </w:ins>
      <w:ins w:id="83" w:author="ERIC SPERANZA" w:date="2017-10-27T10:33:00Z">
        <w:r w:rsidR="00FE7F5F">
          <w:rPr>
            <w:rFonts w:ascii="Century Schoolbook" w:hAnsi="Century Schoolbook" w:cs="Arial"/>
            <w:sz w:val="24"/>
            <w:szCs w:val="24"/>
            <w:lang w:val="en-US"/>
          </w:rPr>
          <w:t>a key</w:t>
        </w:r>
      </w:ins>
      <w:ins w:id="84" w:author="ERIC SPERANZA" w:date="2017-10-27T10:32:00Z">
        <w:r w:rsidR="00FE7F5F">
          <w:rPr>
            <w:rFonts w:ascii="Century Schoolbook" w:hAnsi="Century Schoolbook" w:cs="Arial"/>
            <w:sz w:val="24"/>
            <w:szCs w:val="24"/>
            <w:lang w:val="en-US"/>
          </w:rPr>
          <w:t xml:space="preserve"> source </w:t>
        </w:r>
      </w:ins>
      <w:r w:rsidR="00A66A64" w:rsidRPr="002C40F0">
        <w:rPr>
          <w:rFonts w:ascii="Century Schoolbook" w:hAnsi="Century Schoolbook" w:cs="Arial"/>
          <w:sz w:val="24"/>
          <w:szCs w:val="24"/>
          <w:lang w:val="en-US"/>
        </w:rPr>
        <w:t>area</w:t>
      </w:r>
      <w:r w:rsidR="00E17E09" w:rsidRPr="002C40F0">
        <w:rPr>
          <w:rFonts w:ascii="Century Schoolbook" w:hAnsi="Century Schoolbook" w:cs="Arial"/>
          <w:sz w:val="24"/>
          <w:szCs w:val="24"/>
          <w:lang w:val="en-US"/>
        </w:rPr>
        <w:t>s</w:t>
      </w:r>
      <w:del w:id="85" w:author="ERIC SPERANZA" w:date="2017-10-27T10:32:00Z">
        <w:r w:rsidR="00A66A64" w:rsidRPr="002C40F0" w:rsidDel="00FE7F5F">
          <w:rPr>
            <w:rFonts w:ascii="Century Schoolbook" w:hAnsi="Century Schoolbook" w:cs="Arial"/>
            <w:sz w:val="24"/>
            <w:szCs w:val="24"/>
            <w:lang w:val="en-US"/>
          </w:rPr>
          <w:delText xml:space="preserve"> of</w:delText>
        </w:r>
      </w:del>
      <w:r w:rsidR="00A66A64" w:rsidRPr="002C40F0">
        <w:rPr>
          <w:rFonts w:ascii="Century Schoolbook" w:hAnsi="Century Schoolbook" w:cs="Arial"/>
          <w:sz w:val="24"/>
          <w:szCs w:val="24"/>
          <w:lang w:val="en-US"/>
        </w:rPr>
        <w:t xml:space="preserve"> </w:t>
      </w:r>
      <w:ins w:id="86" w:author="ERIC SPERANZA" w:date="2017-10-27T10:32:00Z">
        <w:r w:rsidR="00FE7F5F" w:rsidRPr="002C40F0">
          <w:rPr>
            <w:rFonts w:ascii="Century Schoolbook" w:hAnsi="Century Schoolbook" w:cs="Arial"/>
            <w:sz w:val="24"/>
            <w:szCs w:val="24"/>
            <w:lang w:val="en-US"/>
          </w:rPr>
          <w:t xml:space="preserve">of anthropogenic material to marine environments. </w:t>
        </w:r>
      </w:ins>
      <w:del w:id="87" w:author="ERIC SPERANZA" w:date="2017-10-27T10:32:00Z">
        <w:r w:rsidR="00A66A64" w:rsidRPr="002C40F0" w:rsidDel="00FE7F5F">
          <w:rPr>
            <w:rFonts w:ascii="Century Schoolbook" w:hAnsi="Century Schoolbook" w:cs="Arial"/>
            <w:sz w:val="24"/>
            <w:szCs w:val="24"/>
            <w:lang w:val="en-US"/>
          </w:rPr>
          <w:delText xml:space="preserve">major </w:delText>
        </w:r>
      </w:del>
      <w:del w:id="88" w:author="ERIC SPERANZA" w:date="2017-10-27T10:33:00Z">
        <w:r w:rsidR="00A66A64" w:rsidRPr="002C40F0" w:rsidDel="00FE7F5F">
          <w:rPr>
            <w:rFonts w:ascii="Century Schoolbook" w:hAnsi="Century Schoolbook" w:cs="Arial"/>
            <w:sz w:val="24"/>
            <w:szCs w:val="24"/>
            <w:lang w:val="en-US"/>
          </w:rPr>
          <w:delText xml:space="preserve">river systems </w:delText>
        </w:r>
        <w:r w:rsidR="00290E1C" w:rsidRPr="002C40F0" w:rsidDel="00FE7F5F">
          <w:rPr>
            <w:rFonts w:ascii="Century Schoolbook" w:hAnsi="Century Schoolbook" w:cs="Arial"/>
            <w:sz w:val="24"/>
            <w:szCs w:val="24"/>
            <w:lang w:val="en-US"/>
          </w:rPr>
          <w:delText xml:space="preserve">is particularly relevant since they are an important source </w:delText>
        </w:r>
      </w:del>
      <w:del w:id="89" w:author="ERIC SPERANZA" w:date="2017-10-27T10:32:00Z">
        <w:r w:rsidR="00290E1C" w:rsidRPr="002C40F0" w:rsidDel="00FE7F5F">
          <w:rPr>
            <w:rFonts w:ascii="Century Schoolbook" w:hAnsi="Century Schoolbook" w:cs="Arial"/>
            <w:sz w:val="24"/>
            <w:szCs w:val="24"/>
            <w:lang w:val="en-US"/>
          </w:rPr>
          <w:delText>of anthropogenic material to marine environments.</w:delText>
        </w:r>
        <w:r w:rsidR="00E17E09" w:rsidRPr="002C40F0" w:rsidDel="00FE7F5F">
          <w:rPr>
            <w:rFonts w:ascii="Century Schoolbook" w:hAnsi="Century Schoolbook" w:cs="Arial"/>
            <w:sz w:val="24"/>
            <w:szCs w:val="24"/>
            <w:lang w:val="en-US"/>
          </w:rPr>
          <w:delText xml:space="preserve"> </w:delText>
        </w:r>
      </w:del>
    </w:p>
    <w:p w14:paraId="2B59432E" w14:textId="7DD2F2C0"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sz w:val="24"/>
          <w:lang w:val="en-GB"/>
          <w:rPrChange w:id="90" w:author="ERIC SPERANZA" w:date="2017-10-09T15:06:00Z">
            <w:rPr>
              <w:rFonts w:ascii="Century Schoolbook" w:hAnsi="Century Schoolbook"/>
              <w:sz w:val="24"/>
              <w:vertAlign w:val="superscript"/>
              <w:lang w:val="en-GB"/>
            </w:rPr>
          </w:rPrChange>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w:t>
      </w:r>
      <w:ins w:id="91" w:author="MC" w:date="2017-10-26T21:00:00Z">
        <w:r w:rsidR="00FF3F46">
          <w:rPr>
            <w:rFonts w:ascii="Century Schoolbook" w:hAnsi="Century Schoolbook" w:cs="Arial"/>
            <w:sz w:val="24"/>
            <w:szCs w:val="24"/>
            <w:lang w:val="en-GB"/>
          </w:rPr>
          <w:t xml:space="preserve"> tributary</w:t>
        </w:r>
      </w:ins>
      <w:r w:rsidRPr="002C40F0">
        <w:rPr>
          <w:rFonts w:ascii="Century Schoolbook" w:hAnsi="Century Schoolbook" w:cs="Arial"/>
          <w:sz w:val="24"/>
          <w:szCs w:val="24"/>
          <w:lang w:val="en-GB"/>
        </w:rPr>
        <w:t xml:space="preserve"> rivers of this basin</w:t>
      </w:r>
      <w:del w:id="92" w:author="MC" w:date="2017-10-26T21:01:00Z">
        <w:r w:rsidRPr="002C40F0" w:rsidDel="00FF3F46">
          <w:rPr>
            <w:rFonts w:ascii="Century Schoolbook" w:hAnsi="Century Schoolbook" w:cs="Arial"/>
            <w:sz w:val="24"/>
            <w:szCs w:val="24"/>
            <w:lang w:val="en-GB"/>
          </w:rPr>
          <w:delText>,</w:delText>
        </w:r>
      </w:del>
      <w:r w:rsidRPr="002C40F0">
        <w:rPr>
          <w:rFonts w:ascii="Century Schoolbook" w:hAnsi="Century Schoolbook" w:cs="Arial"/>
          <w:sz w:val="24"/>
          <w:szCs w:val="24"/>
          <w:lang w:val="en-GB"/>
        </w:rPr>
        <w:t xml:space="preserve"> </w:t>
      </w:r>
      <w:ins w:id="93" w:author="MC" w:date="2017-10-26T21:01:00Z">
        <w:r w:rsidR="00FF3F46">
          <w:rPr>
            <w:rFonts w:ascii="Century Schoolbook" w:hAnsi="Century Schoolbook" w:cs="Arial"/>
            <w:sz w:val="24"/>
            <w:szCs w:val="24"/>
            <w:lang w:val="en-GB"/>
          </w:rPr>
          <w:t>(</w:t>
        </w:r>
      </w:ins>
      <w:r w:rsidRPr="002C40F0">
        <w:rPr>
          <w:rFonts w:ascii="Century Schoolbook" w:hAnsi="Century Schoolbook" w:cs="Arial"/>
          <w:sz w:val="24"/>
          <w:szCs w:val="24"/>
          <w:lang w:val="en-GB"/>
        </w:rPr>
        <w:t>the Parana and Uruguay rivers</w:t>
      </w:r>
      <w:ins w:id="94" w:author="MC" w:date="2017-10-26T21:01:00Z">
        <w:r w:rsidR="00FF3F46">
          <w:rPr>
            <w:rFonts w:ascii="Century Schoolbook" w:hAnsi="Century Schoolbook" w:cs="Arial"/>
            <w:sz w:val="24"/>
            <w:szCs w:val="24"/>
            <w:lang w:val="en-GB"/>
          </w:rPr>
          <w:t>)</w:t>
        </w:r>
      </w:ins>
      <w:r w:rsidRPr="002C40F0">
        <w:rPr>
          <w:rFonts w:ascii="Century Schoolbook" w:hAnsi="Century Schoolbook" w:cs="Arial"/>
          <w:sz w:val="24"/>
          <w:szCs w:val="24"/>
          <w:lang w:val="en-GB"/>
        </w:rPr>
        <w:t xml:space="preserve"> discharge</w:t>
      </w:r>
      <w:ins w:id="95" w:author="MC" w:date="2017-10-26T21:01:00Z">
        <w:r w:rsidR="00FF3F46">
          <w:rPr>
            <w:rFonts w:ascii="Century Schoolbook" w:hAnsi="Century Schoolbook" w:cs="Arial"/>
            <w:sz w:val="24"/>
            <w:szCs w:val="24"/>
            <w:lang w:val="en-GB"/>
          </w:rPr>
          <w:t xml:space="preserve"> an</w:t>
        </w:r>
      </w:ins>
      <w:r w:rsidRPr="002C40F0">
        <w:rPr>
          <w:rFonts w:ascii="Century Schoolbook" w:hAnsi="Century Schoolbook" w:cs="Arial"/>
          <w:sz w:val="24"/>
          <w:szCs w:val="24"/>
          <w:lang w:val="en-GB"/>
        </w:rPr>
        <w:t xml:space="preserve"> </w:t>
      </w:r>
      <w:r w:rsidR="00381D91" w:rsidRPr="002C40F0">
        <w:rPr>
          <w:rFonts w:ascii="Century Schoolbook" w:hAnsi="Century Schoolbook" w:cs="Arial"/>
          <w:sz w:val="24"/>
          <w:szCs w:val="24"/>
          <w:lang w:val="en-GB"/>
        </w:rPr>
        <w:t>average</w:t>
      </w:r>
      <w:ins w:id="96" w:author="MC" w:date="2017-10-26T21:01:00Z">
        <w:r w:rsidR="00FF3F46">
          <w:rPr>
            <w:rFonts w:ascii="Century Schoolbook" w:hAnsi="Century Schoolbook" w:cs="Arial"/>
            <w:sz w:val="24"/>
            <w:szCs w:val="24"/>
            <w:lang w:val="en-GB"/>
          </w:rPr>
          <w:t xml:space="preserve"> of</w:t>
        </w:r>
      </w:ins>
      <w:del w:id="97" w:author="MC" w:date="2017-10-26T21:01:00Z">
        <w:r w:rsidRPr="002C40F0" w:rsidDel="00FF3F46">
          <w:rPr>
            <w:rFonts w:ascii="Century Schoolbook" w:hAnsi="Century Schoolbook" w:cs="Arial"/>
            <w:sz w:val="24"/>
            <w:szCs w:val="24"/>
            <w:lang w:val="en-GB"/>
          </w:rPr>
          <w:delText xml:space="preserve"> </w:delText>
        </w:r>
      </w:del>
      <w:r w:rsidRPr="002C40F0">
        <w:rPr>
          <w:rFonts w:ascii="Century Schoolbook" w:hAnsi="Century Schoolbook" w:cs="Arial"/>
          <w:sz w:val="24"/>
          <w:szCs w:val="24"/>
          <w:lang w:val="en-GB"/>
        </w:rPr>
        <w:t>22,000 m</w:t>
      </w:r>
      <w:r w:rsidRPr="006B685B">
        <w:rPr>
          <w:rFonts w:ascii="Century Schoolbook" w:hAnsi="Century Schoolbook"/>
          <w:sz w:val="24"/>
          <w:lang w:val="en-GB"/>
          <w:rPrChange w:id="98" w:author="ERIC SPERANZA" w:date="2017-10-09T15:06:00Z">
            <w:rPr>
              <w:rFonts w:ascii="Century Schoolbook" w:hAnsi="Century Schoolbook"/>
              <w:sz w:val="24"/>
              <w:vertAlign w:val="superscript"/>
              <w:lang w:val="en-GB"/>
            </w:rPr>
          </w:rPrChange>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w:t>
      </w:r>
      <w:r w:rsidRPr="002C40F0">
        <w:rPr>
          <w:rFonts w:ascii="Century Schoolbook" w:hAnsi="Century Schoolbook" w:cs="Arial"/>
          <w:sz w:val="24"/>
          <w:szCs w:val="24"/>
          <w:lang w:val="en-US"/>
        </w:rPr>
        <w:lastRenderedPageBreak/>
        <w:t xml:space="preserve">concentrations </w:t>
      </w:r>
      <w:r w:rsidR="00735C0C"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ins w:id="99" w:author="ERIC SPERANZA" w:date="2017-10-27T10:44:00Z">
        <w:r w:rsidR="00B675BF">
          <w:rPr>
            <w:rFonts w:ascii="Century Schoolbook" w:hAnsi="Century Schoolbook" w:cs="Arial"/>
            <w:sz w:val="24"/>
            <w:szCs w:val="24"/>
            <w:lang w:val="en-US"/>
          </w:rPr>
          <w:t xml:space="preserve">Before the installation of </w:t>
        </w:r>
        <w:r w:rsidR="00B675BF" w:rsidRPr="002C40F0">
          <w:rPr>
            <w:rFonts w:ascii="Century Schoolbook" w:hAnsi="Century Schoolbook" w:cs="Arial"/>
            <w:sz w:val="24"/>
            <w:szCs w:val="24"/>
            <w:lang w:val="en-US"/>
          </w:rPr>
          <w:t>a primary wastewater treatment plant</w:t>
        </w:r>
        <w:r w:rsidR="00B675BF" w:rsidRPr="002C40F0" w:rsidDel="00B675BF">
          <w:rPr>
            <w:rFonts w:ascii="Century Schoolbook" w:hAnsi="Century Schoolbook" w:cs="Arial"/>
            <w:sz w:val="24"/>
            <w:szCs w:val="24"/>
            <w:lang w:val="en-US"/>
          </w:rPr>
          <w:t xml:space="preserve"> </w:t>
        </w:r>
      </w:ins>
      <w:del w:id="100" w:author="ERIC SPERANZA" w:date="2017-10-27T10:44:00Z">
        <w:r w:rsidR="006A3E5A" w:rsidRPr="002C40F0" w:rsidDel="00B675BF">
          <w:rPr>
            <w:rFonts w:ascii="Century Schoolbook" w:hAnsi="Century Schoolbook" w:cs="Arial"/>
            <w:sz w:val="24"/>
            <w:szCs w:val="24"/>
            <w:lang w:val="en-US"/>
          </w:rPr>
          <w:delText>U</w:delText>
        </w:r>
      </w:del>
      <w:ins w:id="101" w:author="ERIC SPERANZA" w:date="2017-10-27T10:44:00Z">
        <w:r w:rsidR="00B675BF">
          <w:rPr>
            <w:rFonts w:ascii="Century Schoolbook" w:hAnsi="Century Schoolbook" w:cs="Arial"/>
            <w:sz w:val="24"/>
            <w:szCs w:val="24"/>
            <w:lang w:val="en-US"/>
          </w:rPr>
          <w:t>in</w:t>
        </w:r>
      </w:ins>
      <w:del w:id="102" w:author="ERIC SPERANZA" w:date="2017-10-27T10:44:00Z">
        <w:r w:rsidR="006A3E5A" w:rsidRPr="002C40F0" w:rsidDel="00B675BF">
          <w:rPr>
            <w:rFonts w:ascii="Century Schoolbook" w:hAnsi="Century Schoolbook" w:cs="Arial"/>
            <w:sz w:val="24"/>
            <w:szCs w:val="24"/>
            <w:lang w:val="en-US"/>
          </w:rPr>
          <w:delText>ntil</w:delText>
        </w:r>
      </w:del>
      <w:r w:rsidR="006A3E5A" w:rsidRPr="002C40F0">
        <w:rPr>
          <w:rFonts w:ascii="Century Schoolbook" w:hAnsi="Century Schoolbook" w:cs="Arial"/>
          <w:sz w:val="24"/>
          <w:szCs w:val="24"/>
          <w:lang w:val="en-US"/>
        </w:rPr>
        <w:t xml:space="preserve"> 2015</w:t>
      </w:r>
      <w:del w:id="103" w:author="ERIC SPERANZA" w:date="2017-10-27T10:44:00Z">
        <w:r w:rsidR="006A3E5A" w:rsidRPr="002C40F0" w:rsidDel="00B675BF">
          <w:rPr>
            <w:rFonts w:ascii="Century Schoolbook" w:hAnsi="Century Schoolbook" w:cs="Arial"/>
            <w:sz w:val="24"/>
            <w:szCs w:val="24"/>
            <w:lang w:val="en-US"/>
          </w:rPr>
          <w:delText xml:space="preserve"> when a primary wastewater treatment plant began to operate</w:delText>
        </w:r>
      </w:del>
      <w:r w:rsidR="006A3E5A" w:rsidRPr="002C40F0">
        <w:rPr>
          <w:rFonts w:ascii="Century Schoolbook" w:hAnsi="Century Schoolbook" w:cs="Arial"/>
          <w:sz w:val="24"/>
          <w:szCs w:val="24"/>
          <w:lang w:val="en-US"/>
        </w:rPr>
        <w:t>,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sz w:val="24"/>
          <w:lang w:val="en-US"/>
          <w:rPrChange w:id="104"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r w:rsidR="00AE5A4B">
        <w:fldChar w:fldCharType="begin"/>
      </w:r>
      <w:r w:rsidR="00AE5A4B" w:rsidRPr="006739C4">
        <w:rPr>
          <w:lang w:val="en-US"/>
          <w:rPrChange w:id="105"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also discharges sewage material and industrial waste</w:t>
      </w:r>
      <w:del w:id="106" w:author="MC" w:date="2017-10-26T21:06:00Z">
        <w:r w:rsidRPr="002C40F0" w:rsidDel="00FF3F46">
          <w:rPr>
            <w:rFonts w:ascii="Century Schoolbook" w:hAnsi="Century Schoolbook" w:cs="Arial"/>
            <w:sz w:val="24"/>
            <w:szCs w:val="24"/>
            <w:lang w:val="en-US"/>
          </w:rPr>
          <w:delText>s</w:delText>
        </w:r>
      </w:del>
      <w:r w:rsidRPr="002C40F0">
        <w:rPr>
          <w:rFonts w:ascii="Century Schoolbook" w:hAnsi="Century Schoolbook" w:cs="Arial"/>
          <w:sz w:val="24"/>
          <w:szCs w:val="24"/>
          <w:lang w:val="en-US"/>
        </w:rPr>
        <w:t xml:space="preserve">. The combined </w:t>
      </w:r>
      <w:r w:rsidR="00D4232E" w:rsidRPr="002C40F0">
        <w:rPr>
          <w:rFonts w:ascii="Century Schoolbook" w:hAnsi="Century Schoolbook" w:cs="Arial"/>
          <w:sz w:val="24"/>
          <w:szCs w:val="24"/>
          <w:lang w:val="en-US"/>
        </w:rPr>
        <w:t xml:space="preserve">loads of both effluents </w:t>
      </w:r>
      <w:del w:id="107" w:author="ERIC SPERANZA" w:date="2017-10-27T10:46:00Z">
        <w:r w:rsidR="00D4232E" w:rsidRPr="002C40F0" w:rsidDel="00F43C9C">
          <w:rPr>
            <w:rFonts w:ascii="Century Schoolbook" w:hAnsi="Century Schoolbook" w:cs="Arial"/>
            <w:sz w:val="24"/>
            <w:szCs w:val="24"/>
            <w:lang w:val="en-US"/>
          </w:rPr>
          <w:delText>make</w:delText>
        </w:r>
        <w:r w:rsidRPr="002C40F0" w:rsidDel="00F43C9C">
          <w:rPr>
            <w:rFonts w:ascii="Century Schoolbook" w:hAnsi="Century Schoolbook" w:cs="Arial"/>
            <w:sz w:val="24"/>
            <w:szCs w:val="24"/>
            <w:lang w:val="en-US"/>
          </w:rPr>
          <w:delText xml:space="preserve"> up to</w:delText>
        </w:r>
      </w:del>
      <w:ins w:id="108" w:author="ERIC SPERANZA" w:date="2017-10-27T10:46:00Z">
        <w:r w:rsidR="00F43C9C">
          <w:rPr>
            <w:rFonts w:ascii="Century Schoolbook" w:hAnsi="Century Schoolbook" w:cs="Arial"/>
            <w:sz w:val="24"/>
            <w:szCs w:val="24"/>
            <w:lang w:val="en-US"/>
          </w:rPr>
          <w:t>reach</w:t>
        </w:r>
      </w:ins>
      <w:r w:rsidRPr="002C40F0">
        <w:rPr>
          <w:rFonts w:ascii="Century Schoolbook" w:hAnsi="Century Schoolbook" w:cs="Arial"/>
          <w:sz w:val="24"/>
          <w:szCs w:val="24"/>
          <w:lang w:val="en-US"/>
        </w:rPr>
        <w:t xml:space="preserve"> </w:t>
      </w:r>
      <w:del w:id="109" w:author="ERIC SPERANZA" w:date="2017-10-09T15:29:00Z">
        <w:r w:rsidRPr="002C40F0" w:rsidDel="00B17F02">
          <w:rPr>
            <w:rFonts w:ascii="Century Schoolbook" w:hAnsi="Century Schoolbook" w:cs="Arial"/>
            <w:sz w:val="24"/>
            <w:szCs w:val="24"/>
            <w:lang w:val="en-US"/>
          </w:rPr>
          <w:delText>3.8</w:delText>
        </w:r>
      </w:del>
      <w:ins w:id="110" w:author="ERIC SPERANZA" w:date="2017-10-09T15:29:00Z">
        <w:r w:rsidR="00B17F02">
          <w:rPr>
            <w:rFonts w:ascii="Century Schoolbook" w:hAnsi="Century Schoolbook" w:cs="Arial"/>
            <w:sz w:val="24"/>
            <w:szCs w:val="24"/>
            <w:lang w:val="en-US"/>
          </w:rPr>
          <w:t>4.3 x 10</w:t>
        </w:r>
        <w:r w:rsidR="00B17F02" w:rsidRPr="00B17F02">
          <w:rPr>
            <w:rFonts w:ascii="Century Schoolbook" w:hAnsi="Century Schoolbook" w:cs="Arial"/>
            <w:sz w:val="24"/>
            <w:szCs w:val="24"/>
            <w:vertAlign w:val="superscript"/>
            <w:lang w:val="en-US"/>
            <w:rPrChange w:id="111" w:author="ERIC SPERANZA" w:date="2017-10-09T15:29:00Z">
              <w:rPr>
                <w:rFonts w:ascii="Century Schoolbook" w:hAnsi="Century Schoolbook" w:cs="Arial"/>
                <w:sz w:val="24"/>
                <w:szCs w:val="24"/>
                <w:lang w:val="en-US"/>
              </w:rPr>
            </w:rPrChange>
          </w:rPr>
          <w:t>6</w:t>
        </w:r>
      </w:ins>
      <w:r w:rsidRPr="002C40F0">
        <w:rPr>
          <w:rFonts w:ascii="Century Schoolbook" w:hAnsi="Century Schoolbook" w:cs="Arial"/>
          <w:sz w:val="24"/>
          <w:szCs w:val="24"/>
          <w:lang w:val="en-US"/>
        </w:rPr>
        <w:t xml:space="preserve"> m</w:t>
      </w:r>
      <w:r w:rsidRPr="00E706F9">
        <w:rPr>
          <w:rFonts w:ascii="Century Schoolbook" w:hAnsi="Century Schoolbook"/>
          <w:sz w:val="24"/>
          <w:lang w:val="en-US"/>
          <w:rPrChange w:id="112"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56643F95"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In this context</w:t>
      </w:r>
      <w:ins w:id="113" w:author="ERIC SPERANZA" w:date="2017-10-29T11:04:00Z">
        <w:r w:rsidR="00674B79">
          <w:rPr>
            <w:rFonts w:ascii="Century Schoolbook" w:hAnsi="Century Schoolbook" w:cs="Arial"/>
            <w:sz w:val="24"/>
            <w:szCs w:val="24"/>
            <w:lang w:val="en-US"/>
          </w:rPr>
          <w:t xml:space="preserve">, </w:t>
        </w:r>
      </w:ins>
      <w:del w:id="114" w:author="ERIC SPERANZA" w:date="2017-10-29T11:04:00Z">
        <w:r w:rsidRPr="002C40F0" w:rsidDel="00674B79">
          <w:rPr>
            <w:rFonts w:ascii="Century Schoolbook" w:hAnsi="Century Schoolbook" w:cs="Arial"/>
            <w:sz w:val="24"/>
            <w:szCs w:val="24"/>
            <w:lang w:val="en-US"/>
          </w:rPr>
          <w:delText xml:space="preserve"> </w:delText>
        </w:r>
      </w:del>
      <w:ins w:id="115" w:author="ERIC SPERANZA" w:date="2017-10-29T11:04:00Z">
        <w:r w:rsidR="00674B79" w:rsidRPr="002C40F0">
          <w:rPr>
            <w:rFonts w:ascii="Century Schoolbook" w:hAnsi="Century Schoolbook" w:cs="Arial"/>
            <w:sz w:val="24"/>
            <w:szCs w:val="24"/>
            <w:lang w:val="en-US"/>
          </w:rPr>
          <w:t>the analysis of settling material</w:t>
        </w:r>
      </w:ins>
      <w:ins w:id="116" w:author="ERIC SPERANZA" w:date="2017-10-29T11:05:00Z">
        <w:r w:rsidR="00674B79">
          <w:rPr>
            <w:rFonts w:ascii="Century Schoolbook" w:hAnsi="Century Schoolbook" w:cs="Arial"/>
            <w:sz w:val="24"/>
            <w:szCs w:val="24"/>
            <w:lang w:val="en-US"/>
          </w:rPr>
          <w:t xml:space="preserve"> in rivers</w:t>
        </w:r>
        <w:r w:rsidR="00D22E0D">
          <w:rPr>
            <w:rFonts w:ascii="Century Schoolbook" w:hAnsi="Century Schoolbook" w:cs="Arial"/>
            <w:sz w:val="24"/>
            <w:szCs w:val="24"/>
            <w:lang w:val="en-US"/>
          </w:rPr>
          <w:t xml:space="preserve"> </w:t>
        </w:r>
      </w:ins>
      <w:ins w:id="117" w:author="ERIC SPERANZA" w:date="2017-10-29T11:09:00Z">
        <w:r w:rsidR="007148F2">
          <w:rPr>
            <w:rFonts w:ascii="Century Schoolbook" w:hAnsi="Century Schoolbook" w:cs="Arial"/>
            <w:sz w:val="24"/>
            <w:szCs w:val="24"/>
            <w:lang w:val="en-US"/>
          </w:rPr>
          <w:t xml:space="preserve">systems </w:t>
        </w:r>
      </w:ins>
      <w:ins w:id="118" w:author="ERIC SPERANZA" w:date="2017-10-29T11:05:00Z">
        <w:r w:rsidR="00D22E0D">
          <w:rPr>
            <w:rFonts w:ascii="Century Schoolbook" w:hAnsi="Century Schoolbook" w:cs="Arial"/>
            <w:sz w:val="24"/>
            <w:szCs w:val="24"/>
            <w:lang w:val="en-US"/>
          </w:rPr>
          <w:t>with</w:t>
        </w:r>
      </w:ins>
      <w:del w:id="119" w:author="ERIC SPERANZA" w:date="2017-10-29T11:05:00Z">
        <w:r w:rsidRPr="002C40F0" w:rsidDel="00D22E0D">
          <w:rPr>
            <w:rFonts w:ascii="Century Schoolbook" w:hAnsi="Century Schoolbook" w:cs="Arial"/>
            <w:sz w:val="24"/>
            <w:szCs w:val="24"/>
            <w:lang w:val="en-US"/>
          </w:rPr>
          <w:delText>of</w:delText>
        </w:r>
      </w:del>
      <w:r w:rsidRPr="002C40F0">
        <w:rPr>
          <w:rFonts w:ascii="Century Schoolbook" w:hAnsi="Century Schoolbook" w:cs="Arial"/>
          <w:sz w:val="24"/>
          <w:szCs w:val="24"/>
          <w:lang w:val="en-US"/>
        </w:rPr>
        <w:t xml:space="preserve"> high turbidity and organic matter load, </w:t>
      </w:r>
      <w:del w:id="120" w:author="ERIC SPERANZA" w:date="2017-10-29T11:04:00Z">
        <w:r w:rsidRPr="002C40F0" w:rsidDel="00674B79">
          <w:rPr>
            <w:rFonts w:ascii="Century Schoolbook" w:hAnsi="Century Schoolbook" w:cs="Arial"/>
            <w:sz w:val="24"/>
            <w:szCs w:val="24"/>
            <w:lang w:val="en-US"/>
          </w:rPr>
          <w:delText xml:space="preserve">the analysis of settling material </w:delText>
        </w:r>
      </w:del>
      <w:r w:rsidRPr="002C40F0">
        <w:rPr>
          <w:rFonts w:ascii="Century Schoolbook" w:hAnsi="Century Schoolbook" w:cs="Arial"/>
          <w:sz w:val="24"/>
          <w:szCs w:val="24"/>
          <w:lang w:val="en-US"/>
        </w:rPr>
        <w:t xml:space="preserve">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w:t>
      </w:r>
      <w:del w:id="121" w:author="ERIC SPERANZA" w:date="2017-10-29T11:12:00Z">
        <w:r w:rsidRPr="002C40F0" w:rsidDel="007148F2">
          <w:rPr>
            <w:rFonts w:ascii="Century Schoolbook" w:hAnsi="Century Schoolbook" w:cs="Arial"/>
            <w:sz w:val="24"/>
            <w:szCs w:val="24"/>
            <w:lang w:val="en-US"/>
          </w:rPr>
          <w:delText xml:space="preserve">the </w:delText>
        </w:r>
      </w:del>
      <w:ins w:id="122" w:author="ERIC SPERANZA" w:date="2017-10-29T11:12:00Z">
        <w:r w:rsidR="007148F2">
          <w:rPr>
            <w:rFonts w:ascii="Century Schoolbook" w:hAnsi="Century Schoolbook" w:cs="Arial"/>
            <w:sz w:val="24"/>
            <w:szCs w:val="24"/>
            <w:lang w:val="en-US"/>
          </w:rPr>
          <w:t>its</w:t>
        </w:r>
        <w:r w:rsidR="007148F2" w:rsidRPr="002C40F0">
          <w:rPr>
            <w:rFonts w:ascii="Century Schoolbook" w:hAnsi="Century Schoolbook" w:cs="Arial"/>
            <w:sz w:val="24"/>
            <w:szCs w:val="24"/>
            <w:lang w:val="en-US"/>
          </w:rPr>
          <w:t xml:space="preserve"> </w:t>
        </w:r>
      </w:ins>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w:t>
      </w:r>
      <w:del w:id="123" w:author="MC" w:date="2017-10-26T22:21:00Z">
        <w:r w:rsidRPr="002C40F0" w:rsidDel="009E710A">
          <w:rPr>
            <w:rFonts w:ascii="Century Schoolbook" w:hAnsi="Century Schoolbook" w:cs="Arial"/>
            <w:sz w:val="24"/>
            <w:szCs w:val="24"/>
            <w:lang w:val="en-US"/>
          </w:rPr>
          <w:delText xml:space="preserve">biased towards </w:delText>
        </w:r>
        <w:r w:rsidR="00262590" w:rsidRPr="002C40F0" w:rsidDel="009E710A">
          <w:rPr>
            <w:rFonts w:ascii="Century Schoolbook" w:hAnsi="Century Schoolbook" w:cs="Arial"/>
            <w:sz w:val="24"/>
            <w:szCs w:val="24"/>
            <w:lang w:val="en-US"/>
          </w:rPr>
          <w:delText>more resistant</w:delText>
        </w:r>
      </w:del>
      <w:ins w:id="124" w:author="MC" w:date="2017-10-26T22:21:00Z">
        <w:r w:rsidR="009E710A">
          <w:rPr>
            <w:rFonts w:ascii="Century Schoolbook" w:hAnsi="Century Schoolbook" w:cs="Arial"/>
            <w:sz w:val="24"/>
            <w:szCs w:val="24"/>
            <w:lang w:val="en-US"/>
          </w:rPr>
          <w:t xml:space="preserve"> dominated by </w:t>
        </w:r>
      </w:ins>
      <w:del w:id="125" w:author="MC" w:date="2017-10-26T22:21:00Z">
        <w:r w:rsidR="00262590" w:rsidRPr="002C40F0" w:rsidDel="009E710A">
          <w:rPr>
            <w:rFonts w:ascii="Century Schoolbook" w:hAnsi="Century Schoolbook" w:cs="Arial"/>
            <w:sz w:val="24"/>
            <w:szCs w:val="24"/>
            <w:lang w:val="en-US"/>
          </w:rPr>
          <w:delText xml:space="preserve"> </w:delText>
        </w:r>
        <w:r w:rsidRPr="002C40F0" w:rsidDel="009E710A">
          <w:rPr>
            <w:rFonts w:ascii="Century Schoolbook" w:hAnsi="Century Schoolbook" w:cs="Arial"/>
            <w:sz w:val="24"/>
            <w:szCs w:val="24"/>
            <w:lang w:val="en-US"/>
          </w:rPr>
          <w:delText>compounds</w:delText>
        </w:r>
      </w:del>
      <w:ins w:id="126" w:author="MC" w:date="2017-10-26T22:21:00Z">
        <w:r w:rsidR="009E710A">
          <w:rPr>
            <w:rFonts w:ascii="Century Schoolbook" w:hAnsi="Century Schoolbook" w:cs="Arial"/>
            <w:sz w:val="24"/>
            <w:szCs w:val="24"/>
            <w:lang w:val="en-US"/>
          </w:rPr>
          <w:t>refractory</w:t>
        </w:r>
        <w:r w:rsidR="009E710A" w:rsidRPr="002C40F0">
          <w:rPr>
            <w:rFonts w:ascii="Century Schoolbook" w:hAnsi="Century Schoolbook" w:cs="Arial"/>
            <w:sz w:val="24"/>
            <w:szCs w:val="24"/>
            <w:lang w:val="en-US"/>
          </w:rPr>
          <w:t xml:space="preserve"> compounds</w:t>
        </w:r>
      </w:ins>
      <w:r w:rsidRPr="002C40F0">
        <w:rPr>
          <w:rFonts w:ascii="Century Schoolbook" w:hAnsi="Century Schoolbook" w:cs="Arial"/>
          <w:sz w:val="24"/>
          <w:szCs w:val="24"/>
          <w:lang w:val="en-US"/>
        </w:rPr>
        <w:t xml:space="preserve">. The comparison between settling material and underlying sediments </w:t>
      </w:r>
      <w:del w:id="127" w:author="MC" w:date="2017-10-26T22:21:00Z">
        <w:r w:rsidR="00262590" w:rsidRPr="002C40F0" w:rsidDel="009E710A">
          <w:rPr>
            <w:rFonts w:ascii="Century Schoolbook" w:hAnsi="Century Schoolbook" w:cs="Arial"/>
            <w:sz w:val="24"/>
            <w:szCs w:val="24"/>
            <w:lang w:val="en-US"/>
          </w:rPr>
          <w:delText xml:space="preserve">permits </w:delText>
        </w:r>
      </w:del>
      <w:ins w:id="128" w:author="MC" w:date="2017-10-26T22:21:00Z">
        <w:r w:rsidR="009E710A">
          <w:rPr>
            <w:rFonts w:ascii="Century Schoolbook" w:hAnsi="Century Schoolbook" w:cs="Arial"/>
            <w:sz w:val="24"/>
            <w:szCs w:val="24"/>
            <w:lang w:val="en-US"/>
          </w:rPr>
          <w:t>allows for</w:t>
        </w:r>
        <w:r w:rsidR="009E710A" w:rsidRPr="002C40F0">
          <w:rPr>
            <w:rFonts w:ascii="Century Schoolbook" w:hAnsi="Century Schoolbook" w:cs="Arial"/>
            <w:sz w:val="24"/>
            <w:szCs w:val="24"/>
            <w:lang w:val="en-US"/>
          </w:rPr>
          <w:t xml:space="preserve"> </w:t>
        </w:r>
      </w:ins>
      <w:r w:rsidR="00262590" w:rsidRPr="002C40F0">
        <w:rPr>
          <w:rFonts w:ascii="Century Schoolbook" w:hAnsi="Century Schoolbook" w:cs="Arial"/>
          <w:sz w:val="24"/>
          <w:szCs w:val="24"/>
          <w:lang w:val="en-US"/>
        </w:rPr>
        <w:t>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of organic compounds</w:t>
      </w:r>
      <w:ins w:id="129" w:author="MC" w:date="2017-10-26T22:22:00Z">
        <w:r w:rsidR="009E710A">
          <w:rPr>
            <w:rFonts w:ascii="Century Schoolbook" w:hAnsi="Century Schoolbook" w:cs="Arial"/>
            <w:sz w:val="24"/>
            <w:szCs w:val="24"/>
            <w:lang w:val="en-US"/>
          </w:rPr>
          <w:t>, mainly</w:t>
        </w:r>
      </w:ins>
      <w:r w:rsidRPr="002C40F0">
        <w:rPr>
          <w:rFonts w:ascii="Century Schoolbook" w:hAnsi="Century Schoolbook" w:cs="Arial"/>
          <w:sz w:val="24"/>
          <w:szCs w:val="24"/>
          <w:lang w:val="en-US"/>
        </w:rPr>
        <w:t xml:space="preserve"> </w:t>
      </w:r>
      <w:del w:id="130" w:author="MC" w:date="2017-10-26T22:22:00Z">
        <w:r w:rsidR="00262590" w:rsidRPr="002C40F0" w:rsidDel="009E710A">
          <w:rPr>
            <w:rFonts w:ascii="Century Schoolbook" w:hAnsi="Century Schoolbook" w:cs="Arial"/>
            <w:sz w:val="24"/>
            <w:szCs w:val="24"/>
            <w:lang w:val="en-US"/>
          </w:rPr>
          <w:delText xml:space="preserve">which is basically </w:delText>
        </w:r>
      </w:del>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ins w:id="131" w:author="ERIC SPERANZA" w:date="2017-10-24T19:42:00Z">
        <w:r w:rsidR="00E17176">
          <w:rPr>
            <w:rFonts w:ascii="Century Schoolbook" w:hAnsi="Century Schoolbook" w:cs="Arial"/>
            <w:sz w:val="24"/>
            <w:szCs w:val="24"/>
            <w:lang w:val="en-US"/>
          </w:rPr>
          <w:t>b</w:t>
        </w:r>
      </w:ins>
      <w:r w:rsidRPr="002C40F0">
        <w:rPr>
          <w:rFonts w:ascii="Century Schoolbook" w:hAnsi="Century Schoolbook" w:cs="Arial"/>
          <w:sz w:val="24"/>
          <w:szCs w:val="24"/>
          <w:lang w:val="en-US"/>
        </w:rPr>
        <w:t>)</w:t>
      </w:r>
      <w:ins w:id="132" w:author="ERIC SPERANZA" w:date="2017-10-19T14:21:00Z">
        <w:r w:rsidR="00461DDF">
          <w:rPr>
            <w:rFonts w:ascii="Century Schoolbook" w:hAnsi="Century Schoolbook" w:cs="Arial"/>
            <w:sz w:val="24"/>
            <w:szCs w:val="24"/>
            <w:lang w:val="en-US"/>
          </w:rPr>
          <w:t>.</w:t>
        </w:r>
      </w:ins>
    </w:p>
    <w:p w14:paraId="792D5ECD" w14:textId="2CDFFBD6"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w:t>
      </w:r>
      <w:ins w:id="133" w:author="MC" w:date="2017-10-26T22:24:00Z">
        <w:r w:rsidR="00290522">
          <w:rPr>
            <w:rFonts w:ascii="Century Schoolbook" w:hAnsi="Century Schoolbook" w:cs="Arial"/>
            <w:sz w:val="24"/>
            <w:szCs w:val="24"/>
            <w:lang w:val="en-US"/>
          </w:rPr>
          <w:t>ern</w:t>
        </w:r>
      </w:ins>
      <w:r w:rsidR="00246983" w:rsidRPr="002C40F0">
        <w:rPr>
          <w:rFonts w:ascii="Century Schoolbook" w:hAnsi="Century Schoolbook" w:cs="Arial"/>
          <w:sz w:val="24"/>
          <w:szCs w:val="24"/>
          <w:lang w:val="en-US"/>
        </w:rPr>
        <w:t xml:space="preserve">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69F1E6D3"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del w:id="134" w:author="ERIC SPERANZA" w:date="2017-10-09T15:06:00Z">
        <w:r w:rsidR="003A42C1" w:rsidRPr="002C40F0">
          <w:rPr>
            <w:rFonts w:ascii="Century Schoolbook" w:hAnsi="Century Schoolbook" w:cs="Arial"/>
            <w:sz w:val="24"/>
            <w:szCs w:val="24"/>
            <w:lang w:val="en-US"/>
          </w:rPr>
          <w:delText>O</w:delText>
        </w:r>
      </w:del>
      <w:ins w:id="135" w:author="ERIC SPERANZA" w:date="2017-10-09T15:06:00Z">
        <w:r w:rsidR="00240E49">
          <w:rPr>
            <w:rFonts w:ascii="Century Schoolbook" w:hAnsi="Century Schoolbook" w:cs="Arial"/>
            <w:sz w:val="24"/>
            <w:szCs w:val="24"/>
            <w:lang w:val="en-US"/>
          </w:rPr>
          <w:t>W</w:t>
        </w:r>
      </w:ins>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w:t>
      </w:r>
      <w:del w:id="136" w:author="ERIC SPERANZA" w:date="2017-10-09T15:06:00Z">
        <w:r w:rsidR="00C404A5" w:rsidRPr="002C40F0">
          <w:rPr>
            <w:rFonts w:ascii="Century Schoolbook" w:hAnsi="Century Schoolbook" w:cs="Arial"/>
            <w:sz w:val="24"/>
            <w:szCs w:val="24"/>
            <w:lang w:val="en-US"/>
          </w:rPr>
          <w:delText>5m</w:delText>
        </w:r>
      </w:del>
      <w:ins w:id="137" w:author="ERIC SPERANZA" w:date="2017-10-09T15:06:00Z">
        <w:r w:rsidR="00C404A5" w:rsidRPr="002C40F0">
          <w:rPr>
            <w:rFonts w:ascii="Century Schoolbook" w:hAnsi="Century Schoolbook" w:cs="Arial"/>
            <w:sz w:val="24"/>
            <w:szCs w:val="24"/>
            <w:lang w:val="en-US"/>
          </w:rPr>
          <w:t>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m</w:t>
        </w:r>
      </w:ins>
      <w:r w:rsidR="00C404A5" w:rsidRPr="002C40F0">
        <w:rPr>
          <w:rFonts w:ascii="Century Schoolbook" w:hAnsi="Century Schoolbook" w:cs="Arial"/>
          <w:sz w:val="24"/>
          <w:szCs w:val="24"/>
          <w:lang w:val="en-US"/>
        </w:rPr>
        <w:t xml:space="preserve">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ins w:id="138" w:author="ERIC SPERANZA" w:date="2017-10-09T15:06:00Z">
        <w:r w:rsidR="00240E49">
          <w:rPr>
            <w:rFonts w:ascii="Century Schoolbook" w:hAnsi="Century Schoolbook" w:cs="Arial"/>
            <w:sz w:val="24"/>
            <w:szCs w:val="24"/>
            <w:lang w:val="en-US"/>
          </w:rPr>
          <w:t xml:space="preserve"> </w:t>
        </w:r>
      </w:ins>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139" w:author="ERIC SPERANZA" w:date="2017-10-09T15:06:00Z">
                <w:rPr>
                  <w:rFonts w:ascii="Century Schoolbook" w:hAnsi="Century Schoolbook"/>
                  <w:sz w:val="24"/>
                  <w:vertAlign w:val="superscript"/>
                  <w:lang w:val="en-US"/>
                </w:rPr>
              </w:rPrChange>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Change w:id="140" w:author="ERIC SPERANZA" w:date="2017-10-09T15:06:00Z">
                    <w:rPr>
                      <w:rFonts w:ascii="Century Schoolbook" w:hAnsi="Century Schoolbook"/>
                      <w:sz w:val="24"/>
                      <w:vertAlign w:val="superscript"/>
                      <w:lang w:val="en-US"/>
                    </w:rPr>
                  </w:rPrChange>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141" w:author="ERIC SPERANZA" w:date="2017-10-09T15:06:00Z">
                    <w:rPr>
                      <w:rFonts w:ascii="Century Schoolbook" w:hAnsi="Century Schoolbook"/>
                      <w:sz w:val="24"/>
                      <w:vertAlign w:val="superscript"/>
                      <w:lang w:val="en-US"/>
                    </w:rPr>
                  </w:rPrChange>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r w:rsidR="00AE5A4B">
        <w:fldChar w:fldCharType="begin"/>
      </w:r>
      <w:r w:rsidR="00AE5A4B" w:rsidRPr="006739C4">
        <w:rPr>
          <w:lang w:val="en-US"/>
          <w:rPrChange w:id="142" w:author="ERIC SPERANZA" w:date="2017-10-12T16:25:00Z">
            <w:rPr/>
          </w:rPrChange>
        </w:rPr>
        <w:instrText xml:space="preserve"> HYPERLINK "http://www.cammesa.com" </w:instrText>
      </w:r>
      <w:r w:rsidR="00AE5A4B">
        <w:fldChar w:fldCharType="separate"/>
      </w:r>
      <w:r w:rsidRPr="002C40F0">
        <w:rPr>
          <w:rStyle w:val="Hipervnculo"/>
          <w:rFonts w:ascii="Century Schoolbook" w:hAnsi="Century Schoolbook" w:cs="Arial"/>
          <w:sz w:val="24"/>
          <w:szCs w:val="24"/>
          <w:lang w:val="en-US"/>
        </w:rPr>
        <w:t>www.cammesa.com</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143" w:author="ERIC SPERANZA" w:date="2017-10-12T16:25:00Z">
            <w:rPr/>
          </w:rPrChange>
        </w:rPr>
        <w:instrText xml:space="preserve"> HYPERLINK "http://www.bdhi.hidricosargentina.gov.ar" </w:instrText>
      </w:r>
      <w:r w:rsidR="00AE5A4B">
        <w:fldChar w:fldCharType="separate"/>
      </w:r>
      <w:r w:rsidRPr="002C40F0">
        <w:rPr>
          <w:rStyle w:val="Hipervnculo"/>
          <w:rFonts w:ascii="Century Schoolbook" w:hAnsi="Century Schoolbook" w:cs="Arial"/>
          <w:sz w:val="24"/>
          <w:szCs w:val="24"/>
          <w:lang w:val="en-US"/>
        </w:rPr>
        <w:t>bdhi.hidricosargentina.gov.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1F1A677C"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dichloromethane:petroleum ether (1:2:2)</w:t>
      </w:r>
      <w:ins w:id="144" w:author="ERIC SPERANZA" w:date="2017-10-24T09:23:00Z">
        <w:r w:rsidR="00202CB9">
          <w:rPr>
            <w:rFonts w:ascii="Century Schoolbook" w:hAnsi="Century Schoolbook" w:cs="Arial"/>
            <w:sz w:val="24"/>
            <w:szCs w:val="24"/>
            <w:lang w:val="en-US"/>
          </w:rPr>
          <w:t>,</w:t>
        </w:r>
      </w:ins>
      <w:del w:id="145" w:author="ERIC SPERANZA" w:date="2017-10-24T09:23:00Z">
        <w:r w:rsidRPr="002C40F0" w:rsidDel="00202CB9">
          <w:rPr>
            <w:rFonts w:ascii="Century Schoolbook" w:hAnsi="Century Schoolbook" w:cs="Arial"/>
            <w:sz w:val="24"/>
            <w:szCs w:val="24"/>
            <w:lang w:val="en-US"/>
          </w:rPr>
          <w:delText xml:space="preserve">. The extract was </w:delText>
        </w:r>
      </w:del>
      <w:ins w:id="146" w:author="ERIC SPERANZA" w:date="2017-10-24T09:23:00Z">
        <w:r w:rsidR="00202CB9">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dried over anhydrous sodium </w:t>
      </w:r>
      <w:r w:rsidRPr="002C40F0">
        <w:rPr>
          <w:rFonts w:ascii="Century Schoolbook" w:hAnsi="Century Schoolbook" w:cs="Arial"/>
          <w:sz w:val="24"/>
          <w:szCs w:val="24"/>
          <w:lang w:val="en-US"/>
        </w:rPr>
        <w:lastRenderedPageBreak/>
        <w:t xml:space="preserve">sulfate and </w:t>
      </w:r>
      <w:ins w:id="147" w:author="ERIC SPERANZA" w:date="2017-10-24T09:23:00Z">
        <w:r w:rsidR="00202CB9" w:rsidRPr="002C40F0">
          <w:rPr>
            <w:rFonts w:ascii="Century Schoolbook" w:hAnsi="Century Schoolbook" w:cs="Arial"/>
            <w:sz w:val="24"/>
            <w:szCs w:val="24"/>
            <w:lang w:val="en-US"/>
          </w:rPr>
          <w:t>gravimetrically</w:t>
        </w:r>
        <w:r w:rsidR="00202CB9" w:rsidRPr="002C40F0" w:rsidDel="00202CB9">
          <w:rPr>
            <w:rFonts w:ascii="Century Schoolbook" w:hAnsi="Century Schoolbook" w:cs="Arial"/>
            <w:sz w:val="24"/>
            <w:szCs w:val="24"/>
            <w:lang w:val="en-US"/>
          </w:rPr>
          <w:t xml:space="preserve"> </w:t>
        </w:r>
      </w:ins>
      <w:del w:id="148" w:author="ERIC SPERANZA" w:date="2017-10-24T09:23:00Z">
        <w:r w:rsidRPr="002C40F0" w:rsidDel="00202CB9">
          <w:rPr>
            <w:rFonts w:ascii="Century Schoolbook" w:hAnsi="Century Schoolbook" w:cs="Arial"/>
            <w:sz w:val="24"/>
            <w:szCs w:val="24"/>
            <w:lang w:val="en-US"/>
          </w:rPr>
          <w:delText xml:space="preserve">lipid content was </w:delText>
        </w:r>
      </w:del>
      <w:r w:rsidRPr="002C40F0">
        <w:rPr>
          <w:rFonts w:ascii="Century Schoolbook" w:hAnsi="Century Schoolbook" w:cs="Arial"/>
          <w:sz w:val="24"/>
          <w:szCs w:val="24"/>
          <w:lang w:val="en-US"/>
        </w:rPr>
        <w:t>determined</w:t>
      </w:r>
      <w:ins w:id="149" w:author="ERIC SPERANZA" w:date="2017-10-24T09:24:00Z">
        <w:r w:rsidR="00202CB9">
          <w:rPr>
            <w:rFonts w:ascii="Century Schoolbook" w:hAnsi="Century Schoolbook" w:cs="Arial"/>
            <w:sz w:val="24"/>
            <w:szCs w:val="24"/>
            <w:lang w:val="en-US"/>
          </w:rPr>
          <w:t xml:space="preserve"> (Colombo et al. 1996</w:t>
        </w:r>
      </w:ins>
      <w:ins w:id="150" w:author="ERIC SPERANZA" w:date="2017-10-24T19:42:00Z">
        <w:r w:rsidR="00E17176">
          <w:rPr>
            <w:rFonts w:ascii="Century Schoolbook" w:hAnsi="Century Schoolbook" w:cs="Arial"/>
            <w:sz w:val="24"/>
            <w:szCs w:val="24"/>
            <w:lang w:val="en-US"/>
          </w:rPr>
          <w:t>a</w:t>
        </w:r>
      </w:ins>
      <w:ins w:id="151" w:author="ERIC SPERANZA" w:date="2017-10-24T09:24:00Z">
        <w:r w:rsidR="00202CB9">
          <w:rPr>
            <w:rFonts w:ascii="Century Schoolbook" w:hAnsi="Century Schoolbook" w:cs="Arial"/>
            <w:sz w:val="24"/>
            <w:szCs w:val="24"/>
            <w:lang w:val="en-US"/>
          </w:rPr>
          <w:t>)</w:t>
        </w:r>
      </w:ins>
      <w:del w:id="152" w:author="ERIC SPERANZA" w:date="2017-10-24T09:23:00Z">
        <w:r w:rsidRPr="002C40F0" w:rsidDel="00202CB9">
          <w:rPr>
            <w:rFonts w:ascii="Century Schoolbook" w:hAnsi="Century Schoolbook" w:cs="Arial"/>
            <w:sz w:val="24"/>
            <w:szCs w:val="24"/>
            <w:lang w:val="en-US"/>
          </w:rPr>
          <w:delText xml:space="preserve"> gravimetrically</w:delText>
        </w:r>
      </w:del>
      <w:r w:rsidRPr="002C40F0">
        <w:rPr>
          <w:rFonts w:ascii="Century Schoolbook" w:hAnsi="Century Schoolbook" w:cs="Arial"/>
          <w:sz w:val="24"/>
          <w:szCs w:val="24"/>
          <w:lang w:val="en-US"/>
        </w:rPr>
        <w:t>. Deuterated sterols (deuterocholesterol</w:t>
      </w:r>
      <w:ins w:id="153"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and deuterositosterol</w:t>
      </w:r>
      <w:ins w:id="154"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Steraloids, Inc., Newport, RI, steraloids.com</w:t>
      </w:r>
      <w:ins w:id="155" w:author="ERIC SPERANZA" w:date="2017-10-09T15:06:00Z">
        <w:r w:rsidR="000A364E">
          <w:rPr>
            <w:rFonts w:ascii="Century Schoolbook" w:hAnsi="Century Schoolbook" w:cs="Arial"/>
            <w:sz w:val="24"/>
            <w:szCs w:val="24"/>
            <w:lang w:val="en-US"/>
          </w:rPr>
          <w:t>; Table 1</w:t>
        </w:r>
      </w:ins>
      <w:r w:rsidRPr="002C40F0">
        <w:rPr>
          <w:rFonts w:ascii="Century Schoolbook" w:hAnsi="Century Schoolbook" w:cs="Arial"/>
          <w:sz w:val="24"/>
          <w:szCs w:val="24"/>
          <w:lang w:val="en-US"/>
        </w:rPr>
        <w:t xml:space="preserve">) were </w:t>
      </w:r>
      <w:del w:id="156" w:author="MC" w:date="2017-10-26T22:27:00Z">
        <w:r w:rsidRPr="002C40F0" w:rsidDel="0007431A">
          <w:rPr>
            <w:rFonts w:ascii="Century Schoolbook" w:hAnsi="Century Schoolbook" w:cs="Arial"/>
            <w:sz w:val="24"/>
            <w:szCs w:val="24"/>
            <w:lang w:val="en-US"/>
          </w:rPr>
          <w:delText xml:space="preserve">added </w:delText>
        </w:r>
      </w:del>
      <w:ins w:id="157" w:author="MC" w:date="2017-10-26T22:27:00Z">
        <w:r w:rsidR="0007431A">
          <w:rPr>
            <w:rFonts w:ascii="Century Schoolbook" w:hAnsi="Century Schoolbook" w:cs="Arial"/>
            <w:sz w:val="24"/>
            <w:szCs w:val="24"/>
            <w:lang w:val="en-US"/>
          </w:rPr>
          <w:t>used</w:t>
        </w:r>
        <w:r w:rsidR="0007431A" w:rsidRPr="002C40F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as internal standards. In order to avoid the interference of fatty acids, lipids </w:t>
      </w:r>
      <w:ins w:id="158" w:author="ERIC SPERANZA" w:date="2017-10-19T14:29:00Z">
        <w:r w:rsidR="00461DDF">
          <w:rPr>
            <w:rFonts w:ascii="Century Schoolbook" w:hAnsi="Century Schoolbook" w:cs="Arial"/>
            <w:sz w:val="24"/>
            <w:szCs w:val="24"/>
            <w:lang w:val="en-US"/>
          </w:rPr>
          <w:t>(</w:t>
        </w:r>
      </w:ins>
      <w:ins w:id="159" w:author="ERIC SPERANZA" w:date="2017-10-19T14:30:00Z">
        <w:r w:rsidR="00461DDF">
          <w:rPr>
            <w:rFonts w:ascii="Century Schoolbook" w:hAnsi="Century Schoolbook" w:cs="Arial"/>
            <w:sz w:val="24"/>
            <w:szCs w:val="24"/>
            <w:lang w:val="en-US"/>
          </w:rPr>
          <w:t>100 mg approx.</w:t>
        </w:r>
      </w:ins>
      <w:ins w:id="160" w:author="ERIC SPERANZA" w:date="2017-10-19T14:29:00Z">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were saponified with 1M KOH in methanol and non-saponifiable compounds were extracted with petroleum ether – diethyl ether (4:1 v/v, Christie, 1989). The extracts were concentrated under a nitrogen stream and derivatized with</w:t>
      </w:r>
      <w:ins w:id="161" w:author="ERIC SPERANZA" w:date="2017-10-19T14:30:00Z">
        <w:r w:rsidR="00461DDF">
          <w:rPr>
            <w:rFonts w:ascii="Century Schoolbook" w:hAnsi="Century Schoolbook" w:cs="Arial"/>
            <w:sz w:val="24"/>
            <w:szCs w:val="24"/>
            <w:lang w:val="en-US"/>
          </w:rPr>
          <w:t xml:space="preserve"> </w:t>
        </w:r>
      </w:ins>
      <w:ins w:id="162" w:author="ERIC SPERANZA" w:date="2017-10-19T14:31:00Z">
        <w:r w:rsidR="00461DDF">
          <w:rPr>
            <w:rFonts w:ascii="Century Schoolbook" w:hAnsi="Century Schoolbook" w:cs="Arial"/>
            <w:sz w:val="24"/>
            <w:szCs w:val="24"/>
            <w:lang w:val="en-US"/>
          </w:rPr>
          <w:t xml:space="preserve">150 </w:t>
        </w:r>
        <w:r w:rsidR="00461DDF" w:rsidRPr="002C40F0">
          <w:rPr>
            <w:rFonts w:ascii="Century Schoolbook" w:hAnsi="Century Schoolbook" w:cs="Arial"/>
            <w:sz w:val="24"/>
            <w:szCs w:val="24"/>
            <w:lang w:val="en-US"/>
          </w:rPr>
          <w:t>μ</w:t>
        </w:r>
      </w:ins>
      <w:ins w:id="163" w:author="ERIC SPERANZA" w:date="2017-10-19T14:30:00Z">
        <w:r w:rsidR="00461DDF">
          <w:rPr>
            <w:rFonts w:ascii="Century Schoolbook" w:hAnsi="Century Schoolbook" w:cs="Arial"/>
            <w:sz w:val="24"/>
            <w:szCs w:val="24"/>
            <w:lang w:val="en-US"/>
          </w:rPr>
          <w:t xml:space="preserve">l </w:t>
        </w:r>
      </w:ins>
      <w:r w:rsidRPr="002C40F0">
        <w:rPr>
          <w:rFonts w:ascii="Century Schoolbook" w:hAnsi="Century Schoolbook" w:cs="Arial"/>
          <w:sz w:val="24"/>
          <w:szCs w:val="24"/>
          <w:lang w:val="en-US"/>
        </w:rPr>
        <w:t xml:space="preserve"> </w:t>
      </w:r>
      <w:ins w:id="164" w:author="ERIC SPERANZA" w:date="2017-10-19T14:31:00Z">
        <w:r w:rsidR="00461DDF">
          <w:rPr>
            <w:rFonts w:ascii="Century Schoolbook" w:hAnsi="Century Schoolbook" w:cs="Arial"/>
            <w:sz w:val="24"/>
            <w:szCs w:val="24"/>
            <w:lang w:val="en-US"/>
          </w:rPr>
          <w:t xml:space="preserve">of </w:t>
        </w:r>
      </w:ins>
      <w:r w:rsidRPr="002C40F0">
        <w:rPr>
          <w:rFonts w:ascii="Century Schoolbook" w:hAnsi="Century Schoolbook" w:cs="Arial"/>
          <w:sz w:val="24"/>
          <w:szCs w:val="24"/>
          <w:lang w:val="en-US"/>
        </w:rPr>
        <w:t>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xml:space="preserve">; Sigma-Aldrich, St. Louis, MO, USA) for 3 hours at </w:t>
      </w:r>
      <w:del w:id="165" w:author="ERIC SPERANZA" w:date="2017-10-09T15:06:00Z">
        <w:r w:rsidRPr="002C40F0">
          <w:rPr>
            <w:rFonts w:ascii="Century Schoolbook" w:hAnsi="Century Schoolbook" w:cs="Arial"/>
            <w:sz w:val="24"/>
            <w:szCs w:val="24"/>
            <w:lang w:val="en-US"/>
          </w:rPr>
          <w:delText>60</w:delText>
        </w:r>
        <w:r w:rsidRPr="002C40F0">
          <w:rPr>
            <w:rFonts w:ascii="Century Schoolbook" w:hAnsi="Century Schoolbook" w:cs="Times New Roman"/>
            <w:sz w:val="24"/>
            <w:szCs w:val="24"/>
            <w:lang w:val="en-US"/>
          </w:rPr>
          <w:delText>º</w:delText>
        </w:r>
        <w:r w:rsidRPr="002C40F0">
          <w:rPr>
            <w:rFonts w:ascii="Century Schoolbook" w:hAnsi="Century Schoolbook" w:cs="Arial"/>
            <w:sz w:val="24"/>
            <w:szCs w:val="24"/>
            <w:lang w:val="en-US"/>
          </w:rPr>
          <w:delText>C</w:delText>
        </w:r>
      </w:del>
      <w:ins w:id="166" w:author="ERIC SPERANZA" w:date="2017-10-09T15:06:00Z">
        <w:r w:rsidRPr="002C40F0">
          <w:rPr>
            <w:rFonts w:ascii="Century Schoolbook" w:hAnsi="Century Schoolbook" w:cs="Arial"/>
            <w:sz w:val="24"/>
            <w:szCs w:val="24"/>
            <w:lang w:val="en-US"/>
          </w:rPr>
          <w:t>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w:t>
        </w:r>
      </w:ins>
      <w:r w:rsidRPr="002C40F0">
        <w:rPr>
          <w:rFonts w:ascii="Century Schoolbook" w:hAnsi="Century Schoolbook" w:cs="Arial"/>
          <w:sz w:val="24"/>
          <w:szCs w:val="24"/>
          <w:lang w:val="en-US"/>
        </w:rPr>
        <w:t>. The resulting trimethylsilyl derivatives</w:t>
      </w:r>
      <w:ins w:id="167" w:author="MC" w:date="2017-10-26T22:29:00Z">
        <w:r w:rsidR="0007431A">
          <w:rPr>
            <w:rFonts w:ascii="Century Schoolbook" w:hAnsi="Century Schoolbook" w:cs="Arial"/>
            <w:sz w:val="24"/>
            <w:szCs w:val="24"/>
            <w:lang w:val="en-US"/>
          </w:rPr>
          <w:t xml:space="preserve"> were </w:t>
        </w:r>
        <w:r w:rsidR="0007431A" w:rsidRPr="0007431A">
          <w:rPr>
            <w:rFonts w:ascii="Century Schoolbook" w:hAnsi="Century Schoolbook" w:cs="Arial"/>
            <w:sz w:val="24"/>
            <w:szCs w:val="24"/>
            <w:lang w:val="en-US"/>
          </w:rPr>
          <w:t>taken to dryness</w:t>
        </w:r>
      </w:ins>
      <w:r w:rsidRPr="002C40F0">
        <w:rPr>
          <w:rFonts w:ascii="Century Schoolbook" w:hAnsi="Century Schoolbook" w:cs="Arial"/>
          <w:sz w:val="24"/>
          <w:szCs w:val="24"/>
          <w:lang w:val="en-US"/>
        </w:rPr>
        <w:t xml:space="preserve"> </w:t>
      </w:r>
      <w:del w:id="168" w:author="MC" w:date="2017-10-26T22:30:00Z">
        <w:r w:rsidRPr="002C40F0" w:rsidDel="0007431A">
          <w:rPr>
            <w:rFonts w:ascii="Century Schoolbook" w:hAnsi="Century Schoolbook" w:cs="Arial"/>
            <w:sz w:val="24"/>
            <w:szCs w:val="24"/>
            <w:lang w:val="en-US"/>
          </w:rPr>
          <w:delText xml:space="preserve">were concentrated to dryness </w:delText>
        </w:r>
      </w:del>
      <w:r w:rsidRPr="002C40F0">
        <w:rPr>
          <w:rFonts w:ascii="Century Schoolbook" w:hAnsi="Century Schoolbook" w:cs="Arial"/>
          <w:sz w:val="24"/>
          <w:szCs w:val="24"/>
          <w:lang w:val="en-US"/>
        </w:rPr>
        <w:t>under nitrogen and resuspended in toluene prior analysis.</w:t>
      </w:r>
      <w:ins w:id="169" w:author="ERIC SPERANZA" w:date="2017-10-19T14:33:00Z">
        <w:r w:rsidR="000659EF">
          <w:rPr>
            <w:rFonts w:ascii="Century Schoolbook" w:hAnsi="Century Schoolbook" w:cs="Arial"/>
            <w:sz w:val="24"/>
            <w:szCs w:val="24"/>
            <w:lang w:val="en-US"/>
          </w:rPr>
          <w:t xml:space="preserve"> All solvents used were </w:t>
        </w:r>
      </w:ins>
      <w:ins w:id="170" w:author="ERIC SPERANZA" w:date="2017-10-19T14:38:00Z">
        <w:r w:rsidR="000659EF">
          <w:rPr>
            <w:rFonts w:ascii="Century Schoolbook" w:hAnsi="Century Schoolbook" w:cs="Arial"/>
            <w:sz w:val="24"/>
            <w:szCs w:val="24"/>
            <w:lang w:val="en-US"/>
          </w:rPr>
          <w:t>pesticide residue analysis grade.</w:t>
        </w:r>
      </w:ins>
    </w:p>
    <w:p w14:paraId="07CAC712" w14:textId="1B010CC0"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 xml:space="preserve">/min and the temperature of injector was set at </w:t>
      </w:r>
      <w:del w:id="171" w:author="ERIC SPERANZA" w:date="2017-10-09T15:06:00Z">
        <w:r w:rsidR="00E8171B" w:rsidRPr="002C40F0">
          <w:rPr>
            <w:rFonts w:ascii="Century Schoolbook" w:hAnsi="Century Schoolbook" w:cs="Arial"/>
            <w:sz w:val="24"/>
            <w:szCs w:val="24"/>
            <w:lang w:val="en-US"/>
          </w:rPr>
          <w:delText>250</w:delText>
        </w:r>
        <w:r w:rsidR="00E8171B" w:rsidRPr="002C40F0">
          <w:rPr>
            <w:rFonts w:ascii="Century Schoolbook" w:hAnsi="Century Schoolbook" w:cs="Times New Roman"/>
            <w:sz w:val="24"/>
            <w:szCs w:val="24"/>
            <w:lang w:val="en-US"/>
          </w:rPr>
          <w:delText>º</w:delText>
        </w:r>
        <w:r w:rsidR="00E8171B" w:rsidRPr="002C40F0">
          <w:rPr>
            <w:rFonts w:ascii="Century Schoolbook" w:hAnsi="Century Schoolbook" w:cs="Arial"/>
            <w:sz w:val="24"/>
            <w:szCs w:val="24"/>
            <w:lang w:val="en-US"/>
          </w:rPr>
          <w:delText>C</w:delText>
        </w:r>
      </w:del>
      <w:ins w:id="172" w:author="ERIC SPERANZA" w:date="2017-10-09T15:06:00Z">
        <w:r w:rsidR="00E8171B" w:rsidRPr="002C40F0">
          <w:rPr>
            <w:rFonts w:ascii="Century Schoolbook" w:hAnsi="Century Schoolbook" w:cs="Arial"/>
            <w:sz w:val="24"/>
            <w:szCs w:val="24"/>
            <w:lang w:val="en-US"/>
          </w:rPr>
          <w:t>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w:t>
        </w:r>
      </w:ins>
      <w:r w:rsidR="00E8171B" w:rsidRPr="002C40F0">
        <w:rPr>
          <w:rFonts w:ascii="Century Schoolbook" w:hAnsi="Century Schoolbook" w:cs="Arial"/>
          <w:sz w:val="24"/>
          <w:szCs w:val="24"/>
          <w:lang w:val="en-US"/>
        </w:rPr>
        <w:t xml:space="preserve">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 xml:space="preserve">The oven temperature program started at </w:t>
      </w:r>
      <w:del w:id="173" w:author="ERIC SPERANZA" w:date="2017-10-09T15:06:00Z">
        <w:r w:rsidR="002D0713" w:rsidRPr="002C40F0">
          <w:rPr>
            <w:rFonts w:ascii="Century Schoolbook" w:hAnsi="Century Schoolbook" w:cs="Arial"/>
            <w:sz w:val="24"/>
            <w:szCs w:val="24"/>
            <w:lang w:val="en-US"/>
          </w:rPr>
          <w:delText>1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174" w:author="ERIC SPERANZA" w:date="2017-10-09T15:06:00Z">
        <w:r w:rsidR="002D0713"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 xml:space="preserve">C at </w:t>
      </w:r>
      <w:del w:id="175" w:author="ERIC SPERANZA" w:date="2017-10-09T15:06:00Z">
        <w:r w:rsidR="002D0713" w:rsidRPr="002C40F0">
          <w:rPr>
            <w:rFonts w:ascii="Century Schoolbook" w:hAnsi="Century Schoolbook" w:cs="Arial"/>
            <w:sz w:val="24"/>
            <w:szCs w:val="24"/>
            <w:lang w:val="en-US"/>
          </w:rPr>
          <w:delText>15</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176" w:author="ERIC SPERANZA" w:date="2017-10-09T15:06:00Z">
        <w:r w:rsidR="002D0713" w:rsidRPr="002C40F0">
          <w:rPr>
            <w:rFonts w:ascii="Century Schoolbook" w:hAnsi="Century Schoolbook" w:cs="Arial"/>
            <w:sz w:val="24"/>
            <w:szCs w:val="24"/>
            <w:lang w:val="en-US"/>
          </w:rPr>
          <w:t>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min and to </w:t>
      </w:r>
      <w:del w:id="177" w:author="ERIC SPERANZA" w:date="2017-10-09T15:06:00Z">
        <w:r w:rsidR="002D0713" w:rsidRPr="002C40F0">
          <w:rPr>
            <w:rFonts w:ascii="Century Schoolbook" w:hAnsi="Century Schoolbook" w:cs="Arial"/>
            <w:sz w:val="24"/>
            <w:szCs w:val="24"/>
            <w:lang w:val="en-US"/>
          </w:rPr>
          <w:delText>3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178" w:author="ERIC SPERANZA" w:date="2017-10-09T15:06:00Z">
        <w:r w:rsidR="002D0713" w:rsidRPr="002C40F0">
          <w:rPr>
            <w:rFonts w:ascii="Century Schoolbook" w:hAnsi="Century Schoolbook" w:cs="Arial"/>
            <w:sz w:val="24"/>
            <w:szCs w:val="24"/>
            <w:lang w:val="en-US"/>
          </w:rPr>
          <w:t>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 at </w:t>
      </w:r>
      <w:del w:id="179" w:author="ERIC SPERANZA" w:date="2017-10-09T15:06:00Z">
        <w:r w:rsidR="002D0713" w:rsidRPr="002C40F0">
          <w:rPr>
            <w:rFonts w:ascii="Century Schoolbook" w:hAnsi="Century Schoolbook" w:cs="Arial"/>
            <w:sz w:val="24"/>
            <w:szCs w:val="24"/>
            <w:lang w:val="en-US"/>
          </w:rPr>
          <w:delText>3</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180" w:author="ERIC SPERANZA" w:date="2017-10-09T15:06:00Z">
        <w:r w:rsidR="002D0713" w:rsidRPr="002C40F0">
          <w:rPr>
            <w:rFonts w:ascii="Century Schoolbook" w:hAnsi="Century Schoolbook" w:cs="Arial"/>
            <w:sz w:val="24"/>
            <w:szCs w:val="24"/>
            <w:lang w:val="en-US"/>
          </w:rPr>
          <w:t>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The transfer line temperature was set at </w:t>
      </w:r>
      <w:del w:id="181" w:author="ERIC SPERANZA" w:date="2017-10-09T15:06:00Z">
        <w:r w:rsidR="004632EC" w:rsidRPr="002C40F0">
          <w:rPr>
            <w:rFonts w:ascii="Century Schoolbook" w:hAnsi="Century Schoolbook" w:cs="Arial"/>
            <w:sz w:val="24"/>
            <w:szCs w:val="24"/>
            <w:lang w:val="en-US"/>
          </w:rPr>
          <w:delText>20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182" w:author="ERIC SPERANZA" w:date="2017-10-09T15:06:00Z">
        <w:r w:rsidR="004632EC" w:rsidRPr="002C40F0">
          <w:rPr>
            <w:rFonts w:ascii="Century Schoolbook" w:hAnsi="Century Schoolbook" w:cs="Arial"/>
            <w:sz w:val="24"/>
            <w:szCs w:val="24"/>
            <w:lang w:val="en-US"/>
          </w:rPr>
          <w:t>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eV electron impact at </w:t>
      </w:r>
      <w:del w:id="183" w:author="ERIC SPERANZA" w:date="2017-10-09T15:06:00Z">
        <w:r w:rsidR="004632EC" w:rsidRPr="002C40F0">
          <w:rPr>
            <w:rFonts w:ascii="Century Schoolbook" w:hAnsi="Century Schoolbook" w:cs="Arial"/>
            <w:sz w:val="24"/>
            <w:szCs w:val="24"/>
            <w:lang w:val="en-US"/>
          </w:rPr>
          <w:delText>18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184" w:author="ERIC SPERANZA" w:date="2017-10-09T15:06:00Z">
        <w:r w:rsidR="004632EC" w:rsidRPr="002C40F0">
          <w:rPr>
            <w:rFonts w:ascii="Century Schoolbook" w:hAnsi="Century Schoolbook" w:cs="Arial"/>
            <w:sz w:val="24"/>
            <w:szCs w:val="24"/>
            <w:lang w:val="en-US"/>
          </w:rPr>
          <w:t>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7FABA21D" w:rsidR="002778E9" w:rsidRPr="002C40F0" w:rsidRDefault="002A4928">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ins w:id="185" w:author="ERIC SPERANZA" w:date="2017-10-17T15:08:00Z">
        <w:r w:rsidR="00C97732">
          <w:rPr>
            <w:rFonts w:ascii="Century Schoolbook" w:hAnsi="Century Schoolbook" w:cs="Arial"/>
            <w:sz w:val="24"/>
            <w:szCs w:val="24"/>
            <w:lang w:val="en-US"/>
          </w:rPr>
          <w:t xml:space="preserve"> Coprostanol, epicoprostanol, </w:t>
        </w:r>
      </w:ins>
      <w:ins w:id="186" w:author="ERIC SPERANZA" w:date="2017-10-17T15:10:00Z">
        <w:r w:rsidR="00C97732">
          <w:rPr>
            <w:rFonts w:ascii="Century Schoolbook" w:hAnsi="Century Schoolbook" w:cs="Arial"/>
            <w:sz w:val="24"/>
            <w:szCs w:val="24"/>
            <w:lang w:val="en-US"/>
          </w:rPr>
          <w:t xml:space="preserve">coprostanone and ethylcoprostanol were </w:t>
        </w:r>
      </w:ins>
      <w:ins w:id="187" w:author="ERIC SPERANZA" w:date="2017-10-17T15:15:00Z">
        <w:r w:rsidR="00C97732">
          <w:rPr>
            <w:rFonts w:ascii="Century Schoolbook" w:hAnsi="Century Schoolbook" w:cs="Arial"/>
            <w:sz w:val="24"/>
            <w:szCs w:val="24"/>
            <w:lang w:val="en-US"/>
          </w:rPr>
          <w:t xml:space="preserve">collectively </w:t>
        </w:r>
      </w:ins>
      <w:ins w:id="188" w:author="ERIC SPERANZA" w:date="2017-10-17T15:10:00Z">
        <w:r w:rsidR="00C97732">
          <w:rPr>
            <w:rFonts w:ascii="Century Schoolbook" w:hAnsi="Century Schoolbook" w:cs="Arial"/>
            <w:sz w:val="24"/>
            <w:szCs w:val="24"/>
            <w:lang w:val="en-US"/>
          </w:rPr>
          <w:t xml:space="preserve">referred </w:t>
        </w:r>
      </w:ins>
      <w:ins w:id="189" w:author="ERIC SPERANZA" w:date="2017-10-17T15:15:00Z">
        <w:r w:rsidR="00C97732">
          <w:rPr>
            <w:rFonts w:ascii="Century Schoolbook" w:hAnsi="Century Schoolbook" w:cs="Arial"/>
            <w:sz w:val="24"/>
            <w:szCs w:val="24"/>
            <w:lang w:val="en-US"/>
          </w:rPr>
          <w:t xml:space="preserve">to </w:t>
        </w:r>
      </w:ins>
      <w:ins w:id="190" w:author="ERIC SPERANZA" w:date="2017-10-17T15:10:00Z">
        <w:r w:rsidR="00C97732">
          <w:rPr>
            <w:rFonts w:ascii="Century Schoolbook" w:hAnsi="Century Schoolbook" w:cs="Arial"/>
            <w:sz w:val="24"/>
            <w:szCs w:val="24"/>
            <w:lang w:val="en-US"/>
          </w:rPr>
          <w:t>as</w:t>
        </w:r>
      </w:ins>
      <w:ins w:id="191" w:author="ERIC SPERANZA" w:date="2017-10-17T15:15:00Z">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ins>
      <w:ins w:id="192" w:author="ERIC SPERANZA" w:date="2017-10-17T15:10:00Z">
        <w:r w:rsidR="00C97732">
          <w:rPr>
            <w:rFonts w:ascii="Century Schoolbook" w:hAnsi="Century Schoolbook" w:cs="Arial"/>
            <w:sz w:val="24"/>
            <w:szCs w:val="24"/>
            <w:lang w:val="en-US"/>
          </w:rPr>
          <w:t>.</w:t>
        </w:r>
      </w:ins>
      <w:r w:rsidR="0004534A" w:rsidRPr="002C40F0">
        <w:rPr>
          <w:rFonts w:ascii="Century Schoolbook" w:hAnsi="Century Schoolbook" w:cs="Arial"/>
          <w:sz w:val="24"/>
          <w:szCs w:val="24"/>
          <w:lang w:val="en-US"/>
        </w:rPr>
        <w:t xml:space="preserve"> Compounds were identified by comparison with </w:t>
      </w:r>
      <w:del w:id="193" w:author="MC" w:date="2017-10-26T22:35:00Z">
        <w:r w:rsidR="0004534A" w:rsidRPr="002C40F0" w:rsidDel="00CB5DC6">
          <w:rPr>
            <w:rFonts w:ascii="Century Schoolbook" w:hAnsi="Century Schoolbook" w:cs="Arial"/>
            <w:sz w:val="24"/>
            <w:szCs w:val="24"/>
            <w:lang w:val="en-US"/>
          </w:rPr>
          <w:delText xml:space="preserve">authentic </w:delText>
        </w:r>
      </w:del>
      <w:r w:rsidR="0004534A" w:rsidRPr="002C40F0">
        <w:rPr>
          <w:rFonts w:ascii="Century Schoolbook" w:hAnsi="Century Schoolbook" w:cs="Arial"/>
          <w:sz w:val="24"/>
          <w:szCs w:val="24"/>
          <w:lang w:val="en-US"/>
        </w:rPr>
        <w:t>standards</w:t>
      </w:r>
      <w:r w:rsidR="0072724A" w:rsidRPr="002C40F0">
        <w:rPr>
          <w:rFonts w:ascii="Century Schoolbook" w:hAnsi="Century Schoolbook" w:cs="Arial"/>
          <w:sz w:val="24"/>
          <w:szCs w:val="24"/>
          <w:lang w:val="en-US"/>
        </w:rPr>
        <w:t xml:space="preserve"> of </w:t>
      </w:r>
      <w:del w:id="194" w:author="ERIC SPERANZA" w:date="2017-10-23T17:19:00Z">
        <w:r w:rsidR="0072724A" w:rsidRPr="002C40F0" w:rsidDel="00C41D8F">
          <w:rPr>
            <w:rFonts w:ascii="Century Schoolbook" w:hAnsi="Century Schoolbook" w:cs="Arial"/>
            <w:sz w:val="24"/>
            <w:szCs w:val="24"/>
            <w:lang w:val="en-US"/>
          </w:rPr>
          <w:delText xml:space="preserve">14 </w:delText>
        </w:r>
      </w:del>
      <w:ins w:id="195" w:author="ERIC SPERANZA" w:date="2017-10-23T17:19:00Z">
        <w:r w:rsidR="00C41D8F" w:rsidRPr="002C40F0">
          <w:rPr>
            <w:rFonts w:ascii="Century Schoolbook" w:hAnsi="Century Schoolbook" w:cs="Arial"/>
            <w:sz w:val="24"/>
            <w:szCs w:val="24"/>
            <w:lang w:val="en-US"/>
          </w:rPr>
          <w:t>1</w:t>
        </w:r>
        <w:r w:rsidR="00C41D8F">
          <w:rPr>
            <w:rFonts w:ascii="Century Schoolbook" w:hAnsi="Century Schoolbook" w:cs="Arial"/>
            <w:sz w:val="24"/>
            <w:szCs w:val="24"/>
            <w:lang w:val="en-US"/>
          </w:rPr>
          <w:t>5</w:t>
        </w:r>
        <w:r w:rsidR="00C41D8F" w:rsidRPr="002C40F0">
          <w:rPr>
            <w:rFonts w:ascii="Century Schoolbook" w:hAnsi="Century Schoolbook" w:cs="Arial"/>
            <w:sz w:val="24"/>
            <w:szCs w:val="24"/>
            <w:lang w:val="en-US"/>
          </w:rPr>
          <w:t xml:space="preserve"> </w:t>
        </w:r>
      </w:ins>
      <w:r w:rsidR="0072724A" w:rsidRPr="002C40F0">
        <w:rPr>
          <w:rFonts w:ascii="Century Schoolbook" w:hAnsi="Century Schoolbook" w:cs="Arial"/>
          <w:sz w:val="24"/>
          <w:szCs w:val="24"/>
          <w:lang w:val="en-US"/>
        </w:rPr>
        <w:t>steroids (</w:t>
      </w:r>
      <w:ins w:id="196" w:author="ERIC SPERANZA" w:date="2017-10-23T17:26:00Z">
        <w:r w:rsidR="009F2939" w:rsidRPr="00661113">
          <w:rPr>
            <w:rFonts w:ascii="Century Schoolbook" w:hAnsi="Century Schoolbook" w:cs="Arial"/>
            <w:sz w:val="24"/>
            <w:szCs w:val="24"/>
            <w:lang w:val="en-US"/>
          </w:rPr>
          <w:t>Brassicasterol,</w:t>
        </w:r>
        <w:r w:rsidR="009F2939">
          <w:rPr>
            <w:rFonts w:ascii="Century Schoolbook" w:hAnsi="Century Schoolbook" w:cs="Arial"/>
            <w:sz w:val="24"/>
            <w:szCs w:val="24"/>
            <w:lang w:val="en-US"/>
          </w:rPr>
          <w:t xml:space="preserve"> </w:t>
        </w:r>
        <w:r w:rsidR="009F2939" w:rsidRPr="00E4752C">
          <w:rPr>
            <w:rFonts w:ascii="Century Schoolbook" w:hAnsi="Century Schoolbook" w:cs="Arial"/>
            <w:sz w:val="24"/>
            <w:szCs w:val="24"/>
            <w:lang w:val="en-US"/>
          </w:rPr>
          <w:t xml:space="preserve">Campesterol, </w:t>
        </w:r>
      </w:ins>
      <w:ins w:id="197" w:author="ERIC SPERANZA" w:date="2017-10-23T17:27:00Z">
        <w:r w:rsidR="009F2939" w:rsidRPr="00804E3A">
          <w:rPr>
            <w:rFonts w:ascii="Century Schoolbook" w:hAnsi="Century Schoolbook" w:cs="Arial"/>
            <w:sz w:val="24"/>
            <w:szCs w:val="24"/>
            <w:lang w:val="en-US"/>
          </w:rPr>
          <w:t xml:space="preserve">Coprostanone, </w:t>
        </w:r>
      </w:ins>
      <w:ins w:id="198" w:author="ERIC SPERANZA" w:date="2017-10-23T17:16:00Z">
        <w:r w:rsidR="00C41D8F" w:rsidRPr="00671EE2">
          <w:rPr>
            <w:rFonts w:ascii="Century Schoolbook" w:hAnsi="Century Schoolbook" w:cs="Arial"/>
            <w:sz w:val="24"/>
            <w:szCs w:val="24"/>
            <w:lang w:val="en-US"/>
          </w:rPr>
          <w:t>Deuterocholesterol</w:t>
        </w:r>
        <w:r w:rsidR="00C41D8F" w:rsidRPr="002A3AE9">
          <w:rPr>
            <w:rFonts w:ascii="Century Schoolbook" w:hAnsi="Century Schoolbook" w:cs="Arial"/>
            <w:sz w:val="24"/>
            <w:szCs w:val="24"/>
            <w:lang w:val="en-US"/>
          </w:rPr>
          <w:t xml:space="preserve">, </w:t>
        </w:r>
      </w:ins>
      <w:ins w:id="199" w:author="ERIC SPERANZA" w:date="2017-10-23T17:26:00Z">
        <w:r w:rsidR="009F2939" w:rsidRPr="00D80ED5">
          <w:rPr>
            <w:rFonts w:ascii="Century Schoolbook" w:hAnsi="Century Schoolbook" w:cs="Arial"/>
            <w:sz w:val="24"/>
            <w:szCs w:val="24"/>
            <w:lang w:val="en-US"/>
          </w:rPr>
          <w:t xml:space="preserve">Deuterositosterol, </w:t>
        </w:r>
      </w:ins>
      <w:ins w:id="200" w:author="ERIC SPERANZA" w:date="2017-10-23T17:27:00Z">
        <w:r w:rsidR="009F2939" w:rsidRPr="008008C1">
          <w:rPr>
            <w:rFonts w:ascii="Century Schoolbook" w:hAnsi="Century Schoolbook" w:cs="Arial"/>
            <w:sz w:val="24"/>
            <w:szCs w:val="24"/>
            <w:lang w:val="en-US"/>
          </w:rPr>
          <w:t xml:space="preserve">Epicoprostanol, </w:t>
        </w:r>
      </w:ins>
      <w:ins w:id="201" w:author="ERIC SPERANZA" w:date="2017-10-23T17:16:00Z">
        <w:r w:rsidR="00C41D8F" w:rsidRPr="00C41D8F">
          <w:rPr>
            <w:rFonts w:ascii="Century Schoolbook" w:hAnsi="Century Schoolbook" w:cs="Arial"/>
            <w:sz w:val="24"/>
            <w:szCs w:val="24"/>
            <w:lang w:val="en-US"/>
            <w:rPrChange w:id="202" w:author="ERIC SPERANZA" w:date="2017-10-23T17:16:00Z">
              <w:rPr>
                <w:rFonts w:ascii="Century Schoolbook" w:hAnsi="Century Schoolbook" w:cs="Arial"/>
                <w:sz w:val="24"/>
                <w:szCs w:val="24"/>
              </w:rPr>
            </w:rPrChange>
          </w:rPr>
          <w:t>Ergosterol</w:t>
        </w:r>
      </w:ins>
      <w:ins w:id="203" w:author="ERIC SPERANZA" w:date="2017-10-23T17:27:00Z">
        <w:r w:rsidR="009F2939">
          <w:rPr>
            <w:rFonts w:ascii="Century Schoolbook" w:hAnsi="Century Schoolbook" w:cs="Arial"/>
            <w:sz w:val="24"/>
            <w:szCs w:val="24"/>
            <w:lang w:val="en-US"/>
          </w:rPr>
          <w:t xml:space="preserve"> and</w:t>
        </w:r>
      </w:ins>
      <w:ins w:id="204" w:author="ERIC SPERANZA" w:date="2017-10-23T17:17:00Z">
        <w:r w:rsidR="00C41D8F" w:rsidRPr="00C41D8F">
          <w:rPr>
            <w:rFonts w:ascii="Century Schoolbook" w:hAnsi="Century Schoolbook" w:cs="Arial"/>
            <w:sz w:val="24"/>
            <w:szCs w:val="24"/>
            <w:lang w:val="en-US"/>
            <w:rPrChange w:id="205" w:author="ERIC SPERANZA" w:date="2017-10-23T17:17:00Z">
              <w:rPr>
                <w:rFonts w:ascii="Century Schoolbook" w:hAnsi="Century Schoolbook" w:cs="Arial"/>
                <w:sz w:val="24"/>
                <w:szCs w:val="24"/>
              </w:rPr>
            </w:rPrChange>
          </w:rPr>
          <w:t xml:space="preserve"> Sitosterol</w:t>
        </w:r>
      </w:ins>
      <w:ins w:id="206" w:author="ERIC SPERANZA" w:date="2017-10-23T17:27:00Z">
        <w:r w:rsidR="009F2939">
          <w:rPr>
            <w:rFonts w:ascii="Century Schoolbook" w:hAnsi="Century Schoolbook" w:cs="Arial"/>
            <w:sz w:val="24"/>
            <w:szCs w:val="24"/>
            <w:lang w:val="en-US"/>
          </w:rPr>
          <w:t xml:space="preserve"> from </w:t>
        </w:r>
        <w:r w:rsidR="009F2939" w:rsidRPr="002C40F0">
          <w:rPr>
            <w:rFonts w:ascii="Century Schoolbook" w:hAnsi="Century Schoolbook" w:cs="Arial"/>
            <w:sz w:val="24"/>
            <w:szCs w:val="24"/>
            <w:lang w:val="en-US"/>
          </w:rPr>
          <w:t>Steraloids</w:t>
        </w:r>
        <w:r w:rsidR="009F2939">
          <w:rPr>
            <w:rFonts w:ascii="Century Schoolbook" w:hAnsi="Century Schoolbook" w:cs="Arial"/>
            <w:sz w:val="24"/>
            <w:szCs w:val="24"/>
            <w:lang w:val="en-US"/>
          </w:rPr>
          <w:t>;</w:t>
        </w:r>
      </w:ins>
      <w:ins w:id="207" w:author="ERIC SPERANZA" w:date="2017-10-23T17:28:00Z">
        <w:r w:rsidR="009F2939">
          <w:rPr>
            <w:rFonts w:ascii="Century Schoolbook" w:hAnsi="Century Schoolbook" w:cs="Arial"/>
            <w:sz w:val="24"/>
            <w:szCs w:val="24"/>
            <w:lang w:val="en-US"/>
          </w:rPr>
          <w:t xml:space="preserve"> </w:t>
        </w:r>
        <w:r w:rsidR="009F2939" w:rsidRPr="009F2939">
          <w:rPr>
            <w:rFonts w:ascii="Century Schoolbook" w:hAnsi="Century Schoolbook" w:cs="Arial"/>
            <w:sz w:val="24"/>
            <w:szCs w:val="24"/>
            <w:lang w:val="en-US"/>
            <w:rPrChange w:id="208" w:author="ERIC SPERANZA" w:date="2017-10-23T17:28:00Z">
              <w:rPr>
                <w:rFonts w:ascii="Century Schoolbook" w:hAnsi="Century Schoolbook" w:cs="Arial"/>
                <w:sz w:val="24"/>
                <w:szCs w:val="24"/>
              </w:rPr>
            </w:rPrChange>
          </w:rPr>
          <w:t xml:space="preserve">Cholesterol, </w:t>
        </w:r>
      </w:ins>
      <w:ins w:id="209" w:author="ERIC SPERANZA" w:date="2017-10-19T14:42:00Z">
        <w:r w:rsidR="004D7BC5" w:rsidRPr="009F2939">
          <w:rPr>
            <w:rFonts w:ascii="Century Schoolbook" w:hAnsi="Century Schoolbook" w:cs="Arial"/>
            <w:sz w:val="24"/>
            <w:szCs w:val="24"/>
            <w:lang w:val="en-US"/>
          </w:rPr>
          <w:t>Coprostane</w:t>
        </w:r>
      </w:ins>
      <w:ins w:id="210" w:author="ERIC SPERANZA" w:date="2017-10-19T14:46:00Z">
        <w:r w:rsidR="004D7BC5" w:rsidRPr="009F2939">
          <w:rPr>
            <w:rFonts w:ascii="Century Schoolbook" w:hAnsi="Century Schoolbook" w:cs="Arial"/>
            <w:sz w:val="24"/>
            <w:szCs w:val="24"/>
            <w:lang w:val="en-US"/>
          </w:rPr>
          <w:t xml:space="preserve">, </w:t>
        </w:r>
      </w:ins>
      <w:ins w:id="211" w:author="ERIC SPERANZA" w:date="2017-10-19T14:42:00Z">
        <w:r w:rsidR="004D7BC5" w:rsidRPr="009F2939">
          <w:rPr>
            <w:rFonts w:ascii="Century Schoolbook" w:hAnsi="Century Schoolbook" w:cs="Arial"/>
            <w:sz w:val="24"/>
            <w:szCs w:val="24"/>
            <w:lang w:val="en-US"/>
          </w:rPr>
          <w:t>Coprostanol</w:t>
        </w:r>
      </w:ins>
      <w:ins w:id="212" w:author="ERIC SPERANZA" w:date="2017-10-19T14:46:00Z">
        <w:r w:rsidR="004D7BC5" w:rsidRPr="009F2939">
          <w:rPr>
            <w:rFonts w:ascii="Century Schoolbook" w:hAnsi="Century Schoolbook" w:cs="Arial"/>
            <w:sz w:val="24"/>
            <w:szCs w:val="24"/>
            <w:lang w:val="en-US"/>
            <w:rPrChange w:id="213" w:author="ERIC SPERANZA" w:date="2017-10-23T17:28:00Z">
              <w:rPr>
                <w:rFonts w:ascii="Century Schoolbook" w:hAnsi="Century Schoolbook" w:cs="Arial"/>
                <w:sz w:val="24"/>
                <w:szCs w:val="24"/>
              </w:rPr>
            </w:rPrChange>
          </w:rPr>
          <w:t xml:space="preserve">, </w:t>
        </w:r>
      </w:ins>
      <w:ins w:id="214" w:author="ERIC SPERANZA" w:date="2017-10-19T14:42:00Z">
        <w:r w:rsidR="004D7BC5" w:rsidRPr="009F2939">
          <w:rPr>
            <w:rFonts w:ascii="Century Schoolbook" w:hAnsi="Century Schoolbook" w:cs="Arial"/>
            <w:sz w:val="24"/>
            <w:szCs w:val="24"/>
            <w:lang w:val="en-US"/>
          </w:rPr>
          <w:t>Dehydrocholesterol</w:t>
        </w:r>
      </w:ins>
      <w:ins w:id="215" w:author="ERIC SPERANZA" w:date="2017-10-19T14:47:00Z">
        <w:r w:rsidR="004D7BC5" w:rsidRPr="009F2939">
          <w:rPr>
            <w:rFonts w:ascii="Century Schoolbook" w:hAnsi="Century Schoolbook" w:cs="Arial"/>
            <w:sz w:val="24"/>
            <w:szCs w:val="24"/>
            <w:lang w:val="en-US"/>
            <w:rPrChange w:id="216" w:author="ERIC SPERANZA" w:date="2017-10-23T17:28:00Z">
              <w:rPr>
                <w:rFonts w:ascii="Century Schoolbook" w:hAnsi="Century Schoolbook" w:cs="Arial"/>
                <w:sz w:val="24"/>
                <w:szCs w:val="24"/>
              </w:rPr>
            </w:rPrChange>
          </w:rPr>
          <w:t xml:space="preserve">, </w:t>
        </w:r>
      </w:ins>
      <w:ins w:id="217" w:author="ERIC SPERANZA" w:date="2017-10-19T14:45:00Z">
        <w:r w:rsidR="004D7BC5" w:rsidRPr="009F2939">
          <w:rPr>
            <w:rFonts w:ascii="Century Schoolbook" w:hAnsi="Century Schoolbook" w:cs="Arial"/>
            <w:sz w:val="24"/>
            <w:szCs w:val="24"/>
            <w:lang w:val="en-US"/>
          </w:rPr>
          <w:t>Desmosterol</w:t>
        </w:r>
      </w:ins>
      <w:ins w:id="218" w:author="ERIC SPERANZA" w:date="2017-10-19T14:47:00Z">
        <w:r w:rsidR="004D7BC5" w:rsidRPr="009F2939">
          <w:rPr>
            <w:rFonts w:ascii="Century Schoolbook" w:hAnsi="Century Schoolbook" w:cs="Arial"/>
            <w:sz w:val="24"/>
            <w:szCs w:val="24"/>
            <w:lang w:val="en-US"/>
            <w:rPrChange w:id="219" w:author="ERIC SPERANZA" w:date="2017-10-23T17:28:00Z">
              <w:rPr>
                <w:rFonts w:ascii="Century Schoolbook" w:hAnsi="Century Schoolbook" w:cs="Arial"/>
                <w:sz w:val="24"/>
                <w:szCs w:val="24"/>
              </w:rPr>
            </w:rPrChange>
          </w:rPr>
          <w:t xml:space="preserve">, </w:t>
        </w:r>
      </w:ins>
      <w:ins w:id="220" w:author="ERIC SPERANZA" w:date="2017-10-23T17:28:00Z">
        <w:r w:rsidR="009F2939" w:rsidRPr="009F2939">
          <w:rPr>
            <w:rFonts w:ascii="Century Schoolbook" w:hAnsi="Century Schoolbook" w:cs="Arial"/>
            <w:sz w:val="24"/>
            <w:szCs w:val="24"/>
            <w:lang w:val="en-US"/>
            <w:rPrChange w:id="221" w:author="ERIC SPERANZA" w:date="2017-10-23T17:28:00Z">
              <w:rPr>
                <w:rFonts w:ascii="Century Schoolbook" w:hAnsi="Century Schoolbook" w:cs="Arial"/>
                <w:sz w:val="24"/>
                <w:szCs w:val="24"/>
              </w:rPr>
            </w:rPrChange>
          </w:rPr>
          <w:t xml:space="preserve">Stigmastanol and </w:t>
        </w:r>
      </w:ins>
      <w:ins w:id="222" w:author="ERIC SPERANZA" w:date="2017-10-19T14:42:00Z">
        <w:r w:rsidR="004D7BC5" w:rsidRPr="009F2939">
          <w:rPr>
            <w:rFonts w:ascii="Century Schoolbook" w:hAnsi="Century Schoolbook" w:cs="Arial"/>
            <w:sz w:val="24"/>
            <w:szCs w:val="24"/>
            <w:lang w:val="en-US"/>
          </w:rPr>
          <w:t>Stigmasterol</w:t>
        </w:r>
      </w:ins>
      <w:ins w:id="223" w:author="ERIC SPERANZA" w:date="2017-10-23T17:28:00Z">
        <w:r w:rsidR="009F2939" w:rsidRPr="009F2939">
          <w:rPr>
            <w:rFonts w:ascii="Century Schoolbook" w:hAnsi="Century Schoolbook" w:cs="Arial"/>
            <w:sz w:val="24"/>
            <w:szCs w:val="24"/>
            <w:lang w:val="en-US"/>
            <w:rPrChange w:id="224" w:author="ERIC SPERANZA" w:date="2017-10-23T17:28:00Z">
              <w:rPr>
                <w:rFonts w:ascii="Century Schoolbook" w:hAnsi="Century Schoolbook" w:cs="Arial"/>
                <w:sz w:val="24"/>
                <w:szCs w:val="24"/>
              </w:rPr>
            </w:rPrChange>
          </w:rPr>
          <w:t xml:space="preserve"> from</w:t>
        </w:r>
      </w:ins>
      <w:del w:id="225" w:author="ERIC SPERANZA" w:date="2017-10-23T17:27:00Z">
        <w:r w:rsidR="0072724A" w:rsidRPr="002C40F0" w:rsidDel="009F2939">
          <w:rPr>
            <w:rFonts w:ascii="Century Schoolbook" w:hAnsi="Century Schoolbook" w:cs="Arial"/>
            <w:sz w:val="24"/>
            <w:szCs w:val="24"/>
            <w:lang w:val="en-US"/>
          </w:rPr>
          <w:delText>Steralo</w:delText>
        </w:r>
        <w:r w:rsidR="005A520A" w:rsidRPr="002C40F0" w:rsidDel="009F2939">
          <w:rPr>
            <w:rFonts w:ascii="Century Schoolbook" w:hAnsi="Century Schoolbook" w:cs="Arial"/>
            <w:sz w:val="24"/>
            <w:szCs w:val="24"/>
            <w:lang w:val="en-US"/>
          </w:rPr>
          <w:delText>i</w:delText>
        </w:r>
        <w:r w:rsidR="0072724A" w:rsidRPr="002C40F0" w:rsidDel="009F2939">
          <w:rPr>
            <w:rFonts w:ascii="Century Schoolbook" w:hAnsi="Century Schoolbook" w:cs="Arial"/>
            <w:sz w:val="24"/>
            <w:szCs w:val="24"/>
            <w:lang w:val="en-US"/>
          </w:rPr>
          <w:delText>ds</w:delText>
        </w:r>
      </w:del>
      <w:del w:id="226" w:author="ERIC SPERANZA" w:date="2017-10-23T17:28:00Z">
        <w:r w:rsidR="0072724A" w:rsidRPr="002C40F0" w:rsidDel="009F2939">
          <w:rPr>
            <w:rFonts w:ascii="Century Schoolbook" w:hAnsi="Century Schoolbook" w:cs="Arial"/>
            <w:sz w:val="24"/>
            <w:szCs w:val="24"/>
            <w:lang w:val="en-US"/>
          </w:rPr>
          <w:delText>,</w:delText>
        </w:r>
      </w:del>
      <w:r w:rsidR="0072724A" w:rsidRPr="002C40F0">
        <w:rPr>
          <w:rFonts w:ascii="Century Schoolbook" w:hAnsi="Century Schoolbook" w:cs="Arial"/>
          <w:sz w:val="24"/>
          <w:szCs w:val="24"/>
          <w:lang w:val="en-US"/>
        </w:rPr>
        <w:t xml:space="preserve">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t>
      </w:r>
      <w:ins w:id="227" w:author="ERIC SPERANZA" w:date="2017-10-29T11:16:00Z">
        <w:r w:rsidR="00702A86">
          <w:rPr>
            <w:rFonts w:ascii="Century Schoolbook" w:hAnsi="Century Schoolbook" w:cs="Arial"/>
            <w:sz w:val="24"/>
            <w:szCs w:val="24"/>
            <w:lang w:val="en-US"/>
          </w:rPr>
          <w:t xml:space="preserve">prepared in dichloromethane from certified </w:t>
        </w:r>
      </w:ins>
      <w:del w:id="228" w:author="ERIC SPERANZA" w:date="2017-10-29T11:16:00Z">
        <w:r w:rsidR="00582131" w:rsidRPr="002C40F0" w:rsidDel="00702A86">
          <w:rPr>
            <w:rFonts w:ascii="Century Schoolbook" w:hAnsi="Century Schoolbook" w:cs="Arial"/>
            <w:sz w:val="24"/>
            <w:szCs w:val="24"/>
            <w:lang w:val="en-US"/>
          </w:rPr>
          <w:delText xml:space="preserve">with </w:delText>
        </w:r>
        <w:r w:rsidR="008F6D31" w:rsidRPr="002C40F0" w:rsidDel="00702A86">
          <w:rPr>
            <w:rFonts w:ascii="Century Schoolbook" w:hAnsi="Century Schoolbook" w:cs="Arial"/>
            <w:sz w:val="24"/>
            <w:szCs w:val="24"/>
            <w:lang w:val="en-US"/>
          </w:rPr>
          <w:delText xml:space="preserve">authentic </w:delText>
        </w:r>
      </w:del>
      <w:r w:rsidR="008F6D31" w:rsidRPr="002C40F0">
        <w:rPr>
          <w:rFonts w:ascii="Century Schoolbook" w:hAnsi="Century Schoolbook" w:cs="Arial"/>
          <w:sz w:val="24"/>
          <w:szCs w:val="24"/>
          <w:lang w:val="en-US"/>
        </w:rPr>
        <w:t>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del w:id="229" w:author="ERIC SPERANZA" w:date="2017-10-19T14:42:00Z">
        <w:r w:rsidR="0025595C" w:rsidDel="004D7BC5">
          <w:rPr>
            <w:rFonts w:ascii="Century Schoolbook" w:hAnsi="Century Schoolbook" w:cs="Arial"/>
            <w:sz w:val="24"/>
            <w:szCs w:val="24"/>
            <w:lang w:val="en-US"/>
          </w:rPr>
          <w:delText>C</w:delText>
        </w:r>
        <w:r w:rsidR="005A520A" w:rsidRPr="002C40F0" w:rsidDel="004D7BC5">
          <w:rPr>
            <w:rFonts w:ascii="Century Schoolbook" w:hAnsi="Century Schoolbook" w:cs="Arial"/>
            <w:sz w:val="24"/>
            <w:szCs w:val="24"/>
            <w:lang w:val="en-US"/>
          </w:rPr>
          <w:delText>holestenol</w:delText>
        </w:r>
      </w:del>
      <w:ins w:id="230" w:author="ERIC SPERANZA" w:date="2017-10-19T14:42:00Z">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ins>
      <w:r w:rsidR="005A520A" w:rsidRPr="002C40F0">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del w:id="231" w:author="ERIC SPERANZA" w:date="2017-10-24T15:53:00Z">
        <w:r w:rsidR="005A520A" w:rsidRPr="002C40F0" w:rsidDel="00D80743">
          <w:rPr>
            <w:rFonts w:ascii="Century Schoolbook" w:hAnsi="Century Schoolbook" w:cs="Arial"/>
            <w:sz w:val="24"/>
            <w:szCs w:val="24"/>
            <w:lang w:val="en-US"/>
          </w:rPr>
          <w:delText>,</w:delText>
        </w:r>
      </w:del>
      <w:r w:rsidR="005A520A" w:rsidRPr="002C40F0">
        <w:rPr>
          <w:rFonts w:ascii="Century Schoolbook" w:hAnsi="Century Schoolbook" w:cs="Arial"/>
          <w:sz w:val="24"/>
          <w:szCs w:val="24"/>
          <w:lang w:val="en-US"/>
        </w:rPr>
        <w:t xml:space="preserve"> </w:t>
      </w:r>
      <w:del w:id="232" w:author="ERIC SPERANZA" w:date="2017-10-24T15:51:00Z">
        <w:r w:rsidR="005A520A" w:rsidRPr="002C40F0" w:rsidDel="00D80743">
          <w:rPr>
            <w:rFonts w:ascii="Century Schoolbook" w:hAnsi="Century Schoolbook" w:cs="Arial"/>
            <w:sz w:val="24"/>
            <w:szCs w:val="24"/>
            <w:lang w:val="en-US"/>
          </w:rPr>
          <w:delText>24-</w:delText>
        </w:r>
      </w:del>
      <w:r w:rsidR="005A520A" w:rsidRPr="002C40F0">
        <w:rPr>
          <w:rFonts w:ascii="Century Schoolbook" w:hAnsi="Century Schoolbook" w:cs="Arial"/>
          <w:sz w:val="24"/>
          <w:szCs w:val="24"/>
          <w:lang w:val="en-US"/>
        </w:rPr>
        <w:t>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1252ED6E"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 xml:space="preserve">g, </w:t>
      </w:r>
      <w:r w:rsidR="009E7C13" w:rsidRPr="002C40F0">
        <w:rPr>
          <w:rFonts w:ascii="Century Schoolbook" w:hAnsi="Century Schoolbook" w:cs="Arial"/>
          <w:sz w:val="24"/>
          <w:szCs w:val="24"/>
          <w:lang w:val="en-US"/>
        </w:rPr>
        <w:lastRenderedPageBreak/>
        <w:t>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del w:id="233" w:author="ERIC SPERANZA" w:date="2017-10-09T15:06:00Z">
        <w:r w:rsidR="00EB15C6" w:rsidRPr="002C40F0">
          <w:rPr>
            <w:rFonts w:ascii="Century Schoolbook" w:hAnsi="Century Schoolbook" w:cs="Arial"/>
            <w:sz w:val="24"/>
            <w:szCs w:val="24"/>
            <w:lang w:val="en-US"/>
          </w:rPr>
          <w:delText>R</w:delText>
        </w:r>
        <w:r w:rsidR="00EB15C6" w:rsidRPr="002C40F0">
          <w:rPr>
            <w:rFonts w:ascii="Century Schoolbook" w:hAnsi="Century Schoolbook" w:cs="Arial"/>
            <w:sz w:val="24"/>
            <w:szCs w:val="24"/>
            <w:vertAlign w:val="superscript"/>
            <w:lang w:val="en-US"/>
          </w:rPr>
          <w:delText>2</w:delText>
        </w:r>
      </w:del>
      <w:ins w:id="234" w:author="ERIC SPERANZA" w:date="2017-10-09T15:06:00Z">
        <w:r w:rsidR="00A6414A">
          <w:rPr>
            <w:rFonts w:ascii="Century Schoolbook" w:hAnsi="Century Schoolbook" w:cs="Arial"/>
            <w:sz w:val="24"/>
            <w:szCs w:val="24"/>
            <w:lang w:val="en-US"/>
          </w:rPr>
          <w:t>r2</w:t>
        </w:r>
      </w:ins>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5B50156A"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del w:id="235" w:author="ERIC SPERANZA" w:date="2017-10-09T15:06:00Z">
        <w:r w:rsidRPr="002C40F0">
          <w:rPr>
            <w:rFonts w:ascii="Century Schoolbook" w:hAnsi="Century Schoolbook" w:cs="Arial"/>
            <w:sz w:val="24"/>
            <w:szCs w:val="24"/>
            <w:lang w:val="en-US"/>
          </w:rPr>
          <w:delText>,</w:delText>
        </w:r>
      </w:del>
      <w:ins w:id="236" w:author="ERIC SPERANZA" w:date="2017-10-09T15:06:00Z">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using SciPy</w:t>
      </w:r>
      <w:del w:id="237" w:author="ERIC SPERANZA" w:date="2017-10-09T15:06:00Z">
        <w:r w:rsidRPr="002C40F0">
          <w:rPr>
            <w:rFonts w:ascii="Century Schoolbook" w:hAnsi="Century Schoolbook" w:cs="Arial"/>
            <w:sz w:val="24"/>
            <w:szCs w:val="24"/>
            <w:lang w:val="en-US"/>
          </w:rPr>
          <w:delText>,</w:delText>
        </w:r>
      </w:del>
      <w:ins w:id="238"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NumPy</w:t>
      </w:r>
      <w:del w:id="239" w:author="ERIC SPERANZA" w:date="2017-10-09T15:06:00Z">
        <w:r w:rsidRPr="002C40F0">
          <w:rPr>
            <w:rFonts w:ascii="Century Schoolbook" w:hAnsi="Century Schoolbook" w:cs="Arial"/>
            <w:sz w:val="24"/>
            <w:szCs w:val="24"/>
            <w:lang w:val="en-US"/>
          </w:rPr>
          <w:delText>,</w:delText>
        </w:r>
      </w:del>
      <w:ins w:id="240"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00C00058" w:rsidRPr="002C40F0">
        <w:rPr>
          <w:rFonts w:ascii="Century Schoolbook" w:hAnsi="Century Schoolbook" w:cs="Arial"/>
          <w:sz w:val="24"/>
          <w:szCs w:val="24"/>
          <w:lang w:val="en-US"/>
        </w:rPr>
        <w:t xml:space="preserve"> MatPlotlib</w:t>
      </w:r>
      <w:r w:rsidR="005F3040">
        <w:rPr>
          <w:rFonts w:ascii="Century Schoolbook" w:hAnsi="Century Schoolbook" w:cs="Arial"/>
          <w:sz w:val="24"/>
          <w:szCs w:val="24"/>
          <w:lang w:val="en-US"/>
        </w:rPr>
        <w:t xml:space="preserve"> </w:t>
      </w:r>
      <w:ins w:id="241"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and p</w:t>
      </w:r>
      <w:r w:rsidRPr="002C40F0">
        <w:rPr>
          <w:rFonts w:ascii="Century Schoolbook" w:hAnsi="Century Schoolbook" w:cs="Arial"/>
          <w:sz w:val="24"/>
          <w:szCs w:val="24"/>
          <w:lang w:val="en-US"/>
        </w:rPr>
        <w:t xml:space="preserve">andas </w:t>
      </w:r>
      <w:ins w:id="242"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ins w:id="243" w:author="ERIC SPERANZA" w:date="2017-10-09T15:06:00Z">
        <w:r w:rsidR="00E62C42">
          <w:rPr>
            <w:rFonts w:ascii="Century Schoolbook" w:hAnsi="Century Schoolbook" w:cs="Arial"/>
            <w:sz w:val="24"/>
            <w:szCs w:val="24"/>
            <w:lang w:val="en-US"/>
          </w:rPr>
          <w:t>RStudio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ins>
      <w:r w:rsidR="00C00058" w:rsidRPr="002C40F0">
        <w:rPr>
          <w:rFonts w:ascii="Century Schoolbook" w:hAnsi="Century Schoolbook" w:cs="Arial"/>
          <w:sz w:val="24"/>
          <w:szCs w:val="24"/>
          <w:lang w:val="en-US"/>
        </w:rPr>
        <w:t xml:space="preserve">ggplot2 and ggbiplot </w:t>
      </w:r>
      <w:ins w:id="244" w:author="ERIC SPERANZA" w:date="2017-10-09T15:06:00Z">
        <w:r w:rsidR="00BE5B7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packages</w:t>
      </w:r>
      <w:del w:id="245" w:author="ERIC SPERANZA" w:date="2017-10-09T15:06:00Z">
        <w:r w:rsidR="006815F9" w:rsidRPr="002C40F0">
          <w:rPr>
            <w:rFonts w:ascii="Century Schoolbook" w:hAnsi="Century Schoolbook" w:cs="Arial"/>
            <w:sz w:val="24"/>
            <w:szCs w:val="24"/>
            <w:lang w:val="en-US"/>
          </w:rPr>
          <w:delText>.</w:delText>
        </w:r>
      </w:del>
      <w:ins w:id="246" w:author="ERIC SPERANZA" w:date="2017-10-09T15:06:00Z">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F97BB2">
        <w:rPr>
          <w:rFonts w:ascii="Century Schoolbook" w:hAnsi="Century Schoolbook" w:cs="Arial"/>
          <w:sz w:val="24"/>
          <w:szCs w:val="24"/>
          <w:lang w:val="en-US"/>
        </w:rPr>
        <w:t>B</w:t>
      </w:r>
      <w:r w:rsidR="00295FC8" w:rsidRPr="00F97BB2">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w:t>
      </w:r>
      <w:r w:rsidRPr="002C40F0">
        <w:rPr>
          <w:rFonts w:ascii="Century Schoolbook" w:hAnsi="Century Schoolbook" w:cs="Arial"/>
          <w:sz w:val="24"/>
          <w:szCs w:val="24"/>
          <w:lang w:val="en-US"/>
        </w:rPr>
        <w:lastRenderedPageBreak/>
        <w:t>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592105E8"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w:t>
      </w:r>
      <w:del w:id="247" w:author="MC" w:date="2017-10-26T22:57:00Z">
        <w:r w:rsidRPr="002C40F0" w:rsidDel="003B7319">
          <w:rPr>
            <w:rFonts w:ascii="Century Schoolbook" w:hAnsi="Century Schoolbook" w:cs="Arial"/>
            <w:sz w:val="24"/>
            <w:szCs w:val="24"/>
            <w:lang w:val="en-US"/>
          </w:rPr>
          <w:delText xml:space="preserve">outfall </w:delText>
        </w:r>
      </w:del>
      <w:r w:rsidRPr="002C40F0">
        <w:rPr>
          <w:rFonts w:ascii="Century Schoolbook" w:hAnsi="Century Schoolbook" w:cs="Arial"/>
          <w:sz w:val="24"/>
          <w:szCs w:val="24"/>
          <w:lang w:val="en-US"/>
        </w:rPr>
        <w:t xml:space="preserve">worldwide at BA </w:t>
      </w:r>
      <w:del w:id="248" w:author="MC" w:date="2017-10-26T23:02:00Z">
        <w:r w:rsidRPr="002C40F0" w:rsidDel="003B7319">
          <w:rPr>
            <w:rFonts w:ascii="Century Schoolbook" w:hAnsi="Century Schoolbook" w:cs="Arial"/>
            <w:sz w:val="24"/>
            <w:szCs w:val="24"/>
            <w:lang w:val="en-US"/>
          </w:rPr>
          <w:delText xml:space="preserve">contributes </w:delText>
        </w:r>
      </w:del>
      <w:del w:id="249" w:author="MC" w:date="2017-10-26T22:59:00Z">
        <w:r w:rsidRPr="002C40F0" w:rsidDel="003B7319">
          <w:rPr>
            <w:rFonts w:ascii="Century Schoolbook" w:hAnsi="Century Schoolbook" w:cs="Arial"/>
            <w:sz w:val="24"/>
            <w:szCs w:val="24"/>
            <w:lang w:val="en-US"/>
          </w:rPr>
          <w:delText xml:space="preserve">to </w:delText>
        </w:r>
      </w:del>
      <w:ins w:id="250" w:author="MC" w:date="2017-10-26T22:59:00Z">
        <w:r w:rsidR="003B7319">
          <w:rPr>
            <w:rFonts w:ascii="Century Schoolbook" w:hAnsi="Century Schoolbook" w:cs="Arial"/>
            <w:sz w:val="24"/>
            <w:szCs w:val="24"/>
            <w:lang w:val="en-US"/>
          </w:rPr>
          <w:t>adds</w:t>
        </w:r>
      </w:ins>
      <w:ins w:id="251" w:author="MC" w:date="2017-10-26T23:02:00Z">
        <w:r w:rsidR="003B7319">
          <w:rPr>
            <w:rFonts w:ascii="Century Schoolbook" w:hAnsi="Century Schoolbook" w:cs="Arial"/>
            <w:sz w:val="24"/>
            <w:szCs w:val="24"/>
            <w:lang w:val="en-US"/>
          </w:rPr>
          <w:t xml:space="preserve"> to</w:t>
        </w:r>
      </w:ins>
      <w:ins w:id="252" w:author="MC" w:date="2017-10-26T22:59:00Z">
        <w:r w:rsidR="003B7319" w:rsidRPr="002C40F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253"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ins w:id="254" w:author="ERIC SPERANZA" w:date="2017-10-12T17:16:00Z">
        <w:r w:rsidR="00B315E1">
          <w:rPr>
            <w:rFonts w:ascii="Century Schoolbook" w:hAnsi="Century Schoolbook" w:cs="Arial"/>
            <w:sz w:val="24"/>
            <w:szCs w:val="24"/>
            <w:lang w:val="en-US"/>
          </w:rPr>
          <w:t xml:space="preserve"> density: 2.65 g</w:t>
        </w:r>
      </w:ins>
      <w:ins w:id="255" w:author="ERIC SPERANZA" w:date="2017-10-12T17:17:00Z">
        <w:r w:rsidR="00B315E1">
          <w:rPr>
            <w:rFonts w:ascii="Century Schoolbook" w:hAnsi="Century Schoolbook" w:cs="Arial"/>
            <w:sz w:val="24"/>
            <w:szCs w:val="24"/>
            <w:lang w:val="en-US"/>
          </w:rPr>
          <w:t>/cm3;</w:t>
        </w:r>
      </w:ins>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Th</w:t>
      </w:r>
      <w:ins w:id="256" w:author="ERIC SPERANZA" w:date="2017-10-29T14:35:00Z">
        <w:r w:rsidR="000C2C55">
          <w:rPr>
            <w:rFonts w:ascii="Century Schoolbook" w:hAnsi="Century Schoolbook" w:cs="Arial"/>
            <w:sz w:val="24"/>
            <w:szCs w:val="24"/>
            <w:lang w:val="en-US"/>
          </w:rPr>
          <w:t>ese</w:t>
        </w:r>
      </w:ins>
      <w:del w:id="257" w:author="ERIC SPERANZA" w:date="2017-10-29T14:35:00Z">
        <w:r w:rsidRPr="002C40F0" w:rsidDel="000C2C55">
          <w:rPr>
            <w:rFonts w:ascii="Century Schoolbook" w:hAnsi="Century Schoolbook" w:cs="Arial"/>
            <w:sz w:val="24"/>
            <w:szCs w:val="24"/>
            <w:lang w:val="en-US"/>
          </w:rPr>
          <w:delText>is</w:delText>
        </w:r>
      </w:del>
      <w:r w:rsidRPr="002C40F0">
        <w:rPr>
          <w:rFonts w:ascii="Century Schoolbook" w:hAnsi="Century Schoolbook" w:cs="Arial"/>
          <w:sz w:val="24"/>
          <w:szCs w:val="24"/>
          <w:lang w:val="en-US"/>
        </w:rPr>
        <w:t xml:space="preserve"> value</w:t>
      </w:r>
      <w:ins w:id="258" w:author="ERIC SPERANZA" w:date="2017-10-29T14:35:00Z">
        <w:r w:rsidR="000C2C55">
          <w:rPr>
            <w:rFonts w:ascii="Century Schoolbook" w:hAnsi="Century Schoolbook" w:cs="Arial"/>
            <w:sz w:val="24"/>
            <w:szCs w:val="24"/>
            <w:lang w:val="en-US"/>
          </w:rPr>
          <w:t>s are</w:t>
        </w:r>
      </w:ins>
      <w:del w:id="259" w:author="ERIC SPERANZA" w:date="2017-10-29T14:35:00Z">
        <w:r w:rsidRPr="002C40F0" w:rsidDel="000C2C55">
          <w:rPr>
            <w:rFonts w:ascii="Century Schoolbook" w:hAnsi="Century Schoolbook" w:cs="Arial"/>
            <w:sz w:val="24"/>
            <w:szCs w:val="24"/>
            <w:lang w:val="en-US"/>
          </w:rPr>
          <w:delText xml:space="preserve"> is </w:delText>
        </w:r>
        <w:r w:rsidR="008F6D31" w:rsidRPr="002C40F0" w:rsidDel="000C2C55">
          <w:rPr>
            <w:rFonts w:ascii="Century Schoolbook" w:hAnsi="Century Schoolbook" w:cs="Arial"/>
            <w:sz w:val="24"/>
            <w:szCs w:val="24"/>
            <w:lang w:val="en-US"/>
          </w:rPr>
          <w:delText>however</w:delText>
        </w:r>
      </w:del>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year; Di Gregorio et al., 2007; Bonachea et al., 2010</w:t>
      </w:r>
      <w:del w:id="260" w:author="MC" w:date="2017-10-26T23:11:00Z">
        <w:r w:rsidRPr="002C40F0" w:rsidDel="004C5AB8">
          <w:rPr>
            <w:rFonts w:ascii="Century Schoolbook" w:hAnsi="Century Schoolbook" w:cs="Arial"/>
            <w:sz w:val="24"/>
            <w:szCs w:val="24"/>
            <w:lang w:val="en-US"/>
          </w:rPr>
          <w:delText xml:space="preserve">), </w:delText>
        </w:r>
      </w:del>
      <w:ins w:id="261" w:author="MC" w:date="2017-10-26T23:11:00Z">
        <w:r w:rsidR="004C5AB8" w:rsidRPr="002C40F0">
          <w:rPr>
            <w:rFonts w:ascii="Century Schoolbook" w:hAnsi="Century Schoolbook" w:cs="Arial"/>
            <w:sz w:val="24"/>
            <w:szCs w:val="24"/>
            <w:lang w:val="en-US"/>
          </w:rPr>
          <w:t>)</w:t>
        </w:r>
        <w:r w:rsidR="004C5AB8">
          <w:rPr>
            <w:rFonts w:ascii="Century Schoolbook" w:hAnsi="Century Schoolbook" w:cs="Arial"/>
            <w:sz w:val="24"/>
            <w:szCs w:val="24"/>
            <w:lang w:val="en-US"/>
          </w:rPr>
          <w:t>. This suggests</w:t>
        </w:r>
        <w:r w:rsidR="004C5AB8" w:rsidRPr="002C40F0">
          <w:rPr>
            <w:rFonts w:ascii="Century Schoolbook" w:hAnsi="Century Schoolbook" w:cs="Arial"/>
            <w:sz w:val="24"/>
            <w:szCs w:val="24"/>
            <w:lang w:val="en-US"/>
          </w:rPr>
          <w:t xml:space="preserve"> </w:t>
        </w:r>
      </w:ins>
      <w:del w:id="262" w:author="MC" w:date="2017-10-26T23:11:00Z">
        <w:r w:rsidRPr="002C40F0" w:rsidDel="004C5AB8">
          <w:rPr>
            <w:rFonts w:ascii="Century Schoolbook" w:hAnsi="Century Schoolbook" w:cs="Arial"/>
            <w:sz w:val="24"/>
            <w:szCs w:val="24"/>
            <w:lang w:val="en-US"/>
          </w:rPr>
          <w:delText xml:space="preserve">suggesting </w:delText>
        </w:r>
      </w:del>
      <w:del w:id="263" w:author="MC" w:date="2017-10-26T23:12:00Z">
        <w:r w:rsidRPr="002C40F0" w:rsidDel="004C5AB8">
          <w:rPr>
            <w:rFonts w:ascii="Century Schoolbook" w:hAnsi="Century Schoolbook" w:cs="Arial"/>
            <w:noProof/>
            <w:sz w:val="24"/>
            <w:szCs w:val="24"/>
            <w:lang w:val="en-US"/>
          </w:rPr>
          <w:delText>than</w:delText>
        </w:r>
        <w:r w:rsidRPr="002C40F0" w:rsidDel="004C5AB8">
          <w:rPr>
            <w:rFonts w:ascii="Century Schoolbook" w:hAnsi="Century Schoolbook" w:cs="Arial"/>
            <w:sz w:val="24"/>
            <w:szCs w:val="24"/>
            <w:lang w:val="en-US"/>
          </w:rPr>
          <w:delText xml:space="preserve"> </w:delText>
        </w:r>
      </w:del>
      <w:ins w:id="264" w:author="MC" w:date="2017-10-26T23:12:00Z">
        <w:r w:rsidR="004C5AB8" w:rsidRPr="002C40F0">
          <w:rPr>
            <w:rFonts w:ascii="Century Schoolbook" w:hAnsi="Century Schoolbook" w:cs="Arial"/>
            <w:noProof/>
            <w:sz w:val="24"/>
            <w:szCs w:val="24"/>
            <w:lang w:val="en-US"/>
          </w:rPr>
          <w:t>tha</w:t>
        </w:r>
        <w:r w:rsidR="004C5AB8">
          <w:rPr>
            <w:rFonts w:ascii="Century Schoolbook" w:hAnsi="Century Schoolbook" w:cs="Arial"/>
            <w:noProof/>
            <w:sz w:val="24"/>
            <w:szCs w:val="24"/>
            <w:lang w:val="en-US"/>
          </w:rPr>
          <w:t>t</w:t>
        </w:r>
        <w:r w:rsidR="004C5AB8" w:rsidRPr="002C40F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265"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ins w:id="266" w:author="ERIC SPERANZA" w:date="2017-10-12T16:25:00Z">
        <w:r w:rsidR="006739C4">
          <w:rPr>
            <w:rFonts w:ascii="Century Schoolbook" w:hAnsi="Century Schoolbook" w:cs="Arial"/>
            <w:sz w:val="24"/>
            <w:szCs w:val="24"/>
            <w:lang w:val="en-US"/>
          </w:rPr>
          <w:t>,</w:t>
        </w:r>
      </w:ins>
      <w:r w:rsidR="00664558" w:rsidRPr="002C40F0">
        <w:rPr>
          <w:rFonts w:ascii="Century Schoolbook" w:hAnsi="Century Schoolbook" w:cs="Arial"/>
          <w:sz w:val="24"/>
          <w:szCs w:val="24"/>
          <w:lang w:val="en-US"/>
        </w:rPr>
        <w:t xml:space="preserve"> </w:t>
      </w:r>
      <w:ins w:id="267" w:author="ERIC SPERANZA" w:date="2017-10-12T16:25:00Z">
        <w:r w:rsidR="006739C4" w:rsidRPr="002C40F0">
          <w:rPr>
            <w:rFonts w:ascii="Century Schoolbook" w:hAnsi="Century Schoolbook" w:cs="Arial"/>
            <w:sz w:val="24"/>
            <w:szCs w:val="24"/>
            <w:lang w:val="en-US"/>
          </w:rPr>
          <w:t>comparable to values previously reported for the Uruguay River (</w:t>
        </w:r>
      </w:ins>
      <w:ins w:id="268" w:author="ERIC SPERANZA" w:date="2017-10-12T16:27:00Z">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ins>
      <w:ins w:id="269" w:author="ERIC SPERANZA" w:date="2017-10-12T16:28:00Z">
        <w:r w:rsidR="006739C4">
          <w:rPr>
            <w:rFonts w:ascii="Century Schoolbook" w:hAnsi="Century Schoolbook" w:cs="Arial"/>
            <w:sz w:val="24"/>
            <w:szCs w:val="24"/>
            <w:lang w:val="en-US"/>
          </w:rPr>
          <w:t xml:space="preserve">, range: 0.73-7.3 </w:t>
        </w:r>
      </w:ins>
      <w:ins w:id="270" w:author="ERIC SPERANZA" w:date="2017-10-12T16:27:00Z">
        <w:r w:rsidR="006739C4" w:rsidRPr="002C40F0">
          <w:rPr>
            <w:rFonts w:ascii="Century Schoolbook" w:hAnsi="Century Schoolbook" w:cs="Arial"/>
            <w:sz w:val="24"/>
            <w:szCs w:val="24"/>
            <w:lang w:val="en-US"/>
          </w:rPr>
          <w:t xml:space="preserve"> </w:t>
        </w:r>
      </w:ins>
      <w:ins w:id="271" w:author="ERIC SPERANZA" w:date="2017-10-12T16:29:00Z">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ins>
      <w:ins w:id="272" w:author="ERIC SPERANZA" w:date="2017-10-12T16:25:00Z">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xml:space="preserve">, </w:t>
        </w:r>
      </w:ins>
      <w:ins w:id="273" w:author="ERIC SPERANZA" w:date="2017-10-12T16:30:00Z">
        <w:r w:rsidR="006739C4">
          <w:rPr>
            <w:rFonts w:ascii="Century Schoolbook" w:hAnsi="Century Schoolbook" w:cs="Arial"/>
            <w:sz w:val="24"/>
            <w:szCs w:val="24"/>
            <w:lang w:val="en-US"/>
          </w:rPr>
          <w:t>resulting in a</w:t>
        </w:r>
      </w:ins>
      <w:del w:id="274" w:author="ERIC SPERANZA" w:date="2017-10-12T16:29:00Z">
        <w:r w:rsidR="00664558" w:rsidRPr="002C40F0" w:rsidDel="006739C4">
          <w:rPr>
            <w:rFonts w:ascii="Century Schoolbook" w:hAnsi="Century Schoolbook" w:cs="Arial"/>
            <w:sz w:val="24"/>
            <w:szCs w:val="24"/>
            <w:lang w:val="en-US"/>
          </w:rPr>
          <w:delText>and the resulting</w:delText>
        </w:r>
      </w:del>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ins w:id="275" w:author="ERIC SPERANZA" w:date="2017-10-12T16:29:00Z">
        <w:r w:rsidR="006739C4">
          <w:rPr>
            <w:rFonts w:ascii="Century Schoolbook" w:hAnsi="Century Schoolbook" w:cs="Arial"/>
            <w:sz w:val="24"/>
            <w:szCs w:val="24"/>
            <w:lang w:val="en-US"/>
          </w:rPr>
          <w:t xml:space="preserve">of </w:t>
        </w:r>
      </w:ins>
      <w:del w:id="276" w:author="ERIC SPERANZA" w:date="2017-10-12T16:29:00Z">
        <w:r w:rsidR="00664558" w:rsidRPr="002C40F0" w:rsidDel="006739C4">
          <w:rPr>
            <w:rFonts w:ascii="Century Schoolbook" w:hAnsi="Century Schoolbook" w:cs="Arial"/>
            <w:sz w:val="24"/>
            <w:szCs w:val="24"/>
            <w:lang w:val="en-US"/>
          </w:rPr>
          <w:delText>(</w:delText>
        </w:r>
      </w:del>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del w:id="277" w:author="ERIC SPERANZA" w:date="2017-10-12T16:31:00Z">
        <w:r w:rsidR="00664558"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was</w:delText>
        </w:r>
      </w:del>
      <w:del w:id="278" w:author="ERIC SPERANZA" w:date="2017-10-12T16:25:00Z">
        <w:r w:rsidRPr="002C40F0" w:rsidDel="006739C4">
          <w:rPr>
            <w:rFonts w:ascii="Century Schoolbook" w:hAnsi="Century Schoolbook" w:cs="Arial"/>
            <w:sz w:val="24"/>
            <w:szCs w:val="24"/>
            <w:lang w:val="en-US"/>
          </w:rPr>
          <w:delText xml:space="preserve"> comparable to values </w:delText>
        </w:r>
        <w:r w:rsidR="00573C50" w:rsidRPr="002C40F0" w:rsidDel="006739C4">
          <w:rPr>
            <w:rFonts w:ascii="Century Schoolbook" w:hAnsi="Century Schoolbook" w:cs="Arial"/>
            <w:sz w:val="24"/>
            <w:szCs w:val="24"/>
            <w:lang w:val="en-US"/>
          </w:rPr>
          <w:delText xml:space="preserve">previously </w:delText>
        </w:r>
        <w:r w:rsidRPr="002C40F0" w:rsidDel="006739C4">
          <w:rPr>
            <w:rFonts w:ascii="Century Schoolbook" w:hAnsi="Century Schoolbook" w:cs="Arial"/>
            <w:sz w:val="24"/>
            <w:szCs w:val="24"/>
            <w:lang w:val="en-US"/>
          </w:rPr>
          <w:delText xml:space="preserve">reported </w:delText>
        </w:r>
        <w:r w:rsidR="00C93FF3" w:rsidRPr="002C40F0" w:rsidDel="006739C4">
          <w:rPr>
            <w:rFonts w:ascii="Century Schoolbook" w:hAnsi="Century Schoolbook" w:cs="Arial"/>
            <w:sz w:val="24"/>
            <w:szCs w:val="24"/>
            <w:lang w:val="en-US"/>
          </w:rPr>
          <w:delText>for the Uruguay River (</w:delText>
        </w:r>
        <w:r w:rsidRPr="002C40F0" w:rsidDel="006739C4">
          <w:rPr>
            <w:rFonts w:ascii="Century Schoolbook" w:hAnsi="Century Schoolbook" w:cs="Arial"/>
            <w:sz w:val="24"/>
            <w:szCs w:val="24"/>
            <w:lang w:val="en-US"/>
          </w:rPr>
          <w:delText>Colombo et al.</w:delText>
        </w:r>
        <w:r w:rsidR="008D2B00"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2015</w:delText>
        </w:r>
        <w:r w:rsidR="00C93FF3"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which also showed a high variability (1.0</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0.88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 range: 0.27-2.7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w:delText>
        </w:r>
      </w:del>
      <w:r w:rsidRPr="002C40F0">
        <w:rPr>
          <w:rFonts w:ascii="Century Schoolbook" w:hAnsi="Century Schoolbook" w:cs="Arial"/>
          <w:sz w:val="24"/>
          <w:szCs w:val="24"/>
          <w:lang w:val="en-US"/>
        </w:rPr>
        <w:t>. In contrast to BA</w:t>
      </w:r>
      <w:ins w:id="279" w:author="MC" w:date="2017-10-26T23:16:00Z">
        <w:r w:rsidR="004C5AB8">
          <w:rPr>
            <w:rFonts w:ascii="Century Schoolbook" w:hAnsi="Century Schoolbook" w:cs="Arial"/>
            <w:sz w:val="24"/>
            <w:szCs w:val="24"/>
            <w:lang w:val="en-US"/>
          </w:rPr>
          <w:t>,</w:t>
        </w:r>
        <w:r w:rsidR="00A014D4">
          <w:rPr>
            <w:rFonts w:ascii="Century Schoolbook" w:hAnsi="Century Schoolbook" w:cs="Arial"/>
            <w:sz w:val="24"/>
            <w:szCs w:val="24"/>
            <w:lang w:val="en-US"/>
          </w:rPr>
          <w:t xml:space="preserve"> where the</w:t>
        </w:r>
      </w:ins>
      <w:r w:rsidRPr="002C40F0">
        <w:rPr>
          <w:rFonts w:ascii="Century Schoolbook" w:hAnsi="Century Schoolbook" w:cs="Arial"/>
          <w:sz w:val="24"/>
          <w:szCs w:val="24"/>
          <w:lang w:val="en-US"/>
        </w:rPr>
        <w:t xml:space="preserve"> settling material </w:t>
      </w:r>
      <w:ins w:id="280" w:author="MC" w:date="2017-10-26T23:16:00Z">
        <w:r w:rsidR="00A014D4">
          <w:rPr>
            <w:rFonts w:ascii="Century Schoolbook" w:hAnsi="Century Schoolbook" w:cs="Arial"/>
            <w:sz w:val="24"/>
            <w:szCs w:val="24"/>
            <w:lang w:val="en-US"/>
          </w:rPr>
          <w:t xml:space="preserve">is </w:t>
        </w:r>
      </w:ins>
      <w:r w:rsidRPr="002C40F0">
        <w:rPr>
          <w:rFonts w:ascii="Century Schoolbook" w:hAnsi="Century Schoolbook" w:cs="Arial"/>
          <w:sz w:val="24"/>
          <w:szCs w:val="24"/>
          <w:lang w:val="en-US"/>
        </w:rPr>
        <w:t xml:space="preserve">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w:t>
      </w:r>
      <w:r w:rsidRPr="002C40F0">
        <w:rPr>
          <w:rFonts w:ascii="Century Schoolbook" w:hAnsi="Century Schoolbook" w:cs="Arial"/>
          <w:sz w:val="24"/>
          <w:szCs w:val="24"/>
          <w:lang w:val="en-US"/>
        </w:rPr>
        <w:lastRenderedPageBreak/>
        <w:t xml:space="preserve">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w:t>
      </w:r>
      <w:del w:id="281" w:author="ERIC SPERANZA" w:date="2017-10-29T14:38:00Z">
        <w:r w:rsidRPr="002C40F0" w:rsidDel="00FF29AA">
          <w:rPr>
            <w:rFonts w:ascii="Century Schoolbook" w:hAnsi="Century Schoolbook" w:cs="Arial"/>
            <w:sz w:val="24"/>
            <w:szCs w:val="24"/>
            <w:lang w:val="en-US"/>
          </w:rPr>
          <w:delText xml:space="preserve">smaller </w:delText>
        </w:r>
      </w:del>
      <w:ins w:id="282" w:author="ERIC SPERANZA" w:date="2017-10-29T14:38:00Z">
        <w:r w:rsidR="00FF29AA">
          <w:rPr>
            <w:rFonts w:ascii="Century Schoolbook" w:hAnsi="Century Schoolbook" w:cs="Arial"/>
            <w:sz w:val="24"/>
            <w:szCs w:val="24"/>
            <w:lang w:val="en-US"/>
          </w:rPr>
          <w:t>low</w:t>
        </w:r>
        <w:r w:rsidR="00FF29AA" w:rsidRPr="002C40F0">
          <w:rPr>
            <w:rFonts w:ascii="Century Schoolbook" w:hAnsi="Century Schoolbook" w:cs="Arial"/>
            <w:sz w:val="24"/>
            <w:szCs w:val="24"/>
            <w:lang w:val="en-US"/>
          </w:rPr>
          <w:t xml:space="preserve">er </w:t>
        </w:r>
      </w:ins>
      <w:r w:rsidRPr="002C40F0">
        <w:rPr>
          <w:rFonts w:ascii="Century Schoolbook" w:hAnsi="Century Schoolbook" w:cs="Arial"/>
          <w:sz w:val="24"/>
          <w:szCs w:val="24"/>
          <w:lang w:val="en-US"/>
        </w:rPr>
        <w:t>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w:t>
      </w:r>
      <w:del w:id="283" w:author="ERIC SPERANZA" w:date="2017-10-09T15:06:00Z">
        <w:r w:rsidR="00E375B6" w:rsidRPr="002C40F0">
          <w:rPr>
            <w:rFonts w:ascii="Century Schoolbook" w:hAnsi="Century Schoolbook" w:cs="Arial"/>
            <w:sz w:val="24"/>
            <w:szCs w:val="24"/>
            <w:lang w:val="en-US"/>
          </w:rPr>
          <w:delText>19465-46088</w:delText>
        </w:r>
      </w:del>
      <w:ins w:id="284" w:author="ERIC SPERANZA" w:date="2017-10-09T15:06:00Z">
        <w:r w:rsidR="00E375B6" w:rsidRPr="002C40F0">
          <w:rPr>
            <w:rFonts w:ascii="Century Schoolbook" w:hAnsi="Century Schoolbook" w:cs="Arial"/>
            <w:sz w:val="24"/>
            <w:szCs w:val="24"/>
            <w:lang w:val="en-US"/>
          </w:rPr>
          <w:t>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ins>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sz w:val="24"/>
          <w:lang w:val="en-US"/>
          <w:rPrChange w:id="285"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del w:id="286" w:author="ERIC SPERANZA" w:date="2017-10-09T15:06:00Z">
        <w:r w:rsidR="00E375B6" w:rsidRPr="002C40F0">
          <w:rPr>
            <w:rFonts w:ascii="Century Schoolbook" w:hAnsi="Century Schoolbook" w:cs="Arial"/>
            <w:sz w:val="24"/>
            <w:szCs w:val="24"/>
            <w:lang w:val="en-US"/>
          </w:rPr>
          <w:delText>420-8410</w:delText>
        </w:r>
      </w:del>
      <w:ins w:id="287" w:author="ERIC SPERANZA" w:date="2017-10-09T15:06:00Z">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ins>
      <w:r w:rsidR="00E375B6" w:rsidRPr="002C40F0">
        <w:rPr>
          <w:rFonts w:ascii="Century Schoolbook" w:hAnsi="Century Schoolbook" w:cs="Arial"/>
          <w:sz w:val="24"/>
          <w:szCs w:val="24"/>
          <w:lang w:val="en-US"/>
        </w:rPr>
        <w:t xml:space="preserve"> m</w:t>
      </w:r>
      <w:r w:rsidR="00E375B6" w:rsidRPr="00A6414A">
        <w:rPr>
          <w:rFonts w:ascii="Century Schoolbook" w:hAnsi="Century Schoolbook"/>
          <w:sz w:val="24"/>
          <w:lang w:val="en-US"/>
          <w:rPrChange w:id="288"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del w:id="289" w:author="ERIC SPERANZA" w:date="2017-10-09T15:06:00Z">
        <w:r w:rsidR="00E375B6" w:rsidRPr="002C40F0">
          <w:rPr>
            <w:rFonts w:ascii="Century Schoolbook" w:hAnsi="Century Schoolbook" w:cs="Arial"/>
            <w:sz w:val="24"/>
            <w:szCs w:val="24"/>
            <w:lang w:val="en-US"/>
          </w:rPr>
          <w:delText>R</w:delText>
        </w:r>
        <w:r w:rsidR="00E375B6" w:rsidRPr="002C40F0">
          <w:rPr>
            <w:rFonts w:ascii="Century Schoolbook" w:hAnsi="Century Schoolbook" w:cs="Arial"/>
            <w:sz w:val="24"/>
            <w:szCs w:val="24"/>
            <w:vertAlign w:val="superscript"/>
            <w:lang w:val="en-US"/>
          </w:rPr>
          <w:delText>2</w:delText>
        </w:r>
      </w:del>
      <w:ins w:id="290" w:author="ERIC SPERANZA" w:date="2017-10-09T15:06:00Z">
        <w:r w:rsidR="00402EEA">
          <w:rPr>
            <w:rFonts w:ascii="Century Schoolbook" w:hAnsi="Century Schoolbook" w:cs="Arial"/>
            <w:sz w:val="24"/>
            <w:szCs w:val="24"/>
            <w:lang w:val="en-US"/>
          </w:rPr>
          <w:t>r2</w:t>
        </w:r>
      </w:ins>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7A0EFB34"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del w:id="291" w:author="ERIC SPERANZA" w:date="2017-10-19T14:58:00Z">
        <w:r w:rsidR="0060106A" w:rsidDel="00671EE2">
          <w:rPr>
            <w:rFonts w:ascii="Century Schoolbook" w:hAnsi="Century Schoolbook" w:cs="Arial"/>
            <w:sz w:val="24"/>
            <w:szCs w:val="24"/>
            <w:lang w:val="en-US"/>
          </w:rPr>
          <w:delText>-</w:delText>
        </w:r>
        <w:r w:rsidRPr="002C40F0" w:rsidDel="00671EE2">
          <w:rPr>
            <w:rFonts w:ascii="Century Schoolbook" w:hAnsi="Century Schoolbook" w:cs="Arial"/>
            <w:sz w:val="24"/>
            <w:szCs w:val="24"/>
            <w:lang w:val="en-US"/>
          </w:rPr>
          <w:delText>114</w:delText>
        </w:r>
      </w:del>
      <w:r w:rsidRPr="002C40F0">
        <w:rPr>
          <w:rFonts w:ascii="Century Schoolbook" w:hAnsi="Century Schoolbook" w:cs="Arial"/>
          <w:sz w:val="24"/>
          <w:szCs w:val="24"/>
          <w:lang w:val="en-US"/>
        </w:rPr>
        <w:t>%)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w:t>
      </w:r>
      <w:del w:id="292" w:author="MC" w:date="2017-10-26T23:26:00Z">
        <w:r w:rsidR="00E375B6" w:rsidRPr="002C40F0" w:rsidDel="00CB22D1">
          <w:rPr>
            <w:rFonts w:ascii="Century Schoolbook" w:hAnsi="Century Schoolbook" w:cs="Arial"/>
            <w:sz w:val="24"/>
            <w:szCs w:val="24"/>
            <w:lang w:val="en-US"/>
          </w:rPr>
          <w:delText xml:space="preserve">very </w:delText>
        </w:r>
      </w:del>
      <w:r w:rsidR="00E375B6" w:rsidRPr="002C40F0">
        <w:rPr>
          <w:rFonts w:ascii="Century Schoolbook" w:hAnsi="Century Schoolbook" w:cs="Arial"/>
          <w:sz w:val="24"/>
          <w:szCs w:val="24"/>
          <w:lang w:val="en-US"/>
        </w:rPr>
        <w:t xml:space="preserve">high sterol concentrations at this </w:t>
      </w:r>
      <w:r w:rsidR="00E375B6" w:rsidRPr="0008162A">
        <w:rPr>
          <w:rFonts w:ascii="Century Schoolbook" w:hAnsi="Century Schoolbook" w:cs="Arial"/>
          <w:sz w:val="24"/>
          <w:szCs w:val="24"/>
          <w:lang w:val="en-US"/>
        </w:rPr>
        <w:t xml:space="preserve">site </w:t>
      </w:r>
      <w:ins w:id="293" w:author="Juan Carlos Colombo" w:date="2017-10-24T11:38:00Z">
        <w:r w:rsidR="00453599" w:rsidRPr="0008162A">
          <w:rPr>
            <w:rFonts w:ascii="Century Schoolbook" w:hAnsi="Century Schoolbook" w:cs="Arial"/>
            <w:sz w:val="24"/>
            <w:szCs w:val="24"/>
            <w:lang w:val="en-US"/>
          </w:rPr>
          <w:t>(</w:t>
        </w:r>
      </w:ins>
      <w:del w:id="294" w:author="ERIC SPERANZA" w:date="2017-10-09T15:06:00Z">
        <w:r w:rsidR="00E375B6" w:rsidRPr="0008162A">
          <w:rPr>
            <w:rFonts w:ascii="Century Schoolbook" w:hAnsi="Century Schoolbook" w:cs="Arial"/>
            <w:sz w:val="24"/>
            <w:szCs w:val="24"/>
            <w:lang w:val="en-US"/>
          </w:rPr>
          <w:delText>7140</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7905 μg</w:delText>
        </w:r>
      </w:del>
      <w:ins w:id="295" w:author="ERIC SPERANZA" w:date="2017-10-09T15:06:00Z">
        <w:r w:rsidR="00E375B6" w:rsidRPr="0008162A">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ins>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dry weight). Previous </w:t>
      </w:r>
      <w:ins w:id="296" w:author="ERIC SPERANZA" w:date="2017-10-29T14:42:00Z">
        <w:r w:rsidR="0024197C">
          <w:rPr>
            <w:rFonts w:ascii="Century Schoolbook" w:hAnsi="Century Schoolbook" w:cs="Arial"/>
            <w:sz w:val="24"/>
            <w:szCs w:val="24"/>
            <w:lang w:val="en-US"/>
          </w:rPr>
          <w:t>research on</w:t>
        </w:r>
      </w:ins>
      <w:del w:id="297" w:author="ERIC SPERANZA" w:date="2017-10-29T14:42:00Z">
        <w:r w:rsidR="00E375B6" w:rsidRPr="002C40F0" w:rsidDel="0024197C">
          <w:rPr>
            <w:rFonts w:ascii="Century Schoolbook" w:hAnsi="Century Schoolbook" w:cs="Arial"/>
            <w:sz w:val="24"/>
            <w:szCs w:val="24"/>
            <w:lang w:val="en-US"/>
          </w:rPr>
          <w:delText>studies dealing with</w:delText>
        </w:r>
      </w:del>
      <w:r w:rsidR="00E375B6" w:rsidRPr="002C40F0">
        <w:rPr>
          <w:rFonts w:ascii="Century Schoolbook" w:hAnsi="Century Schoolbook" w:cs="Arial"/>
          <w:sz w:val="24"/>
          <w:szCs w:val="24"/>
          <w:lang w:val="en-US"/>
        </w:rPr>
        <w:t xml:space="preserve"> sterols in settling particles </w:t>
      </w:r>
      <w:ins w:id="298" w:author="ERIC SPERANZA" w:date="2017-10-29T14:42:00Z">
        <w:r w:rsidR="0024197C">
          <w:rPr>
            <w:rFonts w:ascii="Century Schoolbook" w:hAnsi="Century Schoolbook" w:cs="Arial"/>
            <w:sz w:val="24"/>
            <w:szCs w:val="24"/>
            <w:lang w:val="en-US"/>
          </w:rPr>
          <w:t xml:space="preserve">primarily conducted </w:t>
        </w:r>
      </w:ins>
      <w:del w:id="299" w:author="ERIC SPERANZA" w:date="2017-10-29T14:42:00Z">
        <w:r w:rsidR="00E375B6" w:rsidRPr="002C40F0" w:rsidDel="0024197C">
          <w:rPr>
            <w:rFonts w:ascii="Century Schoolbook" w:hAnsi="Century Schoolbook" w:cs="Arial"/>
            <w:sz w:val="24"/>
            <w:szCs w:val="24"/>
            <w:lang w:val="en-US"/>
          </w:rPr>
          <w:delText>wer</w:delText>
        </w:r>
      </w:del>
      <w:del w:id="300" w:author="ERIC SPERANZA" w:date="2017-10-29T14:43:00Z">
        <w:r w:rsidR="00E375B6" w:rsidRPr="002C40F0" w:rsidDel="0024197C">
          <w:rPr>
            <w:rFonts w:ascii="Century Schoolbook" w:hAnsi="Century Schoolbook" w:cs="Arial"/>
            <w:sz w:val="24"/>
            <w:szCs w:val="24"/>
            <w:lang w:val="en-US"/>
          </w:rPr>
          <w:delText xml:space="preserve">e mostly based </w:delText>
        </w:r>
      </w:del>
      <w:r w:rsidR="00E375B6" w:rsidRPr="002C40F0">
        <w:rPr>
          <w:rFonts w:ascii="Century Schoolbook" w:hAnsi="Century Schoolbook" w:cs="Arial"/>
          <w:sz w:val="24"/>
          <w:szCs w:val="24"/>
          <w:lang w:val="en-US"/>
        </w:rPr>
        <w:t xml:space="preserve">in ocean waters, relatively deep and clear, which had average </w:t>
      </w:r>
      <w:ins w:id="301" w:author="ERIC SPERANZA" w:date="2017-10-29T14:46:00Z">
        <w:r w:rsidR="0024197C">
          <w:rPr>
            <w:rFonts w:ascii="Century Schoolbook" w:hAnsi="Century Schoolbook" w:cs="Arial"/>
            <w:sz w:val="24"/>
            <w:szCs w:val="24"/>
            <w:lang w:val="en-US"/>
          </w:rPr>
          <w:t xml:space="preserve">sterol </w:t>
        </w:r>
      </w:ins>
      <w:r w:rsidR="00E375B6" w:rsidRPr="002C40F0">
        <w:rPr>
          <w:rFonts w:ascii="Century Schoolbook" w:hAnsi="Century Schoolbook" w:cs="Arial"/>
          <w:sz w:val="24"/>
          <w:szCs w:val="24"/>
          <w:lang w:val="en-US"/>
        </w:rPr>
        <w:t xml:space="preserve">concentrations 1-4 orders of magnitude lower </w:t>
      </w:r>
      <w:ins w:id="302" w:author="ERIC SPERANZA" w:date="2017-10-29T14:43:00Z">
        <w:r w:rsidR="0024197C">
          <w:rPr>
            <w:rFonts w:ascii="Century Schoolbook" w:hAnsi="Century Schoolbook" w:cs="Arial"/>
            <w:sz w:val="24"/>
            <w:szCs w:val="24"/>
            <w:lang w:val="en-US"/>
          </w:rPr>
          <w:t xml:space="preserve">than </w:t>
        </w:r>
      </w:ins>
      <w:ins w:id="303" w:author="ERIC SPERANZA" w:date="2017-10-29T14:44:00Z">
        <w:r w:rsidR="0024197C">
          <w:rPr>
            <w:rFonts w:ascii="Century Schoolbook" w:hAnsi="Century Schoolbook" w:cs="Arial"/>
            <w:sz w:val="24"/>
            <w:szCs w:val="24"/>
            <w:lang w:val="en-US"/>
          </w:rPr>
          <w:t xml:space="preserve">the Rio de la Plata </w:t>
        </w:r>
      </w:ins>
      <w:ins w:id="304" w:author="ERIC SPERANZA" w:date="2017-10-29T14:45:00Z">
        <w:r w:rsidR="0024197C">
          <w:rPr>
            <w:rFonts w:ascii="Century Schoolbook" w:hAnsi="Century Schoolbook" w:cs="Arial"/>
            <w:sz w:val="24"/>
            <w:szCs w:val="24"/>
            <w:lang w:val="en-US"/>
          </w:rPr>
          <w:t xml:space="preserve">estuary </w:t>
        </w:r>
      </w:ins>
      <w:ins w:id="305" w:author="ERIC SPERANZA" w:date="2017-10-29T14:44:00Z">
        <w:r w:rsidR="0024197C">
          <w:rPr>
            <w:rFonts w:ascii="Century Schoolbook" w:hAnsi="Century Schoolbook" w:cs="Arial"/>
            <w:sz w:val="24"/>
            <w:szCs w:val="24"/>
            <w:lang w:val="en-US"/>
          </w:rPr>
          <w:t>metropolitan a</w:t>
        </w:r>
      </w:ins>
      <w:ins w:id="306" w:author="ERIC SPERANZA" w:date="2017-10-29T14:45:00Z">
        <w:r w:rsidR="0024197C">
          <w:rPr>
            <w:rFonts w:ascii="Century Schoolbook" w:hAnsi="Century Schoolbook" w:cs="Arial"/>
            <w:sz w:val="24"/>
            <w:szCs w:val="24"/>
            <w:lang w:val="en-US"/>
          </w:rPr>
          <w:t xml:space="preserve">rea, a </w:t>
        </w:r>
      </w:ins>
      <w:del w:id="307" w:author="ERIC SPERANZA" w:date="2017-10-29T14:44:00Z">
        <w:r w:rsidR="00E375B6" w:rsidRPr="002C40F0" w:rsidDel="0024197C">
          <w:rPr>
            <w:rFonts w:ascii="Century Schoolbook" w:hAnsi="Century Schoolbook" w:cs="Arial"/>
            <w:sz w:val="24"/>
            <w:szCs w:val="24"/>
            <w:lang w:val="en-US"/>
          </w:rPr>
          <w:delText>compared to this</w:delText>
        </w:r>
      </w:del>
      <w:del w:id="308" w:author="ERIC SPERANZA" w:date="2017-10-29T14:45:00Z">
        <w:r w:rsidR="00E375B6" w:rsidRPr="002C40F0" w:rsidDel="0024197C">
          <w:rPr>
            <w:rFonts w:ascii="Century Schoolbook" w:hAnsi="Century Schoolbook" w:cs="Arial"/>
            <w:sz w:val="24"/>
            <w:szCs w:val="24"/>
            <w:lang w:val="en-US"/>
          </w:rPr>
          <w:delText xml:space="preserve"> </w:delText>
        </w:r>
      </w:del>
      <w:r w:rsidR="00E375B6" w:rsidRPr="002C40F0">
        <w:rPr>
          <w:rFonts w:ascii="Century Schoolbook" w:hAnsi="Century Schoolbook" w:cs="Arial"/>
          <w:sz w:val="24"/>
          <w:szCs w:val="24"/>
          <w:lang w:val="en-US"/>
        </w:rPr>
        <w:t>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and polluted</w:t>
      </w:r>
      <w:del w:id="309" w:author="ERIC SPERANZA" w:date="2017-10-29T14:45:00Z">
        <w:r w:rsidR="00950E46" w:rsidRPr="002C40F0" w:rsidDel="0024197C">
          <w:rPr>
            <w:rFonts w:ascii="Century Schoolbook" w:hAnsi="Century Schoolbook" w:cs="Arial"/>
            <w:sz w:val="24"/>
            <w:szCs w:val="24"/>
            <w:lang w:val="en-US"/>
          </w:rPr>
          <w:delText xml:space="preserve"> </w:delText>
        </w:r>
        <w:r w:rsidR="00E375B6" w:rsidRPr="002C40F0" w:rsidDel="0024197C">
          <w:rPr>
            <w:rFonts w:ascii="Century Schoolbook" w:hAnsi="Century Schoolbook" w:cs="Arial"/>
            <w:sz w:val="24"/>
            <w:szCs w:val="24"/>
            <w:lang w:val="en-US"/>
          </w:rPr>
          <w:delText>freshwater</w:delText>
        </w:r>
      </w:del>
      <w:r w:rsidR="00E375B6" w:rsidRPr="002C40F0">
        <w:rPr>
          <w:rFonts w:ascii="Century Schoolbook" w:hAnsi="Century Schoolbook" w:cs="Arial"/>
          <w:sz w:val="24"/>
          <w:szCs w:val="24"/>
          <w:lang w:val="en-US"/>
        </w:rPr>
        <w:t xml:space="preserve">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ins w:id="310" w:author="ERIC SPERANZA" w:date="2017-10-29T14:47:00Z">
        <w:r w:rsidR="00A10F24" w:rsidRPr="00A10F24">
          <w:rPr>
            <w:rFonts w:ascii="Century Schoolbook" w:hAnsi="Century Schoolbook" w:cs="Arial"/>
            <w:sz w:val="24"/>
            <w:szCs w:val="24"/>
            <w:lang w:val="en-US"/>
          </w:rPr>
          <w:t xml:space="preserve">The range of </w:t>
        </w:r>
        <w:r w:rsidR="00A10F24">
          <w:rPr>
            <w:rFonts w:ascii="Century Schoolbook" w:hAnsi="Century Schoolbook" w:cs="Arial"/>
            <w:sz w:val="24"/>
            <w:szCs w:val="24"/>
            <w:lang w:val="en-US"/>
          </w:rPr>
          <w:t>sterol</w:t>
        </w:r>
        <w:r w:rsidR="00A10F24" w:rsidRPr="00A10F24">
          <w:rPr>
            <w:rFonts w:ascii="Century Schoolbook" w:hAnsi="Century Schoolbook" w:cs="Arial"/>
            <w:sz w:val="24"/>
            <w:szCs w:val="24"/>
            <w:lang w:val="en-US"/>
          </w:rPr>
          <w:t xml:space="preserve"> </w:t>
        </w:r>
        <w:r w:rsidR="00A10F24">
          <w:rPr>
            <w:rFonts w:ascii="Century Schoolbook" w:hAnsi="Century Schoolbook" w:cs="Arial"/>
            <w:sz w:val="24"/>
            <w:szCs w:val="24"/>
            <w:lang w:val="en-US"/>
          </w:rPr>
          <w:t>concentrations</w:t>
        </w:r>
        <w:r w:rsidR="00A10F24" w:rsidRPr="00A10F24">
          <w:rPr>
            <w:rFonts w:ascii="Century Schoolbook" w:hAnsi="Century Schoolbook" w:cs="Arial"/>
            <w:sz w:val="24"/>
            <w:szCs w:val="24"/>
            <w:lang w:val="en-US"/>
          </w:rPr>
          <w:t xml:space="preserve"> in s</w:t>
        </w:r>
        <w:r w:rsidR="00A10F24">
          <w:rPr>
            <w:rFonts w:ascii="Century Schoolbook" w:hAnsi="Century Schoolbook" w:cs="Arial"/>
            <w:sz w:val="24"/>
            <w:szCs w:val="24"/>
            <w:lang w:val="en-US"/>
          </w:rPr>
          <w:t xml:space="preserve">ettling material published for </w:t>
        </w:r>
      </w:ins>
      <w:ins w:id="311" w:author="ERIC SPERANZA" w:date="2017-10-29T14:48:00Z">
        <w:r w:rsidR="00A10F24">
          <w:rPr>
            <w:rFonts w:ascii="Century Schoolbook" w:hAnsi="Century Schoolbook" w:cs="Arial"/>
            <w:sz w:val="24"/>
            <w:szCs w:val="24"/>
            <w:lang w:val="en-US"/>
          </w:rPr>
          <w:t>riverine</w:t>
        </w:r>
      </w:ins>
      <w:ins w:id="312" w:author="ERIC SPERANZA" w:date="2017-10-29T14:47:00Z">
        <w:r w:rsidR="00A10F24" w:rsidRPr="00A10F24">
          <w:rPr>
            <w:rFonts w:ascii="Century Schoolbook" w:hAnsi="Century Schoolbook" w:cs="Arial"/>
            <w:sz w:val="24"/>
            <w:szCs w:val="24"/>
            <w:lang w:val="en-US"/>
          </w:rPr>
          <w:t xml:space="preserve"> environments is considerably lower than those measured at BA</w:t>
        </w:r>
      </w:ins>
      <w:del w:id="313" w:author="ERIC SPERANZA" w:date="2017-10-29T14:48:00Z">
        <w:r w:rsidR="00950E46" w:rsidRPr="002C40F0" w:rsidDel="00A10F24">
          <w:rPr>
            <w:rFonts w:ascii="Century Schoolbook" w:hAnsi="Century Schoolbook" w:cs="Arial"/>
            <w:sz w:val="24"/>
            <w:szCs w:val="24"/>
            <w:lang w:val="en-US"/>
          </w:rPr>
          <w:delText>Reports of</w:delText>
        </w:r>
        <w:r w:rsidR="00E375B6" w:rsidRPr="002C40F0" w:rsidDel="00A10F24">
          <w:rPr>
            <w:rFonts w:ascii="Century Schoolbook" w:hAnsi="Century Schoolbook" w:cs="Arial"/>
            <w:sz w:val="24"/>
            <w:szCs w:val="24"/>
            <w:lang w:val="en-US"/>
          </w:rPr>
          <w:delText xml:space="preserve"> sterols in settling material from riverine environments </w:delText>
        </w:r>
        <w:r w:rsidR="00950E46" w:rsidRPr="002C40F0" w:rsidDel="00A10F24">
          <w:rPr>
            <w:rFonts w:ascii="Century Schoolbook" w:hAnsi="Century Schoolbook" w:cs="Arial"/>
            <w:sz w:val="24"/>
            <w:szCs w:val="24"/>
            <w:lang w:val="en-US"/>
          </w:rPr>
          <w:delText>are</w:delText>
        </w:r>
        <w:r w:rsidR="00E375B6" w:rsidRPr="002C40F0" w:rsidDel="00A10F24">
          <w:rPr>
            <w:rFonts w:ascii="Century Schoolbook" w:hAnsi="Century Schoolbook" w:cs="Arial"/>
            <w:sz w:val="24"/>
            <w:szCs w:val="24"/>
            <w:lang w:val="en-US"/>
          </w:rPr>
          <w:delText xml:space="preserve"> more limited </w:delText>
        </w:r>
        <w:r w:rsidR="00950E46" w:rsidRPr="002C40F0" w:rsidDel="00A10F24">
          <w:rPr>
            <w:rFonts w:ascii="Century Schoolbook" w:hAnsi="Century Schoolbook" w:cs="Arial"/>
            <w:sz w:val="24"/>
            <w:szCs w:val="24"/>
            <w:lang w:val="en-US"/>
          </w:rPr>
          <w:delText>but the</w:delText>
        </w:r>
        <w:r w:rsidR="00E375B6" w:rsidRPr="002C40F0" w:rsidDel="00A10F24">
          <w:rPr>
            <w:rFonts w:ascii="Century Schoolbook" w:hAnsi="Century Schoolbook" w:cs="Arial"/>
            <w:sz w:val="24"/>
            <w:szCs w:val="24"/>
            <w:lang w:val="en-US"/>
          </w:rPr>
          <w:delText xml:space="preserve"> concentrations </w:delText>
        </w:r>
        <w:r w:rsidR="00F707C3" w:rsidRPr="002C40F0" w:rsidDel="00A10F24">
          <w:rPr>
            <w:rFonts w:ascii="Century Schoolbook" w:hAnsi="Century Schoolbook" w:cs="Arial"/>
            <w:sz w:val="24"/>
            <w:szCs w:val="24"/>
            <w:lang w:val="en-US"/>
          </w:rPr>
          <w:delText xml:space="preserve">are still </w:delText>
        </w:r>
        <w:r w:rsidR="00E375B6" w:rsidRPr="002C40F0" w:rsidDel="00A10F24">
          <w:rPr>
            <w:rFonts w:ascii="Century Schoolbook" w:hAnsi="Century Schoolbook" w:cs="Arial"/>
            <w:sz w:val="24"/>
            <w:szCs w:val="24"/>
            <w:lang w:val="en-US"/>
          </w:rPr>
          <w:delText>much lower than those from BA</w:delText>
        </w:r>
      </w:del>
      <w:r w:rsidR="00E375B6" w:rsidRPr="002C40F0">
        <w:rPr>
          <w:rFonts w:ascii="Century Schoolbook" w:hAnsi="Century Schoolbook" w:cs="Arial"/>
          <w:sz w:val="24"/>
          <w:szCs w:val="24"/>
          <w:lang w:val="en-US"/>
        </w:rPr>
        <w:t xml:space="preserve">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lastRenderedPageBreak/>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w:t>
      </w:r>
      <w:del w:id="314" w:author="MC" w:date="2017-10-26T23:54:00Z">
        <w:r w:rsidR="00E375B6" w:rsidRPr="002C40F0" w:rsidDel="00580724">
          <w:rPr>
            <w:rFonts w:ascii="Century Schoolbook" w:hAnsi="Century Schoolbook" w:cs="Arial"/>
            <w:sz w:val="24"/>
            <w:szCs w:val="24"/>
            <w:lang w:val="en-US"/>
          </w:rPr>
          <w:delText xml:space="preserve">total sterol concentrations in BA settling material </w:delText>
        </w:r>
      </w:del>
      <w:ins w:id="315" w:author="MC" w:date="2017-10-26T23:54:00Z">
        <w:r w:rsidR="00580724">
          <w:rPr>
            <w:rFonts w:ascii="Century Schoolbook" w:hAnsi="Century Schoolbook" w:cs="Arial"/>
            <w:sz w:val="24"/>
            <w:szCs w:val="24"/>
            <w:lang w:val="en-US"/>
          </w:rPr>
          <w:t>the</w:t>
        </w:r>
      </w:ins>
      <w:ins w:id="316" w:author="ERIC SPERANZA" w:date="2017-10-29T14:48:00Z">
        <w:r w:rsidR="00C67BBB">
          <w:rPr>
            <w:rFonts w:ascii="Century Schoolbook" w:hAnsi="Century Schoolbook" w:cs="Arial"/>
            <w:sz w:val="24"/>
            <w:szCs w:val="24"/>
            <w:lang w:val="en-US"/>
          </w:rPr>
          <w:t xml:space="preserve"> sterol </w:t>
        </w:r>
      </w:ins>
      <w:ins w:id="317" w:author="MC" w:date="2017-10-26T23:54:00Z">
        <w:del w:id="318" w:author="ERIC SPERANZA" w:date="2017-10-29T14:49:00Z">
          <w:r w:rsidR="00580724" w:rsidDel="00C67BBB">
            <w:rPr>
              <w:rFonts w:ascii="Century Schoolbook" w:hAnsi="Century Schoolbook" w:cs="Arial"/>
              <w:sz w:val="24"/>
              <w:szCs w:val="24"/>
              <w:lang w:val="en-US"/>
            </w:rPr>
            <w:delText xml:space="preserve">se </w:delText>
          </w:r>
        </w:del>
        <w:r w:rsidR="00580724">
          <w:rPr>
            <w:rFonts w:ascii="Century Schoolbook" w:hAnsi="Century Schoolbook" w:cs="Arial"/>
            <w:sz w:val="24"/>
            <w:szCs w:val="24"/>
            <w:lang w:val="en-US"/>
          </w:rPr>
          <w:t>concentrations</w:t>
        </w:r>
      </w:ins>
      <w:ins w:id="319" w:author="ERIC SPERANZA" w:date="2017-10-29T14:49:00Z">
        <w:r w:rsidR="00C67BBB">
          <w:rPr>
            <w:rFonts w:ascii="Century Schoolbook" w:hAnsi="Century Schoolbook" w:cs="Arial"/>
            <w:sz w:val="24"/>
            <w:szCs w:val="24"/>
            <w:lang w:val="en-US"/>
          </w:rPr>
          <w:t xml:space="preserve"> at BA</w:t>
        </w:r>
      </w:ins>
      <w:ins w:id="320" w:author="MC" w:date="2017-10-26T23:54:00Z">
        <w:r w:rsidR="00580724">
          <w:rPr>
            <w:rFonts w:ascii="Century Schoolbook" w:hAnsi="Century Schoolbook" w:cs="Arial"/>
            <w:sz w:val="24"/>
            <w:szCs w:val="24"/>
            <w:lang w:val="en-US"/>
          </w:rPr>
          <w:t xml:space="preserve"> </w:t>
        </w:r>
      </w:ins>
      <w:r w:rsidR="00E375B6" w:rsidRPr="002C40F0">
        <w:rPr>
          <w:rFonts w:ascii="Century Schoolbook" w:hAnsi="Century Schoolbook" w:cs="Arial"/>
          <w:sz w:val="24"/>
          <w:szCs w:val="24"/>
          <w:lang w:val="en-US"/>
        </w:rPr>
        <w:t>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 xml:space="preserve">g) and comparable to aforementioned values in particulate matter from </w:t>
      </w:r>
      <w:del w:id="321" w:author="MC" w:date="2017-10-26T23:56:00Z">
        <w:r w:rsidR="00F668A9" w:rsidRPr="002C40F0" w:rsidDel="006342DA">
          <w:rPr>
            <w:rFonts w:ascii="Century Schoolbook" w:hAnsi="Century Schoolbook" w:cs="Arial"/>
            <w:sz w:val="24"/>
            <w:szCs w:val="24"/>
            <w:lang w:val="en-US"/>
          </w:rPr>
          <w:delText xml:space="preserve">riverine </w:delText>
        </w:r>
      </w:del>
      <w:ins w:id="322" w:author="MC" w:date="2017-10-26T23:56:00Z">
        <w:r w:rsidR="006342DA">
          <w:rPr>
            <w:rFonts w:ascii="Century Schoolbook" w:hAnsi="Century Schoolbook" w:cs="Arial"/>
            <w:sz w:val="24"/>
            <w:szCs w:val="24"/>
            <w:lang w:val="en-US"/>
          </w:rPr>
          <w:t xml:space="preserve">freshwater </w:t>
        </w:r>
      </w:ins>
      <w:r w:rsidR="00F668A9" w:rsidRPr="002C40F0">
        <w:rPr>
          <w:rFonts w:ascii="Century Schoolbook" w:hAnsi="Century Schoolbook" w:cs="Arial"/>
          <w:sz w:val="24"/>
          <w:szCs w:val="24"/>
          <w:lang w:val="en-US"/>
        </w:rPr>
        <w:t>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w:t>
      </w:r>
      <w:ins w:id="323" w:author="MC" w:date="2017-10-26T23:56:00Z">
        <w:r w:rsidR="006342D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del w:id="324" w:author="MC" w:date="2017-10-26T23:57:00Z">
        <w:r w:rsidRPr="002C40F0" w:rsidDel="006342DA">
          <w:rPr>
            <w:rFonts w:ascii="Century Schoolbook" w:hAnsi="Century Schoolbook" w:cs="Arial"/>
            <w:sz w:val="24"/>
            <w:szCs w:val="24"/>
            <w:lang w:val="en-US"/>
          </w:rPr>
          <w:delText xml:space="preserve">but </w:delText>
        </w:r>
      </w:del>
      <w:ins w:id="325" w:author="MC" w:date="2017-10-26T23:57:00Z">
        <w:r w:rsidR="006342DA">
          <w:rPr>
            <w:rFonts w:ascii="Century Schoolbook" w:hAnsi="Century Schoolbook" w:cs="Arial"/>
            <w:sz w:val="24"/>
            <w:szCs w:val="24"/>
            <w:lang w:val="en-US"/>
          </w:rPr>
          <w:t>and</w:t>
        </w:r>
        <w:r w:rsidR="006342DA" w:rsidRPr="002C40F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w:t>
      </w:r>
      <w:ins w:id="326" w:author="MC" w:date="2017-10-26T23:58:00Z">
        <w:r w:rsidR="006342DA">
          <w:rPr>
            <w:rFonts w:ascii="Century Schoolbook" w:hAnsi="Century Schoolbook" w:cs="Arial"/>
            <w:sz w:val="24"/>
            <w:szCs w:val="24"/>
            <w:lang w:val="en-US"/>
          </w:rPr>
          <w:t xml:space="preserve"> degradations</w:t>
        </w:r>
      </w:ins>
      <w:r w:rsidRPr="002C40F0">
        <w:rPr>
          <w:rFonts w:ascii="Century Schoolbook" w:hAnsi="Century Schoolbook" w:cs="Arial"/>
          <w:sz w:val="24"/>
          <w:szCs w:val="24"/>
          <w:lang w:val="en-US"/>
        </w:rPr>
        <w:t xml:space="preserve"> </w:t>
      </w:r>
      <w:del w:id="327" w:author="MC" w:date="2017-10-26T23:58:00Z">
        <w:r w:rsidRPr="002C40F0" w:rsidDel="006342DA">
          <w:rPr>
            <w:rFonts w:ascii="Century Schoolbook" w:hAnsi="Century Schoolbook" w:cs="Arial"/>
            <w:sz w:val="24"/>
            <w:szCs w:val="24"/>
            <w:lang w:val="en-US"/>
          </w:rPr>
          <w:delText xml:space="preserve">tendency </w:delText>
        </w:r>
      </w:del>
      <w:r w:rsidRPr="002C40F0">
        <w:rPr>
          <w:rFonts w:ascii="Century Schoolbook" w:hAnsi="Century Schoolbook" w:cs="Arial"/>
          <w:sz w:val="24"/>
          <w:szCs w:val="24"/>
          <w:lang w:val="en-US"/>
        </w:rPr>
        <w:t xml:space="preserve">of sterol </w:t>
      </w:r>
      <w:del w:id="328" w:author="MC" w:date="2017-10-26T23:58:00Z">
        <w:r w:rsidRPr="002C40F0" w:rsidDel="006342DA">
          <w:rPr>
            <w:rFonts w:ascii="Century Schoolbook" w:hAnsi="Century Schoolbook" w:cs="Arial"/>
            <w:sz w:val="24"/>
            <w:szCs w:val="24"/>
            <w:lang w:val="en-US"/>
          </w:rPr>
          <w:delText xml:space="preserve">to degrade </w:delText>
        </w:r>
      </w:del>
      <w:r w:rsidRPr="002C40F0">
        <w:rPr>
          <w:rFonts w:ascii="Century Schoolbook" w:hAnsi="Century Schoolbook" w:cs="Arial"/>
          <w:sz w:val="24"/>
          <w:szCs w:val="24"/>
          <w:lang w:val="en-US"/>
        </w:rPr>
        <w:t xml:space="preserve">at the </w:t>
      </w:r>
      <w:del w:id="329" w:author="ERIC SPERANZA" w:date="2017-10-09T15:06:00Z">
        <w:r w:rsidRPr="002C40F0">
          <w:rPr>
            <w:rFonts w:ascii="Century Schoolbook" w:hAnsi="Century Schoolbook" w:cs="Arial"/>
            <w:sz w:val="24"/>
            <w:szCs w:val="24"/>
            <w:lang w:val="en-US"/>
          </w:rPr>
          <w:delText>water-</w:delText>
        </w:r>
      </w:del>
      <w:r w:rsidR="00CF4C2A" w:rsidRPr="002C40F0">
        <w:rPr>
          <w:rFonts w:ascii="Century Schoolbook" w:hAnsi="Century Schoolbook" w:cs="Arial"/>
          <w:sz w:val="24"/>
          <w:szCs w:val="24"/>
          <w:lang w:val="en-US"/>
        </w:rPr>
        <w:t>sediment</w:t>
      </w:r>
      <w:del w:id="330" w:author="ERIC SPERANZA" w:date="2017-10-09T15:06:00Z">
        <w:r w:rsidRPr="002C40F0">
          <w:rPr>
            <w:rFonts w:ascii="Century Schoolbook" w:hAnsi="Century Schoolbook" w:cs="Arial"/>
            <w:sz w:val="24"/>
            <w:szCs w:val="24"/>
            <w:lang w:val="en-US"/>
          </w:rPr>
          <w:delText xml:space="preserve"> </w:delText>
        </w:r>
        <w:r w:rsidRPr="002C40F0">
          <w:rPr>
            <w:rFonts w:ascii="Century Schoolbook" w:hAnsi="Century Schoolbook" w:cs="Arial"/>
            <w:noProof/>
            <w:sz w:val="24"/>
            <w:szCs w:val="24"/>
            <w:lang w:val="en-US"/>
          </w:rPr>
          <w:delText>interfase</w:delText>
        </w:r>
      </w:del>
      <w:ins w:id="331" w:author="ERIC SPERANZA" w:date="2017-10-09T15:06:00Z">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ins>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73E1A771"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w:t>
      </w:r>
      <w:del w:id="332" w:author="MC" w:date="2017-10-27T00:01:00Z">
        <w:r w:rsidRPr="002C40F0" w:rsidDel="006342DA">
          <w:rPr>
            <w:rFonts w:ascii="Century Schoolbook" w:hAnsi="Century Schoolbook" w:cs="Arial"/>
            <w:sz w:val="24"/>
            <w:szCs w:val="24"/>
            <w:lang w:val="en-US"/>
          </w:rPr>
          <w:delText xml:space="preserve">data </w:delText>
        </w:r>
      </w:del>
      <w:r w:rsidRPr="002C40F0">
        <w:rPr>
          <w:rFonts w:ascii="Century Schoolbook" w:hAnsi="Century Schoolbook" w:cs="Arial"/>
          <w:sz w:val="24"/>
          <w:szCs w:val="24"/>
          <w:lang w:val="en-US"/>
        </w:rPr>
        <w:t>variability</w:t>
      </w:r>
      <w:ins w:id="333" w:author="MC" w:date="2017-10-27T00:01:00Z">
        <w:r w:rsidR="006342DA">
          <w:rPr>
            <w:rFonts w:ascii="Century Schoolbook" w:hAnsi="Century Schoolbook" w:cs="Arial"/>
            <w:sz w:val="24"/>
            <w:szCs w:val="24"/>
            <w:lang w:val="en-US"/>
          </w:rPr>
          <w:t xml:space="preserve"> on settling material data</w:t>
        </w:r>
      </w:ins>
      <w:r w:rsidRPr="002C40F0">
        <w:rPr>
          <w:rFonts w:ascii="Century Schoolbook" w:hAnsi="Century Schoolbook" w:cs="Arial"/>
          <w:sz w:val="24"/>
          <w:szCs w:val="24"/>
          <w:lang w:val="en-US"/>
        </w:rPr>
        <w:t xml:space="preserve">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both BA and N</w:t>
      </w:r>
      <w:ins w:id="334" w:author="MC" w:date="2017-10-27T00:01:00Z">
        <w:r w:rsidR="006342D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del w:id="335" w:author="MC" w:date="2017-10-27T00:02:00Z">
        <w:r w:rsidRPr="002C40F0" w:rsidDel="00692AF4">
          <w:rPr>
            <w:rFonts w:ascii="Century Schoolbook" w:hAnsi="Century Schoolbook" w:cs="Arial"/>
            <w:sz w:val="24"/>
            <w:szCs w:val="24"/>
            <w:lang w:val="en-US"/>
          </w:rPr>
          <w:delText xml:space="preserve">settling material resulted from </w:delText>
        </w:r>
        <w:r w:rsidR="00C24A0C" w:rsidRPr="002C40F0" w:rsidDel="00692AF4">
          <w:rPr>
            <w:rFonts w:ascii="Century Schoolbook" w:hAnsi="Century Schoolbook" w:cs="Arial"/>
            <w:sz w:val="24"/>
            <w:szCs w:val="24"/>
            <w:lang w:val="en-GB"/>
          </w:rPr>
          <w:delText>significant</w:delText>
        </w:r>
        <w:r w:rsidRPr="002C40F0" w:rsidDel="00692AF4">
          <w:rPr>
            <w:rFonts w:ascii="Century Schoolbook" w:hAnsi="Century Schoolbook" w:cs="Arial"/>
            <w:sz w:val="24"/>
            <w:szCs w:val="24"/>
            <w:lang w:val="en-GB"/>
          </w:rPr>
          <w:delText xml:space="preserve"> </w:delText>
        </w:r>
      </w:del>
      <w:ins w:id="336" w:author="MC" w:date="2017-10-27T00:02:00Z">
        <w:r w:rsidR="00692AF4">
          <w:rPr>
            <w:rFonts w:ascii="Century Schoolbook" w:hAnsi="Century Schoolbook" w:cs="Arial"/>
            <w:sz w:val="24"/>
            <w:szCs w:val="24"/>
            <w:lang w:val="en-GB"/>
          </w:rPr>
          <w:t xml:space="preserve"> was explained by </w:t>
        </w:r>
      </w:ins>
      <w:r w:rsidRPr="002C40F0">
        <w:rPr>
          <w:rFonts w:ascii="Century Schoolbook" w:hAnsi="Century Schoolbook" w:cs="Arial"/>
          <w:sz w:val="24"/>
          <w:szCs w:val="24"/>
          <w:lang w:val="en-GB"/>
        </w:rPr>
        <w:t xml:space="preserve">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del w:id="337" w:author="MC" w:date="2017-10-27T00:03:00Z">
        <w:r w:rsidR="00C24A0C" w:rsidRPr="002C40F0" w:rsidDel="00692AF4">
          <w:rPr>
            <w:rFonts w:ascii="Century Schoolbook" w:hAnsi="Century Schoolbook" w:cs="Arial"/>
            <w:sz w:val="24"/>
            <w:szCs w:val="24"/>
            <w:lang w:val="en-US"/>
          </w:rPr>
          <w:delText>Effectively</w:delText>
        </w:r>
      </w:del>
      <w:ins w:id="338" w:author="ERIC SPERANZA" w:date="2017-10-29T14:49:00Z">
        <w:r w:rsidR="00C67BBB">
          <w:rPr>
            <w:rFonts w:ascii="Century Schoolbook" w:hAnsi="Century Schoolbook" w:cs="Arial"/>
            <w:sz w:val="24"/>
            <w:szCs w:val="24"/>
            <w:lang w:val="en-US"/>
          </w:rPr>
          <w:t>A</w:t>
        </w:r>
      </w:ins>
      <w:ins w:id="339" w:author="MC" w:date="2017-10-27T00:03:00Z">
        <w:del w:id="340" w:author="ERIC SPERANZA" w:date="2017-10-29T14:49:00Z">
          <w:r w:rsidR="00692AF4" w:rsidDel="00C67BBB">
            <w:rPr>
              <w:rFonts w:ascii="Century Schoolbook" w:hAnsi="Century Schoolbook" w:cs="Arial"/>
              <w:sz w:val="24"/>
              <w:szCs w:val="24"/>
              <w:lang w:val="en-US"/>
            </w:rPr>
            <w:delText>-</w:delText>
          </w:r>
        </w:del>
      </w:ins>
      <w:del w:id="341" w:author="MC" w:date="2017-10-27T00:03:00Z">
        <w:r w:rsidR="00C24A0C" w:rsidRPr="002C40F0" w:rsidDel="00692AF4">
          <w:rPr>
            <w:rFonts w:ascii="Century Schoolbook" w:hAnsi="Century Schoolbook" w:cs="Arial"/>
            <w:sz w:val="24"/>
            <w:szCs w:val="24"/>
            <w:lang w:val="en-US"/>
          </w:rPr>
          <w:delText>,</w:delText>
        </w:r>
      </w:del>
      <w:del w:id="342" w:author="ERIC SPERANZA" w:date="2017-10-29T14:49:00Z">
        <w:r w:rsidR="00C24A0C" w:rsidRPr="002C40F0" w:rsidDel="00C67BBB">
          <w:rPr>
            <w:rFonts w:ascii="Century Schoolbook" w:hAnsi="Century Schoolbook" w:cs="Arial"/>
            <w:sz w:val="24"/>
            <w:szCs w:val="24"/>
            <w:lang w:val="en-US"/>
          </w:rPr>
          <w:delText xml:space="preserve"> </w:delText>
        </w:r>
        <w:r w:rsidRPr="002C40F0" w:rsidDel="00C67BBB">
          <w:rPr>
            <w:rFonts w:ascii="Century Schoolbook" w:hAnsi="Century Schoolbook" w:cs="Arial"/>
            <w:sz w:val="24"/>
            <w:szCs w:val="24"/>
            <w:lang w:val="en-US"/>
          </w:rPr>
          <w:delText>a</w:delText>
        </w:r>
      </w:del>
      <w:ins w:id="343" w:author="MC" w:date="2017-10-27T00:03:00Z">
        <w:del w:id="344" w:author="ERIC SPERANZA" w:date="2017-10-29T14:49:00Z">
          <w:r w:rsidR="00692AF4" w:rsidDel="00C67BBB">
            <w:rPr>
              <w:rFonts w:ascii="Century Schoolbook" w:hAnsi="Century Schoolbook" w:cs="Arial"/>
              <w:sz w:val="24"/>
              <w:szCs w:val="24"/>
              <w:lang w:val="en-US"/>
            </w:rPr>
            <w:delText xml:space="preserve"> </w:delText>
          </w:r>
        </w:del>
      </w:ins>
      <w:ins w:id="345" w:author="ERIC SPERANZA" w:date="2017-10-29T14:49:00Z">
        <w:r w:rsidR="00C67BBB">
          <w:rPr>
            <w:rFonts w:ascii="Century Schoolbook" w:hAnsi="Century Schoolbook" w:cs="Arial"/>
            <w:sz w:val="24"/>
            <w:szCs w:val="24"/>
            <w:lang w:val="en-US"/>
          </w:rPr>
          <w:t xml:space="preserve"> </w:t>
        </w:r>
      </w:ins>
      <w:ins w:id="346" w:author="MC" w:date="2017-10-27T00:04:00Z">
        <w:r w:rsidR="00692AF4">
          <w:rPr>
            <w:rFonts w:ascii="Century Schoolbook" w:hAnsi="Century Schoolbook" w:cs="Arial"/>
            <w:sz w:val="24"/>
            <w:szCs w:val="24"/>
            <w:lang w:val="en-US"/>
          </w:rPr>
          <w:t>distinctive</w:t>
        </w:r>
      </w:ins>
      <w:ins w:id="347" w:author="MC" w:date="2017-10-27T00:03:00Z">
        <w:r w:rsidR="00692AF4">
          <w:rPr>
            <w:rFonts w:ascii="Century Schoolbook" w:hAnsi="Century Schoolbook" w:cs="Arial"/>
            <w:sz w:val="24"/>
            <w:szCs w:val="24"/>
            <w:lang w:val="en-US"/>
          </w:rPr>
          <w:t xml:space="preserve"> </w:t>
        </w:r>
      </w:ins>
      <w:del w:id="348" w:author="MC" w:date="2017-10-27T00:03:00Z">
        <w:r w:rsidRPr="002C40F0" w:rsidDel="00692AF4">
          <w:rPr>
            <w:rFonts w:ascii="Century Schoolbook" w:hAnsi="Century Schoolbook" w:cs="Arial"/>
            <w:sz w:val="24"/>
            <w:szCs w:val="24"/>
            <w:lang w:val="en-US"/>
          </w:rPr>
          <w:delText xml:space="preserve"> </w:delText>
        </w:r>
      </w:del>
      <w:r w:rsidRPr="002C40F0">
        <w:rPr>
          <w:rFonts w:ascii="Century Schoolbook" w:hAnsi="Century Schoolbook" w:cs="Arial"/>
          <w:sz w:val="24"/>
          <w:szCs w:val="24"/>
          <w:lang w:val="en-US"/>
        </w:rPr>
        <w:t xml:space="preserve">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xml:space="preserve">) was observed </w:t>
      </w:r>
      <w:del w:id="349" w:author="MC" w:date="2017-10-27T00:04:00Z">
        <w:r w:rsidR="00C24A0C" w:rsidRPr="002C40F0" w:rsidDel="00692AF4">
          <w:rPr>
            <w:rFonts w:ascii="Century Schoolbook" w:hAnsi="Century Schoolbook" w:cs="Arial"/>
            <w:sz w:val="24"/>
            <w:szCs w:val="24"/>
            <w:lang w:val="en-US"/>
          </w:rPr>
          <w:delText xml:space="preserve">both </w:delText>
        </w:r>
      </w:del>
      <w:r w:rsidR="00C24A0C" w:rsidRPr="002C40F0">
        <w:rPr>
          <w:rFonts w:ascii="Century Schoolbook" w:hAnsi="Century Schoolbook" w:cs="Arial"/>
          <w:sz w:val="24"/>
          <w:szCs w:val="24"/>
          <w:lang w:val="en-US"/>
        </w:rPr>
        <w:t>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350"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9 </w:t>
      </w:r>
      <w:r w:rsidRPr="002C40F0">
        <w:rPr>
          <w:rFonts w:ascii="Century Schoolbook" w:hAnsi="Century Schoolbook" w:cs="Arial"/>
          <w:sz w:val="24"/>
          <w:szCs w:val="24"/>
          <w:lang w:val="en-US"/>
        </w:rPr>
        <w:lastRenderedPageBreak/>
        <w:t>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w:t>
      </w:r>
      <w:del w:id="351" w:author="ERIC SPERANZA" w:date="2017-10-09T15:06:00Z">
        <w:r w:rsidRPr="002C40F0">
          <w:rPr>
            <w:rFonts w:ascii="Century Schoolbook" w:hAnsi="Century Schoolbook" w:cs="Arial"/>
            <w:sz w:val="24"/>
            <w:szCs w:val="24"/>
            <w:lang w:val="en-US"/>
          </w:rPr>
          <w:delText>r</w:delText>
        </w:r>
      </w:del>
      <w:ins w:id="352"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353" w:author="ERIC SPERANZA" w:date="2017-10-09T15:06:00Z">
        <w:r w:rsidRPr="002C40F0">
          <w:rPr>
            <w:rFonts w:ascii="Century Schoolbook" w:hAnsi="Century Schoolbook" w:cs="Arial"/>
            <w:sz w:val="24"/>
            <w:szCs w:val="24"/>
            <w:lang w:val="en-US"/>
          </w:rPr>
          <w:delText>64</w:delText>
        </w:r>
      </w:del>
      <w:ins w:id="354" w:author="ERIC SPERANZA" w:date="2017-10-09T15:06:00Z">
        <w:r w:rsidR="00402EEA">
          <w:rPr>
            <w:rFonts w:ascii="Century Schoolbook" w:hAnsi="Century Schoolbook" w:cs="Arial"/>
            <w:sz w:val="24"/>
            <w:szCs w:val="24"/>
            <w:lang w:val="en-US"/>
          </w:rPr>
          <w:t>4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del w:id="355" w:author="MC" w:date="2017-10-27T00:06:00Z">
        <w:r w:rsidRPr="002C40F0" w:rsidDel="00692AF4">
          <w:rPr>
            <w:rFonts w:ascii="Century Schoolbook" w:hAnsi="Century Schoolbook" w:cs="Arial"/>
            <w:sz w:val="24"/>
            <w:szCs w:val="24"/>
            <w:lang w:val="en-US"/>
          </w:rPr>
          <w:delText>and follow</w:delText>
        </w:r>
        <w:r w:rsidR="005146AE" w:rsidRPr="002C40F0" w:rsidDel="00692AF4">
          <w:rPr>
            <w:rFonts w:ascii="Century Schoolbook" w:hAnsi="Century Schoolbook" w:cs="Arial"/>
            <w:sz w:val="24"/>
            <w:szCs w:val="24"/>
            <w:lang w:val="en-US"/>
          </w:rPr>
          <w:delText>ed</w:delText>
        </w:r>
      </w:del>
      <w:ins w:id="356" w:author="MC" w:date="2017-10-27T00:06:00Z">
        <w:r w:rsidR="00692AF4">
          <w:rPr>
            <w:rFonts w:ascii="Century Schoolbook" w:hAnsi="Century Schoolbook" w:cs="Arial"/>
            <w:sz w:val="24"/>
            <w:szCs w:val="24"/>
            <w:lang w:val="en-US"/>
          </w:rPr>
          <w:t>following</w:t>
        </w:r>
      </w:ins>
      <w:r w:rsidRPr="002C40F0">
        <w:rPr>
          <w:rFonts w:ascii="Century Schoolbook" w:hAnsi="Century Schoolbook" w:cs="Arial"/>
          <w:sz w:val="24"/>
          <w:szCs w:val="24"/>
          <w:lang w:val="en-US"/>
        </w:rPr>
        <w:t xml:space="preserve"> its temporal variation, raising during warm months (</w:t>
      </w:r>
      <w:del w:id="357" w:author="ERIC SPERANZA" w:date="2017-10-09T15:06:00Z">
        <w:r w:rsidRPr="002C40F0">
          <w:rPr>
            <w:rFonts w:ascii="Century Schoolbook" w:hAnsi="Century Schoolbook" w:cs="Arial"/>
            <w:sz w:val="24"/>
            <w:szCs w:val="24"/>
            <w:lang w:val="en-US"/>
          </w:rPr>
          <w:delText>11163</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9599 μg</w:delText>
        </w:r>
      </w:del>
      <w:ins w:id="358" w:author="ERIC SPERANZA" w:date="2017-10-09T15:06:00Z">
        <w:r w:rsidRPr="002C40F0">
          <w:rPr>
            <w:rFonts w:ascii="Century Schoolbook" w:hAnsi="Century Schoolbook" w:cs="Arial"/>
            <w:sz w:val="24"/>
            <w:szCs w:val="24"/>
            <w:lang w:val="en-US"/>
          </w:rPr>
          <w:t>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w:t>
      </w:r>
      <w:del w:id="359" w:author="ERIC SPERANZA" w:date="2017-10-09T15:06:00Z">
        <w:r w:rsidRPr="002C40F0">
          <w:rPr>
            <w:rFonts w:ascii="Century Schoolbook" w:hAnsi="Century Schoolbook" w:cs="Arial"/>
            <w:sz w:val="24"/>
            <w:szCs w:val="24"/>
            <w:lang w:val="en-US"/>
          </w:rPr>
          <w:delText>3564</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3711 μg</w:delText>
        </w:r>
      </w:del>
      <w:ins w:id="360" w:author="ERIC SPERANZA" w:date="2017-10-09T15:06:00Z">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w:t>
      </w:r>
      <w:del w:id="361" w:author="MC" w:date="2017-10-27T00:06:00Z">
        <w:r w:rsidR="001C41A9" w:rsidRPr="002C40F0" w:rsidDel="00692AF4">
          <w:rPr>
            <w:rFonts w:ascii="Century Schoolbook" w:hAnsi="Century Schoolbook" w:cs="Arial"/>
            <w:sz w:val="24"/>
            <w:szCs w:val="24"/>
            <w:lang w:val="en-US"/>
          </w:rPr>
          <w:delText>d</w:delText>
        </w:r>
      </w:del>
      <w:r w:rsidR="001C41A9" w:rsidRPr="002C40F0">
        <w:rPr>
          <w:rFonts w:ascii="Century Schoolbook" w:hAnsi="Century Schoolbook" w:cs="Arial"/>
          <w:sz w:val="24"/>
          <w:szCs w:val="24"/>
          <w:lang w:val="en-US"/>
        </w:rPr>
        <w:t xml:space="preserve"> </w:t>
      </w:r>
      <w:ins w:id="362" w:author="MC" w:date="2017-10-27T00:07:00Z">
        <w:r w:rsidR="00692AF4">
          <w:rPr>
            <w:rFonts w:ascii="Century Schoolbook" w:hAnsi="Century Schoolbook" w:cs="Arial"/>
            <w:sz w:val="24"/>
            <w:szCs w:val="24"/>
            <w:lang w:val="en-US"/>
          </w:rPr>
          <w:t xml:space="preserve">of </w:t>
        </w:r>
      </w:ins>
      <w:r w:rsidR="001C41A9" w:rsidRPr="002C40F0">
        <w:rPr>
          <w:rFonts w:ascii="Century Schoolbook" w:hAnsi="Century Schoolbook" w:cs="Arial"/>
          <w:sz w:val="24"/>
          <w:szCs w:val="24"/>
          <w:lang w:val="en-US"/>
        </w:rPr>
        <w:t>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del w:id="363" w:author="MC" w:date="2017-10-27T00:08:00Z">
        <w:r w:rsidR="00785CE4" w:rsidRPr="002C40F0" w:rsidDel="00692AF4">
          <w:rPr>
            <w:rFonts w:ascii="Century Schoolbook" w:hAnsi="Century Schoolbook" w:cs="Arial"/>
            <w:sz w:val="24"/>
            <w:szCs w:val="24"/>
            <w:lang w:val="en-US"/>
          </w:rPr>
          <w:delText xml:space="preserve">also </w:delText>
        </w:r>
      </w:del>
      <w:ins w:id="364" w:author="MC" w:date="2017-10-27T00:08:00Z">
        <w:r w:rsidR="00692AF4">
          <w:rPr>
            <w:rFonts w:ascii="Century Schoolbook" w:hAnsi="Century Schoolbook" w:cs="Arial"/>
            <w:sz w:val="24"/>
            <w:szCs w:val="24"/>
            <w:lang w:val="en-US"/>
          </w:rPr>
          <w:t xml:space="preserve">previously </w:t>
        </w:r>
      </w:ins>
      <w:r w:rsidR="001C41A9" w:rsidRPr="002C40F0">
        <w:rPr>
          <w:rFonts w:ascii="Century Schoolbook" w:hAnsi="Century Schoolbook" w:cs="Arial"/>
          <w:sz w:val="24"/>
          <w:szCs w:val="24"/>
          <w:lang w:val="en-US"/>
        </w:rPr>
        <w:t xml:space="preserve">observed </w:t>
      </w:r>
      <w:del w:id="365" w:author="MC" w:date="2017-10-27T00:08:00Z">
        <w:r w:rsidR="008935A8" w:rsidRPr="002C40F0" w:rsidDel="00692AF4">
          <w:rPr>
            <w:rFonts w:ascii="Century Schoolbook" w:hAnsi="Century Schoolbook" w:cs="Arial"/>
            <w:sz w:val="24"/>
            <w:szCs w:val="24"/>
            <w:lang w:val="en-US"/>
          </w:rPr>
          <w:delText xml:space="preserve">previously </w:delText>
        </w:r>
      </w:del>
      <w:r w:rsidR="008935A8" w:rsidRPr="002C40F0">
        <w:rPr>
          <w:rFonts w:ascii="Century Schoolbook" w:hAnsi="Century Schoolbook" w:cs="Arial"/>
          <w:sz w:val="24"/>
          <w:szCs w:val="24"/>
          <w:lang w:val="en-US"/>
        </w:rPr>
        <w:t>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366" w:author="ERIC SPERANZA" w:date="2017-10-09T15:06:00Z">
            <w:rPr>
              <w:rFonts w:ascii="Century Schoolbook" w:hAnsi="Century Schoolbook"/>
              <w:sz w:val="24"/>
              <w:vertAlign w:val="superscript"/>
              <w:lang w:val="en-US"/>
            </w:rPr>
          </w:rPrChange>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w:t>
      </w:r>
      <w:del w:id="367" w:author="ERIC SPERANZA" w:date="2017-10-09T15:06:00Z">
        <w:r w:rsidRPr="002C40F0">
          <w:rPr>
            <w:rFonts w:ascii="Century Schoolbook" w:hAnsi="Century Schoolbook" w:cs="Arial"/>
            <w:sz w:val="24"/>
            <w:szCs w:val="24"/>
            <w:lang w:val="en-US"/>
          </w:rPr>
          <w:delText>r</w:delText>
        </w:r>
      </w:del>
      <w:ins w:id="368"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369" w:author="ERIC SPERANZA" w:date="2017-10-09T15:06:00Z">
        <w:r w:rsidRPr="002C40F0">
          <w:rPr>
            <w:rFonts w:ascii="Century Schoolbook" w:hAnsi="Century Schoolbook" w:cs="Arial"/>
            <w:sz w:val="24"/>
            <w:szCs w:val="24"/>
            <w:lang w:val="en-US"/>
          </w:rPr>
          <w:delText>60</w:delText>
        </w:r>
      </w:del>
      <w:ins w:id="370" w:author="ERIC SPERANZA" w:date="2017-10-09T15:06:00Z">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6</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w:t>
      </w:r>
      <w:del w:id="371" w:author="MC" w:date="2017-10-27T00:11:00Z">
        <w:r w:rsidR="005146AE" w:rsidRPr="002C40F0" w:rsidDel="00692AF4">
          <w:rPr>
            <w:rFonts w:ascii="Century Schoolbook" w:hAnsi="Century Schoolbook" w:cs="Arial"/>
            <w:sz w:val="24"/>
            <w:szCs w:val="24"/>
            <w:lang w:val="en-US"/>
          </w:rPr>
          <w:delText xml:space="preserve">basically </w:delText>
        </w:r>
      </w:del>
      <w:r w:rsidR="005146AE" w:rsidRPr="002C40F0">
        <w:rPr>
          <w:rFonts w:ascii="Century Schoolbook" w:hAnsi="Century Schoolbook" w:cs="Arial"/>
          <w:sz w:val="24"/>
          <w:szCs w:val="24"/>
          <w:lang w:val="en-US"/>
        </w:rPr>
        <w:t>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A6414A">
        <w:rPr>
          <w:rFonts w:ascii="Century Schoolbook" w:hAnsi="Century Schoolbook"/>
          <w:sz w:val="24"/>
          <w:lang w:val="en-US"/>
          <w:rPrChange w:id="372" w:author="ERIC SPERANZA" w:date="2017-10-09T15:06:00Z">
            <w:rPr>
              <w:rFonts w:ascii="Century Schoolbook" w:hAnsi="Century Schoolbook"/>
              <w:sz w:val="24"/>
              <w:vertAlign w:val="superscript"/>
              <w:lang w:val="en-US"/>
            </w:rPr>
          </w:rPrChange>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7A2484B0"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lastRenderedPageBreak/>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del w:id="373" w:author="ERIC SPERANZA" w:date="2017-10-09T15:06:00Z">
        <w:r w:rsidRPr="002C40F0">
          <w:rPr>
            <w:rFonts w:ascii="Century Schoolbook" w:hAnsi="Century Schoolbook" w:cs="Arial"/>
            <w:sz w:val="24"/>
            <w:szCs w:val="24"/>
            <w:lang w:val="en-US"/>
          </w:rPr>
          <w:delText>100km</w:delText>
        </w:r>
      </w:del>
      <w:ins w:id="374" w:author="ERIC SPERANZA" w:date="2017-10-09T15:06:00Z">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km</w:t>
        </w:r>
      </w:ins>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375" w:author="ERIC SPERANZA" w:date="2017-10-12T16:25:00Z">
            <w:rPr/>
          </w:rPrChange>
        </w:rPr>
        <w:instrText xml:space="preserve"> HYPERLINK "http://www.aysa.com.ar" </w:instrText>
      </w:r>
      <w:r w:rsidR="00AE5A4B">
        <w:fldChar w:fldCharType="separate"/>
      </w:r>
      <w:r w:rsidR="00EE6A83"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Despite the relative abundance of cholesterol at BA</w:t>
      </w:r>
      <w:ins w:id="376" w:author="ERIC SPERANZA" w:date="2017-10-29T14:59:00Z">
        <w:r w:rsidR="006E4C83">
          <w:rPr>
            <w:rFonts w:ascii="Century Schoolbook" w:hAnsi="Century Schoolbook" w:cs="Arial"/>
            <w:sz w:val="24"/>
            <w:szCs w:val="24"/>
            <w:lang w:val="en-US"/>
          </w:rPr>
          <w:t>,</w:t>
        </w:r>
      </w:ins>
      <w:r w:rsidR="00C858B6" w:rsidRPr="002C40F0">
        <w:rPr>
          <w:rFonts w:ascii="Century Schoolbook" w:hAnsi="Century Schoolbook" w:cs="Arial"/>
          <w:sz w:val="24"/>
          <w:szCs w:val="24"/>
          <w:lang w:val="en-US"/>
        </w:rPr>
        <w:t xml:space="preserve">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w:t>
      </w:r>
      <w:del w:id="377" w:author="ERIC SPERANZA" w:date="2017-10-29T14:59:00Z">
        <w:r w:rsidR="00C858B6" w:rsidRPr="002C40F0" w:rsidDel="006E4C83">
          <w:rPr>
            <w:rFonts w:ascii="Century Schoolbook" w:hAnsi="Century Schoolbook" w:cs="Arial"/>
            <w:sz w:val="24"/>
            <w:szCs w:val="24"/>
            <w:lang w:val="en-US"/>
          </w:rPr>
          <w:delText xml:space="preserve"> as indicated previously</w:delText>
        </w:r>
      </w:del>
      <w:r w:rsidR="00C858B6" w:rsidRPr="002C40F0">
        <w:rPr>
          <w:rFonts w:ascii="Century Schoolbook" w:hAnsi="Century Schoolbook" w:cs="Arial"/>
          <w:sz w:val="24"/>
          <w:szCs w:val="24"/>
          <w:lang w:val="en-US"/>
        </w:rPr>
        <w:t xml:space="preserve">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del w:id="378" w:author="ERIC SPERANZA" w:date="2017-10-24T15:51:00Z">
        <w:r w:rsidR="000D5BDC"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w:t>
      </w:r>
      <w:ins w:id="379" w:author="ERIC SPERANZA" w:date="2017-10-29T15:00:00Z">
        <w:r w:rsidR="006E4C83">
          <w:rPr>
            <w:rFonts w:ascii="Century Schoolbook" w:hAnsi="Century Schoolbook" w:cs="Arial"/>
            <w:sz w:val="24"/>
            <w:szCs w:val="24"/>
            <w:lang w:val="en-US"/>
          </w:rPr>
          <w:t xml:space="preserve">observed </w:t>
        </w:r>
      </w:ins>
      <w:r w:rsidR="004B6DC1" w:rsidRPr="002C40F0">
        <w:rPr>
          <w:rFonts w:ascii="Century Schoolbook" w:hAnsi="Century Schoolbook" w:cs="Arial"/>
          <w:sz w:val="24"/>
          <w:szCs w:val="24"/>
          <w:lang w:val="en-US"/>
        </w:rPr>
        <w:t>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w:t>
      </w:r>
      <w:bookmarkStart w:id="380" w:name="_GoBack"/>
      <w:bookmarkEnd w:id="380"/>
      <w:r w:rsidR="007321E5" w:rsidRPr="002C40F0">
        <w:rPr>
          <w:rFonts w:ascii="Century Schoolbook" w:hAnsi="Century Schoolbook" w:cs="Arial"/>
          <w:sz w:val="24"/>
          <w:szCs w:val="24"/>
          <w:lang w:val="en-US"/>
        </w:rPr>
        <w:t>inputs</w:t>
      </w:r>
      <w:r w:rsidR="007321E5" w:rsidRPr="0008162A">
        <w:rPr>
          <w:rFonts w:ascii="Century Schoolbook" w:hAnsi="Century Schoolbook" w:cs="Arial"/>
          <w:sz w:val="24"/>
          <w:szCs w:val="24"/>
          <w:lang w:val="en-US"/>
        </w:rPr>
        <w:t xml:space="preserve">, </w:t>
      </w:r>
      <w:ins w:id="381" w:author="ERIC SPERANZA" w:date="2017-10-24T14:08:00Z">
        <w:r w:rsidR="0008162A" w:rsidRPr="0008162A">
          <w:rPr>
            <w:rFonts w:ascii="Century Schoolbook" w:hAnsi="Century Schoolbook" w:cs="Arial"/>
            <w:sz w:val="24"/>
            <w:szCs w:val="24"/>
            <w:lang w:val="en-US"/>
            <w:rPrChange w:id="382" w:author="ERIC SPERANZA" w:date="2017-10-24T14:08:00Z">
              <w:rPr>
                <w:rFonts w:ascii="Century Schoolbook" w:hAnsi="Century Schoolbook" w:cs="Arial"/>
                <w:sz w:val="24"/>
                <w:szCs w:val="24"/>
                <w:highlight w:val="yellow"/>
                <w:lang w:val="en-US"/>
              </w:rPr>
            </w:rPrChange>
          </w:rPr>
          <w:t>possibly</w:t>
        </w:r>
        <w:r w:rsidR="0008162A" w:rsidRPr="0008162A">
          <w:rPr>
            <w:rFonts w:ascii="Century Schoolbook" w:hAnsi="Century Schoolbook" w:cs="Arial"/>
            <w:sz w:val="24"/>
            <w:szCs w:val="24"/>
            <w:lang w:val="en-US"/>
          </w:rPr>
          <w:t xml:space="preserve"> </w:t>
        </w:r>
      </w:ins>
      <w:r w:rsidR="007321E5" w:rsidRPr="0008162A">
        <w:rPr>
          <w:rFonts w:ascii="Century Schoolbook" w:hAnsi="Century Schoolbook" w:cs="Arial"/>
          <w:sz w:val="24"/>
          <w:szCs w:val="24"/>
          <w:lang w:val="en-US"/>
        </w:rPr>
        <w:t>including</w:t>
      </w:r>
      <w:r w:rsidR="007321E5" w:rsidRPr="002C40F0">
        <w:rPr>
          <w:rFonts w:ascii="Century Schoolbook" w:hAnsi="Century Schoolbook" w:cs="Arial"/>
          <w:sz w:val="24"/>
          <w:szCs w:val="24"/>
          <w:lang w:val="en-US"/>
        </w:rPr>
        <w:t xml:space="preserve"> </w:t>
      </w:r>
      <w:ins w:id="383" w:author="Juan Carlos Colombo" w:date="2017-10-24T11:42:00Z">
        <w:del w:id="384" w:author="ERIC SPERANZA" w:date="2017-10-24T14:08:00Z">
          <w:r w:rsidR="00453599" w:rsidRPr="00453599" w:rsidDel="0008162A">
            <w:rPr>
              <w:rFonts w:ascii="Century Schoolbook" w:hAnsi="Century Schoolbook" w:cs="Arial"/>
              <w:sz w:val="24"/>
              <w:szCs w:val="24"/>
              <w:highlight w:val="yellow"/>
              <w:lang w:val="en-US"/>
              <w:rPrChange w:id="385" w:author="Juan Carlos Colombo" w:date="2017-10-24T11:42:00Z">
                <w:rPr>
                  <w:rFonts w:ascii="Century Schoolbook" w:hAnsi="Century Schoolbook" w:cs="Arial"/>
                  <w:sz w:val="24"/>
                  <w:szCs w:val="24"/>
                  <w:lang w:val="en-US"/>
                </w:rPr>
              </w:rPrChange>
            </w:rPr>
            <w:delText>possibly also</w:delText>
          </w:r>
          <w:r w:rsidR="00453599" w:rsidDel="0008162A">
            <w:rPr>
              <w:rFonts w:ascii="Century Schoolbook" w:hAnsi="Century Schoolbook" w:cs="Arial"/>
              <w:sz w:val="24"/>
              <w:szCs w:val="24"/>
              <w:lang w:val="en-US"/>
            </w:rPr>
            <w:delText xml:space="preserve"> </w:delText>
          </w:r>
        </w:del>
      </w:ins>
      <w:r w:rsidR="007321E5" w:rsidRPr="002C40F0">
        <w:rPr>
          <w:rFonts w:ascii="Century Schoolbook" w:hAnsi="Century Schoolbook" w:cs="Arial"/>
          <w:sz w:val="24"/>
          <w:szCs w:val="24"/>
          <w:lang w:val="en-US"/>
        </w:rPr>
        <w:t xml:space="preserve">kitchen oil and foodstuff products, </w:t>
      </w:r>
      <w:r w:rsidRPr="002C40F0">
        <w:rPr>
          <w:rFonts w:ascii="Century Schoolbook" w:hAnsi="Century Schoolbook" w:cs="Arial"/>
          <w:sz w:val="24"/>
          <w:szCs w:val="24"/>
          <w:lang w:val="en-US"/>
        </w:rPr>
        <w:t xml:space="preserve">at this site. </w:t>
      </w:r>
    </w:p>
    <w:p w14:paraId="4F4762C0" w14:textId="4BE6E8C1"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espite being found in some algae, the three major phytosterols </w:t>
      </w:r>
      <w:r w:rsidR="00BF1C91" w:rsidRPr="002C40F0">
        <w:rPr>
          <w:rFonts w:ascii="Century Schoolbook" w:hAnsi="Century Schoolbook" w:cs="Arial"/>
          <w:sz w:val="24"/>
          <w:szCs w:val="24"/>
          <w:lang w:val="en-US"/>
        </w:rPr>
        <w:t xml:space="preserve">found </w:t>
      </w:r>
      <w:del w:id="386" w:author="ERIC SPERANZA" w:date="2017-10-29T19:30:00Z">
        <w:r w:rsidR="00BF1C91" w:rsidRPr="002C40F0" w:rsidDel="00FA17DE">
          <w:rPr>
            <w:rFonts w:ascii="Century Schoolbook" w:hAnsi="Century Schoolbook" w:cs="Arial"/>
            <w:sz w:val="24"/>
            <w:szCs w:val="24"/>
            <w:lang w:val="en-US"/>
          </w:rPr>
          <w:delText xml:space="preserve">is </w:delText>
        </w:r>
      </w:del>
      <w:ins w:id="387" w:author="ERIC SPERANZA" w:date="2017-10-29T19:30:00Z">
        <w:r w:rsidR="00FA17DE" w:rsidRPr="002C40F0">
          <w:rPr>
            <w:rFonts w:ascii="Century Schoolbook" w:hAnsi="Century Schoolbook" w:cs="Arial"/>
            <w:sz w:val="24"/>
            <w:szCs w:val="24"/>
            <w:lang w:val="en-US"/>
          </w:rPr>
          <w:t>i</w:t>
        </w:r>
        <w:r w:rsidR="00FA17DE">
          <w:rPr>
            <w:rFonts w:ascii="Century Schoolbook" w:hAnsi="Century Schoolbook" w:cs="Arial"/>
            <w:sz w:val="24"/>
            <w:szCs w:val="24"/>
            <w:lang w:val="en-US"/>
          </w:rPr>
          <w:t>n</w:t>
        </w:r>
        <w:r w:rsidR="00FA17DE" w:rsidRPr="002C40F0">
          <w:rPr>
            <w:rFonts w:ascii="Century Schoolbook" w:hAnsi="Century Schoolbook" w:cs="Arial"/>
            <w:sz w:val="24"/>
            <w:szCs w:val="24"/>
            <w:lang w:val="en-US"/>
          </w:rPr>
          <w:t xml:space="preserve"> </w:t>
        </w:r>
      </w:ins>
      <w:r w:rsidR="00BF1C91" w:rsidRPr="002C40F0">
        <w:rPr>
          <w:rFonts w:ascii="Century Schoolbook" w:hAnsi="Century Schoolbook" w:cs="Arial"/>
          <w:sz w:val="24"/>
          <w:szCs w:val="24"/>
          <w:lang w:val="en-US"/>
        </w:rPr>
        <w:t>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are strongly associated with land plants (Huang and 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22EB3A03"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w:t>
      </w:r>
      <w:del w:id="388" w:author="ERIC SPERANZA" w:date="2017-10-09T15:06:00Z">
        <w:r w:rsidRPr="002C40F0">
          <w:rPr>
            <w:rFonts w:ascii="Century Schoolbook" w:hAnsi="Century Schoolbook" w:cs="Arial"/>
            <w:sz w:val="24"/>
            <w:szCs w:val="24"/>
            <w:lang w:val="en-US"/>
          </w:rPr>
          <w:delText>r</w:delText>
        </w:r>
      </w:del>
      <w:ins w:id="389"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390" w:author="ERIC SPERANZA" w:date="2017-10-09T15:06:00Z">
        <w:r w:rsidRPr="002C40F0">
          <w:rPr>
            <w:rFonts w:ascii="Century Schoolbook" w:hAnsi="Century Schoolbook" w:cs="Arial"/>
            <w:sz w:val="24"/>
            <w:szCs w:val="24"/>
            <w:lang w:val="en-US"/>
          </w:rPr>
          <w:delText>55</w:delText>
        </w:r>
      </w:del>
      <w:ins w:id="391" w:author="ERIC SPERANZA" w:date="2017-10-09T15:06:00Z">
        <w:r w:rsidR="00402EEA">
          <w:rPr>
            <w:rFonts w:ascii="Century Schoolbook" w:hAnsi="Century Schoolbook" w:cs="Arial"/>
            <w:sz w:val="24"/>
            <w:szCs w:val="24"/>
            <w:lang w:val="en-US"/>
          </w:rPr>
          <w:t>30</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5) while stigmasterol and campesterol (</w:t>
      </w:r>
      <w:del w:id="392" w:author="ERIC SPERANZA" w:date="2017-10-09T15:06:00Z">
        <w:r w:rsidRPr="002C40F0">
          <w:rPr>
            <w:rFonts w:ascii="Century Schoolbook" w:hAnsi="Century Schoolbook" w:cs="Arial"/>
            <w:sz w:val="24"/>
            <w:szCs w:val="24"/>
            <w:lang w:val="en-US"/>
          </w:rPr>
          <w:delText xml:space="preserve">r = </w:delText>
        </w:r>
        <w:r w:rsidR="00AC1428">
          <w:rPr>
            <w:rFonts w:ascii="Century Schoolbook" w:hAnsi="Century Schoolbook" w:cs="Arial"/>
            <w:sz w:val="24"/>
            <w:szCs w:val="24"/>
            <w:lang w:val="en-US"/>
          </w:rPr>
          <w:delText>-</w:delText>
        </w:r>
      </w:del>
      <w:ins w:id="393"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w:t>
        </w:r>
      </w:ins>
      <w:r w:rsidR="00402EEA">
        <w:rPr>
          <w:rFonts w:ascii="Century Schoolbook" w:hAnsi="Century Schoolbook" w:cs="Arial"/>
          <w:sz w:val="24"/>
          <w:szCs w:val="24"/>
          <w:lang w:val="en-US"/>
        </w:rPr>
        <w:t>0.</w:t>
      </w:r>
      <w:del w:id="394" w:author="ERIC SPERANZA" w:date="2017-10-09T15:06:00Z">
        <w:r w:rsidRPr="002C40F0">
          <w:rPr>
            <w:rFonts w:ascii="Century Schoolbook" w:hAnsi="Century Schoolbook" w:cs="Arial"/>
            <w:sz w:val="24"/>
            <w:szCs w:val="24"/>
            <w:lang w:val="en-US"/>
          </w:rPr>
          <w:delText>56</w:delText>
        </w:r>
      </w:del>
      <w:ins w:id="395" w:author="ERIC SPERANZA" w:date="2017-10-09T15:06:00Z">
        <w:r w:rsidR="00402EEA">
          <w:rPr>
            <w:rFonts w:ascii="Century Schoolbook" w:hAnsi="Century Schoolbook" w:cs="Arial"/>
            <w:sz w:val="24"/>
            <w:szCs w:val="24"/>
            <w:lang w:val="en-US"/>
          </w:rPr>
          <w:t>31</w:t>
        </w:r>
      </w:ins>
      <w:r w:rsidRPr="002C40F0">
        <w:rPr>
          <w:rFonts w:ascii="Century Schoolbook" w:hAnsi="Century Schoolbook" w:cs="Arial"/>
          <w:sz w:val="24"/>
          <w:szCs w:val="24"/>
          <w:lang w:val="en-US"/>
        </w:rPr>
        <w:t xml:space="preserve"> and 0.</w:t>
      </w:r>
      <w:del w:id="396" w:author="ERIC SPERANZA" w:date="2017-10-09T15:06:00Z">
        <w:r w:rsidRPr="002C40F0">
          <w:rPr>
            <w:rFonts w:ascii="Century Schoolbook" w:hAnsi="Century Schoolbook" w:cs="Arial"/>
            <w:sz w:val="24"/>
            <w:szCs w:val="24"/>
            <w:lang w:val="en-US"/>
          </w:rPr>
          <w:delText>64</w:delText>
        </w:r>
      </w:del>
      <w:ins w:id="397" w:author="ERIC SPERANZA" w:date="2017-10-09T15:06:00Z">
        <w:r w:rsidRPr="002C40F0">
          <w:rPr>
            <w:rFonts w:ascii="Century Schoolbook" w:hAnsi="Century Schoolbook" w:cs="Arial"/>
            <w:sz w:val="24"/>
            <w:szCs w:val="24"/>
            <w:lang w:val="en-US"/>
          </w:rPr>
          <w:t>4</w:t>
        </w:r>
        <w:r w:rsidR="00402EEA">
          <w:rPr>
            <w:rFonts w:ascii="Century Schoolbook" w:hAnsi="Century Schoolbook" w:cs="Arial"/>
            <w:sz w:val="24"/>
            <w:szCs w:val="24"/>
            <w:lang w:val="en-US"/>
          </w:rPr>
          <w:t>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w:t>
      </w:r>
      <w:del w:id="398" w:author="ERIC SPERANZA" w:date="2017-10-09T15:06:00Z">
        <w:r w:rsidR="00830E47" w:rsidRPr="002C40F0">
          <w:rPr>
            <w:rFonts w:ascii="Century Schoolbook" w:hAnsi="Century Schoolbook" w:cs="Arial"/>
            <w:sz w:val="24"/>
            <w:szCs w:val="24"/>
            <w:lang w:val="en-US"/>
          </w:rPr>
          <w:delText>r = 68</w:delText>
        </w:r>
      </w:del>
      <w:ins w:id="399" w:author="ERIC SPERANZA" w:date="2017-10-09T15:06:00Z">
        <w:r w:rsidR="00830E47"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ins>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lastRenderedPageBreak/>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0.0001) and an inverse relationship with ethylcop</w:t>
      </w:r>
      <w:r w:rsidR="00402EEA">
        <w:rPr>
          <w:rFonts w:ascii="Century Schoolbook" w:hAnsi="Century Schoolbook" w:cs="Arial"/>
          <w:sz w:val="24"/>
          <w:szCs w:val="24"/>
          <w:lang w:val="en-US"/>
        </w:rPr>
        <w:t>rostanol and stigmasterol (</w:t>
      </w:r>
      <w:del w:id="400" w:author="ERIC SPERANZA" w:date="2017-10-09T15:06:00Z">
        <w:r w:rsidR="00830E47" w:rsidRPr="002C40F0">
          <w:rPr>
            <w:rFonts w:ascii="Century Schoolbook" w:hAnsi="Century Schoolbook" w:cs="Arial"/>
            <w:sz w:val="24"/>
            <w:szCs w:val="24"/>
            <w:lang w:val="en-US"/>
          </w:rPr>
          <w:delText>r = -</w:delText>
        </w:r>
      </w:del>
      <w:ins w:id="401" w:author="ERIC SPERANZA" w:date="2017-10-09T15:06:00Z">
        <w:r w:rsidR="00402EEA">
          <w:rPr>
            <w:rFonts w:ascii="Century Schoolbook" w:hAnsi="Century Schoolbook" w:cs="Arial"/>
            <w:sz w:val="24"/>
            <w:szCs w:val="24"/>
            <w:lang w:val="en-US"/>
          </w:rPr>
          <w:t xml:space="preserve">r2 = </w:t>
        </w:r>
      </w:ins>
      <w:r w:rsidR="00402EEA">
        <w:rPr>
          <w:rFonts w:ascii="Century Schoolbook" w:hAnsi="Century Schoolbook" w:cs="Arial"/>
          <w:sz w:val="24"/>
          <w:szCs w:val="24"/>
          <w:lang w:val="en-US"/>
        </w:rPr>
        <w:t>0.</w:t>
      </w:r>
      <w:del w:id="402" w:author="ERIC SPERANZA" w:date="2017-10-09T15:06:00Z">
        <w:r w:rsidR="00830E47" w:rsidRPr="002C40F0">
          <w:rPr>
            <w:rFonts w:ascii="Century Schoolbook" w:hAnsi="Century Schoolbook" w:cs="Arial"/>
            <w:sz w:val="24"/>
            <w:szCs w:val="24"/>
            <w:lang w:val="en-US"/>
          </w:rPr>
          <w:delText>39</w:delText>
        </w:r>
      </w:del>
      <w:ins w:id="403" w:author="ERIC SPERANZA" w:date="2017-10-09T15:06:00Z">
        <w:r w:rsidR="00402EEA">
          <w:rPr>
            <w:rFonts w:ascii="Century Schoolbook" w:hAnsi="Century Schoolbook" w:cs="Arial"/>
            <w:sz w:val="24"/>
            <w:szCs w:val="24"/>
            <w:lang w:val="en-US"/>
          </w:rPr>
          <w:t>15</w:t>
        </w:r>
      </w:ins>
      <w:r w:rsidR="00402EEA">
        <w:rPr>
          <w:rFonts w:ascii="Century Schoolbook" w:hAnsi="Century Schoolbook" w:cs="Arial"/>
          <w:sz w:val="24"/>
          <w:szCs w:val="24"/>
          <w:lang w:val="en-US"/>
        </w:rPr>
        <w:t xml:space="preserve"> and </w:t>
      </w:r>
      <w:del w:id="404" w:author="ERIC SPERANZA" w:date="2017-10-09T15:06:00Z">
        <w:r w:rsidR="00830E47" w:rsidRPr="002C40F0">
          <w:rPr>
            <w:rFonts w:ascii="Century Schoolbook" w:hAnsi="Century Schoolbook" w:cs="Arial"/>
            <w:sz w:val="24"/>
            <w:szCs w:val="24"/>
            <w:lang w:val="en-US"/>
          </w:rPr>
          <w:delText>-</w:delText>
        </w:r>
      </w:del>
      <w:r w:rsidR="00830E47" w:rsidRPr="002C40F0">
        <w:rPr>
          <w:rFonts w:ascii="Century Schoolbook" w:hAnsi="Century Schoolbook" w:cs="Arial"/>
          <w:sz w:val="24"/>
          <w:szCs w:val="24"/>
          <w:lang w:val="en-US"/>
        </w:rPr>
        <w:t>0.</w:t>
      </w:r>
      <w:del w:id="405" w:author="ERIC SPERANZA" w:date="2017-10-09T15:06:00Z">
        <w:r w:rsidR="00830E47" w:rsidRPr="002C40F0">
          <w:rPr>
            <w:rFonts w:ascii="Century Schoolbook" w:hAnsi="Century Schoolbook" w:cs="Arial"/>
            <w:sz w:val="24"/>
            <w:szCs w:val="24"/>
            <w:lang w:val="en-US"/>
          </w:rPr>
          <w:delText>43</w:delText>
        </w:r>
      </w:del>
      <w:ins w:id="406" w:author="ERIC SPERANZA" w:date="2017-10-09T15:06:00Z">
        <w:r w:rsidR="00402EEA">
          <w:rPr>
            <w:rFonts w:ascii="Century Schoolbook" w:hAnsi="Century Schoolbook" w:cs="Arial"/>
            <w:sz w:val="24"/>
            <w:szCs w:val="24"/>
            <w:lang w:val="en-US"/>
          </w:rPr>
          <w:t>18</w:t>
        </w:r>
      </w:ins>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The sterol composition, on a percentage basis, showed little temporal variation except for the inverse trend 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tend</w:t>
      </w:r>
      <w:ins w:id="407" w:author="ERIC SPERANZA" w:date="2017-10-29T19:30:00Z">
        <w:r w:rsidR="00FA17DE">
          <w:rPr>
            <w:rFonts w:ascii="Century Schoolbook" w:hAnsi="Century Schoolbook" w:cs="Arial"/>
            <w:sz w:val="24"/>
            <w:szCs w:val="24"/>
            <w:lang w:val="en-US"/>
          </w:rPr>
          <w:t>ed</w:t>
        </w:r>
      </w:ins>
      <w:del w:id="408" w:author="ERIC SPERANZA" w:date="2017-10-29T19:30:00Z">
        <w:r w:rsidR="00D87A70" w:rsidRPr="002C40F0" w:rsidDel="00FA17DE">
          <w:rPr>
            <w:rFonts w:ascii="Century Schoolbook" w:hAnsi="Century Schoolbook" w:cs="Arial"/>
            <w:sz w:val="24"/>
            <w:szCs w:val="24"/>
            <w:lang w:val="en-US"/>
          </w:rPr>
          <w:delText>s</w:delText>
        </w:r>
      </w:del>
      <w:r w:rsidR="00D87A70" w:rsidRPr="002C40F0">
        <w:rPr>
          <w:rFonts w:ascii="Century Schoolbook" w:hAnsi="Century Schoolbook" w:cs="Arial"/>
          <w:sz w:val="24"/>
          <w:szCs w:val="24"/>
          <w:lang w:val="en-US"/>
        </w:rPr>
        <w:t xml:space="preserve">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w:t>
      </w:r>
      <w:del w:id="409" w:author="ERIC SPERANZA" w:date="2017-10-09T15:06:00Z">
        <w:r w:rsidR="00EA5267" w:rsidRPr="002C40F0">
          <w:rPr>
            <w:rFonts w:ascii="Century Schoolbook" w:hAnsi="Century Schoolbook" w:cs="Arial"/>
            <w:i/>
            <w:sz w:val="24"/>
            <w:szCs w:val="24"/>
            <w:lang w:val="en-US"/>
          </w:rPr>
          <w:delText>r</w:delText>
        </w:r>
      </w:del>
      <w:ins w:id="410"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ins>
      <w:r w:rsidR="00EA5267" w:rsidRPr="002C40F0">
        <w:rPr>
          <w:rFonts w:ascii="Century Schoolbook" w:hAnsi="Century Schoolbook" w:cs="Arial"/>
          <w:sz w:val="24"/>
          <w:szCs w:val="24"/>
          <w:lang w:val="en-US"/>
        </w:rPr>
        <w:t>: 0.</w:t>
      </w:r>
      <w:del w:id="411" w:author="ERIC SPERANZA" w:date="2017-10-09T15:06:00Z">
        <w:r w:rsidR="00EA5267" w:rsidRPr="002C40F0">
          <w:rPr>
            <w:rFonts w:ascii="Century Schoolbook" w:hAnsi="Century Schoolbook" w:cs="Arial"/>
            <w:sz w:val="24"/>
            <w:szCs w:val="24"/>
            <w:lang w:val="en-US"/>
          </w:rPr>
          <w:delText>38</w:delText>
        </w:r>
      </w:del>
      <w:ins w:id="412" w:author="ERIC SPERANZA" w:date="2017-10-09T15:06:00Z">
        <w:r w:rsidR="00402EEA">
          <w:rPr>
            <w:rFonts w:ascii="Century Schoolbook" w:hAnsi="Century Schoolbook" w:cs="Arial"/>
            <w:sz w:val="24"/>
            <w:szCs w:val="24"/>
            <w:lang w:val="en-US"/>
          </w:rPr>
          <w:t>15</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ins w:id="413" w:author="ERIC SPERANZA" w:date="2017-10-29T15:01:00Z">
        <w:r w:rsidR="006E4C83">
          <w:rPr>
            <w:rFonts w:ascii="Century Schoolbook" w:hAnsi="Century Schoolbook" w:cs="Arial"/>
            <w:sz w:val="24"/>
            <w:szCs w:val="24"/>
            <w:lang w:val="en-US"/>
          </w:rPr>
          <w:t xml:space="preserve">it is </w:t>
        </w:r>
      </w:ins>
      <w:ins w:id="414" w:author="ERIC SPERANZA" w:date="2017-10-29T15:02:00Z">
        <w:r w:rsidR="006E4C83">
          <w:rPr>
            <w:rFonts w:ascii="Century Schoolbook" w:hAnsi="Century Schoolbook" w:cs="Arial"/>
            <w:sz w:val="24"/>
            <w:szCs w:val="24"/>
            <w:lang w:val="en-US"/>
          </w:rPr>
          <w:t xml:space="preserve">inversely </w:t>
        </w:r>
      </w:ins>
      <w:r w:rsidR="00D87A70" w:rsidRPr="002C40F0">
        <w:rPr>
          <w:rFonts w:ascii="Century Schoolbook" w:hAnsi="Century Schoolbook" w:cs="Arial"/>
          <w:sz w:val="24"/>
          <w:szCs w:val="24"/>
          <w:lang w:val="en-US"/>
        </w:rPr>
        <w:t>correlate</w:t>
      </w:r>
      <w:ins w:id="415" w:author="ERIC SPERANZA" w:date="2017-10-29T15:01:00Z">
        <w:r w:rsidR="006E4C83">
          <w:rPr>
            <w:rFonts w:ascii="Century Schoolbook" w:hAnsi="Century Schoolbook" w:cs="Arial"/>
            <w:sz w:val="24"/>
            <w:szCs w:val="24"/>
            <w:lang w:val="en-US"/>
          </w:rPr>
          <w:t>d</w:t>
        </w:r>
      </w:ins>
      <w:del w:id="416" w:author="ERIC SPERANZA" w:date="2017-10-29T15:01:00Z">
        <w:r w:rsidR="00D87A70" w:rsidRPr="002C40F0" w:rsidDel="006E4C83">
          <w:rPr>
            <w:rFonts w:ascii="Century Schoolbook" w:hAnsi="Century Schoolbook" w:cs="Arial"/>
            <w:sz w:val="24"/>
            <w:szCs w:val="24"/>
            <w:lang w:val="en-US"/>
          </w:rPr>
          <w:delText>s inversely</w:delText>
        </w:r>
      </w:del>
      <w:r w:rsidR="00D87A70" w:rsidRPr="002C40F0">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w:t>
      </w:r>
      <w:del w:id="417" w:author="ERIC SPERANZA" w:date="2017-10-09T15:06:00Z">
        <w:r w:rsidR="00EA5267" w:rsidRPr="002C40F0">
          <w:rPr>
            <w:rFonts w:ascii="Century Schoolbook" w:hAnsi="Century Schoolbook" w:cs="Arial"/>
            <w:i/>
            <w:sz w:val="24"/>
            <w:szCs w:val="24"/>
            <w:lang w:val="en-US"/>
          </w:rPr>
          <w:delText>r</w:delText>
        </w:r>
        <w:r w:rsidR="00EA5267" w:rsidRPr="002C40F0">
          <w:rPr>
            <w:rFonts w:ascii="Century Schoolbook" w:hAnsi="Century Schoolbook" w:cs="Arial"/>
            <w:sz w:val="24"/>
            <w:szCs w:val="24"/>
            <w:lang w:val="en-US"/>
          </w:rPr>
          <w:delText>: -</w:delText>
        </w:r>
      </w:del>
      <w:ins w:id="418"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ins>
      <w:r w:rsidR="00EA5267" w:rsidRPr="002C40F0">
        <w:rPr>
          <w:rFonts w:ascii="Century Schoolbook" w:hAnsi="Century Schoolbook" w:cs="Arial"/>
          <w:sz w:val="24"/>
          <w:szCs w:val="24"/>
          <w:lang w:val="en-US"/>
        </w:rPr>
        <w:t>0.</w:t>
      </w:r>
      <w:del w:id="419" w:author="ERIC SPERANZA" w:date="2017-10-09T15:06:00Z">
        <w:r w:rsidR="00EA5267" w:rsidRPr="002C40F0">
          <w:rPr>
            <w:rFonts w:ascii="Century Schoolbook" w:hAnsi="Century Schoolbook" w:cs="Arial"/>
            <w:sz w:val="24"/>
            <w:szCs w:val="24"/>
            <w:lang w:val="en-US"/>
          </w:rPr>
          <w:delText>70</w:delText>
        </w:r>
      </w:del>
      <w:ins w:id="420" w:author="ERIC SPERANZA" w:date="2017-10-09T15:06:00Z">
        <w:r w:rsidR="00402EEA">
          <w:rPr>
            <w:rFonts w:ascii="Century Schoolbook" w:hAnsi="Century Schoolbook" w:cs="Arial"/>
            <w:sz w:val="24"/>
            <w:szCs w:val="24"/>
            <w:lang w:val="en-US"/>
          </w:rPr>
          <w:t>49</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del w:id="421" w:author="Juan Carlos Colombo" w:date="2017-10-24T11:44:00Z">
        <w:r w:rsidR="00F04648" w:rsidRPr="002C40F0" w:rsidDel="004019C4">
          <w:rPr>
            <w:rFonts w:ascii="Century Schoolbook" w:hAnsi="Century Schoolbook" w:cs="Arial"/>
            <w:sz w:val="24"/>
            <w:szCs w:val="24"/>
            <w:lang w:val="en-US"/>
          </w:rPr>
          <w:delText xml:space="preserve">, </w:delText>
        </w:r>
      </w:del>
      <w:ins w:id="422" w:author="Juan Carlos Colombo" w:date="2017-10-24T11:44:00Z">
        <w:r w:rsidR="004019C4">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19B0DF4C"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w:t>
      </w:r>
      <w:r w:rsidRPr="002C40F0">
        <w:rPr>
          <w:rFonts w:ascii="Century Schoolbook" w:hAnsi="Century Schoolbook" w:cs="Arial"/>
          <w:sz w:val="24"/>
          <w:szCs w:val="24"/>
          <w:lang w:val="en-US"/>
        </w:rPr>
        <w:lastRenderedPageBreak/>
        <w:t>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 xml:space="preserve">Despite </w:t>
      </w:r>
      <w:del w:id="423" w:author="ERIC SPERANZA" w:date="2017-10-29T15:06:00Z">
        <w:r w:rsidR="00C5793C" w:rsidRPr="002C40F0" w:rsidDel="006E4C83">
          <w:rPr>
            <w:rFonts w:ascii="Century Schoolbook" w:hAnsi="Century Schoolbook" w:cs="Arial"/>
            <w:sz w:val="24"/>
            <w:szCs w:val="24"/>
            <w:lang w:val="en-US"/>
          </w:rPr>
          <w:delText xml:space="preserve">this </w:delText>
        </w:r>
      </w:del>
      <w:r w:rsidR="00C5793C" w:rsidRPr="002C40F0">
        <w:rPr>
          <w:rFonts w:ascii="Century Schoolbook" w:hAnsi="Century Schoolbook" w:cs="Arial"/>
          <w:sz w:val="24"/>
          <w:szCs w:val="24"/>
          <w:lang w:val="en-US"/>
        </w:rPr>
        <w:t>degradation</w:t>
      </w:r>
      <w:ins w:id="424" w:author="ERIC SPERANZA" w:date="2017-10-29T15:06:00Z">
        <w:r w:rsidR="006E4C83">
          <w:rPr>
            <w:rFonts w:ascii="Century Schoolbook" w:hAnsi="Century Schoolbook" w:cs="Arial"/>
            <w:sz w:val="24"/>
            <w:szCs w:val="24"/>
            <w:lang w:val="en-US"/>
          </w:rPr>
          <w:t xml:space="preserve"> processes</w:t>
        </w:r>
      </w:ins>
      <w:r w:rsidR="00C5793C"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coprostanol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w:t>
      </w:r>
      <w:ins w:id="425" w:author="ERIC SPERANZA" w:date="2017-10-29T15:13:00Z">
        <w:r w:rsidR="003E3C72" w:rsidRPr="003E3C72">
          <w:rPr>
            <w:rFonts w:ascii="Century Schoolbook" w:hAnsi="Century Schoolbook" w:cs="Arial"/>
            <w:sz w:val="24"/>
            <w:szCs w:val="24"/>
            <w:lang w:val="en-US"/>
          </w:rPr>
          <w:t xml:space="preserve">This suggests that while sewage discharge contributes significantly sitosterol at BA sediments, terrestrial runoff is the main source of stigmasterol and campesterol. </w:t>
        </w:r>
      </w:ins>
      <w:del w:id="426" w:author="ERIC SPERANZA" w:date="2017-10-29T15:13:00Z">
        <w:r w:rsidR="00B251A0" w:rsidRPr="002C40F0" w:rsidDel="003E3C72">
          <w:rPr>
            <w:rFonts w:ascii="Century Schoolbook" w:hAnsi="Century Schoolbook" w:cs="Arial"/>
            <w:sz w:val="24"/>
            <w:szCs w:val="24"/>
            <w:lang w:val="en-US"/>
          </w:rPr>
          <w:delText>This suggests that while sewage discha</w:delText>
        </w:r>
        <w:r w:rsidR="00AC1428" w:rsidDel="003E3C72">
          <w:rPr>
            <w:rFonts w:ascii="Century Schoolbook" w:hAnsi="Century Schoolbook" w:cs="Arial"/>
            <w:sz w:val="24"/>
            <w:szCs w:val="24"/>
            <w:lang w:val="en-US"/>
          </w:rPr>
          <w:delText xml:space="preserve">rge contributes significantly </w:delText>
        </w:r>
        <w:r w:rsidR="00B251A0" w:rsidRPr="002C40F0" w:rsidDel="003E3C72">
          <w:rPr>
            <w:rFonts w:ascii="Century Schoolbook" w:hAnsi="Century Schoolbook" w:cs="Arial"/>
            <w:sz w:val="24"/>
            <w:szCs w:val="24"/>
            <w:lang w:val="en-US"/>
          </w:rPr>
          <w:delText xml:space="preserve">sitosterol at BA sediments, the terrestrial runoff is the main source </w:delText>
        </w:r>
        <w:r w:rsidR="00C5793C" w:rsidRPr="002C40F0" w:rsidDel="003E3C72">
          <w:rPr>
            <w:rFonts w:ascii="Century Schoolbook" w:hAnsi="Century Schoolbook" w:cs="Arial"/>
            <w:sz w:val="24"/>
            <w:szCs w:val="24"/>
            <w:lang w:val="en-US"/>
          </w:rPr>
          <w:delText>of stigmasterol and campesterol.</w:delText>
        </w:r>
        <w:r w:rsidR="00B251A0" w:rsidRPr="002C40F0" w:rsidDel="003E3C72">
          <w:rPr>
            <w:rFonts w:ascii="Century Schoolbook" w:hAnsi="Century Schoolbook" w:cs="Arial"/>
            <w:sz w:val="24"/>
            <w:szCs w:val="24"/>
            <w:lang w:val="en-US"/>
          </w:rPr>
          <w:delText xml:space="preserve"> </w:delText>
        </w:r>
      </w:del>
      <w:r w:rsidR="00B251A0" w:rsidRPr="002C40F0">
        <w:rPr>
          <w:rFonts w:ascii="Century Schoolbook" w:hAnsi="Century Schoolbook" w:cs="Arial"/>
          <w:sz w:val="24"/>
          <w:szCs w:val="24"/>
          <w:lang w:val="en-US"/>
        </w:rPr>
        <w:t>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w:t>
      </w:r>
      <w:r w:rsidR="0060238A" w:rsidRPr="002C40F0">
        <w:rPr>
          <w:rFonts w:ascii="Century Schoolbook" w:hAnsi="Century Schoolbook" w:cs="Arial"/>
          <w:sz w:val="24"/>
          <w:szCs w:val="24"/>
          <w:lang w:val="en-US"/>
        </w:rPr>
        <w:lastRenderedPageBreak/>
        <w:t xml:space="preserve">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w:t>
      </w:r>
      <w:del w:id="427" w:author="ERIC SPERANZA" w:date="2017-10-29T15:15:00Z">
        <w:r w:rsidR="0060238A" w:rsidRPr="002C40F0" w:rsidDel="003E3C72">
          <w:rPr>
            <w:rFonts w:ascii="Century Schoolbook" w:hAnsi="Century Schoolbook" w:cs="Arial"/>
            <w:sz w:val="24"/>
            <w:szCs w:val="24"/>
            <w:lang w:val="en-US"/>
          </w:rPr>
          <w:delText xml:space="preserve">the </w:delText>
        </w:r>
      </w:del>
      <w:r w:rsidR="0060238A" w:rsidRPr="002C40F0">
        <w:rPr>
          <w:rFonts w:ascii="Century Schoolbook" w:hAnsi="Century Schoolbook" w:cs="Arial"/>
          <w:sz w:val="24"/>
          <w:szCs w:val="24"/>
          <w:lang w:val="en-US"/>
        </w:rPr>
        <w:t>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g; Grimalt et al., 1990; Leeming et al., 1997; Rada et al., 2016) and are comparable to values reported for riverine sites with low to moderate sewage pollution (Table 2).</w:t>
      </w:r>
    </w:p>
    <w:p w14:paraId="7061F7A5" w14:textId="7BE7CFD4" w:rsidR="00453BDF" w:rsidRPr="002C40F0" w:rsidRDefault="00453BDF">
      <w:pPr>
        <w:spacing w:line="480" w:lineRule="auto"/>
        <w:ind w:firstLine="708"/>
        <w:rPr>
          <w:moveTo w:id="428" w:author="ERIC SPERANZA" w:date="2017-10-19T16:28:00Z"/>
          <w:rFonts w:ascii="Century Schoolbook" w:hAnsi="Century Schoolbook" w:cs="Arial"/>
          <w:sz w:val="24"/>
          <w:szCs w:val="24"/>
          <w:lang w:val="en-US"/>
        </w:rPr>
      </w:pPr>
      <w:moveToRangeStart w:id="429" w:author="ERIC SPERANZA" w:date="2017-10-19T16:28:00Z" w:name="move496193861"/>
      <w:moveTo w:id="430" w:author="ERIC SPERANZA" w:date="2017-10-19T16:28:00Z">
        <w:r w:rsidRPr="002C40F0">
          <w:rPr>
            <w:rFonts w:ascii="Century Schoolbook" w:hAnsi="Century Schoolbook" w:cs="Arial"/>
            <w:sz w:val="24"/>
            <w:szCs w:val="24"/>
            <w:lang w:val="en-US"/>
          </w:rPr>
          <w:t xml:space="preserve">To simultaneously evaluate the contribution of </w:t>
        </w:r>
        <w:del w:id="431" w:author="ERIC SPERANZA" w:date="2017-10-29T15:16:00Z">
          <w:r w:rsidRPr="002C40F0" w:rsidDel="003E3C72">
            <w:rPr>
              <w:rFonts w:ascii="Century Schoolbook" w:hAnsi="Century Schoolbook" w:cs="Arial"/>
              <w:sz w:val="24"/>
              <w:szCs w:val="24"/>
              <w:lang w:val="en-US"/>
            </w:rPr>
            <w:delText xml:space="preserve">the </w:delText>
          </w:r>
        </w:del>
        <w:r w:rsidRPr="002C40F0">
          <w:rPr>
            <w:rFonts w:ascii="Century Schoolbook" w:hAnsi="Century Schoolbook" w:cs="Arial"/>
            <w:sz w:val="24"/>
            <w:szCs w:val="24"/>
            <w:lang w:val="en-US"/>
          </w:rPr>
          <w:t>different sterols to</w:t>
        </w:r>
      </w:moveTo>
      <w:ins w:id="432" w:author="ERIC SPERANZA" w:date="2017-10-29T15:16:00Z">
        <w:r w:rsidR="003E3C72">
          <w:rPr>
            <w:rFonts w:ascii="Century Schoolbook" w:hAnsi="Century Schoolbook" w:cs="Arial"/>
            <w:sz w:val="24"/>
            <w:szCs w:val="24"/>
            <w:lang w:val="en-US"/>
          </w:rPr>
          <w:t xml:space="preserve"> the</w:t>
        </w:r>
      </w:ins>
      <w:moveTo w:id="433" w:author="ERIC SPERANZA" w:date="2017-10-19T16:28:00Z">
        <w:r w:rsidRPr="002C40F0">
          <w:rPr>
            <w:rFonts w:ascii="Century Schoolbook" w:hAnsi="Century Schoolbook" w:cs="Arial"/>
            <w:sz w:val="24"/>
            <w:szCs w:val="24"/>
            <w:lang w:val="en-US"/>
          </w:rPr>
          <w:t xml:space="preserve"> overall variability </w:t>
        </w:r>
      </w:moveTo>
      <w:ins w:id="434" w:author="ERIC SPERANZA" w:date="2017-10-29T15:16:00Z">
        <w:r w:rsidR="003E3C72">
          <w:rPr>
            <w:rFonts w:ascii="Century Schoolbook" w:hAnsi="Century Schoolbook" w:cs="Arial"/>
            <w:sz w:val="24"/>
            <w:szCs w:val="24"/>
            <w:lang w:val="en-US"/>
          </w:rPr>
          <w:t xml:space="preserve">observed </w:t>
        </w:r>
      </w:ins>
      <w:moveTo w:id="435" w:author="ERIC SPERANZA" w:date="2017-10-19T16:28:00Z">
        <w:r w:rsidRPr="002C40F0">
          <w:rPr>
            <w:rFonts w:ascii="Century Schoolbook" w:hAnsi="Century Schoolbook" w:cs="Arial"/>
            <w:sz w:val="24"/>
            <w:szCs w:val="24"/>
            <w:lang w:val="en-US"/>
          </w:rPr>
          <w:t xml:space="preserve">in settling material and sediments, </w:t>
        </w:r>
        <w:del w:id="436" w:author="ERIC SPERANZA" w:date="2017-10-19T16:36:00Z">
          <w:r w:rsidRPr="002C40F0" w:rsidDel="00351CD1">
            <w:rPr>
              <w:rFonts w:ascii="Century Schoolbook" w:hAnsi="Century Schoolbook" w:cs="Arial"/>
              <w:sz w:val="24"/>
              <w:szCs w:val="24"/>
              <w:lang w:val="en-US"/>
            </w:rPr>
            <w:delText xml:space="preserve">multiple regression and </w:delText>
          </w:r>
        </w:del>
        <w:r w:rsidRPr="002C40F0">
          <w:rPr>
            <w:rFonts w:ascii="Century Schoolbook" w:hAnsi="Century Schoolbook" w:cs="Arial"/>
            <w:sz w:val="24"/>
            <w:szCs w:val="24"/>
            <w:lang w:val="en-US"/>
          </w:rPr>
          <w:t>multivariate analysis (PCA) were performed for major sterols (compounds with &lt; 0.5% abundance were excluded, Fig.</w:t>
        </w:r>
        <w:del w:id="437" w:author="ERIC SPERANZA" w:date="2017-10-24T18:38:00Z">
          <w:r w:rsidRPr="002C40F0" w:rsidDel="009564D7">
            <w:rPr>
              <w:rFonts w:ascii="Century Schoolbook" w:hAnsi="Century Schoolbook" w:cs="Arial"/>
              <w:sz w:val="24"/>
              <w:szCs w:val="24"/>
              <w:lang w:val="en-US"/>
            </w:rPr>
            <w:delText xml:space="preserve"> 6</w:delText>
          </w:r>
        </w:del>
      </w:moveTo>
      <w:ins w:id="438" w:author="ERIC SPERANZA" w:date="2017-10-24T18:38:00Z">
        <w:r w:rsidR="009564D7">
          <w:rPr>
            <w:rFonts w:ascii="Century Schoolbook" w:hAnsi="Century Schoolbook" w:cs="Arial"/>
            <w:sz w:val="24"/>
            <w:szCs w:val="24"/>
            <w:lang w:val="en-US"/>
          </w:rPr>
          <w:t>5</w:t>
        </w:r>
      </w:ins>
      <w:moveTo w:id="439" w:author="ERIC SPERANZA" w:date="2017-10-19T16:28:00Z">
        <w:r w:rsidRPr="002C40F0">
          <w:rPr>
            <w:rFonts w:ascii="Century Schoolbook" w:hAnsi="Century Schoolbook" w:cs="Arial"/>
            <w:sz w:val="24"/>
            <w:szCs w:val="24"/>
            <w:lang w:val="en-US"/>
          </w:rPr>
          <w:t>)</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s 59% of total variability, mainly through principal component 1 (47%), which is loaded in the negative side with fecal coprostanol</w:t>
        </w:r>
      </w:moveTo>
      <w:ins w:id="440" w:author="ERIC SPERANZA" w:date="2017-10-19T16:38:00Z">
        <w:r w:rsidR="00351CD1">
          <w:rPr>
            <w:rFonts w:ascii="Century Schoolbook" w:hAnsi="Century Schoolbook" w:cs="Arial"/>
            <w:sz w:val="24"/>
            <w:szCs w:val="24"/>
            <w:lang w:val="en-US"/>
          </w:rPr>
          <w:t xml:space="preserve">, </w:t>
        </w:r>
        <w:r w:rsidR="00351CD1" w:rsidRPr="006400C2">
          <w:rPr>
            <w:rFonts w:ascii="Century Schoolbook" w:hAnsi="Century Schoolbook" w:cs="Arial"/>
            <w:sz w:val="24"/>
            <w:szCs w:val="24"/>
            <w:lang w:val="en-US"/>
          </w:rPr>
          <w:t>coprostanone</w:t>
        </w:r>
      </w:ins>
      <w:moveTo w:id="441" w:author="ERIC SPERANZA" w:date="2017-10-19T16:28:00Z">
        <w:r w:rsidRPr="006400C2">
          <w:rPr>
            <w:rFonts w:ascii="Century Schoolbook" w:hAnsi="Century Schoolbook" w:cs="Arial"/>
            <w:sz w:val="24"/>
            <w:szCs w:val="24"/>
            <w:lang w:val="en-US"/>
          </w:rPr>
          <w:t xml:space="preserve"> and epicoprostanol and in the positive side with cholesterol and plant sterols.</w:t>
        </w:r>
      </w:moveTo>
      <w:ins w:id="442" w:author="ERIC SPERANZA" w:date="2017-10-19T16:54:00Z">
        <w:r w:rsidR="00560718" w:rsidRPr="006400C2">
          <w:rPr>
            <w:rFonts w:ascii="Century Schoolbook" w:hAnsi="Century Schoolbook" w:cs="Arial"/>
            <w:sz w:val="24"/>
            <w:szCs w:val="24"/>
            <w:lang w:val="en-US"/>
          </w:rPr>
          <w:t xml:space="preserve"> </w:t>
        </w:r>
      </w:ins>
      <w:ins w:id="443" w:author="ERIC SPERANZA" w:date="2017-10-24T14:09:00Z">
        <w:r w:rsidR="00B94552">
          <w:rPr>
            <w:rFonts w:ascii="Century Schoolbook" w:hAnsi="Century Schoolbook" w:cs="Arial"/>
            <w:sz w:val="24"/>
            <w:szCs w:val="24"/>
            <w:lang w:val="en-US"/>
          </w:rPr>
          <w:t xml:space="preserve">The second component accounts for </w:t>
        </w:r>
      </w:ins>
      <w:ins w:id="444" w:author="ERIC SPERANZA" w:date="2017-10-24T14:10:00Z">
        <w:r w:rsidR="00B94552">
          <w:rPr>
            <w:rFonts w:ascii="Century Schoolbook" w:hAnsi="Century Schoolbook" w:cs="Arial"/>
            <w:sz w:val="24"/>
            <w:szCs w:val="24"/>
            <w:lang w:val="en-US"/>
          </w:rPr>
          <w:t xml:space="preserve">12% of data variability and is </w:t>
        </w:r>
      </w:ins>
      <w:ins w:id="445" w:author="ERIC SPERANZA" w:date="2017-10-24T14:16:00Z">
        <w:r w:rsidR="00B94552">
          <w:rPr>
            <w:rFonts w:ascii="Century Schoolbook" w:hAnsi="Century Schoolbook" w:cs="Arial"/>
            <w:sz w:val="24"/>
            <w:szCs w:val="24"/>
            <w:lang w:val="en-US"/>
          </w:rPr>
          <w:t xml:space="preserve">negatively </w:t>
        </w:r>
      </w:ins>
      <w:ins w:id="446" w:author="ERIC SPERANZA" w:date="2017-10-24T14:10:00Z">
        <w:r w:rsidR="00B94552">
          <w:rPr>
            <w:rFonts w:ascii="Century Schoolbook" w:hAnsi="Century Schoolbook" w:cs="Arial"/>
            <w:sz w:val="24"/>
            <w:szCs w:val="24"/>
            <w:lang w:val="en-US"/>
          </w:rPr>
          <w:t>loaded with</w:t>
        </w:r>
      </w:ins>
      <w:ins w:id="447" w:author="ERIC SPERANZA" w:date="2017-10-24T14:14:00Z">
        <w:r w:rsidR="00B94552">
          <w:rPr>
            <w:rFonts w:ascii="Century Schoolbook" w:hAnsi="Century Schoolbook" w:cs="Arial"/>
            <w:sz w:val="24"/>
            <w:szCs w:val="24"/>
            <w:lang w:val="en-US"/>
          </w:rPr>
          <w:t xml:space="preserve"> ethylcoprostanol and dehydrocholesterol</w:t>
        </w:r>
      </w:ins>
      <w:ins w:id="448" w:author="ERIC SPERANZA" w:date="2017-10-24T14:16:00Z">
        <w:r w:rsidR="00B94552">
          <w:rPr>
            <w:rFonts w:ascii="Century Schoolbook" w:hAnsi="Century Schoolbook" w:cs="Arial"/>
            <w:sz w:val="24"/>
            <w:szCs w:val="24"/>
            <w:lang w:val="en-US"/>
          </w:rPr>
          <w:t xml:space="preserve"> and</w:t>
        </w:r>
      </w:ins>
      <w:ins w:id="449" w:author="ERIC SPERANZA" w:date="2017-10-24T14:14:00Z">
        <w:r w:rsidR="00B94552">
          <w:rPr>
            <w:rFonts w:ascii="Century Schoolbook" w:hAnsi="Century Schoolbook" w:cs="Arial"/>
            <w:sz w:val="24"/>
            <w:szCs w:val="24"/>
            <w:lang w:val="en-US"/>
          </w:rPr>
          <w:t xml:space="preserve"> </w:t>
        </w:r>
      </w:ins>
      <w:ins w:id="450" w:author="ERIC SPERANZA" w:date="2017-10-24T14:16:00Z">
        <w:r w:rsidR="00B94552">
          <w:rPr>
            <w:rFonts w:ascii="Century Schoolbook" w:hAnsi="Century Schoolbook" w:cs="Arial"/>
            <w:sz w:val="24"/>
            <w:szCs w:val="24"/>
            <w:lang w:val="en-US"/>
          </w:rPr>
          <w:t>positively loaded with</w:t>
        </w:r>
      </w:ins>
      <w:ins w:id="451" w:author="ERIC SPERANZA" w:date="2017-10-24T14:14:00Z">
        <w:r w:rsidR="00B94552">
          <w:rPr>
            <w:rFonts w:ascii="Century Schoolbook" w:hAnsi="Century Schoolbook" w:cs="Arial"/>
            <w:sz w:val="24"/>
            <w:szCs w:val="24"/>
            <w:lang w:val="en-US"/>
          </w:rPr>
          <w:t xml:space="preserve"> </w:t>
        </w:r>
      </w:ins>
      <w:ins w:id="452" w:author="ERIC SPERANZA" w:date="2017-10-24T14:10:00Z">
        <w:r w:rsidR="00B94552">
          <w:rPr>
            <w:rFonts w:ascii="Century Schoolbook" w:hAnsi="Century Schoolbook" w:cs="Arial"/>
            <w:sz w:val="24"/>
            <w:szCs w:val="24"/>
            <w:lang w:val="en-US"/>
          </w:rPr>
          <w:t xml:space="preserve"> cholestanol and epicoprosatanol</w:t>
        </w:r>
      </w:ins>
      <w:ins w:id="453" w:author="ERIC SPERANZA" w:date="2017-10-24T14:14:00Z">
        <w:r w:rsidR="00B94552">
          <w:rPr>
            <w:rFonts w:ascii="Century Schoolbook" w:hAnsi="Century Schoolbook" w:cs="Arial"/>
            <w:sz w:val="24"/>
            <w:szCs w:val="24"/>
            <w:lang w:val="en-US"/>
          </w:rPr>
          <w:t>.</w:t>
        </w:r>
      </w:ins>
      <w:ins w:id="454" w:author="ERIC SPERANZA" w:date="2017-10-24T14:10:00Z">
        <w:r w:rsidR="00B94552">
          <w:rPr>
            <w:rFonts w:ascii="Century Schoolbook" w:hAnsi="Century Schoolbook" w:cs="Arial"/>
            <w:sz w:val="24"/>
            <w:szCs w:val="24"/>
            <w:lang w:val="en-US"/>
          </w:rPr>
          <w:t xml:space="preserve">  </w:t>
        </w:r>
      </w:ins>
      <w:ins w:id="455" w:author="ERIC SPERANZA" w:date="2017-10-19T16:54:00Z">
        <w:del w:id="456" w:author="Juan Carlos Colombo" w:date="2017-10-24T11:47:00Z">
          <w:r w:rsidR="00560718" w:rsidRPr="006400C2" w:rsidDel="00D22AD7">
            <w:rPr>
              <w:rFonts w:ascii="Century Schoolbook" w:hAnsi="Century Schoolbook" w:cs="Arial"/>
              <w:sz w:val="24"/>
              <w:szCs w:val="24"/>
              <w:lang w:val="en-US"/>
            </w:rPr>
            <w:delText>The s</w:delText>
          </w:r>
        </w:del>
      </w:ins>
      <w:ins w:id="457" w:author="Juan Carlos Colombo" w:date="2017-10-24T11:47:00Z">
        <w:r w:rsidR="00D22AD7">
          <w:rPr>
            <w:rFonts w:ascii="Century Schoolbook" w:hAnsi="Century Schoolbook" w:cs="Arial"/>
            <w:sz w:val="24"/>
            <w:szCs w:val="24"/>
            <w:lang w:val="en-US"/>
          </w:rPr>
          <w:t>S</w:t>
        </w:r>
      </w:ins>
      <w:ins w:id="458" w:author="ERIC SPERANZA" w:date="2017-10-19T16:54:00Z">
        <w:r w:rsidR="00560718" w:rsidRPr="006400C2">
          <w:rPr>
            <w:rFonts w:ascii="Century Schoolbook" w:hAnsi="Century Schoolbook" w:cs="Arial"/>
            <w:sz w:val="24"/>
            <w:szCs w:val="24"/>
            <w:lang w:val="en-US"/>
          </w:rPr>
          <w:t>ettling material</w:t>
        </w:r>
      </w:ins>
      <w:ins w:id="459" w:author="ERIC SPERANZA" w:date="2017-10-19T16:56:00Z">
        <w:r w:rsidR="00560718" w:rsidRPr="006400C2">
          <w:rPr>
            <w:rFonts w:ascii="Century Schoolbook" w:hAnsi="Century Schoolbook" w:cs="Arial"/>
            <w:sz w:val="24"/>
            <w:szCs w:val="24"/>
            <w:lang w:val="en-US"/>
          </w:rPr>
          <w:t xml:space="preserve"> </w:t>
        </w:r>
      </w:ins>
      <w:ins w:id="460" w:author="ERIC SPERANZA" w:date="2017-10-19T17:21:00Z">
        <w:r w:rsidR="00CA68DE" w:rsidRPr="006400C2">
          <w:rPr>
            <w:rFonts w:ascii="Century Schoolbook" w:hAnsi="Century Schoolbook" w:cs="Arial"/>
            <w:sz w:val="24"/>
            <w:szCs w:val="24"/>
            <w:lang w:val="en-US"/>
          </w:rPr>
          <w:t>from B</w:t>
        </w:r>
      </w:ins>
      <w:ins w:id="461" w:author="ERIC SPERANZA" w:date="2017-10-19T17:31:00Z">
        <w:r w:rsidR="00CA68DE" w:rsidRPr="006400C2">
          <w:rPr>
            <w:rFonts w:ascii="Century Schoolbook" w:hAnsi="Century Schoolbook" w:cs="Arial"/>
            <w:sz w:val="24"/>
            <w:szCs w:val="24"/>
            <w:lang w:val="en-US"/>
          </w:rPr>
          <w:t xml:space="preserve">A is clustered on the left side of the PCA, denoting </w:t>
        </w:r>
      </w:ins>
      <w:ins w:id="462" w:author="ERIC SPERANZA" w:date="2017-10-19T17:50:00Z">
        <w:r w:rsidR="0072566F" w:rsidRPr="006400C2">
          <w:rPr>
            <w:rFonts w:ascii="Century Schoolbook" w:hAnsi="Century Schoolbook" w:cs="Arial"/>
            <w:sz w:val="24"/>
            <w:szCs w:val="24"/>
            <w:lang w:val="en-US"/>
          </w:rPr>
          <w:t>fecal inputs</w:t>
        </w:r>
      </w:ins>
      <w:ins w:id="463" w:author="ERIC SPERANZA" w:date="2017-10-19T17:29:00Z">
        <w:r w:rsidR="00CA68DE" w:rsidRPr="006400C2">
          <w:rPr>
            <w:rFonts w:ascii="Century Schoolbook" w:hAnsi="Century Schoolbook" w:cs="Arial"/>
            <w:sz w:val="24"/>
            <w:szCs w:val="24"/>
            <w:lang w:val="en-US"/>
          </w:rPr>
          <w:t>,</w:t>
        </w:r>
      </w:ins>
      <w:ins w:id="464" w:author="ERIC SPERANZA" w:date="2017-10-19T17:32:00Z">
        <w:r w:rsidR="003E5AF1" w:rsidRPr="006400C2">
          <w:rPr>
            <w:rFonts w:ascii="Century Schoolbook" w:hAnsi="Century Schoolbook" w:cs="Arial"/>
            <w:sz w:val="24"/>
            <w:szCs w:val="24"/>
            <w:lang w:val="en-US"/>
          </w:rPr>
          <w:t xml:space="preserve"> and is</w:t>
        </w:r>
      </w:ins>
      <w:ins w:id="465" w:author="ERIC SPERANZA" w:date="2017-10-19T17:22:00Z">
        <w:r w:rsidR="00CA68DE" w:rsidRPr="006400C2">
          <w:rPr>
            <w:rFonts w:ascii="Century Schoolbook" w:hAnsi="Century Schoolbook" w:cs="Arial"/>
            <w:sz w:val="24"/>
            <w:szCs w:val="24"/>
            <w:lang w:val="en-US"/>
          </w:rPr>
          <w:t xml:space="preserve"> </w:t>
        </w:r>
      </w:ins>
      <w:ins w:id="466" w:author="ERIC SPERANZA" w:date="2017-10-19T16:59:00Z">
        <w:r w:rsidR="002C0D2C" w:rsidRPr="006400C2">
          <w:rPr>
            <w:rFonts w:ascii="Century Schoolbook" w:hAnsi="Century Schoolbook" w:cs="Arial"/>
            <w:sz w:val="24"/>
            <w:szCs w:val="24"/>
            <w:lang w:val="en-US"/>
          </w:rPr>
          <w:t xml:space="preserve">clearly </w:t>
        </w:r>
      </w:ins>
      <w:ins w:id="467" w:author="ERIC SPERANZA" w:date="2017-10-19T17:48:00Z">
        <w:r w:rsidR="0072566F" w:rsidRPr="006400C2">
          <w:rPr>
            <w:rFonts w:ascii="Century Schoolbook" w:hAnsi="Century Schoolbook" w:cs="Arial"/>
            <w:sz w:val="24"/>
            <w:szCs w:val="24"/>
            <w:lang w:val="en-US"/>
          </w:rPr>
          <w:t>discrimin</w:t>
        </w:r>
      </w:ins>
      <w:ins w:id="468" w:author="ERIC SPERANZA" w:date="2017-10-19T16:59:00Z">
        <w:r w:rsidR="002C0D2C" w:rsidRPr="006400C2">
          <w:rPr>
            <w:rFonts w:ascii="Century Schoolbook" w:hAnsi="Century Schoolbook" w:cs="Arial"/>
            <w:sz w:val="24"/>
            <w:szCs w:val="24"/>
            <w:lang w:val="en-US"/>
          </w:rPr>
          <w:t xml:space="preserve">ated </w:t>
        </w:r>
      </w:ins>
      <w:ins w:id="469" w:author="ERIC SPERANZA" w:date="2017-10-19T17:22:00Z">
        <w:r w:rsidR="00CA68DE" w:rsidRPr="006400C2">
          <w:rPr>
            <w:rFonts w:ascii="Century Schoolbook" w:hAnsi="Century Schoolbook" w:cs="Arial"/>
            <w:sz w:val="24"/>
            <w:szCs w:val="24"/>
            <w:lang w:val="en-US"/>
          </w:rPr>
          <w:t>from N,</w:t>
        </w:r>
      </w:ins>
      <w:ins w:id="470" w:author="ERIC SPERANZA" w:date="2017-10-19T17:23:00Z">
        <w:r w:rsidR="003E5AF1" w:rsidRPr="006400C2">
          <w:rPr>
            <w:rFonts w:ascii="Century Schoolbook" w:hAnsi="Century Schoolbook" w:cs="Arial"/>
            <w:sz w:val="24"/>
            <w:szCs w:val="24"/>
            <w:lang w:val="en-US"/>
          </w:rPr>
          <w:t xml:space="preserve"> plotting on the right due to the major contribution</w:t>
        </w:r>
        <w:r w:rsidR="003E5AF1">
          <w:rPr>
            <w:rFonts w:ascii="Century Schoolbook" w:hAnsi="Century Schoolbook" w:cs="Arial"/>
            <w:sz w:val="24"/>
            <w:szCs w:val="24"/>
            <w:lang w:val="en-US"/>
          </w:rPr>
          <w:t xml:space="preserve"> of plant sterols</w:t>
        </w:r>
      </w:ins>
      <w:ins w:id="471" w:author="ERIC SPERANZA" w:date="2017-10-19T17:33:00Z">
        <w:r w:rsidR="003E5AF1">
          <w:rPr>
            <w:rFonts w:ascii="Century Schoolbook" w:hAnsi="Century Schoolbook" w:cs="Arial"/>
            <w:sz w:val="24"/>
            <w:szCs w:val="24"/>
            <w:lang w:val="en-US"/>
          </w:rPr>
          <w:t xml:space="preserve"> to the overall composition</w:t>
        </w:r>
      </w:ins>
      <w:ins w:id="472" w:author="ERIC SPERANZA" w:date="2017-10-19T17:23:00Z">
        <w:r w:rsidR="003E5AF1">
          <w:rPr>
            <w:rFonts w:ascii="Century Schoolbook" w:hAnsi="Century Schoolbook" w:cs="Arial"/>
            <w:sz w:val="24"/>
            <w:szCs w:val="24"/>
            <w:lang w:val="en-US"/>
          </w:rPr>
          <w:t>.</w:t>
        </w:r>
      </w:ins>
      <w:ins w:id="473" w:author="ERIC SPERANZA" w:date="2017-10-19T16:55:00Z">
        <w:r w:rsidR="00560718">
          <w:rPr>
            <w:rFonts w:ascii="Century Schoolbook" w:hAnsi="Century Schoolbook" w:cs="Arial"/>
            <w:sz w:val="24"/>
            <w:szCs w:val="24"/>
            <w:lang w:val="en-US"/>
          </w:rPr>
          <w:t xml:space="preserve"> </w:t>
        </w:r>
      </w:ins>
      <w:ins w:id="474" w:author="ERIC SPERANZA" w:date="2017-10-24T10:14:00Z">
        <w:r w:rsidR="000B595E">
          <w:rPr>
            <w:rFonts w:ascii="Century Schoolbook" w:hAnsi="Century Schoolbook" w:cs="Arial"/>
            <w:sz w:val="24"/>
            <w:szCs w:val="24"/>
            <w:lang w:val="en-US"/>
          </w:rPr>
          <w:t>The average sterol composition of human feces plots</w:t>
        </w:r>
      </w:ins>
      <w:ins w:id="475" w:author="ERIC SPERANZA" w:date="2017-10-24T10:17:00Z">
        <w:r w:rsidR="000B595E">
          <w:rPr>
            <w:rFonts w:ascii="Century Schoolbook" w:hAnsi="Century Schoolbook" w:cs="Arial"/>
            <w:sz w:val="24"/>
            <w:szCs w:val="24"/>
            <w:lang w:val="en-US"/>
          </w:rPr>
          <w:t xml:space="preserve"> in the center of the BA cluster, further confirming the sewage origin of settling material at this site.</w:t>
        </w:r>
      </w:ins>
      <w:ins w:id="476" w:author="ERIC SPERANZA" w:date="2017-10-24T10:14:00Z">
        <w:r w:rsidR="000B595E">
          <w:rPr>
            <w:rFonts w:ascii="Century Schoolbook" w:hAnsi="Century Schoolbook" w:cs="Arial"/>
            <w:sz w:val="24"/>
            <w:szCs w:val="24"/>
            <w:lang w:val="en-US"/>
          </w:rPr>
          <w:t xml:space="preserve"> </w:t>
        </w:r>
      </w:ins>
      <w:ins w:id="477" w:author="ERIC SPERANZA" w:date="2017-10-24T14:22:00Z">
        <w:r w:rsidR="00E31E5F">
          <w:rPr>
            <w:rFonts w:ascii="Century Schoolbook" w:hAnsi="Century Schoolbook" w:cs="Arial"/>
            <w:sz w:val="24"/>
            <w:szCs w:val="24"/>
            <w:lang w:val="en-US"/>
          </w:rPr>
          <w:t>The sediments segregation was similar to that of settling material,</w:t>
        </w:r>
      </w:ins>
      <w:ins w:id="478" w:author="ERIC SPERANZA" w:date="2017-10-19T17:48:00Z">
        <w:r w:rsidR="0072566F">
          <w:rPr>
            <w:rFonts w:ascii="Century Schoolbook" w:hAnsi="Century Schoolbook" w:cs="Arial"/>
            <w:sz w:val="24"/>
            <w:szCs w:val="24"/>
            <w:lang w:val="en-US"/>
          </w:rPr>
          <w:t xml:space="preserve"> with </w:t>
        </w:r>
      </w:ins>
      <w:ins w:id="479" w:author="ERIC SPERANZA" w:date="2017-10-23T17:33:00Z">
        <w:r w:rsidR="00750202">
          <w:rPr>
            <w:rFonts w:ascii="Century Schoolbook" w:hAnsi="Century Schoolbook" w:cs="Arial"/>
            <w:sz w:val="24"/>
            <w:szCs w:val="24"/>
            <w:lang w:val="en-US"/>
          </w:rPr>
          <w:t xml:space="preserve">minor differences </w:t>
        </w:r>
        <w:r w:rsidR="00750202">
          <w:rPr>
            <w:rFonts w:ascii="Century Schoolbook" w:hAnsi="Century Schoolbook" w:cs="Arial"/>
            <w:sz w:val="24"/>
            <w:szCs w:val="24"/>
            <w:lang w:val="en-US"/>
          </w:rPr>
          <w:lastRenderedPageBreak/>
          <w:t>reflecting the degradation that takes place at the water-sediment interf</w:t>
        </w:r>
      </w:ins>
      <w:ins w:id="480" w:author="Juan Carlos Colombo" w:date="2017-10-24T11:49:00Z">
        <w:r w:rsidR="00D22AD7">
          <w:rPr>
            <w:rFonts w:ascii="Century Schoolbook" w:hAnsi="Century Schoolbook" w:cs="Arial"/>
            <w:sz w:val="24"/>
            <w:szCs w:val="24"/>
            <w:lang w:val="en-US"/>
          </w:rPr>
          <w:t>a</w:t>
        </w:r>
      </w:ins>
      <w:ins w:id="481" w:author="ERIC SPERANZA" w:date="2017-10-23T17:33:00Z">
        <w:del w:id="482" w:author="Juan Carlos Colombo" w:date="2017-10-24T11:49:00Z">
          <w:r w:rsidR="00750202" w:rsidDel="00D22AD7">
            <w:rPr>
              <w:rFonts w:ascii="Century Schoolbook" w:hAnsi="Century Schoolbook" w:cs="Arial"/>
              <w:sz w:val="24"/>
              <w:szCs w:val="24"/>
              <w:lang w:val="en-US"/>
            </w:rPr>
            <w:delText>s</w:delText>
          </w:r>
        </w:del>
      </w:ins>
      <w:ins w:id="483" w:author="ERIC SPERANZA" w:date="2017-10-24T14:40:00Z">
        <w:r w:rsidR="00317CAE">
          <w:rPr>
            <w:rFonts w:ascii="Century Schoolbook" w:hAnsi="Century Schoolbook" w:cs="Arial"/>
            <w:sz w:val="24"/>
            <w:szCs w:val="24"/>
            <w:lang w:val="en-US"/>
          </w:rPr>
          <w:t>s</w:t>
        </w:r>
      </w:ins>
      <w:ins w:id="484" w:author="Juan Carlos Colombo" w:date="2017-10-24T11:49:00Z">
        <w:del w:id="485" w:author="ERIC SPERANZA" w:date="2017-10-24T14:40:00Z">
          <w:r w:rsidR="00D22AD7" w:rsidDel="00317CAE">
            <w:rPr>
              <w:rFonts w:ascii="Century Schoolbook" w:hAnsi="Century Schoolbook" w:cs="Arial"/>
              <w:sz w:val="24"/>
              <w:szCs w:val="24"/>
              <w:lang w:val="en-US"/>
            </w:rPr>
            <w:delText>c</w:delText>
          </w:r>
        </w:del>
      </w:ins>
      <w:ins w:id="486" w:author="ERIC SPERANZA" w:date="2017-10-23T17:33:00Z">
        <w:r w:rsidR="00750202">
          <w:rPr>
            <w:rFonts w:ascii="Century Schoolbook" w:hAnsi="Century Schoolbook" w:cs="Arial"/>
            <w:sz w:val="24"/>
            <w:szCs w:val="24"/>
            <w:lang w:val="en-US"/>
          </w:rPr>
          <w:t xml:space="preserve">e. </w:t>
        </w:r>
      </w:ins>
      <w:ins w:id="487" w:author="ERIC SPERANZA" w:date="2017-10-19T17:48:00Z">
        <w:r w:rsidR="0072566F">
          <w:rPr>
            <w:rFonts w:ascii="Century Schoolbook" w:hAnsi="Century Schoolbook" w:cs="Arial"/>
            <w:sz w:val="24"/>
            <w:szCs w:val="24"/>
            <w:lang w:val="en-US"/>
          </w:rPr>
          <w:t xml:space="preserve">BA </w:t>
        </w:r>
      </w:ins>
      <w:ins w:id="488" w:author="ERIC SPERANZA" w:date="2017-10-24T14:25:00Z">
        <w:r w:rsidR="00E31E5F">
          <w:rPr>
            <w:rFonts w:ascii="Century Schoolbook" w:hAnsi="Century Schoolbook" w:cs="Arial"/>
            <w:sz w:val="24"/>
            <w:szCs w:val="24"/>
            <w:lang w:val="en-US"/>
          </w:rPr>
          <w:t xml:space="preserve">sediments </w:t>
        </w:r>
      </w:ins>
      <w:ins w:id="489" w:author="ERIC SPERANZA" w:date="2017-10-24T14:38:00Z">
        <w:r w:rsidR="00D63721">
          <w:rPr>
            <w:rFonts w:ascii="Century Schoolbook" w:hAnsi="Century Schoolbook" w:cs="Arial"/>
            <w:sz w:val="24"/>
            <w:szCs w:val="24"/>
            <w:lang w:val="en-US"/>
          </w:rPr>
          <w:t>a</w:t>
        </w:r>
      </w:ins>
      <w:ins w:id="490" w:author="ERIC SPERANZA" w:date="2017-10-24T14:25:00Z">
        <w:r w:rsidR="00E31E5F">
          <w:rPr>
            <w:rFonts w:ascii="Century Schoolbook" w:hAnsi="Century Schoolbook" w:cs="Arial"/>
            <w:sz w:val="24"/>
            <w:szCs w:val="24"/>
            <w:lang w:val="en-US"/>
          </w:rPr>
          <w:t xml:space="preserve">re </w:t>
        </w:r>
      </w:ins>
      <w:ins w:id="491" w:author="ERIC SPERANZA" w:date="2017-10-24T14:26:00Z">
        <w:r w:rsidR="00E31E5F">
          <w:rPr>
            <w:rFonts w:ascii="Century Schoolbook" w:hAnsi="Century Schoolbook" w:cs="Arial"/>
            <w:sz w:val="24"/>
            <w:szCs w:val="24"/>
            <w:lang w:val="en-US"/>
          </w:rPr>
          <w:t>scattered on</w:t>
        </w:r>
      </w:ins>
      <w:ins w:id="492" w:author="ERIC SPERANZA" w:date="2017-10-19T17:53:00Z">
        <w:r w:rsidR="0072566F">
          <w:rPr>
            <w:rFonts w:ascii="Century Schoolbook" w:hAnsi="Century Schoolbook" w:cs="Arial"/>
            <w:sz w:val="24"/>
            <w:szCs w:val="24"/>
            <w:lang w:val="en-US"/>
          </w:rPr>
          <w:t xml:space="preserve"> the right</w:t>
        </w:r>
      </w:ins>
      <w:ins w:id="493" w:author="ERIC SPERANZA" w:date="2017-10-24T14:26:00Z">
        <w:r w:rsidR="00E31E5F">
          <w:rPr>
            <w:rFonts w:ascii="Century Schoolbook" w:hAnsi="Century Schoolbook" w:cs="Arial"/>
            <w:sz w:val="24"/>
            <w:szCs w:val="24"/>
            <w:lang w:val="en-US"/>
          </w:rPr>
          <w:t>,</w:t>
        </w:r>
      </w:ins>
      <w:ins w:id="494" w:author="ERIC SPERANZA" w:date="2017-10-24T14:36:00Z">
        <w:r w:rsidR="00D63721">
          <w:rPr>
            <w:rFonts w:ascii="Century Schoolbook" w:hAnsi="Century Schoolbook" w:cs="Arial"/>
            <w:sz w:val="24"/>
            <w:szCs w:val="24"/>
            <w:lang w:val="en-US"/>
          </w:rPr>
          <w:t xml:space="preserve"> with most samples </w:t>
        </w:r>
      </w:ins>
      <w:ins w:id="495" w:author="ERIC SPERANZA" w:date="2017-10-24T14:40:00Z">
        <w:r w:rsidR="00317CAE">
          <w:rPr>
            <w:rFonts w:ascii="Century Schoolbook" w:hAnsi="Century Schoolbook" w:cs="Arial"/>
            <w:sz w:val="24"/>
            <w:szCs w:val="24"/>
            <w:lang w:val="en-US"/>
          </w:rPr>
          <w:t>gathering near</w:t>
        </w:r>
      </w:ins>
      <w:ins w:id="496" w:author="ERIC SPERANZA" w:date="2017-10-24T14:36:00Z">
        <w:r w:rsidR="00D63721">
          <w:rPr>
            <w:rFonts w:ascii="Century Schoolbook" w:hAnsi="Century Schoolbook" w:cs="Arial"/>
            <w:sz w:val="24"/>
            <w:szCs w:val="24"/>
            <w:lang w:val="en-US"/>
          </w:rPr>
          <w:t xml:space="preserve"> the</w:t>
        </w:r>
      </w:ins>
      <w:ins w:id="497" w:author="ERIC SPERANZA" w:date="2017-10-19T17:54:00Z">
        <w:r w:rsidR="0072566F">
          <w:rPr>
            <w:rFonts w:ascii="Century Schoolbook" w:hAnsi="Century Schoolbook" w:cs="Arial"/>
            <w:sz w:val="24"/>
            <w:szCs w:val="24"/>
            <w:lang w:val="en-US"/>
          </w:rPr>
          <w:t xml:space="preserve"> epicoprostanol and </w:t>
        </w:r>
      </w:ins>
      <w:ins w:id="498" w:author="ERIC SPERANZA" w:date="2017-10-19T17:55:00Z">
        <w:r w:rsidR="0072566F">
          <w:rPr>
            <w:rFonts w:ascii="Century Schoolbook" w:hAnsi="Century Schoolbook" w:cs="Arial"/>
            <w:sz w:val="24"/>
            <w:szCs w:val="24"/>
            <w:lang w:val="en-US"/>
          </w:rPr>
          <w:t>cholest</w:t>
        </w:r>
      </w:ins>
      <w:ins w:id="499" w:author="ERIC SPERANZA" w:date="2017-10-24T14:36:00Z">
        <w:r w:rsidR="00D63721">
          <w:rPr>
            <w:rFonts w:ascii="Century Schoolbook" w:hAnsi="Century Schoolbook" w:cs="Arial"/>
            <w:sz w:val="24"/>
            <w:szCs w:val="24"/>
            <w:lang w:val="en-US"/>
          </w:rPr>
          <w:t>a</w:t>
        </w:r>
      </w:ins>
      <w:ins w:id="500" w:author="ERIC SPERANZA" w:date="2017-10-19T17:55:00Z">
        <w:r w:rsidR="0072566F">
          <w:rPr>
            <w:rFonts w:ascii="Century Schoolbook" w:hAnsi="Century Schoolbook" w:cs="Arial"/>
            <w:sz w:val="24"/>
            <w:szCs w:val="24"/>
            <w:lang w:val="en-US"/>
          </w:rPr>
          <w:t>nol</w:t>
        </w:r>
      </w:ins>
      <w:ins w:id="501" w:author="ERIC SPERANZA" w:date="2017-10-19T17:54:00Z">
        <w:r w:rsidR="0072566F">
          <w:rPr>
            <w:rFonts w:ascii="Century Schoolbook" w:hAnsi="Century Schoolbook" w:cs="Arial"/>
            <w:sz w:val="24"/>
            <w:szCs w:val="24"/>
            <w:lang w:val="en-US"/>
          </w:rPr>
          <w:t xml:space="preserve"> </w:t>
        </w:r>
      </w:ins>
      <w:ins w:id="502" w:author="ERIC SPERANZA" w:date="2017-10-19T17:55:00Z">
        <w:r w:rsidR="0072566F">
          <w:rPr>
            <w:rFonts w:ascii="Century Schoolbook" w:hAnsi="Century Schoolbook" w:cs="Arial"/>
            <w:sz w:val="24"/>
            <w:szCs w:val="24"/>
            <w:lang w:val="en-US"/>
          </w:rPr>
          <w:t>vectors,</w:t>
        </w:r>
      </w:ins>
      <w:ins w:id="503" w:author="ERIC SPERANZA" w:date="2017-10-19T17:53:00Z">
        <w:r w:rsidR="0072566F">
          <w:rPr>
            <w:rFonts w:ascii="Century Schoolbook" w:hAnsi="Century Schoolbook" w:cs="Arial"/>
            <w:sz w:val="24"/>
            <w:szCs w:val="24"/>
            <w:lang w:val="en-US"/>
          </w:rPr>
          <w:t xml:space="preserve"> reflecting the degradation of coprostanol and </w:t>
        </w:r>
      </w:ins>
      <w:ins w:id="504" w:author="ERIC SPERANZA" w:date="2017-10-19T17:54:00Z">
        <w:r w:rsidR="0072566F">
          <w:rPr>
            <w:rFonts w:ascii="Century Schoolbook" w:hAnsi="Century Schoolbook" w:cs="Arial"/>
            <w:sz w:val="24"/>
            <w:szCs w:val="24"/>
            <w:lang w:val="en-US"/>
          </w:rPr>
          <w:t>cholesterol respectively</w:t>
        </w:r>
      </w:ins>
      <w:ins w:id="505" w:author="ERIC SPERANZA" w:date="2017-10-24T14:37:00Z">
        <w:r w:rsidR="00D63721">
          <w:rPr>
            <w:rFonts w:ascii="Century Schoolbook" w:hAnsi="Century Schoolbook" w:cs="Arial"/>
            <w:sz w:val="24"/>
            <w:szCs w:val="24"/>
            <w:lang w:val="en-US"/>
          </w:rPr>
          <w:t>.</w:t>
        </w:r>
      </w:ins>
      <w:ins w:id="506" w:author="ERIC SPERANZA" w:date="2017-10-19T17:54:00Z">
        <w:r w:rsidR="0072566F">
          <w:rPr>
            <w:rFonts w:ascii="Century Schoolbook" w:hAnsi="Century Schoolbook" w:cs="Arial"/>
            <w:sz w:val="24"/>
            <w:szCs w:val="24"/>
            <w:lang w:val="en-US"/>
          </w:rPr>
          <w:t xml:space="preserve"> N</w:t>
        </w:r>
      </w:ins>
      <w:ins w:id="507" w:author="ERIC SPERANZA" w:date="2017-10-24T14:38:00Z">
        <w:r w:rsidR="00D63721">
          <w:rPr>
            <w:rFonts w:ascii="Century Schoolbook" w:hAnsi="Century Schoolbook" w:cs="Arial"/>
            <w:sz w:val="24"/>
            <w:szCs w:val="24"/>
            <w:lang w:val="en-US"/>
          </w:rPr>
          <w:t xml:space="preserve"> sediments </w:t>
        </w:r>
      </w:ins>
      <w:ins w:id="508" w:author="ERIC SPERANZA" w:date="2017-10-24T14:39:00Z">
        <w:r w:rsidR="00D63721">
          <w:rPr>
            <w:rFonts w:ascii="Century Schoolbook" w:hAnsi="Century Schoolbook" w:cs="Arial"/>
            <w:sz w:val="24"/>
            <w:szCs w:val="24"/>
            <w:lang w:val="en-US"/>
          </w:rPr>
          <w:t xml:space="preserve">are </w:t>
        </w:r>
      </w:ins>
      <w:ins w:id="509" w:author="ERIC SPERANZA" w:date="2017-10-24T14:41:00Z">
        <w:r w:rsidR="00317CAE">
          <w:rPr>
            <w:rFonts w:ascii="Century Schoolbook" w:hAnsi="Century Schoolbook" w:cs="Arial"/>
            <w:sz w:val="24"/>
            <w:szCs w:val="24"/>
            <w:lang w:val="en-US"/>
          </w:rPr>
          <w:t>more homogeneous and plotted</w:t>
        </w:r>
      </w:ins>
      <w:ins w:id="510" w:author="ERIC SPERANZA" w:date="2017-10-19T17:54:00Z">
        <w:r w:rsidR="0072566F">
          <w:rPr>
            <w:rFonts w:ascii="Century Schoolbook" w:hAnsi="Century Schoolbook" w:cs="Arial"/>
            <w:sz w:val="24"/>
            <w:szCs w:val="24"/>
            <w:lang w:val="en-US"/>
          </w:rPr>
          <w:t xml:space="preserve"> on the</w:t>
        </w:r>
      </w:ins>
      <w:ins w:id="511" w:author="ERIC SPERANZA" w:date="2017-10-24T14:42:00Z">
        <w:r w:rsidR="00317CAE">
          <w:rPr>
            <w:rFonts w:ascii="Century Schoolbook" w:hAnsi="Century Schoolbook" w:cs="Arial"/>
            <w:sz w:val="24"/>
            <w:szCs w:val="24"/>
            <w:lang w:val="en-US"/>
          </w:rPr>
          <w:t xml:space="preserve"> upper</w:t>
        </w:r>
      </w:ins>
      <w:ins w:id="512" w:author="ERIC SPERANZA" w:date="2017-10-19T17:54:00Z">
        <w:r w:rsidR="0072566F">
          <w:rPr>
            <w:rFonts w:ascii="Century Schoolbook" w:hAnsi="Century Schoolbook" w:cs="Arial"/>
            <w:sz w:val="24"/>
            <w:szCs w:val="24"/>
            <w:lang w:val="en-US"/>
          </w:rPr>
          <w:t xml:space="preserve"> right</w:t>
        </w:r>
      </w:ins>
      <w:ins w:id="513" w:author="ERIC SPERANZA" w:date="2017-10-24T14:42:00Z">
        <w:r w:rsidR="00317CAE">
          <w:rPr>
            <w:rFonts w:ascii="Century Schoolbook" w:hAnsi="Century Schoolbook" w:cs="Arial"/>
            <w:sz w:val="24"/>
            <w:szCs w:val="24"/>
            <w:lang w:val="en-US"/>
          </w:rPr>
          <w:t xml:space="preserve"> side of the PCA</w:t>
        </w:r>
      </w:ins>
      <w:ins w:id="514" w:author="ERIC SPERANZA" w:date="2017-10-19T17:54:00Z">
        <w:r w:rsidR="0072566F">
          <w:rPr>
            <w:rFonts w:ascii="Century Schoolbook" w:hAnsi="Century Schoolbook" w:cs="Arial"/>
            <w:sz w:val="24"/>
            <w:szCs w:val="24"/>
            <w:lang w:val="en-US"/>
          </w:rPr>
          <w:t xml:space="preserve">, close to cholesterol and </w:t>
        </w:r>
      </w:ins>
      <w:ins w:id="515" w:author="ERIC SPERANZA" w:date="2017-10-19T17:56:00Z">
        <w:r w:rsidR="0072566F">
          <w:rPr>
            <w:rFonts w:ascii="Century Schoolbook" w:hAnsi="Century Schoolbook" w:cs="Arial"/>
            <w:sz w:val="24"/>
            <w:szCs w:val="24"/>
            <w:lang w:val="en-US"/>
          </w:rPr>
          <w:t>stigmastanol vectors.</w:t>
        </w:r>
      </w:ins>
    </w:p>
    <w:moveToRangeEnd w:id="429"/>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426B731B" w:rsidR="0077631E" w:rsidRPr="002C40F0" w:rsidRDefault="003E3C72" w:rsidP="00C436C2">
      <w:pPr>
        <w:spacing w:line="480" w:lineRule="auto"/>
        <w:ind w:firstLine="708"/>
        <w:rPr>
          <w:rFonts w:ascii="Century Schoolbook" w:hAnsi="Century Schoolbook" w:cs="Arial"/>
          <w:sz w:val="24"/>
          <w:szCs w:val="24"/>
          <w:lang w:val="en-US"/>
        </w:rPr>
      </w:pPr>
      <w:ins w:id="516" w:author="ERIC SPERANZA" w:date="2017-10-29T15:17:00Z">
        <w:r>
          <w:rPr>
            <w:rFonts w:ascii="Century Schoolbook" w:hAnsi="Century Schoolbook" w:cs="Arial"/>
            <w:sz w:val="24"/>
            <w:szCs w:val="24"/>
            <w:lang w:val="en-US"/>
          </w:rPr>
          <w:t>S</w:t>
        </w:r>
      </w:ins>
      <w:del w:id="517" w:author="ERIC SPERANZA" w:date="2017-10-29T15:17:00Z">
        <w:r w:rsidR="00AB18C6" w:rsidRPr="002C40F0" w:rsidDel="003E3C72">
          <w:rPr>
            <w:rFonts w:ascii="Century Schoolbook" w:hAnsi="Century Schoolbook" w:cs="Arial"/>
            <w:sz w:val="24"/>
            <w:szCs w:val="24"/>
            <w:lang w:val="en-US"/>
          </w:rPr>
          <w:delText>Many s</w:delText>
        </w:r>
      </w:del>
      <w:r w:rsidR="00AB18C6" w:rsidRPr="002C40F0">
        <w:rPr>
          <w:rFonts w:ascii="Century Schoolbook" w:hAnsi="Century Schoolbook" w:cs="Arial"/>
          <w:sz w:val="24"/>
          <w:szCs w:val="24"/>
          <w:lang w:val="en-US"/>
        </w:rPr>
        <w:t xml:space="preserve">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00AB18C6" w:rsidRPr="002C40F0">
        <w:rPr>
          <w:rFonts w:ascii="Century Schoolbook" w:hAnsi="Century Schoolbook" w:cs="Arial"/>
          <w:sz w:val="24"/>
          <w:szCs w:val="24"/>
          <w:lang w:val="en-US"/>
        </w:rPr>
        <w:t>presented highly significant differences between BA and N (</w:t>
      </w:r>
      <w:r w:rsidR="00AB18C6" w:rsidRPr="002C40F0">
        <w:rPr>
          <w:rFonts w:ascii="Century Schoolbook" w:hAnsi="Century Schoolbook" w:cs="Arial"/>
          <w:i/>
          <w:sz w:val="24"/>
          <w:szCs w:val="24"/>
          <w:lang w:val="en-US"/>
        </w:rPr>
        <w:t>t</w:t>
      </w:r>
      <w:r w:rsidR="00AB18C6" w:rsidRPr="002C40F0">
        <w:rPr>
          <w:rFonts w:ascii="Century Schoolbook" w:hAnsi="Century Schoolbook" w:cs="Arial"/>
          <w:sz w:val="24"/>
          <w:szCs w:val="24"/>
          <w:lang w:val="en-US"/>
        </w:rPr>
        <w:t xml:space="preserve">-test; </w:t>
      </w:r>
      <w:r w:rsidR="00AB18C6"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del w:id="518" w:author="ERIC SPERANZA" w:date="2017-10-24T18:38:00Z">
        <w:r w:rsidR="00B40C36" w:rsidRPr="002C40F0" w:rsidDel="009564D7">
          <w:rPr>
            <w:rFonts w:ascii="Century Schoolbook" w:hAnsi="Century Schoolbook" w:cs="Arial"/>
            <w:sz w:val="24"/>
            <w:szCs w:val="24"/>
            <w:lang w:val="en-US"/>
          </w:rPr>
          <w:delText>5</w:delText>
        </w:r>
      </w:del>
      <w:ins w:id="519" w:author="ERIC SPERANZA" w:date="2017-10-24T18:38:00Z">
        <w:r w:rsidR="009564D7">
          <w:rPr>
            <w:rFonts w:ascii="Century Schoolbook" w:hAnsi="Century Schoolbook" w:cs="Arial"/>
            <w:sz w:val="24"/>
            <w:szCs w:val="24"/>
            <w:lang w:val="en-US"/>
          </w:rPr>
          <w:t>6</w:t>
        </w:r>
      </w:ins>
      <w:r w:rsidR="0077631E" w:rsidRPr="002C40F0">
        <w:rPr>
          <w:rFonts w:ascii="Century Schoolbook" w:hAnsi="Century Schoolbook" w:cs="Arial"/>
          <w:sz w:val="24"/>
          <w:szCs w:val="24"/>
          <w:lang w:val="en-US"/>
        </w:rPr>
        <w:t>). In settling material, t</w:t>
      </w:r>
      <w:r w:rsidR="00AB18C6" w:rsidRPr="002C40F0">
        <w:rPr>
          <w:rFonts w:ascii="Century Schoolbook" w:hAnsi="Century Schoolbook" w:cs="Arial"/>
          <w:sz w:val="24"/>
          <w:szCs w:val="24"/>
          <w:lang w:val="en-US"/>
        </w:rPr>
        <w:t>he high coprostanol/</w:t>
      </w:r>
      <w:ins w:id="520" w:author="ERIC SPERANZA" w:date="2017-10-24T14:53:00Z">
        <w:r w:rsidR="00252D2A">
          <w:rPr>
            <w:rFonts w:ascii="Century Schoolbook" w:hAnsi="Century Schoolbook" w:cs="Arial"/>
            <w:sz w:val="24"/>
            <w:szCs w:val="24"/>
            <w:lang w:val="en-US"/>
          </w:rPr>
          <w:t xml:space="preserve">(coprostanol + </w:t>
        </w:r>
      </w:ins>
      <w:r w:rsidR="00AB18C6" w:rsidRPr="002C40F0">
        <w:rPr>
          <w:rFonts w:ascii="Century Schoolbook" w:hAnsi="Century Schoolbook" w:cs="Arial"/>
          <w:sz w:val="24"/>
          <w:szCs w:val="24"/>
          <w:lang w:val="en-US"/>
        </w:rPr>
        <w:t>epicoprostanol</w:t>
      </w:r>
      <w:ins w:id="521" w:author="ERIC SPERANZA" w:date="2017-10-24T14:53:00Z">
        <w:r w:rsidR="00252D2A">
          <w:rPr>
            <w:rFonts w:ascii="Century Schoolbook" w:hAnsi="Century Schoolbook" w:cs="Arial"/>
            <w:sz w:val="24"/>
            <w:szCs w:val="24"/>
            <w:lang w:val="en-US"/>
          </w:rPr>
          <w:t>)</w:t>
        </w:r>
      </w:ins>
      <w:r w:rsidR="00AB18C6" w:rsidRPr="002C40F0">
        <w:rPr>
          <w:rFonts w:ascii="Century Schoolbook" w:hAnsi="Century Schoolbook" w:cs="Arial"/>
          <w:sz w:val="24"/>
          <w:szCs w:val="24"/>
          <w:lang w:val="en-US"/>
        </w:rPr>
        <w:t xml:space="preserve"> ratio at BA (0.8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 xml:space="preserve">0.15) reflects the relatively fresh sewage inputs discharged, in contrast to the weak and </w:t>
      </w:r>
      <w:del w:id="522" w:author="ERIC SPERANZA" w:date="2017-10-29T15:21:00Z">
        <w:r w:rsidR="00AB18C6" w:rsidRPr="002C40F0" w:rsidDel="00AF455F">
          <w:rPr>
            <w:rFonts w:ascii="Century Schoolbook" w:hAnsi="Century Schoolbook" w:cs="Arial"/>
            <w:sz w:val="24"/>
            <w:szCs w:val="24"/>
            <w:lang w:val="en-US"/>
          </w:rPr>
          <w:delText xml:space="preserve">extensively </w:delText>
        </w:r>
      </w:del>
      <w:ins w:id="523" w:author="ERIC SPERANZA" w:date="2017-10-29T15:21:00Z">
        <w:r w:rsidR="00AF455F">
          <w:rPr>
            <w:rFonts w:ascii="Century Schoolbook" w:hAnsi="Century Schoolbook" w:cs="Arial"/>
            <w:sz w:val="24"/>
            <w:szCs w:val="24"/>
            <w:lang w:val="en-US"/>
          </w:rPr>
          <w:t>high</w:t>
        </w:r>
        <w:r w:rsidR="00AF455F" w:rsidRPr="002C40F0">
          <w:rPr>
            <w:rFonts w:ascii="Century Schoolbook" w:hAnsi="Century Schoolbook" w:cs="Arial"/>
            <w:sz w:val="24"/>
            <w:szCs w:val="24"/>
            <w:lang w:val="en-US"/>
          </w:rPr>
          <w:t xml:space="preserve">ly </w:t>
        </w:r>
      </w:ins>
      <w:r w:rsidR="00AB18C6" w:rsidRPr="002C40F0">
        <w:rPr>
          <w:rFonts w:ascii="Century Schoolbook" w:hAnsi="Century Schoolbook" w:cs="Arial"/>
          <w:sz w:val="24"/>
          <w:szCs w:val="24"/>
          <w:lang w:val="en-US"/>
        </w:rPr>
        <w:t xml:space="preserve">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00AB18C6"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00AB18C6" w:rsidRPr="002C40F0">
        <w:rPr>
          <w:rFonts w:ascii="Century Schoolbook" w:hAnsi="Century Schoolbook" w:cs="Arial"/>
          <w:sz w:val="24"/>
          <w:szCs w:val="24"/>
          <w:lang w:val="en-US"/>
        </w:rPr>
        <w:t>he coprostanol/</w:t>
      </w:r>
      <w:ins w:id="524" w:author="ERIC SPERANZA" w:date="2017-10-24T14:53:00Z">
        <w:r w:rsidR="00252D2A">
          <w:rPr>
            <w:rFonts w:ascii="Century Schoolbook" w:hAnsi="Century Schoolbook" w:cs="Arial"/>
            <w:sz w:val="24"/>
            <w:szCs w:val="24"/>
            <w:lang w:val="en-US"/>
          </w:rPr>
          <w:t xml:space="preserve">(coprostanol + </w:t>
        </w:r>
      </w:ins>
      <w:del w:id="525" w:author="ERIC SPERANZA" w:date="2017-10-24T15:52:00Z">
        <w:r w:rsidR="00AB18C6" w:rsidRPr="002C40F0" w:rsidDel="00D80743">
          <w:rPr>
            <w:rFonts w:ascii="Century Schoolbook" w:hAnsi="Century Schoolbook" w:cs="Arial"/>
            <w:sz w:val="24"/>
            <w:szCs w:val="24"/>
            <w:lang w:val="en-US"/>
          </w:rPr>
          <w:delText>24-</w:delText>
        </w:r>
      </w:del>
      <w:r w:rsidR="00AB18C6" w:rsidRPr="002C40F0">
        <w:rPr>
          <w:rFonts w:ascii="Century Schoolbook" w:hAnsi="Century Schoolbook" w:cs="Arial"/>
          <w:noProof/>
          <w:sz w:val="24"/>
          <w:szCs w:val="24"/>
          <w:lang w:val="en-US"/>
        </w:rPr>
        <w:t>ethylcoprostanol</w:t>
      </w:r>
      <w:ins w:id="526" w:author="ERIC SPERANZA" w:date="2017-10-24T14:53:00Z">
        <w:r w:rsidR="00252D2A">
          <w:rPr>
            <w:rFonts w:ascii="Century Schoolbook" w:hAnsi="Century Schoolbook" w:cs="Arial"/>
            <w:noProof/>
            <w:sz w:val="24"/>
            <w:szCs w:val="24"/>
            <w:lang w:val="en-US"/>
          </w:rPr>
          <w:t>)</w:t>
        </w:r>
      </w:ins>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00AB18C6"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00AB18C6"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00AB18C6"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00AB18C6"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00AB18C6" w:rsidRPr="002C40F0">
        <w:rPr>
          <w:rFonts w:ascii="Century Schoolbook" w:hAnsi="Century Schoolbook" w:cs="Arial"/>
          <w:sz w:val="24"/>
          <w:szCs w:val="24"/>
          <w:lang w:val="en-US"/>
        </w:rPr>
        <w:t xml:space="preserve">from herbivore mammal </w:t>
      </w:r>
      <w:r w:rsidR="00AB18C6" w:rsidRPr="006400C2">
        <w:rPr>
          <w:rFonts w:ascii="Century Schoolbook" w:hAnsi="Century Schoolbook" w:cs="Arial"/>
          <w:sz w:val="24"/>
          <w:szCs w:val="24"/>
          <w:lang w:val="en-US"/>
        </w:rPr>
        <w:t xml:space="preserve">feces. However, </w:t>
      </w:r>
      <w:ins w:id="527" w:author="ERIC SPERANZA" w:date="2017-10-18T20:06:00Z">
        <w:r w:rsidR="00CF529B" w:rsidRPr="006400C2">
          <w:rPr>
            <w:rFonts w:ascii="Century Schoolbook" w:hAnsi="Century Schoolbook" w:cs="Arial"/>
            <w:sz w:val="24"/>
            <w:szCs w:val="24"/>
            <w:lang w:val="en-US"/>
          </w:rPr>
          <w:t xml:space="preserve">despite </w:t>
        </w:r>
      </w:ins>
      <w:r w:rsidR="00AB18C6" w:rsidRPr="006400C2">
        <w:rPr>
          <w:rFonts w:ascii="Century Schoolbook" w:hAnsi="Century Schoolbook" w:cs="Arial"/>
          <w:sz w:val="24"/>
          <w:szCs w:val="24"/>
          <w:lang w:val="en-US"/>
        </w:rPr>
        <w:t xml:space="preserve">the overwhelming abundance of coprostanol at BA </w:t>
      </w:r>
      <w:ins w:id="528" w:author="ERIC SPERANZA" w:date="2017-10-18T20:12:00Z">
        <w:r w:rsidR="00CF529B" w:rsidRPr="006400C2">
          <w:rPr>
            <w:rFonts w:ascii="Century Schoolbook" w:hAnsi="Century Schoolbook" w:cs="Arial"/>
            <w:sz w:val="24"/>
            <w:szCs w:val="24"/>
            <w:lang w:val="en-US"/>
          </w:rPr>
          <w:t>a</w:t>
        </w:r>
      </w:ins>
      <w:ins w:id="529" w:author="ERIC SPERANZA" w:date="2017-10-18T20:06:00Z">
        <w:r w:rsidR="00CF529B" w:rsidRPr="006400C2">
          <w:rPr>
            <w:rFonts w:ascii="Century Schoolbook" w:hAnsi="Century Schoolbook" w:cs="Arial"/>
            <w:sz w:val="24"/>
            <w:szCs w:val="24"/>
            <w:lang w:val="en-US"/>
          </w:rPr>
          <w:t xml:space="preserve"> </w:t>
        </w:r>
      </w:ins>
      <w:ins w:id="530" w:author="ERIC SPERANZA" w:date="2017-10-18T20:13:00Z">
        <w:r w:rsidR="00CF529B" w:rsidRPr="006400C2">
          <w:rPr>
            <w:rFonts w:ascii="Century Schoolbook" w:hAnsi="Century Schoolbook" w:cs="Arial"/>
            <w:sz w:val="24"/>
            <w:szCs w:val="24"/>
            <w:lang w:val="en-US"/>
          </w:rPr>
          <w:t xml:space="preserve">small non-human contribution to the overall fecal signal cannot be </w:t>
        </w:r>
      </w:ins>
      <w:ins w:id="531" w:author="ERIC SPERANZA" w:date="2017-10-23T17:50:00Z">
        <w:r w:rsidR="0012078F" w:rsidRPr="006400C2">
          <w:rPr>
            <w:rFonts w:ascii="Century Schoolbook" w:hAnsi="Century Schoolbook" w:cs="Arial"/>
            <w:sz w:val="24"/>
            <w:szCs w:val="24"/>
            <w:lang w:val="en-US"/>
            <w:rPrChange w:id="532" w:author="ERIC SPERANZA" w:date="2017-10-24T09:09:00Z">
              <w:rPr>
                <w:rFonts w:ascii="Century Schoolbook" w:hAnsi="Century Schoolbook" w:cs="Arial"/>
                <w:sz w:val="24"/>
                <w:szCs w:val="24"/>
                <w:highlight w:val="yellow"/>
                <w:lang w:val="en-US"/>
              </w:rPr>
            </w:rPrChange>
          </w:rPr>
          <w:t>disregard</w:t>
        </w:r>
      </w:ins>
      <w:ins w:id="533" w:author="ERIC SPERANZA" w:date="2017-10-18T20:13:00Z">
        <w:r w:rsidR="00CF529B" w:rsidRPr="006400C2">
          <w:rPr>
            <w:rFonts w:ascii="Century Schoolbook" w:hAnsi="Century Schoolbook" w:cs="Arial"/>
            <w:sz w:val="24"/>
            <w:szCs w:val="24"/>
            <w:lang w:val="en-US"/>
          </w:rPr>
          <w:t xml:space="preserve">ed. </w:t>
        </w:r>
      </w:ins>
      <w:moveToRangeStart w:id="534" w:author="ERIC SPERANZA" w:date="2017-10-18T20:13:00Z" w:name="move496120950"/>
      <w:moveTo w:id="535" w:author="ERIC SPERANZA" w:date="2017-10-18T20:13:00Z">
        <w:r w:rsidR="00CF529B" w:rsidRPr="006400C2">
          <w:rPr>
            <w:rFonts w:ascii="Century Schoolbook" w:hAnsi="Century Schoolbook" w:cs="Arial"/>
            <w:sz w:val="24"/>
            <w:szCs w:val="24"/>
            <w:lang w:val="en-US"/>
          </w:rPr>
          <w:t xml:space="preserve">At </w:t>
        </w:r>
        <w:del w:id="536" w:author="ERIC SPERANZA" w:date="2017-10-18T20:18:00Z">
          <w:r w:rsidR="00CF529B" w:rsidRPr="006400C2" w:rsidDel="00392B25">
            <w:rPr>
              <w:rFonts w:ascii="Century Schoolbook" w:hAnsi="Century Schoolbook" w:cs="Arial"/>
              <w:sz w:val="24"/>
              <w:szCs w:val="24"/>
              <w:lang w:val="en-US"/>
            </w:rPr>
            <w:delText>BA</w:delText>
          </w:r>
        </w:del>
      </w:moveTo>
      <w:ins w:id="537" w:author="ERIC SPERANZA" w:date="2017-10-18T20:18:00Z">
        <w:r w:rsidR="00392B25" w:rsidRPr="006400C2">
          <w:rPr>
            <w:rFonts w:ascii="Century Schoolbook" w:hAnsi="Century Schoolbook" w:cs="Arial"/>
            <w:sz w:val="24"/>
            <w:szCs w:val="24"/>
            <w:lang w:val="en-US"/>
          </w:rPr>
          <w:t>this site</w:t>
        </w:r>
      </w:ins>
      <w:moveTo w:id="538" w:author="ERIC SPERANZA" w:date="2017-10-18T20:13:00Z">
        <w:r w:rsidR="00CF529B" w:rsidRPr="006400C2">
          <w:rPr>
            <w:rFonts w:ascii="Century Schoolbook" w:hAnsi="Century Schoolbook" w:cs="Arial"/>
            <w:sz w:val="24"/>
            <w:szCs w:val="24"/>
            <w:lang w:val="en-US"/>
          </w:rPr>
          <w:t>, the sitosterol/</w:t>
        </w:r>
      </w:moveTo>
      <w:ins w:id="539" w:author="ERIC SPERANZA" w:date="2017-10-24T14:54:00Z">
        <w:r w:rsidR="00252D2A">
          <w:rPr>
            <w:rFonts w:ascii="Century Schoolbook" w:hAnsi="Century Schoolbook" w:cs="Arial"/>
            <w:sz w:val="24"/>
            <w:szCs w:val="24"/>
            <w:lang w:val="en-US"/>
          </w:rPr>
          <w:t xml:space="preserve">(sitosterol + </w:t>
        </w:r>
      </w:ins>
      <w:moveTo w:id="540" w:author="ERIC SPERANZA" w:date="2017-10-18T20:13:00Z">
        <w:del w:id="541" w:author="ERIC SPERANZA" w:date="2017-10-24T15:52:00Z">
          <w:r w:rsidR="00CF529B" w:rsidRPr="006400C2" w:rsidDel="00D80743">
            <w:rPr>
              <w:rFonts w:ascii="Century Schoolbook" w:hAnsi="Century Schoolbook" w:cs="Arial"/>
              <w:sz w:val="24"/>
              <w:szCs w:val="24"/>
              <w:lang w:val="en-US"/>
            </w:rPr>
            <w:lastRenderedPageBreak/>
            <w:delText>24-</w:delText>
          </w:r>
        </w:del>
        <w:r w:rsidR="00CF529B" w:rsidRPr="006400C2">
          <w:rPr>
            <w:rFonts w:ascii="Century Schoolbook" w:hAnsi="Century Schoolbook" w:cs="Arial"/>
            <w:sz w:val="24"/>
            <w:szCs w:val="24"/>
            <w:lang w:val="en-US"/>
          </w:rPr>
          <w:t>ethylcoprostanol</w:t>
        </w:r>
      </w:moveTo>
      <w:ins w:id="542" w:author="ERIC SPERANZA" w:date="2017-10-24T14:54:00Z">
        <w:r w:rsidR="00252D2A">
          <w:rPr>
            <w:rFonts w:ascii="Century Schoolbook" w:hAnsi="Century Schoolbook" w:cs="Arial"/>
            <w:sz w:val="24"/>
            <w:szCs w:val="24"/>
            <w:lang w:val="en-US"/>
          </w:rPr>
          <w:t>)</w:t>
        </w:r>
      </w:ins>
      <w:moveTo w:id="543" w:author="ERIC SPERANZA" w:date="2017-10-18T20:13:00Z">
        <w:r w:rsidR="00CF529B" w:rsidRPr="006400C2">
          <w:rPr>
            <w:rFonts w:ascii="Century Schoolbook" w:hAnsi="Century Schoolbook" w:cs="Arial"/>
            <w:sz w:val="24"/>
            <w:szCs w:val="24"/>
            <w:lang w:val="en-US"/>
          </w:rPr>
          <w:t xml:space="preserve"> index</w:t>
        </w:r>
      </w:moveTo>
      <w:ins w:id="544" w:author="ERIC SPERANZA" w:date="2017-10-18T20:18:00Z">
        <w:r w:rsidR="00392B25" w:rsidRPr="006400C2">
          <w:rPr>
            <w:rFonts w:ascii="Century Schoolbook" w:hAnsi="Century Schoolbook" w:cs="Arial"/>
            <w:sz w:val="24"/>
            <w:szCs w:val="24"/>
            <w:lang w:val="en-US"/>
          </w:rPr>
          <w:t xml:space="preserve"> was 0.36 ± 0.15, </w:t>
        </w:r>
      </w:ins>
      <w:ins w:id="545" w:author="ERIC SPERANZA" w:date="2017-10-23T17:50:00Z">
        <w:r w:rsidR="0012078F" w:rsidRPr="006400C2">
          <w:rPr>
            <w:rFonts w:ascii="Century Schoolbook" w:hAnsi="Century Schoolbook" w:cs="Arial"/>
            <w:sz w:val="24"/>
            <w:szCs w:val="24"/>
            <w:lang w:val="en-US"/>
            <w:rPrChange w:id="546" w:author="ERIC SPERANZA" w:date="2017-10-24T09:09:00Z">
              <w:rPr>
                <w:rFonts w:ascii="Century Schoolbook" w:hAnsi="Century Schoolbook" w:cs="Arial"/>
                <w:sz w:val="24"/>
                <w:szCs w:val="24"/>
                <w:highlight w:val="yellow"/>
                <w:lang w:val="en-US"/>
              </w:rPr>
            </w:rPrChange>
          </w:rPr>
          <w:t xml:space="preserve">in the range </w:t>
        </w:r>
      </w:ins>
      <w:ins w:id="547" w:author="ERIC SPERANZA" w:date="2017-10-23T17:52:00Z">
        <w:r w:rsidR="0012078F" w:rsidRPr="006400C2">
          <w:rPr>
            <w:rFonts w:ascii="Century Schoolbook" w:hAnsi="Century Schoolbook" w:cs="Arial"/>
            <w:sz w:val="24"/>
            <w:szCs w:val="24"/>
            <w:lang w:val="en-US"/>
            <w:rPrChange w:id="548" w:author="ERIC SPERANZA" w:date="2017-10-24T09:09:00Z">
              <w:rPr>
                <w:rFonts w:ascii="Century Schoolbook" w:hAnsi="Century Schoolbook" w:cs="Arial"/>
                <w:sz w:val="24"/>
                <w:szCs w:val="24"/>
                <w:highlight w:val="yellow"/>
                <w:lang w:val="en-US"/>
              </w:rPr>
            </w:rPrChange>
          </w:rPr>
          <w:t xml:space="preserve">of values </w:t>
        </w:r>
      </w:ins>
      <w:ins w:id="549" w:author="ERIC SPERANZA" w:date="2017-10-18T20:18:00Z">
        <w:r w:rsidR="00392B25" w:rsidRPr="006400C2">
          <w:rPr>
            <w:rFonts w:ascii="Century Schoolbook" w:hAnsi="Century Schoolbook" w:cs="Arial"/>
            <w:sz w:val="24"/>
            <w:szCs w:val="24"/>
            <w:lang w:val="en-US"/>
          </w:rPr>
          <w:t xml:space="preserve">proposed </w:t>
        </w:r>
      </w:ins>
      <w:ins w:id="550" w:author="ERIC SPERANZA" w:date="2017-10-19T09:25:00Z">
        <w:r w:rsidR="003A2FA3" w:rsidRPr="006400C2">
          <w:rPr>
            <w:rFonts w:ascii="Century Schoolbook" w:hAnsi="Century Schoolbook" w:cs="Arial"/>
            <w:sz w:val="24"/>
            <w:szCs w:val="24"/>
            <w:lang w:val="en-US"/>
          </w:rPr>
          <w:t>by Nash et al., (2005) a</w:t>
        </w:r>
      </w:ins>
      <w:ins w:id="551" w:author="ERIC SPERANZA" w:date="2017-10-18T20:18:00Z">
        <w:r w:rsidR="00392B25" w:rsidRPr="006400C2">
          <w:rPr>
            <w:rFonts w:ascii="Century Schoolbook" w:hAnsi="Century Schoolbook" w:cs="Arial"/>
            <w:sz w:val="24"/>
            <w:szCs w:val="24"/>
            <w:lang w:val="en-US"/>
          </w:rPr>
          <w:t>s typical</w:t>
        </w:r>
      </w:ins>
      <w:ins w:id="552" w:author="ERIC SPERANZA" w:date="2017-10-18T20:19:00Z">
        <w:r w:rsidR="00392B25" w:rsidRPr="006400C2">
          <w:rPr>
            <w:rFonts w:ascii="Century Schoolbook" w:hAnsi="Century Schoolbook" w:cs="Arial"/>
            <w:sz w:val="24"/>
            <w:szCs w:val="24"/>
            <w:lang w:val="en-US"/>
          </w:rPr>
          <w:t xml:space="preserve"> for </w:t>
        </w:r>
      </w:ins>
      <w:ins w:id="553" w:author="ERIC SPERANZA" w:date="2017-10-19T09:26:00Z">
        <w:r w:rsidR="003A2FA3" w:rsidRPr="006400C2">
          <w:rPr>
            <w:rFonts w:ascii="Century Schoolbook" w:hAnsi="Century Schoolbook" w:cs="Arial"/>
            <w:noProof/>
            <w:sz w:val="24"/>
            <w:szCs w:val="24"/>
            <w:lang w:val="en-US"/>
          </w:rPr>
          <w:t>feces</w:t>
        </w:r>
        <w:r w:rsidR="003A2FA3" w:rsidRPr="006400C2">
          <w:rPr>
            <w:rFonts w:ascii="Century Schoolbook" w:hAnsi="Century Schoolbook" w:cs="Arial"/>
            <w:sz w:val="24"/>
            <w:szCs w:val="24"/>
            <w:lang w:val="en-US"/>
          </w:rPr>
          <w:t xml:space="preserve"> runoff of </w:t>
        </w:r>
      </w:ins>
      <w:ins w:id="554" w:author="ERIC SPERANZA" w:date="2017-10-18T20:19:00Z">
        <w:r w:rsidR="00392B25" w:rsidRPr="006400C2">
          <w:rPr>
            <w:rFonts w:ascii="Century Schoolbook" w:hAnsi="Century Schoolbook" w:cs="Arial"/>
            <w:sz w:val="24"/>
            <w:szCs w:val="24"/>
            <w:lang w:val="en-US"/>
          </w:rPr>
          <w:t>herbivore</w:t>
        </w:r>
      </w:ins>
      <w:ins w:id="555" w:author="ERIC SPERANZA" w:date="2017-10-19T09:26:00Z">
        <w:r w:rsidR="003A2FA3" w:rsidRPr="006400C2">
          <w:rPr>
            <w:rFonts w:ascii="Century Schoolbook" w:hAnsi="Century Schoolbook" w:cs="Arial"/>
            <w:sz w:val="24"/>
            <w:szCs w:val="24"/>
            <w:lang w:val="en-US"/>
          </w:rPr>
          <w:t xml:space="preserve"> with</w:t>
        </w:r>
      </w:ins>
      <w:ins w:id="556" w:author="ERIC SPERANZA" w:date="2017-10-18T20:19:00Z">
        <w:r w:rsidR="00392B25" w:rsidRPr="006400C2">
          <w:rPr>
            <w:rFonts w:ascii="Century Schoolbook" w:hAnsi="Century Schoolbook" w:cs="Arial"/>
            <w:sz w:val="24"/>
            <w:szCs w:val="24"/>
            <w:lang w:val="en-US"/>
          </w:rPr>
          <w:t xml:space="preserve"> </w:t>
        </w:r>
      </w:ins>
      <w:ins w:id="557" w:author="ERIC SPERANZA" w:date="2017-10-19T09:26:00Z">
        <w:r w:rsidR="003A2FA3" w:rsidRPr="006400C2">
          <w:rPr>
            <w:rFonts w:ascii="Century Schoolbook" w:hAnsi="Century Schoolbook" w:cs="Arial"/>
            <w:sz w:val="24"/>
            <w:szCs w:val="24"/>
            <w:lang w:val="en-US"/>
          </w:rPr>
          <w:t xml:space="preserve">high </w:t>
        </w:r>
        <w:r w:rsidR="003A2FA3" w:rsidRPr="006400C2">
          <w:rPr>
            <w:rFonts w:ascii="Century Schoolbook" w:hAnsi="Century Schoolbook" w:cs="Arial"/>
            <w:noProof/>
            <w:sz w:val="24"/>
            <w:szCs w:val="24"/>
            <w:lang w:val="en-US"/>
          </w:rPr>
          <w:t>ethylcoprostanol</w:t>
        </w:r>
        <w:r w:rsidR="003A2FA3" w:rsidRPr="006400C2">
          <w:rPr>
            <w:rFonts w:ascii="Century Schoolbook" w:hAnsi="Century Schoolbook" w:cs="Arial"/>
            <w:sz w:val="24"/>
            <w:szCs w:val="24"/>
            <w:lang w:val="en-US"/>
          </w:rPr>
          <w:t xml:space="preserve"> proportions</w:t>
        </w:r>
      </w:ins>
      <w:ins w:id="558" w:author="ERIC SPERANZA" w:date="2017-10-19T09:27:00Z">
        <w:r w:rsidR="003A2FA3" w:rsidRPr="006400C2">
          <w:rPr>
            <w:rFonts w:ascii="Century Schoolbook" w:hAnsi="Century Schoolbook" w:cs="Arial"/>
            <w:sz w:val="24"/>
            <w:szCs w:val="24"/>
            <w:lang w:val="en-US"/>
          </w:rPr>
          <w:t>, such as cattle and pigs</w:t>
        </w:r>
      </w:ins>
      <w:moveTo w:id="559" w:author="ERIC SPERANZA" w:date="2017-10-18T20:13:00Z">
        <w:del w:id="560" w:author="ERIC SPERANZA" w:date="2017-10-19T09:28:00Z">
          <w:r w:rsidR="00CF529B" w:rsidRPr="006400C2" w:rsidDel="003A2FA3">
            <w:rPr>
              <w:rFonts w:ascii="Century Schoolbook" w:hAnsi="Century Schoolbook" w:cs="Arial"/>
              <w:sz w:val="24"/>
              <w:szCs w:val="24"/>
              <w:lang w:val="en-US"/>
            </w:rPr>
            <w:delText>, used to assess</w:delText>
          </w:r>
        </w:del>
        <w:del w:id="561" w:author="ERIC SPERANZA" w:date="2017-10-18T20:19:00Z">
          <w:r w:rsidR="00CF529B" w:rsidRPr="006400C2" w:rsidDel="00392B25">
            <w:rPr>
              <w:rFonts w:ascii="Century Schoolbook" w:hAnsi="Century Schoolbook" w:cs="Arial"/>
              <w:sz w:val="24"/>
              <w:szCs w:val="24"/>
              <w:lang w:val="en-US"/>
            </w:rPr>
            <w:delText xml:space="preserve"> herbivore fecal pollution</w:delText>
          </w:r>
        </w:del>
        <w:del w:id="562" w:author="ERIC SPERANZA" w:date="2017-10-19T09:28:00Z">
          <w:r w:rsidR="00CF529B" w:rsidRPr="006400C2" w:rsidDel="003A2FA3">
            <w:rPr>
              <w:rFonts w:ascii="Century Schoolbook" w:hAnsi="Century Schoolbook" w:cs="Arial"/>
              <w:sz w:val="24"/>
              <w:szCs w:val="24"/>
              <w:lang w:val="en-US"/>
            </w:rPr>
            <w:delText xml:space="preserve">, </w:delText>
          </w:r>
        </w:del>
        <w:del w:id="563" w:author="ERIC SPERANZA" w:date="2017-10-18T20:18:00Z">
          <w:r w:rsidR="00CF529B" w:rsidRPr="006400C2" w:rsidDel="00392B25">
            <w:rPr>
              <w:rFonts w:ascii="Century Schoolbook" w:hAnsi="Century Schoolbook" w:cs="Arial"/>
              <w:sz w:val="24"/>
              <w:szCs w:val="24"/>
              <w:lang w:val="en-US"/>
            </w:rPr>
            <w:delText xml:space="preserve">was 0.36 ± 0.15, below the threshold of 1.0 proposed as typical </w:delText>
          </w:r>
        </w:del>
        <w:del w:id="564" w:author="ERIC SPERANZA" w:date="2017-10-19T09:28:00Z">
          <w:r w:rsidR="00CF529B" w:rsidRPr="006400C2" w:rsidDel="003A2FA3">
            <w:rPr>
              <w:rFonts w:ascii="Century Schoolbook" w:hAnsi="Century Schoolbook" w:cs="Arial"/>
              <w:sz w:val="24"/>
              <w:szCs w:val="24"/>
              <w:lang w:val="en-US"/>
            </w:rPr>
            <w:delText xml:space="preserve">for cow </w:delText>
          </w:r>
        </w:del>
        <w:del w:id="565" w:author="ERIC SPERANZA" w:date="2017-10-19T09:26:00Z">
          <w:r w:rsidR="00CF529B" w:rsidRPr="006400C2" w:rsidDel="003A2FA3">
            <w:rPr>
              <w:rFonts w:ascii="Century Schoolbook" w:hAnsi="Century Schoolbook" w:cs="Arial"/>
              <w:noProof/>
              <w:sz w:val="24"/>
              <w:szCs w:val="24"/>
              <w:lang w:val="en-US"/>
            </w:rPr>
            <w:delText>feces</w:delText>
          </w:r>
          <w:r w:rsidR="00CF529B" w:rsidRPr="006400C2" w:rsidDel="003A2FA3">
            <w:rPr>
              <w:rFonts w:ascii="Century Schoolbook" w:hAnsi="Century Schoolbook" w:cs="Arial"/>
              <w:sz w:val="24"/>
              <w:szCs w:val="24"/>
              <w:lang w:val="en-US"/>
            </w:rPr>
            <w:delText xml:space="preserve"> runoff </w:delText>
          </w:r>
        </w:del>
        <w:del w:id="566" w:author="ERIC SPERANZA" w:date="2017-10-18T20:22:00Z">
          <w:r w:rsidR="00CF529B" w:rsidRPr="006400C2" w:rsidDel="00392B25">
            <w:rPr>
              <w:rFonts w:ascii="Century Schoolbook" w:hAnsi="Century Schoolbook" w:cs="Arial"/>
              <w:sz w:val="24"/>
              <w:szCs w:val="24"/>
              <w:lang w:val="en-US"/>
            </w:rPr>
            <w:delText>(Nash et al., 2005).</w:delText>
          </w:r>
        </w:del>
        <w:del w:id="567" w:author="ERIC SPERANZA" w:date="2017-10-19T09:26:00Z">
          <w:r w:rsidR="00CF529B" w:rsidRPr="006400C2" w:rsidDel="003A2FA3">
            <w:rPr>
              <w:rFonts w:ascii="Century Schoolbook" w:hAnsi="Century Schoolbook" w:cs="Arial"/>
              <w:sz w:val="24"/>
              <w:szCs w:val="24"/>
              <w:lang w:val="en-US"/>
            </w:rPr>
            <w:delText xml:space="preserve"> </w:delText>
          </w:r>
        </w:del>
      </w:moveTo>
      <w:moveToRangeEnd w:id="534"/>
      <w:del w:id="568" w:author="ERIC SPERANZA" w:date="2017-10-19T09:28:00Z">
        <w:r w:rsidR="00AB18C6" w:rsidRPr="006400C2" w:rsidDel="003A2FA3">
          <w:rPr>
            <w:rFonts w:ascii="Century Schoolbook" w:hAnsi="Century Schoolbook" w:cs="Arial"/>
            <w:sz w:val="24"/>
            <w:szCs w:val="24"/>
            <w:lang w:val="en-US"/>
          </w:rPr>
          <w:delText xml:space="preserve">may lead to erroneously </w:delText>
        </w:r>
      </w:del>
      <w:del w:id="569" w:author="ERIC SPERANZA" w:date="2017-10-18T20:13:00Z">
        <w:r w:rsidR="00AB18C6" w:rsidRPr="006400C2" w:rsidDel="00CF529B">
          <w:rPr>
            <w:rFonts w:ascii="Century Schoolbook" w:hAnsi="Century Schoolbook" w:cs="Arial"/>
            <w:sz w:val="24"/>
            <w:szCs w:val="24"/>
            <w:lang w:val="en-US"/>
          </w:rPr>
          <w:delText xml:space="preserve">neglect </w:delText>
        </w:r>
      </w:del>
      <w:del w:id="570" w:author="ERIC SPERANZA" w:date="2017-10-19T09:28:00Z">
        <w:r w:rsidR="00AB18C6" w:rsidRPr="006400C2" w:rsidDel="003A2FA3">
          <w:rPr>
            <w:rFonts w:ascii="Century Schoolbook" w:hAnsi="Century Schoolbook" w:cs="Arial"/>
            <w:sz w:val="24"/>
            <w:szCs w:val="24"/>
            <w:lang w:val="en-US"/>
          </w:rPr>
          <w:delText>the non-human fecal pollu</w:delText>
        </w:r>
        <w:r w:rsidR="00B06D86" w:rsidRPr="006400C2" w:rsidDel="003A2FA3">
          <w:rPr>
            <w:rFonts w:ascii="Century Schoolbook" w:hAnsi="Century Schoolbook" w:cs="Arial"/>
            <w:sz w:val="24"/>
            <w:szCs w:val="24"/>
            <w:lang w:val="en-US"/>
          </w:rPr>
          <w:delText xml:space="preserve">tion at this site. </w:delText>
        </w:r>
      </w:del>
      <w:moveFromRangeStart w:id="571" w:author="ERIC SPERANZA" w:date="2017-10-18T20:13:00Z" w:name="move496120950"/>
      <w:moveFrom w:id="572" w:author="ERIC SPERANZA" w:date="2017-10-18T20:13:00Z">
        <w:del w:id="573" w:author="ERIC SPERANZA" w:date="2017-10-19T09:28:00Z">
          <w:r w:rsidR="00B06D86" w:rsidRPr="006400C2" w:rsidDel="003A2FA3">
            <w:rPr>
              <w:rFonts w:ascii="Century Schoolbook" w:hAnsi="Century Schoolbook" w:cs="Arial"/>
              <w:sz w:val="24"/>
              <w:szCs w:val="24"/>
              <w:lang w:val="en-US"/>
            </w:rPr>
            <w:delText xml:space="preserve">At BA, the </w:delText>
          </w:r>
          <w:r w:rsidR="00AB18C6" w:rsidRPr="006400C2" w:rsidDel="003A2FA3">
            <w:rPr>
              <w:rFonts w:ascii="Century Schoolbook" w:hAnsi="Century Schoolbook" w:cs="Arial"/>
              <w:sz w:val="24"/>
              <w:szCs w:val="24"/>
              <w:lang w:val="en-US"/>
            </w:rPr>
            <w:delText>sitosterol/24-ethylcoprostanol index, used to assess herbivore fecal pollution, was 0.36</w:delText>
          </w:r>
          <w:r w:rsidR="00B06D86" w:rsidRPr="006400C2" w:rsidDel="003A2FA3">
            <w:rPr>
              <w:rFonts w:ascii="Century Schoolbook" w:hAnsi="Century Schoolbook" w:cs="Arial"/>
              <w:sz w:val="24"/>
              <w:szCs w:val="24"/>
              <w:lang w:val="en-US"/>
            </w:rPr>
            <w:delText xml:space="preserve"> </w:delText>
          </w:r>
          <w:r w:rsidR="00AB18C6" w:rsidRPr="006400C2" w:rsidDel="003A2FA3">
            <w:rPr>
              <w:rFonts w:ascii="Century Schoolbook" w:hAnsi="Century Schoolbook" w:cs="Arial"/>
              <w:sz w:val="24"/>
              <w:szCs w:val="24"/>
              <w:lang w:val="en-US"/>
            </w:rPr>
            <w:delText>±</w:delText>
          </w:r>
          <w:r w:rsidR="00B06D86" w:rsidRPr="006400C2" w:rsidDel="003A2FA3">
            <w:rPr>
              <w:rFonts w:ascii="Century Schoolbook" w:hAnsi="Century Schoolbook" w:cs="Arial"/>
              <w:sz w:val="24"/>
              <w:szCs w:val="24"/>
              <w:lang w:val="en-US"/>
            </w:rPr>
            <w:delText xml:space="preserve"> </w:delText>
          </w:r>
          <w:r w:rsidR="00AB18C6" w:rsidRPr="006400C2" w:rsidDel="003A2FA3">
            <w:rPr>
              <w:rFonts w:ascii="Century Schoolbook" w:hAnsi="Century Schoolbook" w:cs="Arial"/>
              <w:sz w:val="24"/>
              <w:szCs w:val="24"/>
              <w:lang w:val="en-US"/>
            </w:rPr>
            <w:delText xml:space="preserve">0.15, below the threshold of 1.0 proposed as typical for cow </w:delText>
          </w:r>
          <w:r w:rsidR="00AB18C6" w:rsidRPr="006400C2" w:rsidDel="003A2FA3">
            <w:rPr>
              <w:rFonts w:ascii="Century Schoolbook" w:hAnsi="Century Schoolbook" w:cs="Arial"/>
              <w:noProof/>
              <w:sz w:val="24"/>
              <w:szCs w:val="24"/>
              <w:lang w:val="en-US"/>
            </w:rPr>
            <w:delText>feces</w:delText>
          </w:r>
          <w:r w:rsidR="00AB18C6" w:rsidRPr="006400C2" w:rsidDel="003A2FA3">
            <w:rPr>
              <w:rFonts w:ascii="Century Schoolbook" w:hAnsi="Century Schoolbook" w:cs="Arial"/>
              <w:sz w:val="24"/>
              <w:szCs w:val="24"/>
              <w:lang w:val="en-US"/>
            </w:rPr>
            <w:delText xml:space="preserve"> runoff (Nash et al., 2005). </w:delText>
          </w:r>
        </w:del>
      </w:moveFrom>
      <w:moveFromRangeEnd w:id="571"/>
      <w:del w:id="574" w:author="ERIC SPERANZA" w:date="2017-10-19T09:28:00Z">
        <w:r w:rsidR="00302441" w:rsidRPr="006400C2" w:rsidDel="003A2FA3">
          <w:rPr>
            <w:rFonts w:ascii="Century Schoolbook" w:hAnsi="Century Schoolbook" w:cs="Arial"/>
            <w:sz w:val="24"/>
            <w:szCs w:val="24"/>
            <w:lang w:val="en-US"/>
          </w:rPr>
          <w:delText>B</w:delText>
        </w:r>
        <w:r w:rsidR="00AB18C6" w:rsidRPr="006400C2" w:rsidDel="003A2FA3">
          <w:rPr>
            <w:rFonts w:ascii="Century Schoolbook" w:hAnsi="Century Schoolbook" w:cs="Arial"/>
            <w:sz w:val="24"/>
            <w:szCs w:val="24"/>
            <w:lang w:val="en-US"/>
          </w:rPr>
          <w:delText>eside cattle,</w:delText>
        </w:r>
        <w:r w:rsidR="00302441" w:rsidRPr="006400C2" w:rsidDel="003A2FA3">
          <w:rPr>
            <w:rFonts w:ascii="Century Schoolbook" w:hAnsi="Century Schoolbook" w:cs="Arial"/>
            <w:sz w:val="24"/>
            <w:szCs w:val="24"/>
            <w:lang w:val="en-US"/>
          </w:rPr>
          <w:delText xml:space="preserve"> other animal such as pigs and poultry also have </w:delText>
        </w:r>
      </w:del>
      <w:del w:id="575" w:author="ERIC SPERANZA" w:date="2017-10-19T09:26:00Z">
        <w:r w:rsidR="00AB18C6" w:rsidRPr="006400C2" w:rsidDel="003A2FA3">
          <w:rPr>
            <w:rFonts w:ascii="Century Schoolbook" w:hAnsi="Century Schoolbook" w:cs="Arial"/>
            <w:sz w:val="24"/>
            <w:szCs w:val="24"/>
            <w:lang w:val="en-US"/>
          </w:rPr>
          <w:delText xml:space="preserve">high </w:delText>
        </w:r>
        <w:r w:rsidR="00AB18C6" w:rsidRPr="006400C2" w:rsidDel="003A2FA3">
          <w:rPr>
            <w:rFonts w:ascii="Century Schoolbook" w:hAnsi="Century Schoolbook" w:cs="Arial"/>
            <w:noProof/>
            <w:sz w:val="24"/>
            <w:szCs w:val="24"/>
            <w:lang w:val="en-US"/>
          </w:rPr>
          <w:delText>ethylcoprostanol</w:delText>
        </w:r>
        <w:r w:rsidR="00AB18C6" w:rsidRPr="006400C2" w:rsidDel="003A2FA3">
          <w:rPr>
            <w:rFonts w:ascii="Century Schoolbook" w:hAnsi="Century Schoolbook" w:cs="Arial"/>
            <w:sz w:val="24"/>
            <w:szCs w:val="24"/>
            <w:lang w:val="en-US"/>
          </w:rPr>
          <w:delText xml:space="preserve"> proportions</w:delText>
        </w:r>
      </w:del>
      <w:del w:id="576" w:author="ERIC SPERANZA" w:date="2017-10-19T09:28:00Z">
        <w:r w:rsidR="00AB18C6" w:rsidRPr="006400C2" w:rsidDel="003A2FA3">
          <w:rPr>
            <w:rFonts w:ascii="Century Schoolbook" w:hAnsi="Century Schoolbook" w:cs="Arial"/>
            <w:sz w:val="24"/>
            <w:szCs w:val="24"/>
            <w:lang w:val="en-US"/>
          </w:rPr>
          <w:delText xml:space="preserve"> in their feces</w:delText>
        </w:r>
        <w:r w:rsidR="00302441" w:rsidRPr="006400C2" w:rsidDel="003A2FA3">
          <w:rPr>
            <w:rFonts w:ascii="Century Schoolbook" w:hAnsi="Century Schoolbook" w:cs="Arial"/>
            <w:sz w:val="24"/>
            <w:szCs w:val="24"/>
            <w:lang w:val="en-US"/>
          </w:rPr>
          <w:delText xml:space="preserve"> and could</w:delText>
        </w:r>
        <w:r w:rsidR="00AB18C6" w:rsidRPr="006400C2" w:rsidDel="003A2FA3">
          <w:rPr>
            <w:rFonts w:ascii="Century Schoolbook" w:hAnsi="Century Schoolbook" w:cs="Arial"/>
            <w:sz w:val="24"/>
            <w:szCs w:val="24"/>
            <w:lang w:val="en-US"/>
          </w:rPr>
          <w:delText xml:space="preserve"> affect this ratio (Leeming et al., 1996)</w:delText>
        </w:r>
        <w:r w:rsidR="00302441" w:rsidRPr="006400C2" w:rsidDel="003A2FA3">
          <w:rPr>
            <w:rFonts w:ascii="Century Schoolbook" w:hAnsi="Century Schoolbook" w:cs="Arial"/>
            <w:sz w:val="24"/>
            <w:szCs w:val="24"/>
            <w:lang w:val="en-US"/>
          </w:rPr>
          <w:delText xml:space="preserve">, suggesting </w:delText>
        </w:r>
      </w:del>
      <w:del w:id="577" w:author="ERIC SPERANZA" w:date="2017-10-18T20:13:00Z">
        <w:r w:rsidR="00302441" w:rsidRPr="006400C2" w:rsidDel="00CF529B">
          <w:rPr>
            <w:rFonts w:ascii="Century Schoolbook" w:hAnsi="Century Schoolbook" w:cs="Arial"/>
            <w:sz w:val="24"/>
            <w:szCs w:val="24"/>
            <w:lang w:val="en-US"/>
          </w:rPr>
          <w:delText xml:space="preserve">a </w:delText>
        </w:r>
        <w:r w:rsidR="00AB18C6" w:rsidRPr="006400C2" w:rsidDel="00CF529B">
          <w:rPr>
            <w:rFonts w:ascii="Century Schoolbook" w:hAnsi="Century Schoolbook" w:cs="Arial"/>
            <w:sz w:val="24"/>
            <w:szCs w:val="24"/>
            <w:lang w:val="en-US"/>
          </w:rPr>
          <w:delText xml:space="preserve">small non-human contribution to the overall fecal </w:delText>
        </w:r>
        <w:r w:rsidR="008848A3" w:rsidRPr="006400C2" w:rsidDel="00CF529B">
          <w:rPr>
            <w:rFonts w:ascii="Century Schoolbook" w:hAnsi="Century Schoolbook" w:cs="Arial"/>
            <w:sz w:val="24"/>
            <w:szCs w:val="24"/>
            <w:lang w:val="en-US"/>
          </w:rPr>
          <w:delText>signal</w:delText>
        </w:r>
        <w:r w:rsidR="00AB18C6" w:rsidRPr="006400C2" w:rsidDel="00CF529B">
          <w:rPr>
            <w:rFonts w:ascii="Century Schoolbook" w:hAnsi="Century Schoolbook" w:cs="Arial"/>
            <w:sz w:val="24"/>
            <w:szCs w:val="24"/>
            <w:lang w:val="en-US"/>
          </w:rPr>
          <w:delText xml:space="preserve"> </w:delText>
        </w:r>
      </w:del>
      <w:del w:id="578" w:author="ERIC SPERANZA" w:date="2017-10-19T09:28:00Z">
        <w:r w:rsidR="00AB18C6" w:rsidRPr="006400C2" w:rsidDel="003A2FA3">
          <w:rPr>
            <w:rFonts w:ascii="Century Schoolbook" w:hAnsi="Century Schoolbook" w:cs="Arial"/>
            <w:sz w:val="24"/>
            <w:szCs w:val="24"/>
            <w:lang w:val="en-US"/>
          </w:rPr>
          <w:delText>at BA</w:delText>
        </w:r>
      </w:del>
      <w:r w:rsidR="00AB18C6" w:rsidRPr="006400C2">
        <w:rPr>
          <w:rFonts w:ascii="Century Schoolbook" w:hAnsi="Century Schoolbook" w:cs="Arial"/>
          <w:sz w:val="24"/>
          <w:szCs w:val="24"/>
          <w:lang w:val="en-US"/>
        </w:rPr>
        <w:t xml:space="preserve">. At N, this ratio </w:t>
      </w:r>
      <w:r w:rsidR="0077631E" w:rsidRPr="006400C2">
        <w:rPr>
          <w:rFonts w:ascii="Century Schoolbook" w:hAnsi="Century Schoolbook" w:cs="Arial"/>
          <w:sz w:val="24"/>
          <w:szCs w:val="24"/>
          <w:lang w:val="en-US"/>
        </w:rPr>
        <w:t>(0.84</w:t>
      </w:r>
      <w:r w:rsidR="00B06D86" w:rsidRPr="006400C2">
        <w:rPr>
          <w:rFonts w:ascii="Century Schoolbook" w:hAnsi="Century Schoolbook" w:cs="Arial"/>
          <w:sz w:val="24"/>
          <w:szCs w:val="24"/>
          <w:lang w:val="en-US"/>
        </w:rPr>
        <w:t xml:space="preserve"> </w:t>
      </w:r>
      <w:r w:rsidR="0077631E" w:rsidRPr="006400C2">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00AB18C6" w:rsidRPr="002C40F0">
        <w:rPr>
          <w:rFonts w:ascii="Century Schoolbook" w:hAnsi="Century Schoolbook" w:cs="Arial"/>
          <w:sz w:val="24"/>
          <w:szCs w:val="24"/>
          <w:lang w:val="en-US"/>
        </w:rPr>
        <w:t xml:space="preserve">was above the limit </w:t>
      </w:r>
      <w:del w:id="579" w:author="ERIC SPERANZA" w:date="2017-10-23T22:30:00Z">
        <w:r w:rsidR="00AB18C6" w:rsidRPr="002C40F0" w:rsidDel="006C7BEA">
          <w:rPr>
            <w:rFonts w:ascii="Century Schoolbook" w:hAnsi="Century Schoolbook" w:cs="Arial"/>
            <w:sz w:val="24"/>
            <w:szCs w:val="24"/>
            <w:lang w:val="en-US"/>
          </w:rPr>
          <w:delText>of 4</w:delText>
        </w:r>
      </w:del>
      <w:r w:rsidR="00AB18C6" w:rsidRPr="002C40F0">
        <w:rPr>
          <w:rFonts w:ascii="Century Schoolbook" w:hAnsi="Century Schoolbook" w:cs="Arial"/>
          <w:sz w:val="24"/>
          <w:szCs w:val="24"/>
          <w:lang w:val="en-US"/>
        </w:rPr>
        <w:t xml:space="preserve"> suggested </w:t>
      </w:r>
      <w:del w:id="580" w:author="ERIC SPERANZA" w:date="2017-10-19T09:29:00Z">
        <w:r w:rsidR="00AB18C6" w:rsidRPr="002C40F0" w:rsidDel="003A2FA3">
          <w:rPr>
            <w:rFonts w:ascii="Century Schoolbook" w:hAnsi="Century Schoolbook" w:cs="Arial"/>
            <w:sz w:val="24"/>
            <w:szCs w:val="24"/>
            <w:lang w:val="en-US"/>
          </w:rPr>
          <w:delText xml:space="preserve">by Nash et al., (2005) </w:delText>
        </w:r>
      </w:del>
      <w:r w:rsidR="00AB18C6" w:rsidRPr="002C40F0">
        <w:rPr>
          <w:rFonts w:ascii="Century Schoolbook" w:hAnsi="Century Schoolbook" w:cs="Arial"/>
          <w:sz w:val="24"/>
          <w:szCs w:val="24"/>
          <w:lang w:val="en-US"/>
        </w:rPr>
        <w:t>as indicative of non-fecal polluted plant decay inputs</w:t>
      </w:r>
      <w:ins w:id="581" w:author="ERIC SPERANZA" w:date="2017-10-19T09:28:00Z">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Nash et al., 2005)</w:t>
        </w:r>
      </w:ins>
      <w:r w:rsidR="00AB18C6" w:rsidRPr="002C40F0">
        <w:rPr>
          <w:rFonts w:ascii="Century Schoolbook" w:hAnsi="Century Schoolbook" w:cs="Arial"/>
          <w:sz w:val="24"/>
          <w:szCs w:val="24"/>
          <w:lang w:val="en-US"/>
        </w:rPr>
        <w:t>, denoting minimum impact of fecal contamination at this site. The cholesterol/</w:t>
      </w:r>
      <w:ins w:id="582" w:author="ERIC SPERANZA" w:date="2017-10-24T14:54:00Z">
        <w:r w:rsidR="00252D2A">
          <w:rPr>
            <w:rFonts w:ascii="Century Schoolbook" w:hAnsi="Century Schoolbook" w:cs="Arial"/>
            <w:sz w:val="24"/>
            <w:szCs w:val="24"/>
            <w:lang w:val="en-US"/>
          </w:rPr>
          <w:t xml:space="preserve">(cholesterol + </w:t>
        </w:r>
      </w:ins>
      <w:r w:rsidR="00AB18C6" w:rsidRPr="002C40F0">
        <w:rPr>
          <w:rFonts w:ascii="Century Schoolbook" w:hAnsi="Century Schoolbook" w:cs="Arial"/>
          <w:sz w:val="24"/>
          <w:szCs w:val="24"/>
          <w:lang w:val="en-US"/>
        </w:rPr>
        <w:t>cholestanol</w:t>
      </w:r>
      <w:ins w:id="583" w:author="ERIC SPERANZA" w:date="2017-10-24T14:54:00Z">
        <w:r w:rsidR="00252D2A">
          <w:rPr>
            <w:rFonts w:ascii="Century Schoolbook" w:hAnsi="Century Schoolbook" w:cs="Arial"/>
            <w:sz w:val="24"/>
            <w:szCs w:val="24"/>
            <w:lang w:val="en-US"/>
          </w:rPr>
          <w:t>)</w:t>
        </w:r>
      </w:ins>
      <w:r w:rsidR="00AB18C6" w:rsidRPr="002C40F0">
        <w:rPr>
          <w:rFonts w:ascii="Century Schoolbook" w:hAnsi="Century Schoolbook" w:cs="Arial"/>
          <w:sz w:val="24"/>
          <w:szCs w:val="24"/>
          <w:lang w:val="en-US"/>
        </w:rPr>
        <w:t xml:space="preserve"> ratio is useful to assess the microbial reduction of </w:t>
      </w:r>
      <w:r w:rsidR="00AB18C6" w:rsidRPr="002C40F0">
        <w:rPr>
          <w:rFonts w:ascii="Century Schoolbook" w:hAnsi="Century Schoolbook" w:cs="Arial"/>
          <w:noProof/>
          <w:sz w:val="24"/>
          <w:szCs w:val="24"/>
          <w:lang w:val="en-US"/>
        </w:rPr>
        <w:t>stenols</w:t>
      </w:r>
      <w:r w:rsidR="00AB18C6"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00AB18C6"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B18C6" w:rsidRPr="002C40F0">
        <w:rPr>
          <w:rFonts w:ascii="Century Schoolbook" w:hAnsi="Century Schoolbook" w:cs="Arial"/>
          <w:sz w:val="24"/>
          <w:szCs w:val="24"/>
          <w:lang w:val="en-US"/>
        </w:rPr>
        <w:t>0.</w:t>
      </w:r>
      <w:del w:id="584" w:author="ERIC SPERANZA" w:date="2017-10-19T10:14:00Z">
        <w:r w:rsidR="00AB18C6" w:rsidRPr="002C40F0" w:rsidDel="008530FE">
          <w:rPr>
            <w:rFonts w:ascii="Century Schoolbook" w:hAnsi="Century Schoolbook" w:cs="Arial"/>
            <w:sz w:val="24"/>
            <w:szCs w:val="24"/>
            <w:lang w:val="en-US"/>
          </w:rPr>
          <w:delText>043</w:delText>
        </w:r>
      </w:del>
      <w:ins w:id="585" w:author="ERIC SPERANZA" w:date="2017-10-19T10:14:00Z">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ins>
      <w:r w:rsidR="00AB18C6"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00AB18C6"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00AB18C6"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00AB18C6"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00AB18C6" w:rsidRPr="002C40F0">
        <w:rPr>
          <w:rFonts w:ascii="Century Schoolbook" w:hAnsi="Century Schoolbook" w:cs="Arial"/>
          <w:noProof/>
          <w:sz w:val="24"/>
          <w:szCs w:val="24"/>
          <w:lang w:val="en-US"/>
        </w:rPr>
        <w:t>0.043)</w:t>
      </w:r>
      <w:r w:rsidR="00AB18C6" w:rsidRPr="002C40F0">
        <w:rPr>
          <w:rFonts w:ascii="Century Schoolbook" w:hAnsi="Century Schoolbook" w:cs="Arial"/>
          <w:sz w:val="24"/>
          <w:szCs w:val="24"/>
          <w:lang w:val="en-US"/>
        </w:rPr>
        <w:t xml:space="preserve">. </w:t>
      </w:r>
    </w:p>
    <w:p w14:paraId="33FBE9D1" w14:textId="76F8B378"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w:t>
      </w:r>
      <w:ins w:id="586" w:author="ERIC SPERANZA" w:date="2017-10-29T15:26:00Z">
        <w:r w:rsidR="00AF455F">
          <w:rPr>
            <w:rFonts w:ascii="Century Schoolbook" w:hAnsi="Century Schoolbook" w:cs="Arial"/>
            <w:sz w:val="24"/>
            <w:szCs w:val="24"/>
            <w:lang w:val="en-US"/>
          </w:rPr>
          <w:t xml:space="preserve">the </w:t>
        </w:r>
      </w:ins>
      <w:r w:rsidRPr="002C40F0">
        <w:rPr>
          <w:rFonts w:ascii="Century Schoolbook" w:hAnsi="Century Schoolbook" w:cs="Arial"/>
          <w:sz w:val="24"/>
          <w:szCs w:val="24"/>
          <w:lang w:val="en-US"/>
        </w:rPr>
        <w:t>sediments, these ratios exhibited the same geographical differences observed in</w:t>
      </w:r>
      <w:ins w:id="587" w:author="ERIC SPERANZA" w:date="2017-10-29T15:26:00Z">
        <w:r w:rsidR="00AF455F">
          <w:rPr>
            <w:rFonts w:ascii="Century Schoolbook" w:hAnsi="Century Schoolbook" w:cs="Arial"/>
            <w:sz w:val="24"/>
            <w:szCs w:val="24"/>
            <w:lang w:val="en-US"/>
          </w:rPr>
          <w:t xml:space="preserve"> the</w:t>
        </w:r>
      </w:ins>
      <w:r w:rsidRPr="002C40F0">
        <w:rPr>
          <w:rFonts w:ascii="Century Schoolbook" w:hAnsi="Century Schoolbook" w:cs="Arial"/>
          <w:sz w:val="24"/>
          <w:szCs w:val="24"/>
          <w:lang w:val="en-US"/>
        </w:rPr>
        <w:t xml:space="preserve"> settling material but reflected the diagenetic processes that take places at sediment surface. The degradation of coprostanol and cholesterol</w:t>
      </w:r>
      <w:ins w:id="588" w:author="ERIC SPERANZA" w:date="2017-10-29T15:27:00Z">
        <w:r w:rsidR="00AF455F">
          <w:rPr>
            <w:rFonts w:ascii="Century Schoolbook" w:hAnsi="Century Schoolbook" w:cs="Arial"/>
            <w:sz w:val="24"/>
            <w:szCs w:val="24"/>
            <w:lang w:val="en-US"/>
          </w:rPr>
          <w:t>,</w:t>
        </w:r>
      </w:ins>
      <w:ins w:id="589" w:author="ERIC SPERANZA" w:date="2017-10-29T15:26:00Z">
        <w:r w:rsidR="00AF455F">
          <w:rPr>
            <w:rFonts w:ascii="Century Schoolbook" w:hAnsi="Century Schoolbook" w:cs="Arial"/>
            <w:sz w:val="24"/>
            <w:szCs w:val="24"/>
            <w:lang w:val="en-US"/>
          </w:rPr>
          <w:t xml:space="preserve"> which is </w:t>
        </w:r>
      </w:ins>
      <w:r w:rsidRPr="002C40F0">
        <w:rPr>
          <w:rFonts w:ascii="Century Schoolbook" w:hAnsi="Century Schoolbook" w:cs="Arial"/>
          <w:sz w:val="24"/>
          <w:szCs w:val="24"/>
          <w:lang w:val="en-US"/>
        </w:rPr>
        <w:t xml:space="preserve"> intensified after particle deposition</w:t>
      </w:r>
      <w:ins w:id="590" w:author="ERIC SPERANZA" w:date="2017-10-29T15:27:00Z">
        <w:r w:rsidR="00AF455F">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esult</w:t>
      </w:r>
      <w:ins w:id="591" w:author="ERIC SPERANZA" w:date="2017-10-29T15:27:00Z">
        <w:r w:rsidR="00AF455F">
          <w:rPr>
            <w:rFonts w:ascii="Century Schoolbook" w:hAnsi="Century Schoolbook" w:cs="Arial"/>
            <w:sz w:val="24"/>
            <w:szCs w:val="24"/>
            <w:lang w:val="en-US"/>
          </w:rPr>
          <w:t>ed</w:t>
        </w:r>
      </w:ins>
      <w:del w:id="592" w:author="ERIC SPERANZA" w:date="2017-10-29T15:27:00Z">
        <w:r w:rsidRPr="002C40F0" w:rsidDel="00AF455F">
          <w:rPr>
            <w:rFonts w:ascii="Century Schoolbook" w:hAnsi="Century Schoolbook" w:cs="Arial"/>
            <w:sz w:val="24"/>
            <w:szCs w:val="24"/>
            <w:lang w:val="en-US"/>
          </w:rPr>
          <w:delText>ing</w:delText>
        </w:r>
      </w:del>
      <w:r w:rsidRPr="002C40F0">
        <w:rPr>
          <w:rFonts w:ascii="Century Schoolbook" w:hAnsi="Century Schoolbook" w:cs="Arial"/>
          <w:sz w:val="24"/>
          <w:szCs w:val="24"/>
          <w:lang w:val="en-US"/>
        </w:rPr>
        <w:t xml:space="preserve"> in lower coprostanol/</w:t>
      </w:r>
      <w:ins w:id="593" w:author="ERIC SPERANZA" w:date="2017-10-24T14:55:00Z">
        <w:r w:rsidR="00252D2A">
          <w:rPr>
            <w:rFonts w:ascii="Century Schoolbook" w:hAnsi="Century Schoolbook" w:cs="Arial"/>
            <w:sz w:val="24"/>
            <w:szCs w:val="24"/>
            <w:lang w:val="en-US"/>
          </w:rPr>
          <w:t xml:space="preserve">(coprostanol + </w:t>
        </w:r>
      </w:ins>
      <w:r w:rsidRPr="002C40F0">
        <w:rPr>
          <w:rFonts w:ascii="Century Schoolbook" w:hAnsi="Century Schoolbook" w:cs="Arial"/>
          <w:sz w:val="24"/>
          <w:szCs w:val="24"/>
          <w:lang w:val="en-US"/>
        </w:rPr>
        <w:t>epicoprostanol</w:t>
      </w:r>
      <w:ins w:id="594" w:author="ERIC SPERANZA" w:date="2017-10-24T14:55:00Z">
        <w:r w:rsidR="00252D2A">
          <w:rPr>
            <w:rFonts w:ascii="Century Schoolbook" w:hAnsi="Century Schoolbook" w:cs="Arial"/>
            <w:sz w:val="24"/>
            <w:szCs w:val="24"/>
            <w:lang w:val="en-US"/>
          </w:rPr>
          <w:t>) ratio</w:t>
        </w:r>
      </w:ins>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w:t>
      </w:r>
      <w:ins w:id="595" w:author="ERIC SPERANZA" w:date="2017-10-24T14:55:00Z">
        <w:r w:rsidR="00252D2A">
          <w:rPr>
            <w:rFonts w:ascii="Century Schoolbook" w:hAnsi="Century Schoolbook" w:cs="Arial"/>
            <w:sz w:val="24"/>
            <w:szCs w:val="24"/>
            <w:lang w:val="en-US"/>
          </w:rPr>
          <w:t xml:space="preserve">(cholesterol + </w:t>
        </w:r>
      </w:ins>
      <w:r w:rsidRPr="002C40F0">
        <w:rPr>
          <w:rFonts w:ascii="Century Schoolbook" w:hAnsi="Century Schoolbook" w:cs="Arial"/>
          <w:sz w:val="24"/>
          <w:szCs w:val="24"/>
          <w:lang w:val="en-US"/>
        </w:rPr>
        <w:t>cholestanol</w:t>
      </w:r>
      <w:ins w:id="596" w:author="ERIC SPERANZA" w:date="2017-10-24T14:55: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ins w:id="597" w:author="Juan Carlos Colombo" w:date="2017-10-24T11:55:00Z">
        <w:r w:rsidR="00935261" w:rsidRPr="002C40F0">
          <w:rPr>
            <w:rFonts w:ascii="Century Schoolbook" w:hAnsi="Century Schoolbook" w:cs="Arial"/>
            <w:sz w:val="24"/>
            <w:szCs w:val="24"/>
            <w:lang w:val="en-US"/>
          </w:rPr>
          <w:t>ratio</w:t>
        </w:r>
        <w:del w:id="598" w:author="ERIC SPERANZA" w:date="2017-10-29T15:28:00Z">
          <w:r w:rsidR="00935261" w:rsidRPr="002C40F0" w:rsidDel="00AF455F">
            <w:rPr>
              <w:rFonts w:ascii="Century Schoolbook" w:hAnsi="Century Schoolbook" w:cs="Arial"/>
              <w:sz w:val="24"/>
              <w:szCs w:val="24"/>
              <w:lang w:val="en-US"/>
            </w:rPr>
            <w:delText>s</w:delText>
          </w:r>
        </w:del>
        <w:r w:rsidR="00935261" w:rsidRPr="002C40F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25) </w:t>
      </w:r>
      <w:del w:id="599" w:author="Juan Carlos Colombo" w:date="2017-10-24T11:55:00Z">
        <w:r w:rsidRPr="002C40F0" w:rsidDel="00935261">
          <w:rPr>
            <w:rFonts w:ascii="Century Schoolbook" w:hAnsi="Century Schoolbook" w:cs="Arial"/>
            <w:sz w:val="24"/>
            <w:szCs w:val="24"/>
            <w:lang w:val="en-US"/>
          </w:rPr>
          <w:delText xml:space="preserve">ratios </w:delText>
        </w:r>
      </w:del>
      <w:r w:rsidRPr="002C40F0">
        <w:rPr>
          <w:rFonts w:ascii="Century Schoolbook" w:hAnsi="Century Schoolbook" w:cs="Arial"/>
          <w:sz w:val="24"/>
          <w:szCs w:val="24"/>
          <w:lang w:val="en-US"/>
        </w:rPr>
        <w:t>in sediments relative to settling material.</w:t>
      </w:r>
    </w:p>
    <w:p w14:paraId="287C9C62" w14:textId="53950B82" w:rsidR="00AB18C6" w:rsidRPr="002C40F0" w:rsidDel="00453BDF" w:rsidRDefault="00AB18C6" w:rsidP="00C436C2">
      <w:pPr>
        <w:spacing w:line="480" w:lineRule="auto"/>
        <w:ind w:firstLine="708"/>
        <w:rPr>
          <w:del w:id="600" w:author="ERIC SPERANZA" w:date="2017-10-19T16:29:00Z"/>
          <w:rFonts w:ascii="Century Schoolbook" w:hAnsi="Century Schoolbook" w:cs="Arial"/>
          <w:sz w:val="24"/>
          <w:szCs w:val="24"/>
          <w:lang w:val="en-GB"/>
        </w:rPr>
      </w:pPr>
    </w:p>
    <w:p w14:paraId="50156D6C" w14:textId="08EC6817" w:rsidR="006F4966" w:rsidRPr="002C40F0" w:rsidDel="00453BDF" w:rsidRDefault="006F4966" w:rsidP="00C436C2">
      <w:pPr>
        <w:spacing w:line="480" w:lineRule="auto"/>
        <w:ind w:firstLine="708"/>
        <w:rPr>
          <w:moveFrom w:id="601" w:author="ERIC SPERANZA" w:date="2017-10-19T16:28:00Z"/>
          <w:rFonts w:ascii="Century Schoolbook" w:hAnsi="Century Schoolbook" w:cs="Arial"/>
          <w:sz w:val="24"/>
          <w:szCs w:val="24"/>
          <w:lang w:val="en-US"/>
        </w:rPr>
      </w:pPr>
      <w:moveFromRangeStart w:id="602" w:author="ERIC SPERANZA" w:date="2017-10-19T16:28:00Z" w:name="move496193861"/>
      <w:moveFrom w:id="603" w:author="ERIC SPERANZA" w:date="2017-10-19T16:28:00Z">
        <w:r w:rsidRPr="002C40F0" w:rsidDel="00453BDF">
          <w:rPr>
            <w:rFonts w:ascii="Century Schoolbook" w:hAnsi="Century Schoolbook" w:cs="Arial"/>
            <w:sz w:val="24"/>
            <w:szCs w:val="24"/>
            <w:lang w:val="en-US"/>
          </w:rPr>
          <w:t>To simultaneously evaluate the contribution of the different sterol</w:t>
        </w:r>
        <w:r w:rsidR="008B0C53"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sidDel="00453BDF">
          <w:rPr>
            <w:rFonts w:ascii="Century Schoolbook" w:hAnsi="Century Schoolbook" w:cs="Arial"/>
            <w:sz w:val="24"/>
            <w:szCs w:val="24"/>
            <w:lang w:val="en-US"/>
          </w:rPr>
          <w:t>ere</w:t>
        </w:r>
        <w:r w:rsidRPr="002C40F0" w:rsidDel="00453BDF">
          <w:rPr>
            <w:rFonts w:ascii="Century Schoolbook" w:hAnsi="Century Schoolbook" w:cs="Arial"/>
            <w:sz w:val="24"/>
            <w:szCs w:val="24"/>
            <w:lang w:val="en-US"/>
          </w:rPr>
          <w:t xml:space="preserve"> performed </w:t>
        </w:r>
        <w:r w:rsidR="008B0C53" w:rsidRPr="002C40F0" w:rsidDel="00453BDF">
          <w:rPr>
            <w:rFonts w:ascii="Century Schoolbook" w:hAnsi="Century Schoolbook" w:cs="Arial"/>
            <w:sz w:val="24"/>
            <w:szCs w:val="24"/>
            <w:lang w:val="en-US"/>
          </w:rPr>
          <w:t xml:space="preserve">for major </w:t>
        </w:r>
        <w:r w:rsidRPr="002C40F0" w:rsidDel="00453BDF">
          <w:rPr>
            <w:rFonts w:ascii="Century Schoolbook" w:hAnsi="Century Schoolbook" w:cs="Arial"/>
            <w:sz w:val="24"/>
            <w:szCs w:val="24"/>
            <w:lang w:val="en-US"/>
          </w:rPr>
          <w:t>sterols</w:t>
        </w:r>
        <w:r w:rsidR="008B0C53" w:rsidRPr="002C40F0" w:rsidDel="00453BDF">
          <w:rPr>
            <w:rFonts w:ascii="Century Schoolbook" w:hAnsi="Century Schoolbook" w:cs="Arial"/>
            <w:sz w:val="24"/>
            <w:szCs w:val="24"/>
            <w:lang w:val="en-US"/>
          </w:rPr>
          <w:t xml:space="preserve"> (compounds with &lt; 0.5% abundance were excluded, Fig. </w:t>
        </w:r>
        <w:r w:rsidR="00BA38F8" w:rsidRPr="002C40F0" w:rsidDel="00453BDF">
          <w:rPr>
            <w:rFonts w:ascii="Century Schoolbook" w:hAnsi="Century Schoolbook" w:cs="Arial"/>
            <w:sz w:val="24"/>
            <w:szCs w:val="24"/>
            <w:lang w:val="en-US"/>
          </w:rPr>
          <w:t>6</w:t>
        </w:r>
        <w:r w:rsidR="008B0C53" w:rsidRPr="002C40F0" w:rsidDel="00453BDF">
          <w:rPr>
            <w:rFonts w:ascii="Century Schoolbook" w:hAnsi="Century Schoolbook" w:cs="Arial"/>
            <w:sz w:val="24"/>
            <w:szCs w:val="24"/>
            <w:lang w:val="en-US"/>
          </w:rPr>
          <w:t>)</w:t>
        </w:r>
        <w:r w:rsidR="00FC120A" w:rsidRPr="002C40F0" w:rsidDel="00453BDF">
          <w:rPr>
            <w:rStyle w:val="Refdecomentario"/>
            <w:rFonts w:ascii="Century Schoolbook" w:hAnsi="Century Schoolbook"/>
            <w:sz w:val="24"/>
            <w:szCs w:val="24"/>
            <w:lang w:val="en-GB"/>
          </w:rPr>
          <w:t>.</w:t>
        </w:r>
        <w:r w:rsidRPr="002C40F0" w:rsidDel="00453BDF">
          <w:rPr>
            <w:rFonts w:ascii="Century Schoolbook" w:hAnsi="Century Schoolbook" w:cs="Arial"/>
            <w:sz w:val="24"/>
            <w:szCs w:val="24"/>
            <w:lang w:val="en-US"/>
          </w:rPr>
          <w:t>This model explain</w:t>
        </w:r>
        <w:r w:rsidR="00C90508"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sidDel="00453BDF">
          <w:rPr>
            <w:rFonts w:ascii="Century Schoolbook" w:hAnsi="Century Schoolbook" w:cs="Arial"/>
            <w:sz w:val="24"/>
            <w:szCs w:val="24"/>
            <w:lang w:val="en-US"/>
          </w:rPr>
          <w:t xml:space="preserve">fecal </w:t>
        </w:r>
        <w:r w:rsidRPr="002C40F0" w:rsidDel="00453BDF">
          <w:rPr>
            <w:rFonts w:ascii="Century Schoolbook" w:hAnsi="Century Schoolbook" w:cs="Arial"/>
            <w:sz w:val="24"/>
            <w:szCs w:val="24"/>
            <w:lang w:val="en-US"/>
          </w:rPr>
          <w:t>coprostanol and epicoprostanol and in the positive side with cholesterol and plant sterols.</w:t>
        </w:r>
      </w:moveFrom>
    </w:p>
    <w:moveFromRangeEnd w:id="602"/>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lastRenderedPageBreak/>
        <w:t xml:space="preserve">Sterol vertical fluxes and accumulation </w:t>
      </w:r>
      <w:r w:rsidR="009C0B48" w:rsidRPr="0092125E">
        <w:rPr>
          <w:rFonts w:ascii="Century Schoolbook" w:hAnsi="Century Schoolbook" w:cs="Arial"/>
          <w:i/>
          <w:sz w:val="24"/>
          <w:szCs w:val="24"/>
          <w:lang w:val="en-US"/>
        </w:rPr>
        <w:t>efficiency</w:t>
      </w:r>
    </w:p>
    <w:p w14:paraId="66885CFA" w14:textId="0E5EB92E"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604"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sz w:val="24"/>
          <w:lang w:val="en-US"/>
          <w:rPrChange w:id="605"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del w:id="606" w:author="ERIC SPERANZA" w:date="2017-10-29T15:29:00Z">
        <w:r w:rsidR="001F0432" w:rsidRPr="002C40F0" w:rsidDel="00AF455F">
          <w:rPr>
            <w:rFonts w:ascii="Century Schoolbook" w:hAnsi="Century Schoolbook" w:cs="Arial"/>
            <w:sz w:val="24"/>
            <w:szCs w:val="24"/>
            <w:lang w:val="en-US"/>
          </w:rPr>
          <w:delText>cm</w:delText>
        </w:r>
        <w:r w:rsidR="001F0432" w:rsidRPr="002C40F0" w:rsidDel="00AF455F">
          <w:rPr>
            <w:rFonts w:ascii="Century Schoolbook" w:hAnsi="Century Schoolbook" w:cs="Arial"/>
            <w:sz w:val="24"/>
            <w:szCs w:val="24"/>
            <w:vertAlign w:val="superscript"/>
            <w:lang w:val="en-US"/>
          </w:rPr>
          <w:delText>2</w:delText>
        </w:r>
      </w:del>
      <w:ins w:id="607" w:author="ERIC SPERANZA" w:date="2017-10-29T15:29:00Z">
        <w:r w:rsidR="00AF455F" w:rsidRPr="002C40F0">
          <w:rPr>
            <w:rFonts w:ascii="Century Schoolbook" w:hAnsi="Century Schoolbook" w:cs="Arial"/>
            <w:sz w:val="24"/>
            <w:szCs w:val="24"/>
            <w:lang w:val="en-US"/>
          </w:rPr>
          <w:t>cm</w:t>
        </w:r>
        <w:r w:rsidR="00AF455F" w:rsidRPr="00AF455F">
          <w:rPr>
            <w:rFonts w:ascii="Century Schoolbook" w:hAnsi="Century Schoolbook" w:cs="Arial"/>
            <w:sz w:val="24"/>
            <w:szCs w:val="24"/>
            <w:lang w:val="en-US"/>
            <w:rPrChange w:id="608" w:author="ERIC SPERANZA" w:date="2017-10-29T15:29:00Z">
              <w:rPr>
                <w:rFonts w:ascii="Century Schoolbook" w:hAnsi="Century Schoolbook" w:cs="Arial"/>
                <w:sz w:val="24"/>
                <w:szCs w:val="24"/>
                <w:vertAlign w:val="superscript"/>
                <w:lang w:val="en-US"/>
              </w:rPr>
            </w:rPrChange>
          </w:rPr>
          <w:t>2</w:t>
        </w:r>
      </w:ins>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w:t>
      </w:r>
      <w:ins w:id="609" w:author="ERIC SPERANZA" w:date="2017-10-24T14:50:00Z">
        <w:r w:rsidR="00580D30">
          <w:rPr>
            <w:rFonts w:ascii="Century Schoolbook" w:hAnsi="Century Schoolbook" w:cs="Arial"/>
            <w:sz w:val="24"/>
            <w:szCs w:val="24"/>
            <w:lang w:val="en-US"/>
          </w:rPr>
          <w:t xml:space="preserve"> inventories estimated from the</w:t>
        </w:r>
      </w:ins>
      <w:r w:rsidR="00E91D51" w:rsidRPr="002C40F0">
        <w:rPr>
          <w:rFonts w:ascii="Century Schoolbook" w:hAnsi="Century Schoolbook" w:cs="Arial"/>
          <w:sz w:val="24"/>
          <w:szCs w:val="24"/>
          <w:lang w:val="en-US"/>
        </w:rPr>
        <w:t xml:space="preserv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w:t>
      </w:r>
      <w:del w:id="610" w:author="ERIC SPERANZA" w:date="2017-10-29T15:30:00Z">
        <w:r w:rsidR="00FD31A8" w:rsidRPr="002C40F0" w:rsidDel="00CD62A7">
          <w:rPr>
            <w:rFonts w:ascii="Century Schoolbook" w:hAnsi="Century Schoolbook" w:cs="Arial"/>
            <w:sz w:val="24"/>
            <w:szCs w:val="24"/>
            <w:lang w:val="en-US"/>
          </w:rPr>
          <w:delText>er</w:delText>
        </w:r>
      </w:del>
      <w:r w:rsidR="00FD31A8" w:rsidRPr="002C40F0">
        <w:rPr>
          <w:rFonts w:ascii="Century Schoolbook" w:hAnsi="Century Schoolbook" w:cs="Arial"/>
          <w:sz w:val="24"/>
          <w:szCs w:val="24"/>
          <w:lang w:val="en-US"/>
        </w:rPr>
        <w:t xml:space="preserve">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w:t>
      </w:r>
      <w:r w:rsidR="00E37BB3" w:rsidRPr="002C40F0">
        <w:rPr>
          <w:rFonts w:ascii="Century Schoolbook" w:hAnsi="Century Schoolbook" w:cs="Arial"/>
          <w:sz w:val="24"/>
          <w:szCs w:val="24"/>
          <w:lang w:val="en-US"/>
        </w:rPr>
        <w:lastRenderedPageBreak/>
        <w:t>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w:t>
      </w:r>
      <w:ins w:id="611" w:author="ERIC SPERANZA" w:date="2017-10-29T15:32:00Z">
        <w:r w:rsidR="00CD62A7">
          <w:rPr>
            <w:rFonts w:ascii="Century Schoolbook" w:hAnsi="Century Schoolbook" w:cs="Arial"/>
            <w:sz w:val="24"/>
            <w:szCs w:val="24"/>
            <w:lang w:val="en-US"/>
          </w:rPr>
          <w:t xml:space="preserve">as a result of </w:t>
        </w:r>
      </w:ins>
      <w:del w:id="612" w:author="ERIC SPERANZA" w:date="2017-10-29T15:32:00Z">
        <w:r w:rsidR="00B33F27" w:rsidRPr="002C40F0" w:rsidDel="00CD62A7">
          <w:rPr>
            <w:rFonts w:ascii="Century Schoolbook" w:hAnsi="Century Schoolbook" w:cs="Arial"/>
            <w:sz w:val="24"/>
            <w:szCs w:val="24"/>
            <w:lang w:val="en-US"/>
          </w:rPr>
          <w:delText xml:space="preserve">to </w:delText>
        </w:r>
        <w:r w:rsidR="00E37BB3" w:rsidRPr="002C40F0" w:rsidDel="00CD62A7">
          <w:rPr>
            <w:rFonts w:ascii="Century Schoolbook" w:hAnsi="Century Schoolbook" w:cs="Arial"/>
            <w:sz w:val="24"/>
            <w:szCs w:val="24"/>
            <w:lang w:val="en-US"/>
          </w:rPr>
          <w:delText xml:space="preserve">the </w:delText>
        </w:r>
      </w:del>
      <w:r w:rsidR="00E37BB3" w:rsidRPr="002C40F0">
        <w:rPr>
          <w:rFonts w:ascii="Century Schoolbook" w:hAnsi="Century Schoolbook" w:cs="Arial"/>
          <w:sz w:val="24"/>
          <w:szCs w:val="24"/>
          <w:lang w:val="en-US"/>
        </w:rPr>
        <w:t>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w:t>
      </w:r>
      <w:ins w:id="613" w:author="ERIC SPERANZA" w:date="2017-10-29T15:33:00Z">
        <w:r w:rsidR="00CD62A7">
          <w:rPr>
            <w:rFonts w:ascii="Century Schoolbook" w:hAnsi="Century Schoolbook" w:cs="Arial"/>
            <w:sz w:val="24"/>
            <w:szCs w:val="24"/>
            <w:lang w:val="en-US"/>
          </w:rPr>
          <w:t>is originated</w:t>
        </w:r>
      </w:ins>
      <w:del w:id="614" w:author="ERIC SPERANZA" w:date="2017-10-29T15:33:00Z">
        <w:r w:rsidR="00E37BB3" w:rsidRPr="002C40F0" w:rsidDel="00CD62A7">
          <w:rPr>
            <w:rFonts w:ascii="Century Schoolbook" w:hAnsi="Century Schoolbook" w:cs="Arial"/>
            <w:sz w:val="24"/>
            <w:szCs w:val="24"/>
            <w:lang w:val="en-US"/>
          </w:rPr>
          <w:delText>results</w:delText>
        </w:r>
      </w:del>
      <w:r w:rsidR="00E37BB3" w:rsidRPr="002C40F0">
        <w:rPr>
          <w:rFonts w:ascii="Century Schoolbook" w:hAnsi="Century Schoolbook" w:cs="Arial"/>
          <w:sz w:val="24"/>
          <w:szCs w:val="24"/>
          <w:lang w:val="en-US"/>
        </w:rPr>
        <w:t xml:space="preserve">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0BAE6FAE"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w:t>
      </w:r>
      <w:r w:rsidR="001C5281" w:rsidRPr="002C40F0">
        <w:rPr>
          <w:rFonts w:ascii="Century Schoolbook" w:hAnsi="Century Schoolbook" w:cs="Arial"/>
          <w:sz w:val="24"/>
          <w:szCs w:val="24"/>
          <w:lang w:val="en-US"/>
        </w:rPr>
        <w:lastRenderedPageBreak/>
        <w:t>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sz w:val="24"/>
          <w:lang w:val="en-US"/>
          <w:rPrChange w:id="615" w:author="ERIC SPERANZA" w:date="2017-10-09T15:06:00Z">
            <w:rPr>
              <w:rFonts w:ascii="Century Schoolbook" w:hAnsi="Century Schoolbook"/>
              <w:sz w:val="24"/>
              <w:vertAlign w:val="superscript"/>
              <w:lang w:val="en-US"/>
            </w:rPr>
          </w:rPrChange>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 xml:space="preserve">Human coprostanol excretion depends on multiple factors such as diet, water intake, lifestyle and genetic differences, </w:t>
      </w:r>
      <w:ins w:id="616" w:author="ERIC SPERANZA" w:date="2017-10-29T15:35:00Z">
        <w:r w:rsidR="00CD62A7">
          <w:rPr>
            <w:rFonts w:ascii="Century Schoolbook" w:hAnsi="Century Schoolbook" w:cs="Arial"/>
            <w:sz w:val="24"/>
            <w:szCs w:val="24"/>
            <w:lang w:val="en-US"/>
          </w:rPr>
          <w:t>with</w:t>
        </w:r>
      </w:ins>
      <w:del w:id="617" w:author="ERIC SPERANZA" w:date="2017-10-29T15:35:00Z">
        <w:r w:rsidRPr="002C40F0" w:rsidDel="00CD62A7">
          <w:rPr>
            <w:rFonts w:ascii="Century Schoolbook" w:hAnsi="Century Schoolbook" w:cs="Arial"/>
            <w:sz w:val="24"/>
            <w:szCs w:val="24"/>
            <w:lang w:val="en-US"/>
          </w:rPr>
          <w:delText>resulting in</w:delText>
        </w:r>
      </w:del>
      <w:r w:rsidRPr="002C40F0">
        <w:rPr>
          <w:rFonts w:ascii="Century Schoolbook" w:hAnsi="Century Schoolbook" w:cs="Arial"/>
          <w:sz w:val="24"/>
          <w:szCs w:val="24"/>
          <w:lang w:val="en-US"/>
        </w:rPr>
        <w:t xml:space="preserve">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r w:rsidR="00AE5A4B">
        <w:fldChar w:fldCharType="begin"/>
      </w:r>
      <w:r w:rsidR="00AE5A4B" w:rsidRPr="006739C4">
        <w:rPr>
          <w:lang w:val="en-US"/>
          <w:rPrChange w:id="618"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sz w:val="24"/>
          <w:lang w:val="en-US"/>
          <w:rPrChange w:id="619" w:author="ERIC SPERANZA" w:date="2017-10-09T15:06:00Z">
            <w:rPr>
              <w:rFonts w:ascii="Century Schoolbook" w:hAnsi="Century Schoolbook"/>
              <w:sz w:val="24"/>
              <w:vertAlign w:val="superscript"/>
              <w:lang w:val="en-US"/>
            </w:rPr>
          </w:rPrChange>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del w:id="620" w:author="ERIC SPERANZA" w:date="2017-10-20T11:11:00Z">
        <w:r w:rsidR="001F3847" w:rsidRPr="002C40F0" w:rsidDel="00FC29C4">
          <w:rPr>
            <w:rFonts w:ascii="Century Schoolbook" w:hAnsi="Century Schoolbook" w:cs="Arial"/>
            <w:sz w:val="24"/>
            <w:szCs w:val="24"/>
            <w:lang w:val="en-US"/>
          </w:rPr>
          <w:delText>(averaged for the whole plume area)</w:delText>
        </w:r>
        <w:r w:rsidR="001C5281" w:rsidRPr="002C40F0" w:rsidDel="00FC29C4">
          <w:rPr>
            <w:rFonts w:ascii="Century Schoolbook" w:hAnsi="Century Schoolbook" w:cs="Arial"/>
            <w:sz w:val="24"/>
            <w:szCs w:val="24"/>
            <w:lang w:val="en-US"/>
          </w:rPr>
          <w:delText xml:space="preserve"> </w:delText>
        </w:r>
      </w:del>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sz w:val="24"/>
          <w:lang w:val="en-US"/>
          <w:rPrChange w:id="621" w:author="ERIC SPERANZA" w:date="2017-10-09T15:06:00Z">
            <w:rPr>
              <w:rFonts w:ascii="Century Schoolbook" w:hAnsi="Century Schoolbook"/>
              <w:sz w:val="24"/>
              <w:vertAlign w:val="superscript"/>
              <w:lang w:val="en-US"/>
            </w:rPr>
          </w:rPrChange>
        </w:rPr>
        <w:t>2</w:t>
      </w:r>
      <w:ins w:id="622" w:author="ERIC SPERANZA" w:date="2017-10-20T10:57:00Z">
        <w:r w:rsidR="0092372C">
          <w:rPr>
            <w:rFonts w:ascii="Century Schoolbook" w:hAnsi="Century Schoolbook"/>
            <w:sz w:val="24"/>
            <w:lang w:val="en-US"/>
          </w:rPr>
          <w:t xml:space="preserve"> (</w:t>
        </w:r>
      </w:ins>
      <w:ins w:id="623" w:author="ERIC SPERANZA" w:date="2017-10-20T11:10:00Z">
        <w:r w:rsidR="00C02CFB">
          <w:rPr>
            <w:rFonts w:ascii="Century Schoolbook" w:hAnsi="Century Schoolbook"/>
            <w:sz w:val="24"/>
            <w:lang w:val="en-US"/>
          </w:rPr>
          <w:t xml:space="preserve"> </w:t>
        </w:r>
      </w:ins>
      <w:ins w:id="624" w:author="ERIC SPERANZA" w:date="2017-10-20T11:09:00Z">
        <w:r w:rsidR="00C02CFB">
          <w:rPr>
            <w:rFonts w:ascii="Century Schoolbook" w:hAnsi="Century Schoolbook"/>
            <w:sz w:val="24"/>
            <w:lang w:val="en-US"/>
          </w:rPr>
          <w:t>[5 cm / 4.7</w:t>
        </w:r>
      </w:ins>
      <w:ins w:id="625" w:author="ERIC SPERANZA" w:date="2017-10-20T11:10:00Z">
        <w:r w:rsidR="00C02CFB">
          <w:rPr>
            <w:rFonts w:ascii="Century Schoolbook" w:hAnsi="Century Schoolbook"/>
            <w:sz w:val="24"/>
            <w:lang w:val="en-US"/>
          </w:rPr>
          <w:t xml:space="preserve"> cm/year</w:t>
        </w:r>
      </w:ins>
      <w:ins w:id="626" w:author="ERIC SPERANZA" w:date="2017-10-20T11:09:00Z">
        <w:r w:rsidR="00C02CFB">
          <w:rPr>
            <w:rFonts w:ascii="Century Schoolbook" w:hAnsi="Century Schoolbook"/>
            <w:sz w:val="24"/>
            <w:lang w:val="en-US"/>
          </w:rPr>
          <w:t>] x [</w:t>
        </w:r>
      </w:ins>
      <w:ins w:id="627" w:author="ERIC SPERANZA" w:date="2017-10-20T10:57:00Z">
        <w:r w:rsidR="0092372C">
          <w:rPr>
            <w:rFonts w:ascii="Century Schoolbook" w:hAnsi="Century Schoolbook"/>
            <w:sz w:val="24"/>
            <w:lang w:val="en-US"/>
          </w:rPr>
          <w:t>1</w:t>
        </w:r>
      </w:ins>
      <w:ins w:id="628" w:author="ERIC SPERANZA" w:date="2017-10-20T11:01:00Z">
        <w:r w:rsidR="00C02CFB">
          <w:rPr>
            <w:rFonts w:ascii="Century Schoolbook" w:hAnsi="Century Schoolbook"/>
            <w:sz w:val="24"/>
            <w:lang w:val="en-US"/>
          </w:rPr>
          <w:t>.</w:t>
        </w:r>
      </w:ins>
      <w:ins w:id="629" w:author="ERIC SPERANZA" w:date="2017-10-20T11:08:00Z">
        <w:r w:rsidR="00C02CFB">
          <w:rPr>
            <w:rFonts w:ascii="Century Schoolbook" w:hAnsi="Century Schoolbook"/>
            <w:sz w:val="24"/>
            <w:lang w:val="en-US"/>
          </w:rPr>
          <w:t>42</w:t>
        </w:r>
      </w:ins>
      <w:ins w:id="630" w:author="ERIC SPERANZA" w:date="2017-10-20T11:01:00Z">
        <w:r w:rsidR="00C02CFB">
          <w:rPr>
            <w:rFonts w:ascii="Century Schoolbook" w:hAnsi="Century Schoolbook"/>
            <w:sz w:val="24"/>
            <w:lang w:val="en-US"/>
          </w:rPr>
          <w:t xml:space="preserve"> x 10</w:t>
        </w:r>
        <w:r w:rsidR="00C02CFB" w:rsidRPr="00C02CFB">
          <w:rPr>
            <w:rFonts w:ascii="Century Schoolbook" w:hAnsi="Century Schoolbook"/>
            <w:sz w:val="24"/>
            <w:vertAlign w:val="superscript"/>
            <w:lang w:val="en-US"/>
            <w:rPrChange w:id="631" w:author="ERIC SPERANZA" w:date="2017-10-20T11:02:00Z">
              <w:rPr>
                <w:rFonts w:ascii="Century Schoolbook" w:hAnsi="Century Schoolbook"/>
                <w:sz w:val="24"/>
                <w:lang w:val="en-US"/>
              </w:rPr>
            </w:rPrChange>
          </w:rPr>
          <w:t>8</w:t>
        </w:r>
      </w:ins>
      <w:ins w:id="632" w:author="ERIC SPERANZA" w:date="2017-10-20T11:02:00Z">
        <w:r w:rsidR="00C02CFB">
          <w:rPr>
            <w:rFonts w:ascii="Century Schoolbook" w:hAnsi="Century Schoolbook"/>
            <w:sz w:val="24"/>
            <w:lang w:val="en-US"/>
          </w:rPr>
          <w:t xml:space="preserve"> g</w:t>
        </w:r>
      </w:ins>
      <w:ins w:id="633" w:author="ERIC SPERANZA" w:date="2017-10-20T11:10:00Z">
        <w:r w:rsidR="00FC29C4">
          <w:rPr>
            <w:rFonts w:ascii="Century Schoolbook" w:hAnsi="Century Schoolbook"/>
            <w:sz w:val="24"/>
            <w:lang w:val="en-US"/>
          </w:rPr>
          <w:t>/year</w:t>
        </w:r>
      </w:ins>
      <w:ins w:id="634" w:author="ERIC SPERANZA" w:date="2017-10-20T10:57:00Z">
        <w:r w:rsidR="0092372C">
          <w:rPr>
            <w:rFonts w:ascii="Century Schoolbook" w:hAnsi="Century Schoolbook"/>
            <w:sz w:val="24"/>
            <w:lang w:val="en-US"/>
          </w:rPr>
          <w:t xml:space="preserve"> </w:t>
        </w:r>
      </w:ins>
      <w:ins w:id="635" w:author="ERIC SPERANZA" w:date="2017-10-20T11:01:00Z">
        <w:r w:rsidR="00C02CFB">
          <w:rPr>
            <w:rFonts w:ascii="Century Schoolbook" w:hAnsi="Century Schoolbook"/>
            <w:sz w:val="24"/>
            <w:lang w:val="en-US"/>
          </w:rPr>
          <w:t>/ 2.5 x 10</w:t>
        </w:r>
        <w:r w:rsidR="00C02CFB" w:rsidRPr="00C02CFB">
          <w:rPr>
            <w:rFonts w:ascii="Century Schoolbook" w:hAnsi="Century Schoolbook"/>
            <w:sz w:val="24"/>
            <w:vertAlign w:val="superscript"/>
            <w:lang w:val="en-US"/>
            <w:rPrChange w:id="636" w:author="ERIC SPERANZA" w:date="2017-10-20T11:02:00Z">
              <w:rPr>
                <w:rFonts w:ascii="Century Schoolbook" w:hAnsi="Century Schoolbook"/>
                <w:sz w:val="24"/>
                <w:lang w:val="en-US"/>
              </w:rPr>
            </w:rPrChange>
          </w:rPr>
          <w:t>7</w:t>
        </w:r>
        <w:r w:rsidR="00C02CFB">
          <w:rPr>
            <w:rFonts w:ascii="Century Schoolbook" w:hAnsi="Century Schoolbook"/>
            <w:sz w:val="24"/>
            <w:lang w:val="en-US"/>
          </w:rPr>
          <w:t xml:space="preserve"> m2</w:t>
        </w:r>
      </w:ins>
      <w:ins w:id="637" w:author="ERIC SPERANZA" w:date="2017-10-20T11:09:00Z">
        <w:r w:rsidR="00C02CFB">
          <w:rPr>
            <w:rFonts w:ascii="Century Schoolbook" w:hAnsi="Century Schoolbook"/>
            <w:sz w:val="24"/>
            <w:lang w:val="en-US"/>
          </w:rPr>
          <w:t>]</w:t>
        </w:r>
      </w:ins>
      <w:ins w:id="638" w:author="ERIC SPERANZA" w:date="2017-10-20T11:10:00Z">
        <w:r w:rsidR="00C02CFB">
          <w:rPr>
            <w:rFonts w:ascii="Century Schoolbook" w:hAnsi="Century Schoolbook"/>
            <w:sz w:val="24"/>
            <w:lang w:val="en-US"/>
          </w:rPr>
          <w:t xml:space="preserve"> </w:t>
        </w:r>
      </w:ins>
      <w:ins w:id="639" w:author="ERIC SPERANZA" w:date="2017-10-20T10:57:00Z">
        <w:r w:rsidR="0092372C">
          <w:rPr>
            <w:rFonts w:ascii="Century Schoolbook" w:hAnsi="Century Schoolbook"/>
            <w:sz w:val="24"/>
            <w:lang w:val="en-US"/>
          </w:rPr>
          <w:t>)</w:t>
        </w:r>
      </w:ins>
      <w:r w:rsidR="001F3847" w:rsidRPr="002C40F0">
        <w:rPr>
          <w:rFonts w:ascii="Century Schoolbook" w:hAnsi="Century Schoolbook" w:cs="Arial"/>
          <w:sz w:val="24"/>
          <w:szCs w:val="24"/>
          <w:lang w:val="en-US"/>
        </w:rPr>
        <w:t xml:space="preserve">. This </w:t>
      </w:r>
      <w:ins w:id="640" w:author="ERIC SPERANZA" w:date="2017-10-29T15:37:00Z">
        <w:r w:rsidR="00CD62A7">
          <w:rPr>
            <w:rFonts w:ascii="Century Schoolbook" w:hAnsi="Century Schoolbook" w:cs="Arial"/>
            <w:sz w:val="24"/>
            <w:szCs w:val="24"/>
            <w:lang w:val="en-US"/>
          </w:rPr>
          <w:t>rough</w:t>
        </w:r>
      </w:ins>
      <w:ins w:id="641" w:author="ERIC SPERANZA" w:date="2017-10-20T11:20:00Z">
        <w:r w:rsidR="0063638F">
          <w:rPr>
            <w:rFonts w:ascii="Century Schoolbook" w:hAnsi="Century Schoolbook" w:cs="Arial"/>
            <w:sz w:val="24"/>
            <w:szCs w:val="24"/>
            <w:lang w:val="en-US"/>
          </w:rPr>
          <w:t xml:space="preserve"> estimation</w:t>
        </w:r>
      </w:ins>
      <w:ins w:id="642" w:author="ERIC SPERANZA" w:date="2017-10-20T11:22:00Z">
        <w:r w:rsidR="0063638F">
          <w:rPr>
            <w:rFonts w:ascii="Century Schoolbook" w:hAnsi="Century Schoolbook" w:cs="Arial"/>
            <w:sz w:val="24"/>
            <w:szCs w:val="24"/>
            <w:lang w:val="en-US"/>
          </w:rPr>
          <w:t xml:space="preserve">, </w:t>
        </w:r>
      </w:ins>
      <w:del w:id="643" w:author="ERIC SPERANZA" w:date="2017-10-20T11:21:00Z">
        <w:r w:rsidR="001F3847" w:rsidRPr="002C40F0" w:rsidDel="0063638F">
          <w:rPr>
            <w:rFonts w:ascii="Century Schoolbook" w:hAnsi="Century Schoolbook" w:cs="Arial"/>
            <w:sz w:val="24"/>
            <w:szCs w:val="24"/>
            <w:lang w:val="en-US"/>
          </w:rPr>
          <w:delText>value</w:delText>
        </w:r>
      </w:del>
      <w:ins w:id="644" w:author="ERIC SPERANZA" w:date="2017-10-20T11:11:00Z">
        <w:r w:rsidR="00FC29C4">
          <w:rPr>
            <w:rFonts w:ascii="Century Schoolbook" w:hAnsi="Century Schoolbook" w:cs="Arial"/>
            <w:sz w:val="24"/>
            <w:szCs w:val="24"/>
            <w:lang w:val="en-US"/>
          </w:rPr>
          <w:t xml:space="preserve">based </w:t>
        </w:r>
      </w:ins>
      <w:ins w:id="645" w:author="ERIC SPERANZA" w:date="2017-10-20T11:18:00Z">
        <w:r w:rsidR="00FC29C4">
          <w:rPr>
            <w:rFonts w:ascii="Century Schoolbook" w:hAnsi="Century Schoolbook" w:cs="Arial"/>
            <w:sz w:val="24"/>
            <w:szCs w:val="24"/>
            <w:lang w:val="en-US"/>
          </w:rPr>
          <w:t xml:space="preserve">on </w:t>
        </w:r>
      </w:ins>
      <w:ins w:id="646" w:author="ERIC SPERANZA" w:date="2017-10-20T11:21:00Z">
        <w:r w:rsidR="0063638F">
          <w:rPr>
            <w:rFonts w:ascii="Century Schoolbook" w:hAnsi="Century Schoolbook" w:cs="Arial"/>
            <w:sz w:val="24"/>
            <w:szCs w:val="24"/>
            <w:lang w:val="en-US"/>
          </w:rPr>
          <w:t xml:space="preserve">a </w:t>
        </w:r>
      </w:ins>
      <w:ins w:id="647" w:author="ERIC SPERANZA" w:date="2017-10-20T11:23:00Z">
        <w:r w:rsidR="0063638F">
          <w:rPr>
            <w:rFonts w:ascii="Century Schoolbook" w:hAnsi="Century Schoolbook" w:cs="Arial"/>
            <w:sz w:val="24"/>
            <w:szCs w:val="24"/>
            <w:lang w:val="en-US"/>
          </w:rPr>
          <w:t>homogenous</w:t>
        </w:r>
      </w:ins>
      <w:ins w:id="648" w:author="ERIC SPERANZA" w:date="2017-10-20T11:21:00Z">
        <w:r w:rsidR="0063638F">
          <w:rPr>
            <w:rFonts w:ascii="Century Schoolbook" w:hAnsi="Century Schoolbook" w:cs="Arial"/>
            <w:sz w:val="24"/>
            <w:szCs w:val="24"/>
            <w:lang w:val="en-US"/>
          </w:rPr>
          <w:t xml:space="preserve"> coprostanol settling over the</w:t>
        </w:r>
      </w:ins>
      <w:ins w:id="649" w:author="ERIC SPERANZA" w:date="2017-10-20T11:11:00Z">
        <w:r w:rsidR="00FC29C4" w:rsidRPr="002C40F0">
          <w:rPr>
            <w:rFonts w:ascii="Century Schoolbook" w:hAnsi="Century Schoolbook" w:cs="Arial"/>
            <w:sz w:val="24"/>
            <w:szCs w:val="24"/>
            <w:lang w:val="en-US"/>
          </w:rPr>
          <w:t xml:space="preserve"> whole plume area</w:t>
        </w:r>
      </w:ins>
      <w:ins w:id="650" w:author="ERIC SPERANZA" w:date="2017-10-20T11:22:00Z">
        <w:r w:rsidR="0063638F">
          <w:rPr>
            <w:rFonts w:ascii="Century Schoolbook" w:hAnsi="Century Schoolbook" w:cs="Arial"/>
            <w:sz w:val="24"/>
            <w:szCs w:val="24"/>
            <w:lang w:val="en-US"/>
          </w:rPr>
          <w:t>, do</w:t>
        </w:r>
      </w:ins>
      <w:ins w:id="651" w:author="ERIC SPERANZA" w:date="2017-10-29T15:37:00Z">
        <w:r w:rsidR="00CD62A7">
          <w:rPr>
            <w:rFonts w:ascii="Century Schoolbook" w:hAnsi="Century Schoolbook" w:cs="Arial"/>
            <w:sz w:val="24"/>
            <w:szCs w:val="24"/>
            <w:lang w:val="en-US"/>
          </w:rPr>
          <w:t>es</w:t>
        </w:r>
      </w:ins>
      <w:ins w:id="652" w:author="ERIC SPERANZA" w:date="2017-10-20T11:22:00Z">
        <w:r w:rsidR="0063638F">
          <w:rPr>
            <w:rFonts w:ascii="Century Schoolbook" w:hAnsi="Century Schoolbook" w:cs="Arial"/>
            <w:sz w:val="24"/>
            <w:szCs w:val="24"/>
            <w:lang w:val="en-US"/>
          </w:rPr>
          <w:t xml:space="preserve"> not takes into account </w:t>
        </w:r>
      </w:ins>
      <w:ins w:id="653" w:author="ERIC SPERANZA" w:date="2017-10-20T11:23:00Z">
        <w:r w:rsidR="0063638F" w:rsidRPr="002C40F0">
          <w:rPr>
            <w:rFonts w:ascii="Century Schoolbook" w:hAnsi="Century Schoolbook" w:cs="Arial"/>
            <w:sz w:val="24"/>
            <w:szCs w:val="24"/>
            <w:lang w:val="en-US"/>
          </w:rPr>
          <w:t xml:space="preserve">the </w:t>
        </w:r>
      </w:ins>
      <w:moveToRangeStart w:id="654" w:author="ERIC SPERANZA" w:date="2017-10-20T11:23:00Z" w:name="move496261923"/>
      <w:moveTo w:id="655" w:author="ERIC SPERANZA" w:date="2017-10-20T11:23:00Z">
        <w:r w:rsidR="0063638F" w:rsidRPr="002C40F0">
          <w:rPr>
            <w:rFonts w:ascii="Century Schoolbook" w:hAnsi="Century Schoolbook" w:cs="Arial"/>
            <w:sz w:val="24"/>
            <w:szCs w:val="24"/>
            <w:lang w:val="en-US"/>
          </w:rPr>
          <w:t>rapid coprostanol decrease usually observed with distance from sources (Venkatesan and Kaplan, 1990; LeBlanc et al., 1992; Bachtiar et al, 1996)</w:t>
        </w:r>
      </w:moveTo>
      <w:ins w:id="656" w:author="ERIC SPERANZA" w:date="2017-10-20T11:23:00Z">
        <w:r w:rsidR="0063638F">
          <w:rPr>
            <w:rFonts w:ascii="Century Schoolbook" w:hAnsi="Century Schoolbook" w:cs="Arial"/>
            <w:sz w:val="24"/>
            <w:szCs w:val="24"/>
            <w:lang w:val="en-US"/>
          </w:rPr>
          <w:t xml:space="preserve">. </w:t>
        </w:r>
      </w:ins>
      <w:ins w:id="657" w:author="ERIC SPERANZA" w:date="2017-10-20T11:24:00Z">
        <w:r w:rsidR="0063638F">
          <w:rPr>
            <w:rFonts w:ascii="Century Schoolbook" w:hAnsi="Century Schoolbook" w:cs="Arial"/>
            <w:sz w:val="24"/>
            <w:szCs w:val="24"/>
            <w:lang w:val="en-US"/>
          </w:rPr>
          <w:t xml:space="preserve">Therefore, the </w:t>
        </w:r>
      </w:ins>
      <w:ins w:id="658" w:author="ERIC SPERANZA" w:date="2017-10-20T11:28:00Z">
        <w:r w:rsidR="0063638F">
          <w:rPr>
            <w:rFonts w:ascii="Century Schoolbook" w:hAnsi="Century Schoolbook" w:cs="Arial"/>
            <w:sz w:val="24"/>
            <w:szCs w:val="24"/>
            <w:lang w:val="en-US"/>
          </w:rPr>
          <w:t xml:space="preserve">expected coprostanol </w:t>
        </w:r>
      </w:ins>
      <w:ins w:id="659" w:author="ERIC SPERANZA" w:date="2017-10-20T11:24:00Z">
        <w:r w:rsidR="0063638F">
          <w:rPr>
            <w:rFonts w:ascii="Century Schoolbook" w:hAnsi="Century Schoolbook" w:cs="Arial"/>
            <w:sz w:val="24"/>
            <w:szCs w:val="24"/>
            <w:lang w:val="en-US"/>
          </w:rPr>
          <w:t xml:space="preserve">inventory </w:t>
        </w:r>
      </w:ins>
      <w:ins w:id="660" w:author="ERIC SPERANZA" w:date="2017-10-20T11:29:00Z">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ins>
      <w:ins w:id="661" w:author="ERIC SPERANZA" w:date="2017-10-20T11:24:00Z">
        <w:r w:rsidR="0063638F">
          <w:rPr>
            <w:rFonts w:ascii="Century Schoolbook" w:hAnsi="Century Schoolbook" w:cs="Arial"/>
            <w:sz w:val="24"/>
            <w:szCs w:val="24"/>
            <w:lang w:val="en-US"/>
          </w:rPr>
          <w:t xml:space="preserve">based </w:t>
        </w:r>
      </w:ins>
      <w:ins w:id="662" w:author="ERIC SPERANZA" w:date="2017-10-20T11:28:00Z">
        <w:r w:rsidR="0063638F">
          <w:rPr>
            <w:rFonts w:ascii="Century Schoolbook" w:hAnsi="Century Schoolbook" w:cs="Arial"/>
            <w:sz w:val="24"/>
            <w:szCs w:val="24"/>
            <w:lang w:val="en-US"/>
          </w:rPr>
          <w:t xml:space="preserve">on our </w:t>
        </w:r>
      </w:ins>
      <w:ins w:id="663" w:author="ERIC SPERANZA" w:date="2017-10-20T11:30:00Z">
        <w:r w:rsidR="006D4A7C">
          <w:rPr>
            <w:rFonts w:ascii="Century Schoolbook" w:hAnsi="Century Schoolbook" w:cs="Arial"/>
            <w:sz w:val="24"/>
            <w:szCs w:val="24"/>
            <w:lang w:val="en-US"/>
          </w:rPr>
          <w:t>measurements</w:t>
        </w:r>
      </w:ins>
      <w:ins w:id="664" w:author="ERIC SPERANZA" w:date="2017-10-20T11:23:00Z">
        <w:r w:rsidR="0063638F">
          <w:rPr>
            <w:rFonts w:ascii="Century Schoolbook" w:hAnsi="Century Schoolbook" w:cs="Arial"/>
            <w:sz w:val="24"/>
            <w:szCs w:val="24"/>
            <w:lang w:val="en-US"/>
          </w:rPr>
          <w:t xml:space="preserve"> </w:t>
        </w:r>
      </w:ins>
      <w:moveTo w:id="665" w:author="ERIC SPERANZA" w:date="2017-10-20T11:23:00Z">
        <w:del w:id="666" w:author="ERIC SPERANZA" w:date="2017-10-20T11:28:00Z">
          <w:r w:rsidR="0063638F" w:rsidRPr="002C40F0" w:rsidDel="0063638F">
            <w:rPr>
              <w:rFonts w:ascii="Century Schoolbook" w:hAnsi="Century Schoolbook" w:cs="Arial"/>
              <w:sz w:val="24"/>
              <w:szCs w:val="24"/>
              <w:lang w:val="en-US"/>
            </w:rPr>
            <w:delText xml:space="preserve"> </w:delText>
          </w:r>
        </w:del>
      </w:moveTo>
      <w:ins w:id="667" w:author="ERIC SPERANZA" w:date="2017-10-20T11:28:00Z">
        <w:r w:rsidR="0063638F">
          <w:rPr>
            <w:rFonts w:ascii="Century Schoolbook" w:hAnsi="Century Schoolbook" w:cs="Arial"/>
            <w:sz w:val="24"/>
            <w:szCs w:val="24"/>
            <w:lang w:val="en-US"/>
          </w:rPr>
          <w:t>(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ins>
      <w:ins w:id="668" w:author="ERIC SPERANZA" w:date="2017-10-20T11:29:00Z">
        <w:r w:rsidR="0063638F">
          <w:rPr>
            <w:rFonts w:ascii="Century Schoolbook" w:hAnsi="Century Schoolbook" w:cs="Arial"/>
            <w:sz w:val="24"/>
            <w:szCs w:val="24"/>
            <w:lang w:val="en-US"/>
          </w:rPr>
          <w:t xml:space="preserve">, </w:t>
        </w:r>
      </w:ins>
      <w:moveTo w:id="669" w:author="ERIC SPERANZA" w:date="2017-10-20T11:23:00Z">
        <w:del w:id="670" w:author="ERIC SPERANZA" w:date="2017-10-20T11:29:00Z">
          <w:r w:rsidR="0063638F" w:rsidRPr="002C40F0" w:rsidDel="0063638F">
            <w:rPr>
              <w:rFonts w:ascii="Century Schoolbook" w:hAnsi="Century Schoolbook" w:cs="Arial"/>
              <w:sz w:val="24"/>
              <w:szCs w:val="24"/>
              <w:lang w:val="en-US"/>
            </w:rPr>
            <w:delText>.</w:delText>
          </w:r>
        </w:del>
      </w:moveTo>
      <w:moveToRangeEnd w:id="654"/>
      <w:del w:id="671" w:author="ERIC SPERANZA" w:date="2017-10-20T11:29:00Z">
        <w:r w:rsidR="001F3847" w:rsidRPr="002C40F0" w:rsidDel="0063638F">
          <w:rPr>
            <w:rFonts w:ascii="Century Schoolbook" w:hAnsi="Century Schoolbook" w:cs="Arial"/>
            <w:sz w:val="24"/>
            <w:szCs w:val="24"/>
            <w:lang w:val="en-US"/>
          </w:rPr>
          <w:delText xml:space="preserve"> is</w:delText>
        </w:r>
        <w:r w:rsidR="00AE648D" w:rsidRPr="002C40F0" w:rsidDel="0063638F">
          <w:rPr>
            <w:rFonts w:ascii="Century Schoolbook" w:hAnsi="Century Schoolbook" w:cs="Arial"/>
            <w:sz w:val="24"/>
            <w:szCs w:val="24"/>
            <w:lang w:val="en-US"/>
          </w:rPr>
          <w:delText xml:space="preserve"> in the lower range of the estimated </w:delText>
        </w:r>
        <w:r w:rsidR="00BD62A9" w:rsidDel="0063638F">
          <w:rPr>
            <w:rFonts w:ascii="Century Schoolbook" w:hAnsi="Century Schoolbook" w:cs="Arial"/>
            <w:sz w:val="24"/>
            <w:szCs w:val="24"/>
            <w:lang w:val="en-US"/>
          </w:rPr>
          <w:delText xml:space="preserve">BA inventory </w:delText>
        </w:r>
      </w:del>
      <w:del w:id="672" w:author="ERIC SPERANZA" w:date="2017-10-20T11:28:00Z">
        <w:r w:rsidR="00BD62A9" w:rsidDel="0063638F">
          <w:rPr>
            <w:rFonts w:ascii="Century Schoolbook" w:hAnsi="Century Schoolbook" w:cs="Arial"/>
            <w:sz w:val="24"/>
            <w:szCs w:val="24"/>
            <w:lang w:val="en-US"/>
          </w:rPr>
          <w:delText>(24</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19 g/</w:delText>
        </w:r>
        <w:r w:rsidR="001F3847" w:rsidRPr="002C40F0" w:rsidDel="0063638F">
          <w:rPr>
            <w:rFonts w:ascii="Century Schoolbook" w:hAnsi="Century Schoolbook" w:cs="Arial"/>
            <w:sz w:val="24"/>
            <w:szCs w:val="24"/>
            <w:lang w:val="en-US"/>
          </w:rPr>
          <w:delText>m</w:delText>
        </w:r>
        <w:r w:rsidR="001F3847" w:rsidRPr="006B685B" w:rsidDel="0063638F">
          <w:rPr>
            <w:rFonts w:ascii="Century Schoolbook" w:hAnsi="Century Schoolbook"/>
            <w:sz w:val="24"/>
            <w:lang w:val="en-US"/>
            <w:rPrChange w:id="673" w:author="ERIC SPERANZA" w:date="2017-10-09T15:06:00Z">
              <w:rPr>
                <w:rFonts w:ascii="Century Schoolbook" w:hAnsi="Century Schoolbook"/>
                <w:sz w:val="24"/>
                <w:vertAlign w:val="superscript"/>
                <w:lang w:val="en-US"/>
              </w:rPr>
            </w:rPrChange>
          </w:rPr>
          <w:delText>2</w:delText>
        </w:r>
        <w:r w:rsidR="001F3847" w:rsidRPr="002C40F0" w:rsidDel="0063638F">
          <w:rPr>
            <w:rFonts w:ascii="Century Schoolbook" w:hAnsi="Century Schoolbook" w:cs="Arial"/>
            <w:sz w:val="24"/>
            <w:szCs w:val="24"/>
            <w:lang w:val="en-US"/>
          </w:rPr>
          <w:delText xml:space="preserve">) </w:delText>
        </w:r>
      </w:del>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ins w:id="674" w:author="ERIC SPERANZA" w:date="2017-10-20T11:30:00Z">
        <w:r w:rsidR="006D4A7C">
          <w:rPr>
            <w:rFonts w:ascii="Century Schoolbook" w:hAnsi="Century Schoolbook" w:cs="Arial"/>
            <w:sz w:val="24"/>
            <w:szCs w:val="24"/>
            <w:lang w:val="en-US"/>
          </w:rPr>
          <w:t>, where most of the coprostanol settling takes place .</w:t>
        </w:r>
      </w:ins>
      <w:r w:rsidR="001F3847" w:rsidRPr="002C40F0">
        <w:rPr>
          <w:rFonts w:ascii="Century Schoolbook" w:hAnsi="Century Schoolbook" w:cs="Arial"/>
          <w:sz w:val="24"/>
          <w:szCs w:val="24"/>
          <w:lang w:val="en-US"/>
        </w:rPr>
        <w:t xml:space="preserve"> </w:t>
      </w:r>
      <w:del w:id="675" w:author="ERIC SPERANZA" w:date="2017-10-20T11:29:00Z">
        <w:r w:rsidR="00AE648D" w:rsidRPr="002C40F0" w:rsidDel="0063638F">
          <w:rPr>
            <w:rFonts w:ascii="Century Schoolbook" w:hAnsi="Century Schoolbook" w:cs="Arial"/>
            <w:sz w:val="24"/>
            <w:szCs w:val="24"/>
            <w:lang w:val="en-US"/>
          </w:rPr>
          <w:delText xml:space="preserve">neglecting </w:delText>
        </w:r>
      </w:del>
      <w:del w:id="676" w:author="ERIC SPERANZA" w:date="2017-10-20T11:23:00Z">
        <w:r w:rsidR="00AE648D" w:rsidRPr="002C40F0" w:rsidDel="0063638F">
          <w:rPr>
            <w:rFonts w:ascii="Century Schoolbook" w:hAnsi="Century Schoolbook" w:cs="Arial"/>
            <w:sz w:val="24"/>
            <w:szCs w:val="24"/>
            <w:lang w:val="en-US"/>
          </w:rPr>
          <w:delText xml:space="preserve">the </w:delText>
        </w:r>
      </w:del>
      <w:moveFromRangeStart w:id="677" w:author="ERIC SPERANZA" w:date="2017-10-20T11:23:00Z" w:name="move496261923"/>
      <w:moveFrom w:id="678" w:author="ERIC SPERANZA" w:date="2017-10-20T11:23:00Z">
        <w:r w:rsidR="00AE648D" w:rsidRPr="002C40F0" w:rsidDel="0063638F">
          <w:rPr>
            <w:rFonts w:ascii="Century Schoolbook" w:hAnsi="Century Schoolbook" w:cs="Arial"/>
            <w:sz w:val="24"/>
            <w:szCs w:val="24"/>
            <w:lang w:val="en-US"/>
          </w:rPr>
          <w:t xml:space="preserve">rapid coprostanol decrease usually observed </w:t>
        </w:r>
        <w:r w:rsidR="001F3847" w:rsidRPr="002C40F0" w:rsidDel="0063638F">
          <w:rPr>
            <w:rFonts w:ascii="Century Schoolbook" w:hAnsi="Century Schoolbook" w:cs="Arial"/>
            <w:sz w:val="24"/>
            <w:szCs w:val="24"/>
            <w:lang w:val="en-US"/>
          </w:rPr>
          <w:t>with distance from source</w:t>
        </w:r>
        <w:r w:rsidR="00AE648D" w:rsidRPr="002C40F0" w:rsidDel="0063638F">
          <w:rPr>
            <w:rFonts w:ascii="Century Schoolbook" w:hAnsi="Century Schoolbook" w:cs="Arial"/>
            <w:sz w:val="24"/>
            <w:szCs w:val="24"/>
            <w:lang w:val="en-US"/>
          </w:rPr>
          <w:t>s</w:t>
        </w:r>
        <w:r w:rsidR="001F3847" w:rsidRPr="002C40F0" w:rsidDel="0063638F">
          <w:rPr>
            <w:rFonts w:ascii="Century Schoolbook" w:hAnsi="Century Schoolbook" w:cs="Arial"/>
            <w:sz w:val="24"/>
            <w:szCs w:val="24"/>
            <w:lang w:val="en-US"/>
          </w:rPr>
          <w:t xml:space="preserve"> (Venkatesan and Kaplan, 1990; LeBlanc et al., 1992; Bachtiar et al, 1996) </w:t>
        </w:r>
        <w:r w:rsidR="001C5281" w:rsidRPr="002C40F0" w:rsidDel="0063638F">
          <w:rPr>
            <w:rFonts w:ascii="Century Schoolbook" w:hAnsi="Century Schoolbook" w:cs="Arial"/>
            <w:sz w:val="24"/>
            <w:szCs w:val="24"/>
            <w:lang w:val="en-US"/>
          </w:rPr>
          <w:t xml:space="preserve">. </w:t>
        </w:r>
      </w:moveFrom>
      <w:moveFromRangeEnd w:id="677"/>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7D507EF9" w:rsidR="00830DCC" w:rsidRPr="00DF0367" w:rsidRDefault="00472F0A">
      <w:pPr>
        <w:spacing w:line="480" w:lineRule="auto"/>
        <w:ind w:firstLine="708"/>
        <w:rPr>
          <w:rFonts w:ascii="Century Schoolbook" w:hAnsi="Century Schoolbook" w:cs="Arial"/>
          <w:sz w:val="24"/>
          <w:szCs w:val="24"/>
          <w:highlight w:val="yellow"/>
          <w:lang w:val="en-US"/>
          <w:rPrChange w:id="679" w:author="ERIC SPERANZA" w:date="2017-10-24T08:42:00Z">
            <w:rPr>
              <w:rFonts w:ascii="Century Schoolbook" w:hAnsi="Century Schoolbook" w:cs="Arial"/>
              <w:sz w:val="24"/>
              <w:szCs w:val="24"/>
              <w:lang w:val="en-US"/>
            </w:rPr>
          </w:rPrChange>
        </w:rPr>
      </w:pPr>
      <w:ins w:id="680" w:author="ERIC SPERANZA" w:date="2017-10-20T13:50:00Z">
        <w:r w:rsidRPr="00110760">
          <w:rPr>
            <w:rFonts w:ascii="Century Schoolbook" w:hAnsi="Century Schoolbook" w:cs="Arial"/>
            <w:sz w:val="24"/>
            <w:szCs w:val="24"/>
            <w:lang w:val="en-US"/>
          </w:rPr>
          <w:t xml:space="preserve">The </w:t>
        </w:r>
      </w:ins>
      <w:ins w:id="681" w:author="ERIC SPERANZA" w:date="2017-10-24T07:29:00Z">
        <w:r w:rsidR="000818FE" w:rsidRPr="00110760">
          <w:rPr>
            <w:rFonts w:ascii="Century Schoolbook" w:hAnsi="Century Schoolbook" w:cs="Arial"/>
            <w:sz w:val="24"/>
            <w:szCs w:val="24"/>
            <w:lang w:val="en-US"/>
            <w:rPrChange w:id="682" w:author="ERIC SPERANZA" w:date="2017-10-24T09:06:00Z">
              <w:rPr>
                <w:rFonts w:ascii="Century Schoolbook" w:hAnsi="Century Schoolbook" w:cs="Arial"/>
                <w:sz w:val="24"/>
                <w:szCs w:val="24"/>
                <w:highlight w:val="yellow"/>
                <w:lang w:val="en-US"/>
              </w:rPr>
            </w:rPrChange>
          </w:rPr>
          <w:t>simultaneous analysis of sterols</w:t>
        </w:r>
        <w:r w:rsidR="008A7695" w:rsidRPr="00110760">
          <w:rPr>
            <w:rFonts w:ascii="Century Schoolbook" w:hAnsi="Century Schoolbook" w:cs="Arial"/>
            <w:sz w:val="24"/>
            <w:szCs w:val="24"/>
            <w:lang w:val="en-US"/>
            <w:rPrChange w:id="683" w:author="ERIC SPERANZA" w:date="2017-10-24T09:06:00Z">
              <w:rPr>
                <w:rFonts w:ascii="Century Schoolbook" w:hAnsi="Century Schoolbook" w:cs="Arial"/>
                <w:sz w:val="24"/>
                <w:szCs w:val="24"/>
                <w:highlight w:val="yellow"/>
                <w:lang w:val="en-US"/>
              </w:rPr>
            </w:rPrChange>
          </w:rPr>
          <w:t xml:space="preserve"> in</w:t>
        </w:r>
        <w:r w:rsidR="000818FE" w:rsidRPr="00110760">
          <w:rPr>
            <w:rFonts w:ascii="Century Schoolbook" w:hAnsi="Century Schoolbook" w:cs="Arial"/>
            <w:sz w:val="24"/>
            <w:szCs w:val="24"/>
            <w:lang w:val="en-US"/>
            <w:rPrChange w:id="684" w:author="ERIC SPERANZA" w:date="2017-10-24T09:06:00Z">
              <w:rPr>
                <w:rFonts w:ascii="Century Schoolbook" w:hAnsi="Century Schoolbook" w:cs="Arial"/>
                <w:sz w:val="24"/>
                <w:szCs w:val="24"/>
                <w:highlight w:val="yellow"/>
                <w:lang w:val="en-US"/>
              </w:rPr>
            </w:rPrChange>
          </w:rPr>
          <w:t xml:space="preserve"> </w:t>
        </w:r>
      </w:ins>
      <w:ins w:id="685" w:author="ERIC SPERANZA" w:date="2017-10-20T13:50:00Z">
        <w:r w:rsidRPr="00110760">
          <w:rPr>
            <w:rFonts w:ascii="Century Schoolbook" w:hAnsi="Century Schoolbook" w:cs="Arial"/>
            <w:sz w:val="24"/>
            <w:szCs w:val="24"/>
            <w:lang w:val="en-US"/>
          </w:rPr>
          <w:t>settling material</w:t>
        </w:r>
      </w:ins>
      <w:ins w:id="686" w:author="ERIC SPERANZA" w:date="2017-10-20T13:58:00Z">
        <w:r w:rsidR="00DD38D6" w:rsidRPr="00110760">
          <w:rPr>
            <w:rFonts w:ascii="Century Schoolbook" w:hAnsi="Century Schoolbook" w:cs="Arial"/>
            <w:sz w:val="24"/>
            <w:szCs w:val="24"/>
            <w:lang w:val="en-US"/>
          </w:rPr>
          <w:t xml:space="preserve"> </w:t>
        </w:r>
      </w:ins>
      <w:ins w:id="687" w:author="ERIC SPERANZA" w:date="2017-10-24T07:30:00Z">
        <w:r w:rsidR="008A7695" w:rsidRPr="00110760">
          <w:rPr>
            <w:rFonts w:ascii="Century Schoolbook" w:hAnsi="Century Schoolbook" w:cs="Arial"/>
            <w:sz w:val="24"/>
            <w:szCs w:val="24"/>
            <w:lang w:val="en-US"/>
            <w:rPrChange w:id="688" w:author="ERIC SPERANZA" w:date="2017-10-24T09:06:00Z">
              <w:rPr>
                <w:rFonts w:ascii="Century Schoolbook" w:hAnsi="Century Schoolbook" w:cs="Arial"/>
                <w:sz w:val="24"/>
                <w:szCs w:val="24"/>
                <w:highlight w:val="yellow"/>
                <w:lang w:val="en-US"/>
              </w:rPr>
            </w:rPrChange>
          </w:rPr>
          <w:t xml:space="preserve">and </w:t>
        </w:r>
      </w:ins>
      <w:ins w:id="689" w:author="Juan Carlos Colombo" w:date="2017-10-24T11:59:00Z">
        <w:r w:rsidR="00716C19">
          <w:rPr>
            <w:rFonts w:ascii="Century Schoolbook" w:hAnsi="Century Schoolbook" w:cs="Arial"/>
            <w:sz w:val="24"/>
            <w:szCs w:val="24"/>
            <w:lang w:val="en-US"/>
          </w:rPr>
          <w:t xml:space="preserve">underlying </w:t>
        </w:r>
      </w:ins>
      <w:ins w:id="690" w:author="ERIC SPERANZA" w:date="2017-10-24T07:30:00Z">
        <w:r w:rsidR="008A7695" w:rsidRPr="00110760">
          <w:rPr>
            <w:rFonts w:ascii="Century Schoolbook" w:hAnsi="Century Schoolbook" w:cs="Arial"/>
            <w:sz w:val="24"/>
            <w:szCs w:val="24"/>
            <w:lang w:val="en-US"/>
            <w:rPrChange w:id="691" w:author="ERIC SPERANZA" w:date="2017-10-24T09:06:00Z">
              <w:rPr>
                <w:rFonts w:ascii="Century Schoolbook" w:hAnsi="Century Schoolbook" w:cs="Arial"/>
                <w:sz w:val="24"/>
                <w:szCs w:val="24"/>
                <w:highlight w:val="yellow"/>
                <w:lang w:val="en-US"/>
              </w:rPr>
            </w:rPrChange>
          </w:rPr>
          <w:t>sediment</w:t>
        </w:r>
      </w:ins>
      <w:ins w:id="692" w:author="Juan Carlos Colombo" w:date="2017-10-24T11:59:00Z">
        <w:r w:rsidR="00716C19">
          <w:rPr>
            <w:rFonts w:ascii="Century Schoolbook" w:hAnsi="Century Schoolbook" w:cs="Arial"/>
            <w:sz w:val="24"/>
            <w:szCs w:val="24"/>
            <w:lang w:val="en-US"/>
          </w:rPr>
          <w:t>s</w:t>
        </w:r>
      </w:ins>
      <w:ins w:id="693" w:author="ERIC SPERANZA" w:date="2017-10-24T07:30:00Z">
        <w:r w:rsidR="008A7695" w:rsidRPr="00110760">
          <w:rPr>
            <w:rFonts w:ascii="Century Schoolbook" w:hAnsi="Century Schoolbook" w:cs="Arial"/>
            <w:sz w:val="24"/>
            <w:szCs w:val="24"/>
            <w:lang w:val="en-US"/>
            <w:rPrChange w:id="694" w:author="ERIC SPERANZA" w:date="2017-10-24T09:06:00Z">
              <w:rPr>
                <w:rFonts w:ascii="Century Schoolbook" w:hAnsi="Century Schoolbook" w:cs="Arial"/>
                <w:sz w:val="24"/>
                <w:szCs w:val="24"/>
                <w:highlight w:val="yellow"/>
                <w:lang w:val="en-US"/>
              </w:rPr>
            </w:rPrChange>
          </w:rPr>
          <w:t xml:space="preserve"> allowed </w:t>
        </w:r>
      </w:ins>
      <w:ins w:id="695" w:author="ERIC SPERANZA" w:date="2017-10-24T08:33:00Z">
        <w:r w:rsidR="00DF0367" w:rsidRPr="00110760">
          <w:rPr>
            <w:rFonts w:ascii="Century Schoolbook" w:hAnsi="Century Schoolbook" w:cs="Arial"/>
            <w:sz w:val="24"/>
            <w:szCs w:val="24"/>
            <w:lang w:val="en-US"/>
            <w:rPrChange w:id="696" w:author="ERIC SPERANZA" w:date="2017-10-24T09:06:00Z">
              <w:rPr>
                <w:rFonts w:ascii="Century Schoolbook" w:hAnsi="Century Schoolbook" w:cs="Arial"/>
                <w:sz w:val="24"/>
                <w:szCs w:val="24"/>
                <w:highlight w:val="yellow"/>
                <w:lang w:val="en-US"/>
              </w:rPr>
            </w:rPrChange>
          </w:rPr>
          <w:t xml:space="preserve">the </w:t>
        </w:r>
        <w:del w:id="697" w:author="Juan Carlos Colombo" w:date="2017-10-24T11:59:00Z">
          <w:r w:rsidR="00DF0367" w:rsidRPr="00110760" w:rsidDel="00716C19">
            <w:rPr>
              <w:rFonts w:ascii="Century Schoolbook" w:hAnsi="Century Schoolbook" w:cs="Arial"/>
              <w:sz w:val="24"/>
              <w:szCs w:val="24"/>
              <w:lang w:val="en-US"/>
              <w:rPrChange w:id="698" w:author="ERIC SPERANZA" w:date="2017-10-24T09:06:00Z">
                <w:rPr>
                  <w:rFonts w:ascii="Century Schoolbook" w:hAnsi="Century Schoolbook" w:cs="Arial"/>
                  <w:sz w:val="24"/>
                  <w:szCs w:val="24"/>
                  <w:highlight w:val="yellow"/>
                  <w:lang w:val="en-US"/>
                </w:rPr>
              </w:rPrChange>
            </w:rPr>
            <w:delText xml:space="preserve">source </w:delText>
          </w:r>
        </w:del>
        <w:r w:rsidR="00DF0367" w:rsidRPr="00110760">
          <w:rPr>
            <w:rFonts w:ascii="Century Schoolbook" w:hAnsi="Century Schoolbook" w:cs="Arial"/>
            <w:sz w:val="24"/>
            <w:szCs w:val="24"/>
            <w:lang w:val="en-US"/>
            <w:rPrChange w:id="699" w:author="ERIC SPERANZA" w:date="2017-10-24T09:06:00Z">
              <w:rPr>
                <w:rFonts w:ascii="Century Schoolbook" w:hAnsi="Century Schoolbook" w:cs="Arial"/>
                <w:sz w:val="24"/>
                <w:szCs w:val="24"/>
                <w:highlight w:val="yellow"/>
                <w:lang w:val="en-US"/>
              </w:rPr>
            </w:rPrChange>
          </w:rPr>
          <w:t>identification</w:t>
        </w:r>
      </w:ins>
      <w:ins w:id="700" w:author="Juan Carlos Colombo" w:date="2017-10-24T11:59:00Z">
        <w:r w:rsidR="00716C19">
          <w:rPr>
            <w:rFonts w:ascii="Century Schoolbook" w:hAnsi="Century Schoolbook" w:cs="Arial"/>
            <w:sz w:val="24"/>
            <w:szCs w:val="24"/>
            <w:lang w:val="en-US"/>
          </w:rPr>
          <w:t xml:space="preserve"> of </w:t>
        </w:r>
        <w:r w:rsidR="00716C19" w:rsidRPr="00E61848">
          <w:rPr>
            <w:rFonts w:ascii="Century Schoolbook" w:hAnsi="Century Schoolbook" w:cs="Arial"/>
            <w:sz w:val="24"/>
            <w:szCs w:val="24"/>
            <w:lang w:val="en-US"/>
          </w:rPr>
          <w:t>source</w:t>
        </w:r>
        <w:r w:rsidR="00716C19">
          <w:rPr>
            <w:rFonts w:ascii="Century Schoolbook" w:hAnsi="Century Schoolbook" w:cs="Arial"/>
            <w:sz w:val="24"/>
            <w:szCs w:val="24"/>
            <w:lang w:val="en-US"/>
          </w:rPr>
          <w:t>s</w:t>
        </w:r>
      </w:ins>
      <w:ins w:id="701" w:author="ERIC SPERANZA" w:date="2017-10-24T08:34:00Z">
        <w:r w:rsidR="00DF0367" w:rsidRPr="00110760">
          <w:rPr>
            <w:rFonts w:ascii="Century Schoolbook" w:hAnsi="Century Schoolbook" w:cs="Arial"/>
            <w:sz w:val="24"/>
            <w:szCs w:val="24"/>
            <w:lang w:val="en-US"/>
            <w:rPrChange w:id="702" w:author="ERIC SPERANZA" w:date="2017-10-24T09:06:00Z">
              <w:rPr>
                <w:rFonts w:ascii="Century Schoolbook" w:hAnsi="Century Schoolbook" w:cs="Arial"/>
                <w:sz w:val="24"/>
                <w:szCs w:val="24"/>
                <w:highlight w:val="yellow"/>
                <w:lang w:val="en-US"/>
              </w:rPr>
            </w:rPrChange>
          </w:rPr>
          <w:t>,</w:t>
        </w:r>
      </w:ins>
      <w:ins w:id="703" w:author="ERIC SPERANZA" w:date="2017-10-24T08:33:00Z">
        <w:r w:rsidR="00DF0367" w:rsidRPr="00110760">
          <w:rPr>
            <w:rFonts w:ascii="Century Schoolbook" w:hAnsi="Century Schoolbook" w:cs="Arial"/>
            <w:sz w:val="24"/>
            <w:szCs w:val="24"/>
            <w:lang w:val="en-US"/>
            <w:rPrChange w:id="704" w:author="ERIC SPERANZA" w:date="2017-10-24T09:06:00Z">
              <w:rPr>
                <w:rFonts w:ascii="Century Schoolbook" w:hAnsi="Century Schoolbook" w:cs="Arial"/>
                <w:sz w:val="24"/>
                <w:szCs w:val="24"/>
                <w:highlight w:val="yellow"/>
                <w:lang w:val="en-US"/>
              </w:rPr>
            </w:rPrChange>
          </w:rPr>
          <w:t xml:space="preserve"> </w:t>
        </w:r>
      </w:ins>
      <w:ins w:id="705" w:author="ERIC SPERANZA" w:date="2017-10-24T07:30:00Z">
        <w:r w:rsidR="008A7695" w:rsidRPr="00110760">
          <w:rPr>
            <w:rFonts w:ascii="Century Schoolbook" w:hAnsi="Century Schoolbook" w:cs="Arial"/>
            <w:sz w:val="24"/>
            <w:szCs w:val="24"/>
            <w:lang w:val="en-US"/>
            <w:rPrChange w:id="706" w:author="ERIC SPERANZA" w:date="2017-10-24T09:06:00Z">
              <w:rPr>
                <w:rFonts w:ascii="Century Schoolbook" w:hAnsi="Century Schoolbook" w:cs="Arial"/>
                <w:sz w:val="24"/>
                <w:szCs w:val="24"/>
                <w:highlight w:val="yellow"/>
                <w:lang w:val="en-US"/>
              </w:rPr>
            </w:rPrChange>
          </w:rPr>
          <w:t>the calculation of vertical fluxes</w:t>
        </w:r>
        <w:r w:rsidR="00DF0367" w:rsidRPr="00110760">
          <w:rPr>
            <w:rFonts w:ascii="Century Schoolbook" w:hAnsi="Century Schoolbook" w:cs="Arial"/>
            <w:sz w:val="24"/>
            <w:szCs w:val="24"/>
            <w:lang w:val="en-US"/>
            <w:rPrChange w:id="707" w:author="ERIC SPERANZA" w:date="2017-10-24T09:06:00Z">
              <w:rPr>
                <w:rFonts w:ascii="Century Schoolbook" w:hAnsi="Century Schoolbook" w:cs="Arial"/>
                <w:sz w:val="24"/>
                <w:szCs w:val="24"/>
                <w:highlight w:val="yellow"/>
                <w:lang w:val="en-US"/>
              </w:rPr>
            </w:rPrChange>
          </w:rPr>
          <w:t xml:space="preserve"> </w:t>
        </w:r>
        <w:r w:rsidR="008A7695" w:rsidRPr="00110760">
          <w:rPr>
            <w:rFonts w:ascii="Century Schoolbook" w:hAnsi="Century Schoolbook" w:cs="Arial"/>
            <w:sz w:val="24"/>
            <w:szCs w:val="24"/>
            <w:lang w:val="en-US"/>
            <w:rPrChange w:id="708" w:author="ERIC SPERANZA" w:date="2017-10-24T09:06:00Z">
              <w:rPr>
                <w:rFonts w:ascii="Century Schoolbook" w:hAnsi="Century Schoolbook" w:cs="Arial"/>
                <w:sz w:val="24"/>
                <w:szCs w:val="24"/>
                <w:highlight w:val="yellow"/>
                <w:lang w:val="en-US"/>
              </w:rPr>
            </w:rPrChange>
          </w:rPr>
          <w:t xml:space="preserve">and </w:t>
        </w:r>
      </w:ins>
      <w:ins w:id="709" w:author="ERIC SPERANZA" w:date="2017-10-24T08:39:00Z">
        <w:r w:rsidR="00DF0367" w:rsidRPr="00110760">
          <w:rPr>
            <w:rFonts w:ascii="Century Schoolbook" w:hAnsi="Century Schoolbook" w:cs="Arial"/>
            <w:sz w:val="24"/>
            <w:szCs w:val="24"/>
            <w:lang w:val="en-US"/>
            <w:rPrChange w:id="710" w:author="ERIC SPERANZA" w:date="2017-10-24T09:06:00Z">
              <w:rPr>
                <w:rFonts w:ascii="Century Schoolbook" w:hAnsi="Century Schoolbook" w:cs="Arial"/>
                <w:sz w:val="24"/>
                <w:szCs w:val="24"/>
                <w:highlight w:val="yellow"/>
                <w:lang w:val="en-US"/>
              </w:rPr>
            </w:rPrChange>
          </w:rPr>
          <w:t xml:space="preserve">the </w:t>
        </w:r>
      </w:ins>
      <w:ins w:id="711" w:author="Juan Carlos Colombo" w:date="2017-10-24T11:59:00Z">
        <w:r w:rsidR="00716C19">
          <w:rPr>
            <w:rFonts w:ascii="Century Schoolbook" w:hAnsi="Century Schoolbook" w:cs="Arial"/>
            <w:sz w:val="24"/>
            <w:szCs w:val="24"/>
            <w:lang w:val="en-US"/>
          </w:rPr>
          <w:t>evaluation of early diagenetic changes</w:t>
        </w:r>
      </w:ins>
      <w:ins w:id="712" w:author="ERIC SPERANZA" w:date="2017-10-24T08:39:00Z">
        <w:del w:id="713" w:author="Juan Carlos Colombo" w:date="2017-10-24T12:00:00Z">
          <w:r w:rsidR="00DF0367" w:rsidRPr="00110760" w:rsidDel="00716C19">
            <w:rPr>
              <w:rFonts w:ascii="Century Schoolbook" w:hAnsi="Century Schoolbook" w:cs="Arial"/>
              <w:sz w:val="24"/>
              <w:szCs w:val="24"/>
              <w:lang w:val="en-US"/>
              <w:rPrChange w:id="714" w:author="ERIC SPERANZA" w:date="2017-10-24T09:06:00Z">
                <w:rPr>
                  <w:rFonts w:ascii="Century Schoolbook" w:hAnsi="Century Schoolbook" w:cs="Arial"/>
                  <w:sz w:val="24"/>
                  <w:szCs w:val="24"/>
                  <w:highlight w:val="yellow"/>
                  <w:lang w:val="en-US"/>
                </w:rPr>
              </w:rPrChange>
            </w:rPr>
            <w:delText>study of t</w:delText>
          </w:r>
        </w:del>
      </w:ins>
      <w:ins w:id="715" w:author="ERIC SPERANZA" w:date="2017-10-24T08:40:00Z">
        <w:del w:id="716" w:author="Juan Carlos Colombo" w:date="2017-10-24T12:00:00Z">
          <w:r w:rsidR="00DF0367" w:rsidRPr="00110760" w:rsidDel="00716C19">
            <w:rPr>
              <w:rFonts w:ascii="Century Schoolbook" w:hAnsi="Century Schoolbook" w:cs="Arial"/>
              <w:sz w:val="24"/>
              <w:szCs w:val="24"/>
              <w:lang w:val="en-US"/>
              <w:rPrChange w:id="717" w:author="ERIC SPERANZA" w:date="2017-10-24T09:06:00Z">
                <w:rPr>
                  <w:rFonts w:ascii="Century Schoolbook" w:hAnsi="Century Schoolbook" w:cs="Arial"/>
                  <w:sz w:val="24"/>
                  <w:szCs w:val="24"/>
                  <w:highlight w:val="yellow"/>
                  <w:lang w:val="en-US"/>
                </w:rPr>
              </w:rPrChange>
            </w:rPr>
            <w:delText>heir early diagenesis.</w:delText>
          </w:r>
        </w:del>
      </w:ins>
      <w:ins w:id="718" w:author="Juan Carlos Colombo" w:date="2017-10-24T12:00:00Z">
        <w:r w:rsidR="00716C19">
          <w:rPr>
            <w:rFonts w:ascii="Century Schoolbook" w:hAnsi="Century Schoolbook" w:cs="Arial"/>
            <w:sz w:val="24"/>
            <w:szCs w:val="24"/>
            <w:lang w:val="en-US"/>
          </w:rPr>
          <w:t>.</w:t>
        </w:r>
      </w:ins>
      <w:ins w:id="719" w:author="ERIC SPERANZA" w:date="2017-10-24T08:40:00Z">
        <w:r w:rsidR="00DF0367" w:rsidRPr="00110760">
          <w:rPr>
            <w:rFonts w:ascii="Century Schoolbook" w:hAnsi="Century Schoolbook" w:cs="Arial"/>
            <w:sz w:val="24"/>
            <w:szCs w:val="24"/>
            <w:lang w:val="en-US"/>
            <w:rPrChange w:id="720" w:author="ERIC SPERANZA" w:date="2017-10-24T09:06:00Z">
              <w:rPr>
                <w:rFonts w:ascii="Century Schoolbook" w:hAnsi="Century Schoolbook" w:cs="Arial"/>
                <w:sz w:val="24"/>
                <w:szCs w:val="24"/>
                <w:highlight w:val="yellow"/>
                <w:lang w:val="en-US"/>
              </w:rPr>
            </w:rPrChange>
          </w:rPr>
          <w:t xml:space="preserve"> </w:t>
        </w:r>
      </w:ins>
      <w:ins w:id="721" w:author="ERIC SPERANZA" w:date="2017-10-20T16:35:00Z">
        <w:r w:rsidR="00535D8E" w:rsidRPr="00110760">
          <w:rPr>
            <w:rFonts w:ascii="Century Schoolbook" w:hAnsi="Century Schoolbook" w:cs="Arial"/>
            <w:sz w:val="24"/>
            <w:szCs w:val="24"/>
            <w:lang w:val="en-US"/>
          </w:rPr>
          <w:t xml:space="preserve">The </w:t>
        </w:r>
      </w:ins>
      <w:ins w:id="722" w:author="ERIC SPERANZA" w:date="2017-10-20T16:42:00Z">
        <w:r w:rsidR="00535D8E" w:rsidRPr="00110760">
          <w:rPr>
            <w:rFonts w:ascii="Century Schoolbook" w:hAnsi="Century Schoolbook" w:cs="Arial"/>
            <w:sz w:val="24"/>
            <w:szCs w:val="24"/>
            <w:lang w:val="en-US"/>
          </w:rPr>
          <w:t xml:space="preserve">massive inputs of anthropogenic organic matter </w:t>
        </w:r>
      </w:ins>
      <w:ins w:id="723" w:author="ERIC SPERANZA" w:date="2017-10-24T08:42:00Z">
        <w:r w:rsidR="00DF0367" w:rsidRPr="00110760">
          <w:rPr>
            <w:rFonts w:ascii="Century Schoolbook" w:hAnsi="Century Schoolbook" w:cs="Arial"/>
            <w:sz w:val="24"/>
            <w:szCs w:val="24"/>
            <w:lang w:val="en-US"/>
            <w:rPrChange w:id="724" w:author="ERIC SPERANZA" w:date="2017-10-24T09:06:00Z">
              <w:rPr>
                <w:rFonts w:ascii="Century Schoolbook" w:hAnsi="Century Schoolbook" w:cs="Arial"/>
                <w:sz w:val="24"/>
                <w:szCs w:val="24"/>
                <w:highlight w:val="yellow"/>
                <w:lang w:val="en-US"/>
              </w:rPr>
            </w:rPrChange>
          </w:rPr>
          <w:t>at</w:t>
        </w:r>
      </w:ins>
      <w:ins w:id="725" w:author="ERIC SPERANZA" w:date="2017-10-24T08:44:00Z">
        <w:r w:rsidR="00817932" w:rsidRPr="00110760">
          <w:rPr>
            <w:rFonts w:ascii="Century Schoolbook" w:hAnsi="Century Schoolbook" w:cs="Arial"/>
            <w:sz w:val="24"/>
            <w:szCs w:val="24"/>
            <w:lang w:val="en-US"/>
            <w:rPrChange w:id="726" w:author="ERIC SPERANZA" w:date="2017-10-24T09:06:00Z">
              <w:rPr>
                <w:rFonts w:ascii="Century Schoolbook" w:hAnsi="Century Schoolbook" w:cs="Arial"/>
                <w:sz w:val="24"/>
                <w:szCs w:val="24"/>
                <w:highlight w:val="yellow"/>
                <w:lang w:val="en-US"/>
              </w:rPr>
            </w:rPrChange>
          </w:rPr>
          <w:t xml:space="preserve"> the</w:t>
        </w:r>
      </w:ins>
      <w:ins w:id="727" w:author="ERIC SPERANZA" w:date="2017-10-24T08:42:00Z">
        <w:r w:rsidR="00DF0367" w:rsidRPr="00110760">
          <w:rPr>
            <w:rFonts w:ascii="Century Schoolbook" w:hAnsi="Century Schoolbook" w:cs="Arial"/>
            <w:sz w:val="24"/>
            <w:szCs w:val="24"/>
            <w:lang w:val="en-US"/>
            <w:rPrChange w:id="728" w:author="ERIC SPERANZA" w:date="2017-10-24T09:06:00Z">
              <w:rPr>
                <w:rFonts w:ascii="Century Schoolbook" w:hAnsi="Century Schoolbook" w:cs="Arial"/>
                <w:sz w:val="24"/>
                <w:szCs w:val="24"/>
                <w:highlight w:val="yellow"/>
                <w:lang w:val="en-US"/>
              </w:rPr>
            </w:rPrChange>
          </w:rPr>
          <w:t xml:space="preserve"> </w:t>
        </w:r>
      </w:ins>
      <w:ins w:id="729" w:author="ERIC SPERANZA" w:date="2017-10-24T08:44:00Z">
        <w:r w:rsidR="00817932" w:rsidRPr="00110760">
          <w:rPr>
            <w:rFonts w:ascii="Century Schoolbook" w:hAnsi="Century Schoolbook" w:cs="Arial"/>
            <w:sz w:val="24"/>
            <w:szCs w:val="24"/>
            <w:lang w:val="en-US"/>
            <w:rPrChange w:id="730" w:author="ERIC SPERANZA" w:date="2017-10-24T09:06:00Z">
              <w:rPr>
                <w:rFonts w:ascii="Century Schoolbook" w:hAnsi="Century Schoolbook" w:cs="Arial"/>
                <w:sz w:val="24"/>
                <w:szCs w:val="24"/>
                <w:highlight w:val="yellow"/>
                <w:lang w:val="en-US"/>
              </w:rPr>
            </w:rPrChange>
          </w:rPr>
          <w:t>Buenos Aires (BA</w:t>
        </w:r>
        <w:r w:rsidR="00817932" w:rsidRPr="00110760">
          <w:rPr>
            <w:rFonts w:ascii="Century Schoolbook" w:hAnsi="Century Schoolbook" w:cs="Arial"/>
            <w:sz w:val="24"/>
            <w:szCs w:val="24"/>
            <w:lang w:val="en-US"/>
          </w:rPr>
          <w:t xml:space="preserve">) </w:t>
        </w:r>
      </w:ins>
      <w:ins w:id="731" w:author="ERIC SPERANZA" w:date="2017-10-24T08:43:00Z">
        <w:r w:rsidR="00817932" w:rsidRPr="00110760">
          <w:rPr>
            <w:rFonts w:ascii="Century Schoolbook" w:hAnsi="Century Schoolbook" w:cs="Arial"/>
            <w:sz w:val="24"/>
            <w:szCs w:val="24"/>
            <w:lang w:val="en-US"/>
            <w:rPrChange w:id="732" w:author="ERIC SPERANZA" w:date="2017-10-24T09:06:00Z">
              <w:rPr>
                <w:rFonts w:ascii="Century Schoolbook" w:hAnsi="Century Schoolbook" w:cs="Arial"/>
                <w:sz w:val="24"/>
                <w:szCs w:val="24"/>
                <w:highlight w:val="yellow"/>
                <w:lang w:val="en-US"/>
              </w:rPr>
            </w:rPrChange>
          </w:rPr>
          <w:t>area</w:t>
        </w:r>
      </w:ins>
      <w:ins w:id="733" w:author="ERIC SPERANZA" w:date="2017-10-24T08:44:00Z">
        <w:r w:rsidR="00817932" w:rsidRPr="00110760">
          <w:rPr>
            <w:rFonts w:ascii="Century Schoolbook" w:hAnsi="Century Schoolbook" w:cs="Arial"/>
            <w:sz w:val="24"/>
            <w:szCs w:val="24"/>
            <w:lang w:val="en-US"/>
            <w:rPrChange w:id="734" w:author="ERIC SPERANZA" w:date="2017-10-24T09:06:00Z">
              <w:rPr>
                <w:rFonts w:ascii="Century Schoolbook" w:hAnsi="Century Schoolbook" w:cs="Arial"/>
                <w:sz w:val="24"/>
                <w:szCs w:val="24"/>
                <w:highlight w:val="yellow"/>
                <w:lang w:val="en-US"/>
              </w:rPr>
            </w:rPrChange>
          </w:rPr>
          <w:t xml:space="preserve"> of the Rio de la Plata estuary</w:t>
        </w:r>
      </w:ins>
      <w:ins w:id="735" w:author="ERIC SPERANZA" w:date="2017-10-24T08:43:00Z">
        <w:r w:rsidR="00817932" w:rsidRPr="00110760">
          <w:rPr>
            <w:rFonts w:ascii="Century Schoolbook" w:hAnsi="Century Schoolbook" w:cs="Arial"/>
            <w:sz w:val="24"/>
            <w:szCs w:val="24"/>
            <w:lang w:val="en-US"/>
            <w:rPrChange w:id="736" w:author="ERIC SPERANZA" w:date="2017-10-24T09:06:00Z">
              <w:rPr>
                <w:rFonts w:ascii="Century Schoolbook" w:hAnsi="Century Schoolbook" w:cs="Arial"/>
                <w:sz w:val="24"/>
                <w:szCs w:val="24"/>
                <w:highlight w:val="yellow"/>
                <w:lang w:val="en-US"/>
              </w:rPr>
            </w:rPrChange>
          </w:rPr>
          <w:t xml:space="preserve"> </w:t>
        </w:r>
      </w:ins>
      <w:ins w:id="737" w:author="ERIC SPERANZA" w:date="2017-10-20T16:42:00Z">
        <w:r w:rsidR="006B0762" w:rsidRPr="00110760">
          <w:rPr>
            <w:rFonts w:ascii="Century Schoolbook" w:hAnsi="Century Schoolbook" w:cs="Arial"/>
            <w:sz w:val="24"/>
            <w:szCs w:val="24"/>
            <w:lang w:val="en-US"/>
          </w:rPr>
          <w:t xml:space="preserve">cause </w:t>
        </w:r>
        <w:r w:rsidR="00535D8E" w:rsidRPr="00110760">
          <w:rPr>
            <w:rFonts w:ascii="Century Schoolbook" w:hAnsi="Century Schoolbook" w:cs="Arial"/>
            <w:sz w:val="24"/>
            <w:szCs w:val="24"/>
            <w:lang w:val="en-US"/>
          </w:rPr>
          <w:t xml:space="preserve">remarkable </w:t>
        </w:r>
      </w:ins>
      <w:ins w:id="738" w:author="ERIC SPERANZA" w:date="2017-10-20T16:43:00Z">
        <w:r w:rsidR="00535D8E" w:rsidRPr="00110760">
          <w:rPr>
            <w:rFonts w:ascii="Century Schoolbook" w:hAnsi="Century Schoolbook" w:cs="Arial"/>
            <w:sz w:val="24"/>
            <w:szCs w:val="24"/>
            <w:lang w:val="en-US"/>
          </w:rPr>
          <w:t>alteration</w:t>
        </w:r>
      </w:ins>
      <w:ins w:id="739" w:author="ERIC SPERANZA" w:date="2017-10-20T16:45:00Z">
        <w:r w:rsidR="006B0762" w:rsidRPr="00110760">
          <w:rPr>
            <w:rFonts w:ascii="Century Schoolbook" w:hAnsi="Century Schoolbook" w:cs="Arial"/>
            <w:sz w:val="24"/>
            <w:szCs w:val="24"/>
            <w:lang w:val="en-US"/>
          </w:rPr>
          <w:t>s</w:t>
        </w:r>
      </w:ins>
      <w:ins w:id="740" w:author="ERIC SPERANZA" w:date="2017-10-20T16:42:00Z">
        <w:r w:rsidR="00535D8E" w:rsidRPr="00110760">
          <w:rPr>
            <w:rFonts w:ascii="Century Schoolbook" w:hAnsi="Century Schoolbook" w:cs="Arial"/>
            <w:sz w:val="24"/>
            <w:szCs w:val="24"/>
            <w:lang w:val="en-US"/>
          </w:rPr>
          <w:t xml:space="preserve"> </w:t>
        </w:r>
      </w:ins>
      <w:ins w:id="741" w:author="ERIC SPERANZA" w:date="2017-10-20T16:43:00Z">
        <w:r w:rsidR="00535D8E" w:rsidRPr="00110760">
          <w:rPr>
            <w:rFonts w:ascii="Century Schoolbook" w:hAnsi="Century Schoolbook" w:cs="Arial"/>
            <w:sz w:val="24"/>
            <w:szCs w:val="24"/>
            <w:lang w:val="en-US"/>
          </w:rPr>
          <w:t xml:space="preserve">in </w:t>
        </w:r>
      </w:ins>
      <w:ins w:id="742" w:author="ERIC SPERANZA" w:date="2017-10-20T16:44:00Z">
        <w:r w:rsidR="00535D8E" w:rsidRPr="00110760">
          <w:rPr>
            <w:rFonts w:ascii="Century Schoolbook" w:hAnsi="Century Schoolbook" w:cs="Arial"/>
            <w:sz w:val="24"/>
            <w:szCs w:val="24"/>
            <w:lang w:val="en-US"/>
          </w:rPr>
          <w:t xml:space="preserve">the </w:t>
        </w:r>
      </w:ins>
      <w:ins w:id="743" w:author="Juan Carlos Colombo" w:date="2017-10-24T12:07:00Z">
        <w:r w:rsidR="002016D6">
          <w:rPr>
            <w:rFonts w:ascii="Century Schoolbook" w:hAnsi="Century Schoolbook" w:cs="Arial"/>
            <w:sz w:val="24"/>
            <w:szCs w:val="24"/>
            <w:lang w:val="en-US"/>
          </w:rPr>
          <w:t xml:space="preserve">fluxes and </w:t>
        </w:r>
      </w:ins>
      <w:ins w:id="744" w:author="ERIC SPERANZA" w:date="2017-10-20T16:44:00Z">
        <w:del w:id="745" w:author="Juan Carlos Colombo" w:date="2017-10-24T12:06:00Z">
          <w:r w:rsidR="00535D8E" w:rsidRPr="00110760" w:rsidDel="002016D6">
            <w:rPr>
              <w:rFonts w:ascii="Century Schoolbook" w:hAnsi="Century Schoolbook" w:cs="Arial"/>
              <w:sz w:val="24"/>
              <w:szCs w:val="24"/>
              <w:lang w:val="en-US"/>
            </w:rPr>
            <w:delText xml:space="preserve">natural </w:delText>
          </w:r>
        </w:del>
      </w:ins>
      <w:ins w:id="746" w:author="ERIC SPERANZA" w:date="2017-10-20T17:18:00Z">
        <w:r w:rsidR="00957CBD" w:rsidRPr="00110760">
          <w:rPr>
            <w:rFonts w:ascii="Century Schoolbook" w:hAnsi="Century Schoolbook" w:cs="Arial"/>
            <w:sz w:val="24"/>
            <w:szCs w:val="24"/>
            <w:lang w:val="en-US"/>
          </w:rPr>
          <w:t>signature</w:t>
        </w:r>
      </w:ins>
      <w:ins w:id="747" w:author="ERIC SPERANZA" w:date="2017-10-20T17:07:00Z">
        <w:r w:rsidR="009A64B6" w:rsidRPr="00110760">
          <w:rPr>
            <w:rFonts w:ascii="Century Schoolbook" w:hAnsi="Century Schoolbook" w:cs="Arial"/>
            <w:sz w:val="24"/>
            <w:szCs w:val="24"/>
            <w:lang w:val="en-US"/>
          </w:rPr>
          <w:t xml:space="preserve"> of </w:t>
        </w:r>
      </w:ins>
      <w:ins w:id="748" w:author="ERIC SPERANZA" w:date="2017-10-20T16:44:00Z">
        <w:r w:rsidR="00535D8E" w:rsidRPr="00110760">
          <w:rPr>
            <w:rFonts w:ascii="Century Schoolbook" w:hAnsi="Century Schoolbook" w:cs="Arial"/>
            <w:sz w:val="24"/>
            <w:szCs w:val="24"/>
            <w:lang w:val="en-US"/>
          </w:rPr>
          <w:t xml:space="preserve">particulate </w:t>
        </w:r>
      </w:ins>
      <w:ins w:id="749" w:author="ERIC SPERANZA" w:date="2017-10-20T16:43:00Z">
        <w:r w:rsidR="00535D8E" w:rsidRPr="00110760">
          <w:rPr>
            <w:rFonts w:ascii="Century Schoolbook" w:hAnsi="Century Schoolbook" w:cs="Arial"/>
            <w:sz w:val="24"/>
            <w:szCs w:val="24"/>
            <w:lang w:val="en-US"/>
          </w:rPr>
          <w:t>sterol</w:t>
        </w:r>
      </w:ins>
      <w:ins w:id="750" w:author="ERIC SPERANZA" w:date="2017-10-20T16:45:00Z">
        <w:r w:rsidR="006B0762" w:rsidRPr="00110760">
          <w:rPr>
            <w:rFonts w:ascii="Century Schoolbook" w:hAnsi="Century Schoolbook" w:cs="Arial"/>
            <w:sz w:val="24"/>
            <w:szCs w:val="24"/>
            <w:lang w:val="en-US"/>
          </w:rPr>
          <w:t>s</w:t>
        </w:r>
      </w:ins>
      <w:ins w:id="751" w:author="Juan Carlos Colombo" w:date="2017-10-24T12:06:00Z">
        <w:r w:rsidR="002016D6">
          <w:rPr>
            <w:rFonts w:ascii="Century Schoolbook" w:hAnsi="Century Schoolbook" w:cs="Arial"/>
            <w:sz w:val="24"/>
            <w:szCs w:val="24"/>
            <w:lang w:val="en-US"/>
          </w:rPr>
          <w:t xml:space="preserve">. </w:t>
        </w:r>
      </w:ins>
      <w:ins w:id="752" w:author="Juan Carlos Colombo" w:date="2017-10-24T12:07:00Z">
        <w:del w:id="753" w:author="ERIC SPERANZA" w:date="2017-10-29T15:45:00Z">
          <w:r w:rsidR="002016D6" w:rsidDel="0029344D">
            <w:rPr>
              <w:rFonts w:ascii="Century Schoolbook" w:hAnsi="Century Schoolbook" w:cs="Arial"/>
              <w:sz w:val="24"/>
              <w:szCs w:val="24"/>
              <w:lang w:val="en-US"/>
            </w:rPr>
            <w:delText>Effectively</w:delText>
          </w:r>
        </w:del>
      </w:ins>
      <w:ins w:id="754" w:author="ERIC SPERANZA" w:date="2017-10-29T15:45:00Z">
        <w:r w:rsidR="0029344D">
          <w:rPr>
            <w:rFonts w:ascii="Century Schoolbook" w:hAnsi="Century Schoolbook" w:cs="Arial"/>
            <w:sz w:val="24"/>
            <w:szCs w:val="24"/>
            <w:lang w:val="en-US"/>
          </w:rPr>
          <w:t>Indeed</w:t>
        </w:r>
      </w:ins>
      <w:ins w:id="755" w:author="Juan Carlos Colombo" w:date="2017-10-24T12:07:00Z">
        <w:r w:rsidR="002016D6">
          <w:rPr>
            <w:rFonts w:ascii="Century Schoolbook" w:hAnsi="Century Schoolbook" w:cs="Arial"/>
            <w:sz w:val="24"/>
            <w:szCs w:val="24"/>
            <w:lang w:val="en-US"/>
          </w:rPr>
          <w:t>, h</w:t>
        </w:r>
      </w:ins>
      <w:ins w:id="756" w:author="ERIC SPERANZA" w:date="2017-10-20T16:45:00Z">
        <w:del w:id="757" w:author="Juan Carlos Colombo" w:date="2017-10-24T12:06:00Z">
          <w:r w:rsidR="00DF0367" w:rsidRPr="00110760" w:rsidDel="002016D6">
            <w:rPr>
              <w:rFonts w:ascii="Century Schoolbook" w:hAnsi="Century Schoolbook" w:cs="Arial"/>
              <w:sz w:val="24"/>
              <w:szCs w:val="24"/>
              <w:lang w:val="en-US"/>
              <w:rPrChange w:id="758" w:author="ERIC SPERANZA" w:date="2017-10-24T09:06:00Z">
                <w:rPr>
                  <w:rFonts w:ascii="Century Schoolbook" w:hAnsi="Century Schoolbook" w:cs="Arial"/>
                  <w:sz w:val="24"/>
                  <w:szCs w:val="24"/>
                  <w:highlight w:val="yellow"/>
                  <w:lang w:val="en-US"/>
                </w:rPr>
              </w:rPrChange>
            </w:rPr>
            <w:delText>,</w:delText>
          </w:r>
        </w:del>
      </w:ins>
      <w:ins w:id="759" w:author="ERIC SPERANZA" w:date="2017-10-20T17:10:00Z">
        <w:del w:id="760" w:author="Juan Carlos Colombo" w:date="2017-10-24T12:06:00Z">
          <w:r w:rsidR="009A64B6" w:rsidRPr="00110760" w:rsidDel="002016D6">
            <w:rPr>
              <w:rFonts w:ascii="Century Schoolbook" w:hAnsi="Century Schoolbook" w:cs="Arial"/>
              <w:sz w:val="24"/>
              <w:szCs w:val="24"/>
              <w:lang w:val="en-US"/>
            </w:rPr>
            <w:delText xml:space="preserve"> result</w:delText>
          </w:r>
        </w:del>
      </w:ins>
      <w:ins w:id="761" w:author="ERIC SPERANZA" w:date="2017-10-24T08:43:00Z">
        <w:del w:id="762" w:author="Juan Carlos Colombo" w:date="2017-10-24T12:06:00Z">
          <w:r w:rsidR="00DF0367" w:rsidRPr="00110760" w:rsidDel="002016D6">
            <w:rPr>
              <w:rFonts w:ascii="Century Schoolbook" w:hAnsi="Century Schoolbook" w:cs="Arial"/>
              <w:sz w:val="24"/>
              <w:szCs w:val="24"/>
              <w:lang w:val="en-US"/>
            </w:rPr>
            <w:delText>ing</w:delText>
          </w:r>
        </w:del>
      </w:ins>
      <w:ins w:id="763" w:author="ERIC SPERANZA" w:date="2017-10-20T17:10:00Z">
        <w:del w:id="764" w:author="Juan Carlos Colombo" w:date="2017-10-24T12:06:00Z">
          <w:r w:rsidR="009A64B6" w:rsidRPr="00110760" w:rsidDel="002016D6">
            <w:rPr>
              <w:rFonts w:ascii="Century Schoolbook" w:hAnsi="Century Schoolbook" w:cs="Arial"/>
              <w:sz w:val="24"/>
              <w:szCs w:val="24"/>
              <w:lang w:val="en-US"/>
            </w:rPr>
            <w:delText xml:space="preserve"> in h</w:delText>
          </w:r>
        </w:del>
        <w:r w:rsidR="009A64B6" w:rsidRPr="00110760">
          <w:rPr>
            <w:rFonts w:ascii="Century Schoolbook" w:hAnsi="Century Schoolbook" w:cs="Arial"/>
            <w:sz w:val="24"/>
            <w:szCs w:val="24"/>
            <w:lang w:val="en-US"/>
          </w:rPr>
          <w:t>uge vertical fluxes of highly organic particles enriched in fecal sterols</w:t>
        </w:r>
      </w:ins>
      <w:ins w:id="765" w:author="ERIC SPERANZA" w:date="2017-10-20T17:11:00Z">
        <w:r w:rsidR="009A64B6" w:rsidRPr="00110760">
          <w:rPr>
            <w:rFonts w:ascii="Century Schoolbook" w:hAnsi="Century Schoolbook" w:cs="Arial"/>
            <w:sz w:val="24"/>
            <w:szCs w:val="24"/>
            <w:lang w:val="en-US"/>
          </w:rPr>
          <w:t xml:space="preserve">, </w:t>
        </w:r>
      </w:ins>
      <w:ins w:id="766" w:author="ERIC SPERANZA" w:date="2017-10-20T17:13:00Z">
        <w:del w:id="767" w:author="Juan Carlos Colombo" w:date="2017-10-24T12:09:00Z">
          <w:r w:rsidR="009A64B6" w:rsidRPr="00110760" w:rsidDel="003439A9">
            <w:rPr>
              <w:rFonts w:ascii="Century Schoolbook" w:hAnsi="Century Schoolbook" w:cs="Arial"/>
              <w:sz w:val="24"/>
              <w:szCs w:val="24"/>
              <w:lang w:val="en-US"/>
            </w:rPr>
            <w:delText>especially</w:delText>
          </w:r>
        </w:del>
      </w:ins>
      <w:ins w:id="768" w:author="Juan Carlos Colombo" w:date="2017-10-24T12:09:00Z">
        <w:r w:rsidR="003439A9">
          <w:rPr>
            <w:rFonts w:ascii="Century Schoolbook" w:hAnsi="Century Schoolbook" w:cs="Arial"/>
            <w:sz w:val="24"/>
            <w:szCs w:val="24"/>
            <w:lang w:val="en-US"/>
          </w:rPr>
          <w:t>i.e.</w:t>
        </w:r>
      </w:ins>
      <w:ins w:id="769" w:author="ERIC SPERANZA" w:date="2017-10-20T17:13:00Z">
        <w:r w:rsidR="009A64B6" w:rsidRPr="00110760">
          <w:rPr>
            <w:rFonts w:ascii="Century Schoolbook" w:hAnsi="Century Schoolbook" w:cs="Arial"/>
            <w:sz w:val="24"/>
            <w:szCs w:val="24"/>
            <w:lang w:val="en-US"/>
          </w:rPr>
          <w:t xml:space="preserve"> coprostanol, </w:t>
        </w:r>
      </w:ins>
      <w:ins w:id="770" w:author="ERIC SPERANZA" w:date="2017-10-20T17:23:00Z">
        <w:del w:id="771" w:author="Juan Carlos Colombo" w:date="2017-10-24T12:06:00Z">
          <w:r w:rsidR="00957CBD" w:rsidRPr="00110760" w:rsidDel="002016D6">
            <w:rPr>
              <w:rFonts w:ascii="Century Schoolbook" w:hAnsi="Century Schoolbook" w:cs="Arial"/>
              <w:sz w:val="24"/>
              <w:szCs w:val="24"/>
              <w:lang w:val="en-US"/>
            </w:rPr>
            <w:delText xml:space="preserve">at levels </w:delText>
          </w:r>
        </w:del>
      </w:ins>
      <w:ins w:id="772" w:author="ERIC SPERANZA" w:date="2017-10-20T17:18:00Z">
        <w:del w:id="773" w:author="Juan Carlos Colombo" w:date="2017-10-24T12:06:00Z">
          <w:r w:rsidR="00957CBD" w:rsidRPr="00110760" w:rsidDel="002016D6">
            <w:rPr>
              <w:rFonts w:ascii="Century Schoolbook" w:hAnsi="Century Schoolbook" w:cs="Arial"/>
              <w:sz w:val="24"/>
              <w:szCs w:val="24"/>
              <w:lang w:val="en-US"/>
            </w:rPr>
            <w:delText>comparable</w:delText>
          </w:r>
        </w:del>
      </w:ins>
      <w:ins w:id="774" w:author="Juan Carlos Colombo" w:date="2017-10-24T12:06:00Z">
        <w:r w:rsidR="002016D6">
          <w:rPr>
            <w:rFonts w:ascii="Century Schoolbook" w:hAnsi="Century Schoolbook" w:cs="Arial"/>
            <w:sz w:val="24"/>
            <w:szCs w:val="24"/>
            <w:lang w:val="en-US"/>
          </w:rPr>
          <w:t xml:space="preserve">comparable </w:t>
        </w:r>
      </w:ins>
      <w:ins w:id="775" w:author="ERIC SPERANZA" w:date="2017-10-20T17:18:00Z">
        <w:del w:id="776" w:author="Juan Carlos Colombo" w:date="2017-10-24T12:06:00Z">
          <w:r w:rsidR="00957CBD" w:rsidRPr="00110760" w:rsidDel="002016D6">
            <w:rPr>
              <w:rFonts w:ascii="Century Schoolbook" w:hAnsi="Century Schoolbook" w:cs="Arial"/>
              <w:sz w:val="24"/>
              <w:szCs w:val="24"/>
              <w:lang w:val="en-US"/>
            </w:rPr>
            <w:delText xml:space="preserve"> </w:delText>
          </w:r>
        </w:del>
        <w:r w:rsidR="00957CBD" w:rsidRPr="00110760">
          <w:rPr>
            <w:rFonts w:ascii="Century Schoolbook" w:hAnsi="Century Schoolbook" w:cs="Arial"/>
            <w:sz w:val="24"/>
            <w:szCs w:val="24"/>
            <w:lang w:val="en-US"/>
          </w:rPr>
          <w:t xml:space="preserve">to </w:t>
        </w:r>
      </w:ins>
      <w:ins w:id="777" w:author="ERIC SPERANZA" w:date="2017-10-20T17:24:00Z">
        <w:del w:id="778" w:author="Juan Carlos Colombo" w:date="2017-10-24T12:07:00Z">
          <w:r w:rsidR="00957CBD" w:rsidRPr="00110760" w:rsidDel="002016D6">
            <w:rPr>
              <w:rFonts w:ascii="Century Schoolbook" w:hAnsi="Century Schoolbook" w:cs="Arial"/>
              <w:sz w:val="24"/>
              <w:szCs w:val="24"/>
              <w:lang w:val="en-US"/>
            </w:rPr>
            <w:delText xml:space="preserve">those of a </w:delText>
          </w:r>
        </w:del>
        <w:r w:rsidR="00957CBD" w:rsidRPr="00110760">
          <w:rPr>
            <w:rFonts w:ascii="Century Schoolbook" w:hAnsi="Century Schoolbook" w:cs="Arial"/>
            <w:sz w:val="24"/>
            <w:szCs w:val="24"/>
            <w:lang w:val="en-US"/>
          </w:rPr>
          <w:t xml:space="preserve">raw </w:t>
        </w:r>
      </w:ins>
      <w:ins w:id="779" w:author="ERIC SPERANZA" w:date="2017-10-20T17:18:00Z">
        <w:r w:rsidR="00957CBD" w:rsidRPr="00110760">
          <w:rPr>
            <w:rFonts w:ascii="Century Schoolbook" w:hAnsi="Century Schoolbook" w:cs="Arial"/>
            <w:sz w:val="24"/>
            <w:szCs w:val="24"/>
            <w:lang w:val="en-US"/>
          </w:rPr>
          <w:t>sewage sludge</w:t>
        </w:r>
      </w:ins>
      <w:ins w:id="780" w:author="Juan Carlos Colombo" w:date="2017-10-24T12:08:00Z">
        <w:r w:rsidR="002016D6">
          <w:rPr>
            <w:rFonts w:ascii="Century Schoolbook" w:hAnsi="Century Schoolbook" w:cs="Arial"/>
            <w:sz w:val="24"/>
            <w:szCs w:val="24"/>
            <w:lang w:val="en-US"/>
          </w:rPr>
          <w:t xml:space="preserve"> are observed at this site</w:t>
        </w:r>
      </w:ins>
      <w:ins w:id="781" w:author="ERIC SPERANZA" w:date="2017-10-20T17:24:00Z">
        <w:r w:rsidR="00957CBD" w:rsidRPr="00110760">
          <w:rPr>
            <w:rFonts w:ascii="Century Schoolbook" w:hAnsi="Century Schoolbook" w:cs="Arial"/>
            <w:sz w:val="24"/>
            <w:szCs w:val="24"/>
            <w:lang w:val="en-US"/>
          </w:rPr>
          <w:t xml:space="preserve">. </w:t>
        </w:r>
      </w:ins>
      <w:ins w:id="782" w:author="ERIC SPERANZA" w:date="2017-10-20T17:35:00Z">
        <w:r w:rsidR="00B23711" w:rsidRPr="00110760">
          <w:rPr>
            <w:rFonts w:ascii="Century Schoolbook" w:hAnsi="Century Schoolbook" w:cs="Arial"/>
            <w:sz w:val="24"/>
            <w:szCs w:val="24"/>
            <w:lang w:val="en-US"/>
          </w:rPr>
          <w:t>T</w:t>
        </w:r>
      </w:ins>
      <w:ins w:id="783" w:author="ERIC SPERANZA" w:date="2017-10-20T17:36:00Z">
        <w:r w:rsidR="00B23711" w:rsidRPr="00110760">
          <w:rPr>
            <w:rFonts w:ascii="Century Schoolbook" w:hAnsi="Century Schoolbook" w:cs="Arial"/>
            <w:sz w:val="24"/>
            <w:szCs w:val="24"/>
            <w:lang w:val="en-US"/>
          </w:rPr>
          <w:t>h</w:t>
        </w:r>
        <w:del w:id="784" w:author="Juan Carlos Colombo" w:date="2017-10-24T12:09:00Z">
          <w:r w:rsidR="00B23711" w:rsidRPr="00110760" w:rsidDel="003439A9">
            <w:rPr>
              <w:rFonts w:ascii="Century Schoolbook" w:hAnsi="Century Schoolbook" w:cs="Arial"/>
              <w:sz w:val="24"/>
              <w:szCs w:val="24"/>
              <w:lang w:val="en-US"/>
            </w:rPr>
            <w:delText>e</w:delText>
          </w:r>
        </w:del>
      </w:ins>
      <w:ins w:id="785" w:author="Juan Carlos Colombo" w:date="2017-10-24T12:09:00Z">
        <w:r w:rsidR="003439A9">
          <w:rPr>
            <w:rFonts w:ascii="Century Schoolbook" w:hAnsi="Century Schoolbook" w:cs="Arial"/>
            <w:sz w:val="24"/>
            <w:szCs w:val="24"/>
            <w:lang w:val="en-US"/>
          </w:rPr>
          <w:t>ese</w:t>
        </w:r>
      </w:ins>
      <w:ins w:id="786" w:author="ERIC SPERANZA" w:date="2017-10-20T17:36:00Z">
        <w:r w:rsidR="00B23711" w:rsidRPr="00110760">
          <w:rPr>
            <w:rFonts w:ascii="Century Schoolbook" w:hAnsi="Century Schoolbook" w:cs="Arial"/>
            <w:sz w:val="24"/>
            <w:szCs w:val="24"/>
            <w:lang w:val="en-US"/>
          </w:rPr>
          <w:t xml:space="preserve"> </w:t>
        </w:r>
      </w:ins>
      <w:ins w:id="787" w:author="ERIC SPERANZA" w:date="2017-10-24T08:47:00Z">
        <w:r w:rsidR="00817932" w:rsidRPr="00110760">
          <w:rPr>
            <w:rFonts w:ascii="Century Schoolbook" w:hAnsi="Century Schoolbook" w:cs="Arial"/>
            <w:sz w:val="24"/>
            <w:szCs w:val="24"/>
            <w:lang w:val="en-US"/>
          </w:rPr>
          <w:t xml:space="preserve">anthropogenic </w:t>
        </w:r>
        <w:del w:id="788" w:author="Juan Carlos Colombo" w:date="2017-10-24T12:09:00Z">
          <w:r w:rsidR="00817932" w:rsidRPr="00110760" w:rsidDel="003439A9">
            <w:rPr>
              <w:rFonts w:ascii="Century Schoolbook" w:hAnsi="Century Schoolbook" w:cs="Arial"/>
              <w:sz w:val="24"/>
              <w:szCs w:val="24"/>
              <w:lang w:val="en-US"/>
            </w:rPr>
            <w:delText xml:space="preserve">input </w:delText>
          </w:r>
        </w:del>
      </w:ins>
      <w:ins w:id="789" w:author="ERIC SPERANZA" w:date="2017-10-20T17:36:00Z">
        <w:del w:id="790" w:author="Juan Carlos Colombo" w:date="2017-10-24T12:09:00Z">
          <w:r w:rsidR="00B23711" w:rsidRPr="00110760" w:rsidDel="003439A9">
            <w:rPr>
              <w:rFonts w:ascii="Century Schoolbook" w:hAnsi="Century Schoolbook" w:cs="Arial"/>
              <w:sz w:val="24"/>
              <w:szCs w:val="24"/>
              <w:lang w:val="en-US"/>
            </w:rPr>
            <w:delText>is</w:delText>
          </w:r>
        </w:del>
      </w:ins>
      <w:ins w:id="791" w:author="Juan Carlos Colombo" w:date="2017-10-24T12:09:00Z">
        <w:r w:rsidR="003439A9">
          <w:rPr>
            <w:rFonts w:ascii="Century Schoolbook" w:hAnsi="Century Schoolbook" w:cs="Arial"/>
            <w:sz w:val="24"/>
            <w:szCs w:val="24"/>
            <w:lang w:val="en-US"/>
          </w:rPr>
          <w:t>discharges are</w:t>
        </w:r>
      </w:ins>
      <w:ins w:id="792" w:author="ERIC SPERANZA" w:date="2017-10-20T17:36:00Z">
        <w:r w:rsidR="00B23711" w:rsidRPr="00110760">
          <w:rPr>
            <w:rFonts w:ascii="Century Schoolbook" w:hAnsi="Century Schoolbook" w:cs="Arial"/>
            <w:sz w:val="24"/>
            <w:szCs w:val="24"/>
            <w:lang w:val="en-US"/>
          </w:rPr>
          <w:t xml:space="preserve"> </w:t>
        </w:r>
      </w:ins>
      <w:ins w:id="793" w:author="ERIC SPERANZA" w:date="2017-10-20T17:11:00Z">
        <w:r w:rsidR="009A64B6" w:rsidRPr="00110760">
          <w:rPr>
            <w:rFonts w:ascii="Century Schoolbook" w:hAnsi="Century Schoolbook" w:cs="Arial"/>
            <w:sz w:val="24"/>
            <w:szCs w:val="24"/>
            <w:lang w:val="en-US"/>
          </w:rPr>
          <w:t xml:space="preserve">further intensified during </w:t>
        </w:r>
        <w:del w:id="794" w:author="Juan Carlos Colombo" w:date="2017-10-24T12:08:00Z">
          <w:r w:rsidR="009A64B6" w:rsidRPr="00110760" w:rsidDel="003439A9">
            <w:rPr>
              <w:rFonts w:ascii="Century Schoolbook" w:hAnsi="Century Schoolbook" w:cs="Arial"/>
              <w:sz w:val="24"/>
              <w:szCs w:val="24"/>
              <w:lang w:val="en-US"/>
            </w:rPr>
            <w:delText xml:space="preserve">the </w:delText>
          </w:r>
        </w:del>
        <w:r w:rsidR="009A64B6" w:rsidRPr="00110760">
          <w:rPr>
            <w:rFonts w:ascii="Century Schoolbook" w:hAnsi="Century Schoolbook" w:cs="Arial"/>
            <w:sz w:val="24"/>
            <w:szCs w:val="24"/>
            <w:lang w:val="en-US"/>
          </w:rPr>
          <w:t>warm</w:t>
        </w:r>
      </w:ins>
      <w:ins w:id="795" w:author="Juan Carlos Colombo" w:date="2017-10-24T12:08:00Z">
        <w:r w:rsidR="003439A9">
          <w:rPr>
            <w:rFonts w:ascii="Century Schoolbook" w:hAnsi="Century Schoolbook" w:cs="Arial"/>
            <w:sz w:val="24"/>
            <w:szCs w:val="24"/>
            <w:lang w:val="en-US"/>
          </w:rPr>
          <w:t>-</w:t>
        </w:r>
      </w:ins>
      <w:ins w:id="796" w:author="ERIC SPERANZA" w:date="2017-10-20T17:11:00Z">
        <w:del w:id="797" w:author="Juan Carlos Colombo" w:date="2017-10-24T12:08:00Z">
          <w:r w:rsidR="009A64B6" w:rsidRPr="00110760" w:rsidDel="003439A9">
            <w:rPr>
              <w:rFonts w:ascii="Century Schoolbook" w:hAnsi="Century Schoolbook" w:cs="Arial"/>
              <w:sz w:val="24"/>
              <w:szCs w:val="24"/>
              <w:lang w:val="en-US"/>
            </w:rPr>
            <w:delText xml:space="preserve"> and </w:delText>
          </w:r>
        </w:del>
        <w:r w:rsidR="009A64B6" w:rsidRPr="00110760">
          <w:rPr>
            <w:rFonts w:ascii="Century Schoolbook" w:hAnsi="Century Schoolbook" w:cs="Arial"/>
            <w:sz w:val="24"/>
            <w:szCs w:val="24"/>
            <w:lang w:val="en-US"/>
          </w:rPr>
          <w:t>rainy period</w:t>
        </w:r>
      </w:ins>
      <w:ins w:id="798" w:author="ERIC SPERANZA" w:date="2017-10-24T08:48:00Z">
        <w:r w:rsidR="00817932" w:rsidRPr="00110760">
          <w:rPr>
            <w:rFonts w:ascii="Century Schoolbook" w:hAnsi="Century Schoolbook" w:cs="Arial"/>
            <w:sz w:val="24"/>
            <w:szCs w:val="24"/>
            <w:lang w:val="en-US"/>
          </w:rPr>
          <w:t>s</w:t>
        </w:r>
      </w:ins>
      <w:ins w:id="799" w:author="ERIC SPERANZA" w:date="2017-10-20T17:11:00Z">
        <w:r w:rsidR="009A64B6" w:rsidRPr="00110760">
          <w:rPr>
            <w:rFonts w:ascii="Century Schoolbook" w:hAnsi="Century Schoolbook" w:cs="Arial"/>
            <w:sz w:val="24"/>
            <w:szCs w:val="24"/>
            <w:lang w:val="en-US"/>
          </w:rPr>
          <w:t xml:space="preserve"> due to enhanced </w:t>
        </w:r>
      </w:ins>
      <w:ins w:id="800" w:author="ERIC SPERANZA" w:date="2017-10-24T08:47:00Z">
        <w:r w:rsidR="00817932" w:rsidRPr="00110760">
          <w:rPr>
            <w:rFonts w:ascii="Century Schoolbook" w:hAnsi="Century Schoolbook" w:cs="Arial"/>
            <w:sz w:val="24"/>
            <w:szCs w:val="24"/>
            <w:lang w:val="en-US"/>
          </w:rPr>
          <w:t xml:space="preserve">sewage discharge and  </w:t>
        </w:r>
      </w:ins>
      <w:ins w:id="801" w:author="ERIC SPERANZA" w:date="2017-10-20T17:11:00Z">
        <w:r w:rsidR="009A64B6" w:rsidRPr="00110760">
          <w:rPr>
            <w:rFonts w:ascii="Century Schoolbook" w:hAnsi="Century Schoolbook" w:cs="Arial"/>
            <w:sz w:val="24"/>
            <w:szCs w:val="24"/>
            <w:lang w:val="en-US"/>
          </w:rPr>
          <w:t xml:space="preserve">terrestrial runoff. </w:t>
        </w:r>
      </w:ins>
      <w:moveToRangeStart w:id="802" w:author="ERIC SPERANZA" w:date="2017-10-20T17:39:00Z" w:name="move496284524"/>
      <w:moveTo w:id="803" w:author="ERIC SPERANZA" w:date="2017-10-20T17:39:00Z">
        <w:r w:rsidR="00B23711" w:rsidRPr="00110760">
          <w:rPr>
            <w:rFonts w:ascii="Century Schoolbook" w:hAnsi="Century Schoolbook" w:cs="Arial"/>
            <w:sz w:val="24"/>
            <w:szCs w:val="24"/>
            <w:lang w:val="en-US"/>
          </w:rPr>
          <w:t xml:space="preserve">In contrast, at </w:t>
        </w:r>
        <w:del w:id="804" w:author="ERIC SPERANZA" w:date="2017-10-20T17:40:00Z">
          <w:r w:rsidR="00B23711" w:rsidRPr="00110760" w:rsidDel="00B23711">
            <w:rPr>
              <w:rFonts w:ascii="Century Schoolbook" w:hAnsi="Century Schoolbook" w:cs="Arial"/>
              <w:sz w:val="24"/>
              <w:szCs w:val="24"/>
              <w:lang w:val="en-US"/>
            </w:rPr>
            <w:delText>the</w:delText>
          </w:r>
        </w:del>
      </w:moveTo>
      <w:ins w:id="805" w:author="ERIC SPERANZA" w:date="2017-10-20T17:40:00Z">
        <w:r w:rsidR="00B23711" w:rsidRPr="00110760">
          <w:rPr>
            <w:rFonts w:ascii="Century Schoolbook" w:hAnsi="Century Schoolbook" w:cs="Arial"/>
            <w:sz w:val="24"/>
            <w:szCs w:val="24"/>
            <w:lang w:val="en-US"/>
          </w:rPr>
          <w:t>a</w:t>
        </w:r>
      </w:ins>
      <w:moveTo w:id="806" w:author="ERIC SPERANZA" w:date="2017-10-20T17:39:00Z">
        <w:r w:rsidR="00B23711" w:rsidRPr="00110760">
          <w:rPr>
            <w:rFonts w:ascii="Century Schoolbook" w:hAnsi="Century Schoolbook" w:cs="Arial"/>
            <w:sz w:val="24"/>
            <w:szCs w:val="24"/>
            <w:lang w:val="en-US"/>
          </w:rPr>
          <w:t xml:space="preserve"> relatively pristine northern site (N), vertical particle fluxes</w:t>
        </w:r>
      </w:moveTo>
      <w:ins w:id="807" w:author="ERIC SPERANZA" w:date="2017-10-20T17:54:00Z">
        <w:r w:rsidR="00053E26" w:rsidRPr="00110760">
          <w:rPr>
            <w:rFonts w:ascii="Century Schoolbook" w:hAnsi="Century Schoolbook" w:cs="Arial"/>
            <w:sz w:val="24"/>
            <w:szCs w:val="24"/>
            <w:lang w:val="en-US"/>
          </w:rPr>
          <w:t xml:space="preserve"> and</w:t>
        </w:r>
      </w:ins>
      <w:moveTo w:id="808" w:author="ERIC SPERANZA" w:date="2017-10-20T17:39:00Z">
        <w:r w:rsidR="00B23711" w:rsidRPr="00110760">
          <w:rPr>
            <w:rFonts w:ascii="Century Schoolbook" w:hAnsi="Century Schoolbook" w:cs="Arial"/>
            <w:sz w:val="24"/>
            <w:szCs w:val="24"/>
            <w:lang w:val="en-US"/>
          </w:rPr>
          <w:t xml:space="preserve"> </w:t>
        </w:r>
      </w:moveTo>
      <w:ins w:id="809" w:author="ERIC SPERANZA" w:date="2017-10-20T17:54:00Z">
        <w:r w:rsidR="00053E26" w:rsidRPr="00110760">
          <w:rPr>
            <w:rFonts w:ascii="Century Schoolbook" w:hAnsi="Century Schoolbook" w:cs="Arial"/>
            <w:sz w:val="24"/>
            <w:szCs w:val="24"/>
            <w:lang w:val="en-US"/>
          </w:rPr>
          <w:t xml:space="preserve">particulate sterol concentrations </w:t>
        </w:r>
      </w:ins>
      <w:ins w:id="810" w:author="ERIC SPERANZA" w:date="2017-10-20T17:51:00Z">
        <w:r w:rsidR="00053E26" w:rsidRPr="00110760">
          <w:rPr>
            <w:rFonts w:ascii="Century Schoolbook" w:hAnsi="Century Schoolbook" w:cs="Arial"/>
            <w:sz w:val="24"/>
            <w:szCs w:val="24"/>
            <w:lang w:val="en-US"/>
          </w:rPr>
          <w:t xml:space="preserve">are </w:t>
        </w:r>
      </w:ins>
      <w:ins w:id="811" w:author="ERIC SPERANZA" w:date="2017-10-24T08:53:00Z">
        <w:r w:rsidR="00817932" w:rsidRPr="00110760">
          <w:rPr>
            <w:rFonts w:ascii="Century Schoolbook" w:hAnsi="Century Schoolbook" w:cs="Arial"/>
            <w:sz w:val="24"/>
            <w:szCs w:val="24"/>
            <w:lang w:val="en-US"/>
            <w:rPrChange w:id="812" w:author="ERIC SPERANZA" w:date="2017-10-24T09:06:00Z">
              <w:rPr>
                <w:rFonts w:ascii="Century Schoolbook" w:hAnsi="Century Schoolbook" w:cs="Arial"/>
                <w:sz w:val="24"/>
                <w:szCs w:val="24"/>
                <w:highlight w:val="yellow"/>
                <w:lang w:val="en-US"/>
              </w:rPr>
            </w:rPrChange>
          </w:rPr>
          <w:t xml:space="preserve">3-7 orders of magnitude </w:t>
        </w:r>
      </w:ins>
      <w:moveTo w:id="813" w:author="ERIC SPERANZA" w:date="2017-10-20T17:39:00Z">
        <w:del w:id="814" w:author="ERIC SPERANZA" w:date="2017-10-20T17:51:00Z">
          <w:r w:rsidR="00B23711" w:rsidRPr="00110760" w:rsidDel="00053E26">
            <w:rPr>
              <w:rFonts w:ascii="Century Schoolbook" w:hAnsi="Century Schoolbook" w:cs="Arial"/>
              <w:sz w:val="24"/>
              <w:szCs w:val="24"/>
              <w:lang w:val="en-US"/>
            </w:rPr>
            <w:delText xml:space="preserve">were 7-times </w:delText>
          </w:r>
        </w:del>
        <w:r w:rsidR="00B23711" w:rsidRPr="00110760">
          <w:rPr>
            <w:rFonts w:ascii="Century Schoolbook" w:hAnsi="Century Schoolbook" w:cs="Arial"/>
            <w:sz w:val="24"/>
            <w:szCs w:val="24"/>
            <w:lang w:val="en-US"/>
          </w:rPr>
          <w:t>lower</w:t>
        </w:r>
      </w:moveTo>
      <w:ins w:id="815" w:author="ERIC SPERANZA" w:date="2017-10-20T17:54:00Z">
        <w:r w:rsidR="00053E26" w:rsidRPr="00110760">
          <w:rPr>
            <w:rFonts w:ascii="Century Schoolbook" w:hAnsi="Century Schoolbook" w:cs="Arial"/>
            <w:sz w:val="24"/>
            <w:szCs w:val="24"/>
            <w:lang w:val="en-US"/>
          </w:rPr>
          <w:t xml:space="preserve">, </w:t>
        </w:r>
      </w:ins>
      <w:ins w:id="816" w:author="ERIC SPERANZA" w:date="2017-10-20T17:55:00Z">
        <w:r w:rsidR="00BB54BC" w:rsidRPr="00110760">
          <w:rPr>
            <w:rFonts w:ascii="Century Schoolbook" w:hAnsi="Century Schoolbook" w:cs="Arial"/>
            <w:sz w:val="24"/>
            <w:szCs w:val="24"/>
            <w:lang w:val="en-US"/>
          </w:rPr>
          <w:t>with a composition</w:t>
        </w:r>
      </w:ins>
      <w:moveTo w:id="817" w:author="ERIC SPERANZA" w:date="2017-10-20T17:39:00Z">
        <w:del w:id="818" w:author="ERIC SPERANZA" w:date="2017-10-20T17:55:00Z">
          <w:r w:rsidR="00B23711" w:rsidRPr="00110760" w:rsidDel="00BB54BC">
            <w:rPr>
              <w:rFonts w:ascii="Century Schoolbook" w:hAnsi="Century Schoolbook" w:cs="Arial"/>
              <w:sz w:val="24"/>
              <w:szCs w:val="24"/>
              <w:lang w:val="en-US"/>
            </w:rPr>
            <w:delText xml:space="preserve"> and </w:delText>
          </w:r>
        </w:del>
        <w:del w:id="819" w:author="ERIC SPERANZA" w:date="2017-10-20T17:54:00Z">
          <w:r w:rsidR="00B23711" w:rsidRPr="00110760" w:rsidDel="00053E26">
            <w:rPr>
              <w:rFonts w:ascii="Century Schoolbook" w:hAnsi="Century Schoolbook" w:cs="Arial"/>
              <w:sz w:val="24"/>
              <w:szCs w:val="24"/>
              <w:lang w:val="en-US"/>
            </w:rPr>
            <w:delText xml:space="preserve">sterol concentrations </w:delText>
          </w:r>
        </w:del>
        <w:del w:id="820" w:author="ERIC SPERANZA" w:date="2017-10-20T17:55:00Z">
          <w:r w:rsidR="00B23711" w:rsidRPr="00110760" w:rsidDel="00BB54BC">
            <w:rPr>
              <w:rFonts w:ascii="Century Schoolbook" w:hAnsi="Century Schoolbook" w:cs="Arial"/>
              <w:sz w:val="24"/>
              <w:szCs w:val="24"/>
              <w:lang w:val="en-US"/>
            </w:rPr>
            <w:delText xml:space="preserve">both in settling material and sediments were 2-3 orders of magnitude lower, </w:delText>
          </w:r>
        </w:del>
      </w:moveTo>
      <w:ins w:id="821" w:author="ERIC SPERANZA" w:date="2017-10-20T17:55:00Z">
        <w:r w:rsidR="00BB54BC" w:rsidRPr="00110760">
          <w:rPr>
            <w:rFonts w:ascii="Century Schoolbook" w:hAnsi="Century Schoolbook" w:cs="Arial"/>
            <w:sz w:val="24"/>
            <w:szCs w:val="24"/>
            <w:lang w:val="en-US"/>
          </w:rPr>
          <w:t xml:space="preserve"> </w:t>
        </w:r>
      </w:ins>
      <w:moveTo w:id="822" w:author="ERIC SPERANZA" w:date="2017-10-20T17:39:00Z">
        <w:r w:rsidR="00B23711" w:rsidRPr="00110760">
          <w:rPr>
            <w:rFonts w:ascii="Century Schoolbook" w:hAnsi="Century Schoolbook" w:cs="Arial"/>
            <w:sz w:val="24"/>
            <w:szCs w:val="24"/>
            <w:lang w:val="en-US"/>
          </w:rPr>
          <w:t xml:space="preserve">dominated by plant sterols </w:t>
        </w:r>
      </w:moveTo>
      <w:ins w:id="823" w:author="Juan Carlos Colombo" w:date="2017-10-24T12:09:00Z">
        <w:r w:rsidR="003439A9">
          <w:rPr>
            <w:rFonts w:ascii="Century Schoolbook" w:hAnsi="Century Schoolbook" w:cs="Arial"/>
            <w:sz w:val="24"/>
            <w:szCs w:val="24"/>
            <w:lang w:val="en-US"/>
          </w:rPr>
          <w:t xml:space="preserve">i.e. </w:t>
        </w:r>
      </w:ins>
      <w:moveTo w:id="824" w:author="ERIC SPERANZA" w:date="2017-10-20T17:39:00Z">
        <w:del w:id="825" w:author="Juan Carlos Colombo" w:date="2017-10-24T12:09:00Z">
          <w:r w:rsidR="00B23711" w:rsidRPr="00110760" w:rsidDel="003439A9">
            <w:rPr>
              <w:rFonts w:ascii="Century Schoolbook" w:hAnsi="Century Schoolbook" w:cs="Arial"/>
              <w:sz w:val="24"/>
              <w:szCs w:val="24"/>
              <w:lang w:val="en-US"/>
            </w:rPr>
            <w:delText xml:space="preserve">such as </w:delText>
          </w:r>
        </w:del>
        <w:r w:rsidR="00B23711" w:rsidRPr="00110760">
          <w:rPr>
            <w:rFonts w:ascii="Century Schoolbook" w:hAnsi="Century Schoolbook" w:cs="Arial"/>
            <w:sz w:val="24"/>
            <w:szCs w:val="24"/>
            <w:lang w:val="en-US"/>
          </w:rPr>
          <w:t>sitosterol, stigmasterol and campesterol</w:t>
        </w:r>
      </w:moveTo>
      <w:ins w:id="826" w:author="ERIC SPERANZA" w:date="2017-10-20T17:57:00Z">
        <w:r w:rsidR="00BB54BC" w:rsidRPr="00110760">
          <w:rPr>
            <w:rFonts w:ascii="Century Schoolbook" w:hAnsi="Century Schoolbook" w:cs="Arial"/>
            <w:sz w:val="24"/>
            <w:szCs w:val="24"/>
            <w:lang w:val="en-US"/>
          </w:rPr>
          <w:t>, derived from terrestrial vegetation</w:t>
        </w:r>
      </w:ins>
      <w:moveTo w:id="827" w:author="ERIC SPERANZA" w:date="2017-10-20T17:39:00Z">
        <w:r w:rsidR="00B23711" w:rsidRPr="00110760">
          <w:rPr>
            <w:rFonts w:ascii="Century Schoolbook" w:hAnsi="Century Schoolbook" w:cs="Arial"/>
            <w:sz w:val="24"/>
            <w:szCs w:val="24"/>
            <w:lang w:val="en-US"/>
          </w:rPr>
          <w:t>.</w:t>
        </w:r>
      </w:moveTo>
      <w:moveToRangeEnd w:id="802"/>
      <w:ins w:id="828" w:author="ERIC SPERANZA" w:date="2017-10-20T17:58:00Z">
        <w:r w:rsidR="00F768F6" w:rsidRPr="00110760">
          <w:rPr>
            <w:rFonts w:ascii="Century Schoolbook" w:hAnsi="Century Schoolbook" w:cs="Arial"/>
            <w:sz w:val="24"/>
            <w:szCs w:val="24"/>
            <w:lang w:val="en-US"/>
          </w:rPr>
          <w:t xml:space="preserve"> The sterol</w:t>
        </w:r>
      </w:ins>
      <w:ins w:id="829" w:author="ERIC SPERANZA" w:date="2017-10-24T09:01:00Z">
        <w:r w:rsidR="00006947" w:rsidRPr="00110760">
          <w:rPr>
            <w:rFonts w:ascii="Century Schoolbook" w:hAnsi="Century Schoolbook" w:cs="Arial"/>
            <w:sz w:val="24"/>
            <w:szCs w:val="24"/>
            <w:lang w:val="en-US"/>
          </w:rPr>
          <w:t xml:space="preserve">s </w:t>
        </w:r>
      </w:ins>
      <w:ins w:id="830" w:author="Juan Carlos Colombo" w:date="2017-10-24T12:10:00Z">
        <w:r w:rsidR="003439A9">
          <w:rPr>
            <w:rFonts w:ascii="Century Schoolbook" w:hAnsi="Century Schoolbook" w:cs="Arial"/>
            <w:sz w:val="24"/>
            <w:szCs w:val="24"/>
            <w:lang w:val="en-US"/>
          </w:rPr>
          <w:t xml:space="preserve">signature of underlying </w:t>
        </w:r>
      </w:ins>
      <w:ins w:id="831" w:author="ERIC SPERANZA" w:date="2017-10-24T09:01:00Z">
        <w:del w:id="832" w:author="Juan Carlos Colombo" w:date="2017-10-24T12:10:00Z">
          <w:r w:rsidR="00006947" w:rsidRPr="00110760" w:rsidDel="003439A9">
            <w:rPr>
              <w:rFonts w:ascii="Century Schoolbook" w:hAnsi="Century Schoolbook" w:cs="Arial"/>
              <w:sz w:val="24"/>
              <w:szCs w:val="24"/>
              <w:lang w:val="en-US"/>
            </w:rPr>
            <w:delText>in</w:delText>
          </w:r>
        </w:del>
      </w:ins>
      <w:ins w:id="833" w:author="ERIC SPERANZA" w:date="2017-10-20T17:58:00Z">
        <w:del w:id="834" w:author="Juan Carlos Colombo" w:date="2017-10-24T12:10:00Z">
          <w:r w:rsidR="00006947" w:rsidRPr="00110760" w:rsidDel="003439A9">
            <w:rPr>
              <w:rFonts w:ascii="Century Schoolbook" w:hAnsi="Century Schoolbook" w:cs="Arial"/>
              <w:sz w:val="24"/>
              <w:szCs w:val="24"/>
              <w:lang w:val="en-US"/>
            </w:rPr>
            <w:delText xml:space="preserve"> s</w:delText>
          </w:r>
        </w:del>
      </w:ins>
      <w:ins w:id="835" w:author="Juan Carlos Colombo" w:date="2017-10-24T12:10:00Z">
        <w:r w:rsidR="003439A9">
          <w:rPr>
            <w:rFonts w:ascii="Century Schoolbook" w:hAnsi="Century Schoolbook" w:cs="Arial"/>
            <w:sz w:val="24"/>
            <w:szCs w:val="24"/>
            <w:lang w:val="en-US"/>
          </w:rPr>
          <w:t>s</w:t>
        </w:r>
      </w:ins>
      <w:ins w:id="836" w:author="ERIC SPERANZA" w:date="2017-10-20T17:58:00Z">
        <w:r w:rsidR="00006947" w:rsidRPr="00110760">
          <w:rPr>
            <w:rFonts w:ascii="Century Schoolbook" w:hAnsi="Century Schoolbook" w:cs="Arial"/>
            <w:sz w:val="24"/>
            <w:szCs w:val="24"/>
            <w:lang w:val="en-US"/>
          </w:rPr>
          <w:t>ediment</w:t>
        </w:r>
      </w:ins>
      <w:ins w:id="837" w:author="Juan Carlos Colombo" w:date="2017-10-24T12:10:00Z">
        <w:r w:rsidR="003439A9">
          <w:rPr>
            <w:rFonts w:ascii="Century Schoolbook" w:hAnsi="Century Schoolbook" w:cs="Arial"/>
            <w:sz w:val="24"/>
            <w:szCs w:val="24"/>
            <w:lang w:val="en-US"/>
          </w:rPr>
          <w:t xml:space="preserve">s reflects the early diagenetic alteration </w:t>
        </w:r>
      </w:ins>
      <w:ins w:id="838" w:author="ERIC SPERANZA" w:date="2017-10-20T17:58:00Z">
        <w:del w:id="839" w:author="Juan Carlos Colombo" w:date="2017-10-24T12:10:00Z">
          <w:r w:rsidR="00006947" w:rsidDel="003439A9">
            <w:rPr>
              <w:rFonts w:ascii="Century Schoolbook" w:hAnsi="Century Schoolbook" w:cs="Arial"/>
              <w:sz w:val="24"/>
              <w:szCs w:val="24"/>
              <w:lang w:val="en-US"/>
            </w:rPr>
            <w:delText xml:space="preserve"> are</w:delText>
          </w:r>
          <w:r w:rsidR="00F768F6" w:rsidDel="003439A9">
            <w:rPr>
              <w:rFonts w:ascii="Century Schoolbook" w:hAnsi="Century Schoolbook" w:cs="Arial"/>
              <w:sz w:val="24"/>
              <w:szCs w:val="24"/>
              <w:lang w:val="en-US"/>
            </w:rPr>
            <w:delText xml:space="preserve"> deter</w:delText>
          </w:r>
        </w:del>
        <w:del w:id="840" w:author="Juan Carlos Colombo" w:date="2017-10-24T12:11:00Z">
          <w:r w:rsidR="00F768F6" w:rsidDel="003439A9">
            <w:rPr>
              <w:rFonts w:ascii="Century Schoolbook" w:hAnsi="Century Schoolbook" w:cs="Arial"/>
              <w:sz w:val="24"/>
              <w:szCs w:val="24"/>
              <w:lang w:val="en-US"/>
            </w:rPr>
            <w:delText xml:space="preserve">mined by the </w:delText>
          </w:r>
        </w:del>
      </w:ins>
      <w:ins w:id="841" w:author="ERIC SPERANZA" w:date="2017-10-20T17:59:00Z">
        <w:del w:id="842" w:author="Juan Carlos Colombo" w:date="2017-10-24T12:11:00Z">
          <w:r w:rsidR="00F768F6" w:rsidRPr="002C40F0" w:rsidDel="003439A9">
            <w:rPr>
              <w:rFonts w:ascii="Century Schoolbook" w:hAnsi="Century Schoolbook" w:cs="Arial"/>
              <w:sz w:val="24"/>
              <w:szCs w:val="24"/>
              <w:lang w:val="en-US"/>
            </w:rPr>
            <w:delText>degradation</w:delText>
          </w:r>
          <w:r w:rsidR="00F768F6" w:rsidDel="003439A9">
            <w:rPr>
              <w:rFonts w:ascii="Century Schoolbook" w:hAnsi="Century Schoolbook" w:cs="Arial"/>
              <w:sz w:val="24"/>
              <w:szCs w:val="24"/>
              <w:lang w:val="en-US"/>
            </w:rPr>
            <w:delText xml:space="preserve"> of particulate organic matter</w:delText>
          </w:r>
          <w:r w:rsidR="00F768F6" w:rsidRPr="002C40F0" w:rsidDel="003439A9">
            <w:rPr>
              <w:rFonts w:ascii="Century Schoolbook" w:hAnsi="Century Schoolbook" w:cs="Arial"/>
              <w:sz w:val="24"/>
              <w:szCs w:val="24"/>
              <w:lang w:val="en-US"/>
            </w:rPr>
            <w:delText xml:space="preserve"> that takes places </w:delText>
          </w:r>
        </w:del>
      </w:ins>
      <w:ins w:id="843" w:author="Juan Carlos Colombo" w:date="2017-10-24T12:11:00Z">
        <w:r w:rsidR="003439A9">
          <w:rPr>
            <w:rFonts w:ascii="Century Schoolbook" w:hAnsi="Century Schoolbook" w:cs="Arial"/>
            <w:sz w:val="24"/>
            <w:szCs w:val="24"/>
            <w:lang w:val="en-US"/>
          </w:rPr>
          <w:t xml:space="preserve">occurring </w:t>
        </w:r>
      </w:ins>
      <w:ins w:id="844" w:author="ERIC SPERANZA" w:date="2017-10-20T17:59:00Z">
        <w:r w:rsidR="00F768F6" w:rsidRPr="002C40F0">
          <w:rPr>
            <w:rFonts w:ascii="Century Schoolbook" w:hAnsi="Century Schoolbook" w:cs="Arial"/>
            <w:sz w:val="24"/>
            <w:szCs w:val="24"/>
            <w:lang w:val="en-US"/>
          </w:rPr>
          <w:t>at the water/sediment interface</w:t>
        </w:r>
      </w:ins>
      <w:ins w:id="845" w:author="Juan Carlos Colombo" w:date="2017-10-24T12:12:00Z">
        <w:r w:rsidR="003439A9">
          <w:rPr>
            <w:rFonts w:ascii="Century Schoolbook" w:hAnsi="Century Schoolbook" w:cs="Arial"/>
            <w:sz w:val="24"/>
            <w:szCs w:val="24"/>
            <w:lang w:val="en-US"/>
          </w:rPr>
          <w:t>. T</w:t>
        </w:r>
      </w:ins>
      <w:ins w:id="846" w:author="ERIC SPERANZA" w:date="2017-10-20T18:00:00Z">
        <w:del w:id="847" w:author="Juan Carlos Colombo" w:date="2017-10-24T12:12:00Z">
          <w:r w:rsidR="00F768F6" w:rsidDel="003439A9">
            <w:rPr>
              <w:rFonts w:ascii="Century Schoolbook" w:hAnsi="Century Schoolbook" w:cs="Arial"/>
              <w:sz w:val="24"/>
              <w:szCs w:val="24"/>
              <w:lang w:val="en-US"/>
            </w:rPr>
            <w:delText>,</w:delText>
          </w:r>
        </w:del>
      </w:ins>
      <w:ins w:id="848" w:author="ERIC SPERANZA" w:date="2017-10-24T08:55:00Z">
        <w:del w:id="849" w:author="Juan Carlos Colombo" w:date="2017-10-24T12:12:00Z">
          <w:r w:rsidR="00006947" w:rsidDel="003439A9">
            <w:rPr>
              <w:rFonts w:ascii="Century Schoolbook" w:hAnsi="Century Schoolbook" w:cs="Arial"/>
              <w:sz w:val="24"/>
              <w:szCs w:val="24"/>
              <w:lang w:val="en-US"/>
            </w:rPr>
            <w:delText xml:space="preserve"> t</w:delText>
          </w:r>
        </w:del>
        <w:r w:rsidR="00006947">
          <w:rPr>
            <w:rFonts w:ascii="Century Schoolbook" w:hAnsi="Century Schoolbook" w:cs="Arial"/>
            <w:sz w:val="24"/>
            <w:szCs w:val="24"/>
            <w:lang w:val="en-US"/>
          </w:rPr>
          <w:t>hus</w:t>
        </w:r>
      </w:ins>
      <w:ins w:id="850" w:author="Juan Carlos Colombo" w:date="2017-10-24T12:11:00Z">
        <w:r w:rsidR="003439A9">
          <w:rPr>
            <w:rFonts w:ascii="Century Schoolbook" w:hAnsi="Century Schoolbook" w:cs="Arial"/>
            <w:sz w:val="24"/>
            <w:szCs w:val="24"/>
            <w:lang w:val="en-US"/>
          </w:rPr>
          <w:t>,</w:t>
        </w:r>
      </w:ins>
      <w:ins w:id="851" w:author="ERIC SPERANZA" w:date="2017-10-24T08:55:00Z">
        <w:r w:rsidR="00006947">
          <w:rPr>
            <w:rFonts w:ascii="Century Schoolbook" w:hAnsi="Century Schoolbook" w:cs="Arial"/>
            <w:sz w:val="24"/>
            <w:szCs w:val="24"/>
            <w:lang w:val="en-US"/>
          </w:rPr>
          <w:t xml:space="preserve"> compared to settling </w:t>
        </w:r>
      </w:ins>
      <w:ins w:id="852" w:author="Juan Carlos Colombo" w:date="2017-10-24T12:11:00Z">
        <w:r w:rsidR="003439A9">
          <w:rPr>
            <w:rFonts w:ascii="Century Schoolbook" w:hAnsi="Century Schoolbook" w:cs="Arial"/>
            <w:sz w:val="24"/>
            <w:szCs w:val="24"/>
            <w:lang w:val="en-US"/>
          </w:rPr>
          <w:t>material</w:t>
        </w:r>
      </w:ins>
      <w:ins w:id="853" w:author="ERIC SPERANZA" w:date="2017-10-24T08:55:00Z">
        <w:del w:id="854" w:author="Juan Carlos Colombo" w:date="2017-10-24T12:11:00Z">
          <w:r w:rsidR="00006947" w:rsidDel="003439A9">
            <w:rPr>
              <w:rFonts w:ascii="Century Schoolbook" w:hAnsi="Century Schoolbook" w:cs="Arial"/>
              <w:sz w:val="24"/>
              <w:szCs w:val="24"/>
              <w:lang w:val="en-US"/>
            </w:rPr>
            <w:delText xml:space="preserve">particles </w:delText>
          </w:r>
        </w:del>
      </w:ins>
      <w:ins w:id="855" w:author="Juan Carlos Colombo" w:date="2017-10-24T12:11:00Z">
        <w:r w:rsidR="003439A9">
          <w:rPr>
            <w:rFonts w:ascii="Century Schoolbook" w:hAnsi="Century Schoolbook" w:cs="Arial"/>
            <w:sz w:val="24"/>
            <w:szCs w:val="24"/>
            <w:lang w:val="en-US"/>
          </w:rPr>
          <w:t xml:space="preserve">, </w:t>
        </w:r>
      </w:ins>
      <w:ins w:id="856" w:author="ERIC SPERANZA" w:date="2017-10-24T08:59:00Z">
        <w:r w:rsidR="00006947">
          <w:rPr>
            <w:rFonts w:ascii="Century Schoolbook" w:hAnsi="Century Schoolbook" w:cs="Arial"/>
            <w:sz w:val="24"/>
            <w:szCs w:val="24"/>
            <w:lang w:val="en-US"/>
          </w:rPr>
          <w:t>the</w:t>
        </w:r>
        <w:del w:id="857" w:author="Juan Carlos Colombo" w:date="2017-10-24T12:12:00Z">
          <w:r w:rsidR="00006947" w:rsidDel="003439A9">
            <w:rPr>
              <w:rFonts w:ascii="Century Schoolbook" w:hAnsi="Century Schoolbook" w:cs="Arial"/>
              <w:sz w:val="24"/>
              <w:szCs w:val="24"/>
              <w:lang w:val="en-US"/>
            </w:rPr>
            <w:delText xml:space="preserve">ir </w:delText>
          </w:r>
        </w:del>
      </w:ins>
      <w:ins w:id="858" w:author="Juan Carlos Colombo" w:date="2017-10-24T12:12:00Z">
        <w:r w:rsidR="003439A9">
          <w:rPr>
            <w:rFonts w:ascii="Century Schoolbook" w:hAnsi="Century Schoolbook" w:cs="Arial"/>
            <w:sz w:val="24"/>
            <w:szCs w:val="24"/>
            <w:lang w:val="en-US"/>
          </w:rPr>
          <w:t xml:space="preserve"> </w:t>
        </w:r>
      </w:ins>
      <w:ins w:id="859" w:author="ERIC SPERANZA" w:date="2017-10-24T09:03:00Z">
        <w:r w:rsidR="00006947">
          <w:rPr>
            <w:rFonts w:ascii="Century Schoolbook" w:hAnsi="Century Schoolbook" w:cs="Arial"/>
            <w:sz w:val="24"/>
            <w:szCs w:val="24"/>
            <w:lang w:val="en-US"/>
          </w:rPr>
          <w:t xml:space="preserve">concentrations </w:t>
        </w:r>
      </w:ins>
      <w:ins w:id="860" w:author="Juan Carlos Colombo" w:date="2017-10-24T12:12:00Z">
        <w:r w:rsidR="003439A9">
          <w:rPr>
            <w:rFonts w:ascii="Century Schoolbook" w:hAnsi="Century Schoolbook" w:cs="Arial"/>
            <w:sz w:val="24"/>
            <w:szCs w:val="24"/>
            <w:lang w:val="en-US"/>
          </w:rPr>
          <w:t xml:space="preserve">decrease </w:t>
        </w:r>
      </w:ins>
      <w:ins w:id="861" w:author="ERIC SPERANZA" w:date="2017-10-24T09:03:00Z">
        <w:del w:id="862" w:author="Juan Carlos Colombo" w:date="2017-10-24T12:12:00Z">
          <w:r w:rsidR="00006947" w:rsidDel="003439A9">
            <w:rPr>
              <w:rFonts w:ascii="Century Schoolbook" w:hAnsi="Century Schoolbook" w:cs="Arial"/>
              <w:sz w:val="24"/>
              <w:szCs w:val="24"/>
              <w:lang w:val="en-US"/>
            </w:rPr>
            <w:delText>are</w:delText>
          </w:r>
        </w:del>
      </w:ins>
      <w:ins w:id="863" w:author="ERIC SPERANZA" w:date="2017-10-24T09:01:00Z">
        <w:del w:id="864" w:author="Juan Carlos Colombo" w:date="2017-10-24T12:12:00Z">
          <w:r w:rsidR="00006947" w:rsidDel="003439A9">
            <w:rPr>
              <w:rFonts w:ascii="Century Schoolbook" w:hAnsi="Century Schoolbook" w:cs="Arial"/>
              <w:sz w:val="24"/>
              <w:szCs w:val="24"/>
              <w:lang w:val="en-US"/>
            </w:rPr>
            <w:delText xml:space="preserve"> </w:delText>
          </w:r>
        </w:del>
        <w:r w:rsidR="00006947">
          <w:rPr>
            <w:rFonts w:ascii="Century Schoolbook" w:hAnsi="Century Schoolbook" w:cs="Arial"/>
            <w:sz w:val="24"/>
            <w:szCs w:val="24"/>
            <w:lang w:val="en-US"/>
          </w:rPr>
          <w:t xml:space="preserve">10-20 times </w:t>
        </w:r>
        <w:del w:id="865" w:author="Juan Carlos Colombo" w:date="2017-10-24T12:12:00Z">
          <w:r w:rsidR="00006947" w:rsidDel="003439A9">
            <w:rPr>
              <w:rFonts w:ascii="Century Schoolbook" w:hAnsi="Century Schoolbook" w:cs="Arial"/>
              <w:sz w:val="24"/>
              <w:szCs w:val="24"/>
              <w:lang w:val="en-US"/>
            </w:rPr>
            <w:delText>l</w:delText>
          </w:r>
        </w:del>
      </w:ins>
      <w:ins w:id="866" w:author="ERIC SPERANZA" w:date="2017-10-24T09:02:00Z">
        <w:del w:id="867" w:author="Juan Carlos Colombo" w:date="2017-10-24T12:12:00Z">
          <w:r w:rsidR="00006947" w:rsidDel="003439A9">
            <w:rPr>
              <w:rFonts w:ascii="Century Schoolbook" w:hAnsi="Century Schoolbook" w:cs="Arial"/>
              <w:sz w:val="24"/>
              <w:szCs w:val="24"/>
              <w:lang w:val="en-US"/>
            </w:rPr>
            <w:delText xml:space="preserve">ower and </w:delText>
          </w:r>
        </w:del>
      </w:ins>
      <w:ins w:id="868" w:author="Juan Carlos Colombo" w:date="2017-10-24T12:12:00Z">
        <w:r w:rsidR="003439A9">
          <w:rPr>
            <w:rFonts w:ascii="Century Schoolbook" w:hAnsi="Century Schoolbook" w:cs="Arial"/>
            <w:sz w:val="24"/>
            <w:szCs w:val="24"/>
            <w:lang w:val="en-US"/>
          </w:rPr>
          <w:t xml:space="preserve">and the </w:t>
        </w:r>
      </w:ins>
      <w:ins w:id="869" w:author="ERIC SPERANZA" w:date="2017-10-24T09:02:00Z">
        <w:del w:id="870" w:author="Juan Carlos Colombo" w:date="2017-10-24T12:12:00Z">
          <w:r w:rsidR="00006947" w:rsidDel="003439A9">
            <w:rPr>
              <w:rFonts w:ascii="Century Schoolbook" w:hAnsi="Century Schoolbook" w:cs="Arial"/>
              <w:sz w:val="24"/>
              <w:szCs w:val="24"/>
              <w:lang w:val="en-US"/>
            </w:rPr>
            <w:delText xml:space="preserve">their </w:delText>
          </w:r>
        </w:del>
        <w:r w:rsidR="00006947">
          <w:rPr>
            <w:rFonts w:ascii="Century Schoolbook" w:hAnsi="Century Schoolbook" w:cs="Arial"/>
            <w:sz w:val="24"/>
            <w:szCs w:val="24"/>
            <w:lang w:val="en-US"/>
          </w:rPr>
          <w:t xml:space="preserve">composition </w:t>
        </w:r>
        <w:del w:id="871" w:author="Juan Carlos Colombo" w:date="2017-10-24T12:13:00Z">
          <w:r w:rsidR="00006947" w:rsidDel="008262B2">
            <w:rPr>
              <w:rFonts w:ascii="Century Schoolbook" w:hAnsi="Century Schoolbook" w:cs="Arial"/>
              <w:sz w:val="24"/>
              <w:szCs w:val="24"/>
              <w:lang w:val="en-US"/>
            </w:rPr>
            <w:delText xml:space="preserve">is </w:delText>
          </w:r>
        </w:del>
      </w:ins>
      <w:ins w:id="872" w:author="ERIC SPERANZA" w:date="2017-10-24T08:55:00Z">
        <w:del w:id="873" w:author="Juan Carlos Colombo" w:date="2017-10-24T12:13:00Z">
          <w:r w:rsidR="00006947" w:rsidDel="008262B2">
            <w:rPr>
              <w:rFonts w:ascii="Century Schoolbook" w:hAnsi="Century Schoolbook" w:cs="Arial"/>
              <w:sz w:val="24"/>
              <w:szCs w:val="24"/>
              <w:lang w:val="en-US"/>
            </w:rPr>
            <w:delText>enriched</w:delText>
          </w:r>
        </w:del>
      </w:ins>
      <w:ins w:id="874" w:author="Juan Carlos Colombo" w:date="2017-10-24T12:13:00Z">
        <w:r w:rsidR="008262B2">
          <w:rPr>
            <w:rFonts w:ascii="Century Schoolbook" w:hAnsi="Century Schoolbook" w:cs="Arial"/>
            <w:sz w:val="24"/>
            <w:szCs w:val="24"/>
            <w:lang w:val="en-US"/>
          </w:rPr>
          <w:t>shows an enrichment</w:t>
        </w:r>
      </w:ins>
      <w:ins w:id="875" w:author="Juan Carlos Colombo" w:date="2017-10-24T12:14:00Z">
        <w:r w:rsidR="008262B2">
          <w:rPr>
            <w:rFonts w:ascii="Century Schoolbook" w:hAnsi="Century Schoolbook" w:cs="Arial"/>
            <w:sz w:val="24"/>
            <w:szCs w:val="24"/>
            <w:lang w:val="en-US"/>
          </w:rPr>
          <w:t xml:space="preserve"> </w:t>
        </w:r>
        <w:r w:rsidR="008262B2" w:rsidRPr="007705E2">
          <w:rPr>
            <w:rFonts w:ascii="Century Schoolbook" w:hAnsi="Century Schoolbook" w:cs="Arial"/>
            <w:sz w:val="24"/>
            <w:szCs w:val="24"/>
            <w:lang w:val="en-US"/>
          </w:rPr>
          <w:t xml:space="preserve">of </w:t>
        </w:r>
      </w:ins>
      <w:ins w:id="876" w:author="ERIC SPERANZA" w:date="2017-10-24T08:55:00Z">
        <w:del w:id="877" w:author="Juan Carlos Colombo" w:date="2017-10-24T12:14:00Z">
          <w:r w:rsidR="00006947" w:rsidRPr="007705E2" w:rsidDel="008262B2">
            <w:rPr>
              <w:rFonts w:ascii="Century Schoolbook" w:hAnsi="Century Schoolbook" w:cs="Arial"/>
              <w:sz w:val="24"/>
              <w:szCs w:val="24"/>
              <w:lang w:val="en-US"/>
            </w:rPr>
            <w:delText xml:space="preserve"> </w:delText>
          </w:r>
        </w:del>
      </w:ins>
      <w:ins w:id="878" w:author="ERIC SPERANZA" w:date="2017-10-24T08:56:00Z">
        <w:del w:id="879" w:author="Juan Carlos Colombo" w:date="2017-10-24T12:14:00Z">
          <w:r w:rsidR="00006947" w:rsidRPr="007705E2" w:rsidDel="008262B2">
            <w:rPr>
              <w:rFonts w:ascii="Century Schoolbook" w:hAnsi="Century Schoolbook" w:cs="Arial"/>
              <w:sz w:val="24"/>
              <w:szCs w:val="24"/>
              <w:lang w:val="en-US"/>
            </w:rPr>
            <w:delText>in</w:delText>
          </w:r>
        </w:del>
      </w:ins>
      <w:ins w:id="880" w:author="Juan Carlos Colombo" w:date="2017-10-24T12:12:00Z">
        <w:r w:rsidR="003439A9" w:rsidRPr="007705E2">
          <w:rPr>
            <w:rFonts w:ascii="Century Schoolbook" w:hAnsi="Century Schoolbook" w:cs="Arial"/>
            <w:sz w:val="24"/>
            <w:szCs w:val="24"/>
            <w:lang w:val="en-US"/>
          </w:rPr>
          <w:t>degradation products</w:t>
        </w:r>
        <w:r w:rsidR="003439A9">
          <w:rPr>
            <w:rFonts w:ascii="Century Schoolbook" w:hAnsi="Century Schoolbook" w:cs="Arial"/>
            <w:sz w:val="24"/>
            <w:szCs w:val="24"/>
            <w:lang w:val="en-US"/>
          </w:rPr>
          <w:t>, i.</w:t>
        </w:r>
      </w:ins>
      <w:ins w:id="881" w:author="Juan Carlos Colombo" w:date="2017-10-24T12:13:00Z">
        <w:r w:rsidR="003439A9">
          <w:rPr>
            <w:rFonts w:ascii="Century Schoolbook" w:hAnsi="Century Schoolbook" w:cs="Arial"/>
            <w:sz w:val="24"/>
            <w:szCs w:val="24"/>
            <w:lang w:val="en-US"/>
          </w:rPr>
          <w:t>e.</w:t>
        </w:r>
      </w:ins>
      <w:ins w:id="882" w:author="ERIC SPERANZA" w:date="2017-10-24T08:56:00Z">
        <w:r w:rsidR="00006947">
          <w:rPr>
            <w:rFonts w:ascii="Century Schoolbook" w:hAnsi="Century Schoolbook" w:cs="Arial"/>
            <w:sz w:val="24"/>
            <w:szCs w:val="24"/>
            <w:lang w:val="en-US"/>
          </w:rPr>
          <w:t xml:space="preserve"> cholestanol, epicoprostanol and stigmastanol</w:t>
        </w:r>
      </w:ins>
      <w:ins w:id="883" w:author="ERIC SPERANZA" w:date="2017-10-24T09:05:00Z">
        <w:r w:rsidR="00110760">
          <w:rPr>
            <w:rFonts w:ascii="Century Schoolbook" w:hAnsi="Century Schoolbook" w:cs="Arial"/>
            <w:sz w:val="24"/>
            <w:szCs w:val="24"/>
            <w:lang w:val="en-US"/>
          </w:rPr>
          <w:t>. The</w:t>
        </w:r>
      </w:ins>
      <w:ins w:id="884" w:author="ERIC SPERANZA" w:date="2017-10-20T18:12:00Z">
        <w:r w:rsidR="006E45B4">
          <w:rPr>
            <w:rFonts w:ascii="Century Schoolbook" w:hAnsi="Century Schoolbook" w:cs="Arial"/>
            <w:sz w:val="24"/>
            <w:szCs w:val="24"/>
            <w:lang w:val="en-US"/>
          </w:rPr>
          <w:t xml:space="preserve"> accumulation </w:t>
        </w:r>
      </w:ins>
      <w:ins w:id="885" w:author="ERIC SPERANZA" w:date="2017-10-24T09:05:00Z">
        <w:r w:rsidR="00110760">
          <w:rPr>
            <w:rFonts w:ascii="Century Schoolbook" w:hAnsi="Century Schoolbook" w:cs="Arial"/>
            <w:sz w:val="24"/>
            <w:szCs w:val="24"/>
            <w:lang w:val="en-US"/>
          </w:rPr>
          <w:t>efficiency of sterols in sediments varies</w:t>
        </w:r>
      </w:ins>
      <w:ins w:id="886" w:author="ERIC SPERANZA" w:date="2017-10-20T18:12:00Z">
        <w:r w:rsidR="006E45B4">
          <w:rPr>
            <w:rFonts w:ascii="Century Schoolbook" w:hAnsi="Century Schoolbook" w:cs="Arial"/>
            <w:sz w:val="24"/>
            <w:szCs w:val="24"/>
            <w:lang w:val="en-US"/>
          </w:rPr>
          <w:t xml:space="preserve"> </w:t>
        </w:r>
      </w:ins>
      <w:ins w:id="887" w:author="ERIC SPERANZA" w:date="2017-10-20T18:05:00Z">
        <w:r w:rsidR="006E45B4">
          <w:rPr>
            <w:rFonts w:ascii="Century Schoolbook" w:hAnsi="Century Schoolbook" w:cs="Arial"/>
            <w:sz w:val="24"/>
            <w:szCs w:val="24"/>
            <w:lang w:val="en-US"/>
          </w:rPr>
          <w:t xml:space="preserve">according to the </w:t>
        </w:r>
        <w:r w:rsidR="006E45B4">
          <w:rPr>
            <w:rFonts w:ascii="Century Schoolbook" w:hAnsi="Century Schoolbook" w:cs="Arial"/>
            <w:sz w:val="24"/>
            <w:szCs w:val="24"/>
            <w:lang w:val="en-US"/>
          </w:rPr>
          <w:lastRenderedPageBreak/>
          <w:t xml:space="preserve">differential resistance </w:t>
        </w:r>
      </w:ins>
      <w:ins w:id="888" w:author="ERIC SPERANZA" w:date="2017-10-20T18:00:00Z">
        <w:r w:rsidR="00F768F6">
          <w:rPr>
            <w:rFonts w:ascii="Century Schoolbook" w:hAnsi="Century Schoolbook" w:cs="Arial"/>
            <w:sz w:val="24"/>
            <w:szCs w:val="24"/>
            <w:lang w:val="en-US"/>
          </w:rPr>
          <w:t>of individual sterols</w:t>
        </w:r>
      </w:ins>
      <w:ins w:id="889" w:author="ERIC SPERANZA" w:date="2017-10-20T18:13:00Z">
        <w:r w:rsidR="006E45B4">
          <w:rPr>
            <w:rFonts w:ascii="Century Schoolbook" w:hAnsi="Century Schoolbook" w:cs="Arial"/>
            <w:sz w:val="24"/>
            <w:szCs w:val="24"/>
            <w:lang w:val="en-US"/>
          </w:rPr>
          <w:t xml:space="preserve"> and in situ production</w:t>
        </w:r>
      </w:ins>
      <w:ins w:id="890" w:author="ERIC SPERANZA" w:date="2017-10-20T18:05:00Z">
        <w:r w:rsidR="006E45B4">
          <w:rPr>
            <w:rFonts w:ascii="Century Schoolbook" w:hAnsi="Century Schoolbook" w:cs="Arial"/>
            <w:sz w:val="24"/>
            <w:szCs w:val="24"/>
            <w:lang w:val="en-US"/>
          </w:rPr>
          <w:t>.</w:t>
        </w:r>
      </w:ins>
      <w:ins w:id="891" w:author="ERIC SPERANZA" w:date="2017-10-20T18:08:00Z">
        <w:r w:rsidR="006E45B4">
          <w:rPr>
            <w:rFonts w:ascii="Century Schoolbook" w:hAnsi="Century Schoolbook" w:cs="Arial"/>
            <w:sz w:val="24"/>
            <w:szCs w:val="24"/>
            <w:lang w:val="en-US"/>
          </w:rPr>
          <w:t xml:space="preserve"> </w:t>
        </w:r>
      </w:ins>
      <w:r w:rsidR="00D86082">
        <w:rPr>
          <w:rFonts w:ascii="Century Schoolbook" w:hAnsi="Century Schoolbook" w:cs="Arial"/>
          <w:sz w:val="24"/>
          <w:szCs w:val="24"/>
          <w:lang w:val="en-US"/>
        </w:rPr>
        <w:t xml:space="preserve">Overall, </w:t>
      </w:r>
      <w:ins w:id="892" w:author="Juan Carlos Colombo" w:date="2017-10-24T12:21:00Z">
        <w:r w:rsidR="00D86082">
          <w:rPr>
            <w:rFonts w:ascii="Century Schoolbook" w:hAnsi="Century Schoolbook" w:cs="Arial"/>
            <w:sz w:val="24"/>
            <w:szCs w:val="24"/>
            <w:lang w:val="en-US"/>
          </w:rPr>
          <w:t xml:space="preserve">the combination of </w:t>
        </w:r>
      </w:ins>
      <w:ins w:id="893" w:author="Juan Carlos Colombo" w:date="2017-10-24T12:20:00Z">
        <w:r w:rsidR="00D86082">
          <w:rPr>
            <w:rFonts w:ascii="Century Schoolbook" w:hAnsi="Century Schoolbook" w:cs="Arial"/>
            <w:sz w:val="24"/>
            <w:szCs w:val="24"/>
            <w:lang w:val="en-US"/>
          </w:rPr>
          <w:t>higher sedimentation rates and prevailing anoxic conditions</w:t>
        </w:r>
      </w:ins>
      <w:ins w:id="894" w:author="Juan Carlos Colombo" w:date="2017-10-24T12:21:00Z">
        <w:r w:rsidR="00D86082">
          <w:rPr>
            <w:rFonts w:ascii="Century Schoolbook" w:hAnsi="Century Schoolbook" w:cs="Arial"/>
            <w:sz w:val="24"/>
            <w:szCs w:val="24"/>
            <w:lang w:val="en-US"/>
          </w:rPr>
          <w:t xml:space="preserve"> in the </w:t>
        </w:r>
      </w:ins>
      <w:del w:id="895" w:author="Juan Carlos Colombo" w:date="2017-10-24T12:21:00Z">
        <w:r w:rsidR="00D86082" w:rsidDel="00D86082">
          <w:rPr>
            <w:rFonts w:ascii="Century Schoolbook" w:hAnsi="Century Schoolbook" w:cs="Arial"/>
            <w:sz w:val="24"/>
            <w:szCs w:val="24"/>
            <w:lang w:val="en-US"/>
          </w:rPr>
          <w:delText xml:space="preserve">the </w:delText>
        </w:r>
      </w:del>
      <w:r w:rsidR="00D86082">
        <w:rPr>
          <w:rFonts w:ascii="Century Schoolbook" w:hAnsi="Century Schoolbook" w:cs="Arial"/>
          <w:sz w:val="24"/>
          <w:szCs w:val="24"/>
          <w:lang w:val="en-US"/>
        </w:rPr>
        <w:t xml:space="preserve">highly polluted BA site </w:t>
      </w:r>
      <w:del w:id="896" w:author="Juan Carlos Colombo" w:date="2017-10-24T12:22:00Z">
        <w:r w:rsidR="00D86082" w:rsidDel="00D86082">
          <w:rPr>
            <w:rFonts w:ascii="Century Schoolbook" w:hAnsi="Century Schoolbook" w:cs="Arial"/>
            <w:sz w:val="24"/>
            <w:szCs w:val="24"/>
            <w:lang w:val="en-US"/>
          </w:rPr>
          <w:delText>leads to</w:delText>
        </w:r>
      </w:del>
      <w:ins w:id="897" w:author="Juan Carlos Colombo" w:date="2017-10-24T12:22:00Z">
        <w:r w:rsidR="00D86082">
          <w:rPr>
            <w:rFonts w:ascii="Century Schoolbook" w:hAnsi="Century Schoolbook" w:cs="Arial"/>
            <w:sz w:val="24"/>
            <w:szCs w:val="24"/>
            <w:lang w:val="en-US"/>
          </w:rPr>
          <w:t xml:space="preserve">results in </w:t>
        </w:r>
      </w:ins>
      <w:del w:id="898" w:author="Juan Carlos Colombo" w:date="2017-10-24T12:22:00Z">
        <w:r w:rsidR="00D86082" w:rsidDel="00D86082">
          <w:rPr>
            <w:rFonts w:ascii="Century Schoolbook" w:hAnsi="Century Schoolbook" w:cs="Arial"/>
            <w:sz w:val="24"/>
            <w:szCs w:val="24"/>
            <w:lang w:val="en-US"/>
          </w:rPr>
          <w:delText xml:space="preserve"> an </w:delText>
        </w:r>
      </w:del>
      <w:del w:id="899" w:author="Juan Carlos Colombo" w:date="2017-10-24T12:21:00Z">
        <w:r w:rsidR="00D86082" w:rsidDel="00D86082">
          <w:rPr>
            <w:rFonts w:ascii="Century Schoolbook" w:hAnsi="Century Schoolbook" w:cs="Arial"/>
            <w:sz w:val="24"/>
            <w:szCs w:val="24"/>
            <w:lang w:val="en-US"/>
          </w:rPr>
          <w:delText xml:space="preserve">shows </w:delText>
        </w:r>
      </w:del>
      <w:r w:rsidR="00D86082">
        <w:rPr>
          <w:rFonts w:ascii="Century Schoolbook" w:hAnsi="Century Schoolbook" w:cs="Arial"/>
          <w:sz w:val="24"/>
          <w:szCs w:val="24"/>
          <w:lang w:val="en-US"/>
        </w:rPr>
        <w:t xml:space="preserve">enhanced sterol preservation </w:t>
      </w:r>
      <w:ins w:id="900" w:author="Juan Carlos Colombo" w:date="2017-10-24T12:22:00Z">
        <w:r w:rsidR="00D86082">
          <w:rPr>
            <w:rFonts w:ascii="Century Schoolbook" w:hAnsi="Century Schoolbook" w:cs="Arial"/>
            <w:sz w:val="24"/>
            <w:szCs w:val="24"/>
            <w:lang w:val="en-US"/>
          </w:rPr>
          <w:t xml:space="preserve">with </w:t>
        </w:r>
      </w:ins>
      <w:del w:id="901" w:author="Juan Carlos Colombo" w:date="2017-10-24T12:20:00Z">
        <w:r w:rsidR="00D86082" w:rsidDel="00D86082">
          <w:rPr>
            <w:rFonts w:ascii="Century Schoolbook" w:hAnsi="Century Schoolbook" w:cs="Arial"/>
            <w:sz w:val="24"/>
            <w:szCs w:val="24"/>
            <w:lang w:val="en-US"/>
          </w:rPr>
          <w:delText xml:space="preserve">reflecting higher sedimentation rates and  prevailing anoxic conditions </w:delText>
        </w:r>
      </w:del>
      <w:del w:id="902" w:author="Juan Carlos Colombo" w:date="2017-10-24T12:22:00Z">
        <w:r w:rsidR="00D86082" w:rsidDel="00D86082">
          <w:rPr>
            <w:rFonts w:ascii="Century Schoolbook" w:hAnsi="Century Schoolbook" w:cs="Arial"/>
            <w:sz w:val="24"/>
            <w:szCs w:val="24"/>
            <w:lang w:val="en-US"/>
          </w:rPr>
          <w:delText xml:space="preserve">leading to </w:delText>
        </w:r>
      </w:del>
      <w:r w:rsidR="00D86082">
        <w:rPr>
          <w:rFonts w:ascii="Century Schoolbook" w:hAnsi="Century Schoolbook" w:cs="Arial"/>
          <w:sz w:val="24"/>
          <w:szCs w:val="24"/>
          <w:lang w:val="en-US"/>
        </w:rPr>
        <w:t xml:space="preserve">a remarkably high </w:t>
      </w:r>
      <w:ins w:id="903" w:author="ERIC SPERANZA" w:date="2017-10-20T18:08:00Z">
        <w:del w:id="904" w:author="Juan Carlos Colombo" w:date="2017-10-24T12:15:00Z">
          <w:r w:rsidR="006E45B4" w:rsidDel="00D86082">
            <w:rPr>
              <w:rFonts w:ascii="Century Schoolbook" w:hAnsi="Century Schoolbook" w:cs="Arial"/>
              <w:sz w:val="24"/>
              <w:szCs w:val="24"/>
              <w:lang w:val="en-US"/>
            </w:rPr>
            <w:delText>A</w:delText>
          </w:r>
        </w:del>
        <w:del w:id="905" w:author="Juan Carlos Colombo" w:date="2017-10-24T12:17:00Z">
          <w:r w:rsidR="006E45B4" w:rsidDel="00D86082">
            <w:rPr>
              <w:rFonts w:ascii="Century Schoolbook" w:hAnsi="Century Schoolbook" w:cs="Arial"/>
              <w:sz w:val="24"/>
              <w:szCs w:val="24"/>
              <w:lang w:val="en-US"/>
            </w:rPr>
            <w:delText>t</w:delText>
          </w:r>
        </w:del>
        <w:del w:id="906" w:author="Juan Carlos Colombo" w:date="2017-10-24T12:16:00Z">
          <w:r w:rsidR="006E45B4" w:rsidDel="00D86082">
            <w:rPr>
              <w:rFonts w:ascii="Century Schoolbook" w:hAnsi="Century Schoolbook" w:cs="Arial"/>
              <w:sz w:val="24"/>
              <w:szCs w:val="24"/>
              <w:lang w:val="en-US"/>
            </w:rPr>
            <w:delText xml:space="preserve"> </w:delText>
          </w:r>
        </w:del>
      </w:ins>
      <w:ins w:id="907" w:author="ERIC SPERANZA" w:date="2017-10-24T09:05:00Z">
        <w:del w:id="908" w:author="Juan Carlos Colombo" w:date="2017-10-24T12:16:00Z">
          <w:r w:rsidR="00110760" w:rsidDel="00D86082">
            <w:rPr>
              <w:rFonts w:ascii="Century Schoolbook" w:hAnsi="Century Schoolbook" w:cs="Arial"/>
              <w:sz w:val="24"/>
              <w:szCs w:val="24"/>
              <w:lang w:val="en-US"/>
            </w:rPr>
            <w:delText xml:space="preserve">the </w:delText>
          </w:r>
        </w:del>
      </w:ins>
      <w:ins w:id="909" w:author="ERIC SPERANZA" w:date="2017-10-20T18:08:00Z">
        <w:del w:id="910" w:author="Juan Carlos Colombo" w:date="2017-10-24T12:16:00Z">
          <w:r w:rsidR="006E45B4" w:rsidDel="00D86082">
            <w:rPr>
              <w:rFonts w:ascii="Century Schoolbook" w:hAnsi="Century Schoolbook" w:cs="Arial"/>
              <w:sz w:val="24"/>
              <w:szCs w:val="24"/>
              <w:lang w:val="en-US"/>
            </w:rPr>
            <w:delText xml:space="preserve">highly polluted </w:delText>
          </w:r>
        </w:del>
      </w:ins>
      <w:ins w:id="911" w:author="ERIC SPERANZA" w:date="2017-10-24T09:06:00Z">
        <w:del w:id="912" w:author="Juan Carlos Colombo" w:date="2017-10-24T12:16:00Z">
          <w:r w:rsidR="00110760" w:rsidDel="00D86082">
            <w:rPr>
              <w:rFonts w:ascii="Century Schoolbook" w:hAnsi="Century Schoolbook" w:cs="Arial"/>
              <w:sz w:val="24"/>
              <w:szCs w:val="24"/>
              <w:lang w:val="en-US"/>
            </w:rPr>
            <w:delText xml:space="preserve">BA </w:delText>
          </w:r>
        </w:del>
      </w:ins>
      <w:ins w:id="913" w:author="ERIC SPERANZA" w:date="2017-10-20T18:08:00Z">
        <w:del w:id="914" w:author="Juan Carlos Colombo" w:date="2017-10-24T12:16:00Z">
          <w:r w:rsidR="00110760" w:rsidDel="00D86082">
            <w:rPr>
              <w:rFonts w:ascii="Century Schoolbook" w:hAnsi="Century Schoolbook" w:cs="Arial"/>
              <w:sz w:val="24"/>
              <w:szCs w:val="24"/>
              <w:lang w:val="en-US"/>
            </w:rPr>
            <w:delText>site</w:delText>
          </w:r>
          <w:r w:rsidR="006E45B4" w:rsidDel="00D86082">
            <w:rPr>
              <w:rFonts w:ascii="Century Schoolbook" w:hAnsi="Century Schoolbook" w:cs="Arial"/>
              <w:sz w:val="24"/>
              <w:szCs w:val="24"/>
              <w:lang w:val="en-US"/>
            </w:rPr>
            <w:delText>, with prevailing anoxic condition</w:delText>
          </w:r>
        </w:del>
      </w:ins>
      <w:ins w:id="915" w:author="ERIC SPERANZA" w:date="2017-10-20T18:09:00Z">
        <w:del w:id="916" w:author="Juan Carlos Colombo" w:date="2017-10-24T12:16:00Z">
          <w:r w:rsidR="006E45B4" w:rsidDel="00D86082">
            <w:rPr>
              <w:rFonts w:ascii="Century Schoolbook" w:hAnsi="Century Schoolbook" w:cs="Arial"/>
              <w:sz w:val="24"/>
              <w:szCs w:val="24"/>
              <w:lang w:val="en-US"/>
            </w:rPr>
            <w:delText xml:space="preserve"> in sediments</w:delText>
          </w:r>
        </w:del>
      </w:ins>
      <w:ins w:id="917" w:author="ERIC SPERANZA" w:date="2017-10-20T18:10:00Z">
        <w:del w:id="918" w:author="Juan Carlos Colombo" w:date="2017-10-24T12:16:00Z">
          <w:r w:rsidR="006E45B4" w:rsidDel="00D86082">
            <w:rPr>
              <w:rFonts w:ascii="Century Schoolbook" w:hAnsi="Century Schoolbook" w:cs="Arial"/>
              <w:sz w:val="24"/>
              <w:szCs w:val="24"/>
              <w:lang w:val="en-US"/>
            </w:rPr>
            <w:delText xml:space="preserve"> and</w:delText>
          </w:r>
        </w:del>
        <w:del w:id="919" w:author="Juan Carlos Colombo" w:date="2017-10-24T12:15:00Z">
          <w:r w:rsidR="006E45B4" w:rsidDel="00D86082">
            <w:rPr>
              <w:rFonts w:ascii="Century Schoolbook" w:hAnsi="Century Schoolbook" w:cs="Arial"/>
              <w:sz w:val="24"/>
              <w:szCs w:val="24"/>
              <w:lang w:val="en-US"/>
            </w:rPr>
            <w:delText xml:space="preserve"> high sedimentation rates</w:delText>
          </w:r>
        </w:del>
      </w:ins>
      <w:ins w:id="920" w:author="ERIC SPERANZA" w:date="2017-10-20T18:09:00Z">
        <w:del w:id="921" w:author="Juan Carlos Colombo" w:date="2017-10-24T12:16:00Z">
          <w:r w:rsidR="006E45B4" w:rsidDel="00D86082">
            <w:rPr>
              <w:rFonts w:ascii="Century Schoolbook" w:hAnsi="Century Schoolbook" w:cs="Arial"/>
              <w:sz w:val="24"/>
              <w:szCs w:val="24"/>
              <w:lang w:val="en-US"/>
            </w:rPr>
            <w:delText>,</w:delText>
          </w:r>
        </w:del>
      </w:ins>
      <w:ins w:id="922" w:author="ERIC SPERANZA" w:date="2017-10-20T18:08:00Z">
        <w:del w:id="923" w:author="Juan Carlos Colombo" w:date="2017-10-24T12:16:00Z">
          <w:r w:rsidR="006E45B4" w:rsidDel="00D86082">
            <w:rPr>
              <w:rFonts w:ascii="Century Schoolbook" w:hAnsi="Century Schoolbook" w:cs="Arial"/>
              <w:sz w:val="24"/>
              <w:szCs w:val="24"/>
              <w:lang w:val="en-US"/>
            </w:rPr>
            <w:delText xml:space="preserve"> </w:delText>
          </w:r>
        </w:del>
      </w:ins>
      <w:ins w:id="924" w:author="ERIC SPERANZA" w:date="2017-10-20T18:09:00Z">
        <w:del w:id="925" w:author="Juan Carlos Colombo" w:date="2017-10-24T12:15:00Z">
          <w:r w:rsidR="006E45B4" w:rsidDel="00D86082">
            <w:rPr>
              <w:rFonts w:ascii="Century Schoolbook" w:hAnsi="Century Schoolbook" w:cs="Arial"/>
              <w:sz w:val="24"/>
              <w:szCs w:val="24"/>
              <w:lang w:val="en-US"/>
            </w:rPr>
            <w:delText>the sterol preservation</w:delText>
          </w:r>
        </w:del>
      </w:ins>
      <w:ins w:id="926" w:author="ERIC SPERANZA" w:date="2017-10-20T18:10:00Z">
        <w:del w:id="927" w:author="Juan Carlos Colombo" w:date="2017-10-24T12:15:00Z">
          <w:r w:rsidR="006E45B4" w:rsidDel="00D86082">
            <w:rPr>
              <w:rFonts w:ascii="Century Schoolbook" w:hAnsi="Century Schoolbook" w:cs="Arial"/>
              <w:sz w:val="24"/>
              <w:szCs w:val="24"/>
              <w:lang w:val="en-US"/>
            </w:rPr>
            <w:delText xml:space="preserve"> is enhanced</w:delText>
          </w:r>
        </w:del>
        <w:del w:id="928" w:author="Juan Carlos Colombo" w:date="2017-10-24T12:17:00Z">
          <w:r w:rsidR="006E45B4" w:rsidDel="00D86082">
            <w:rPr>
              <w:rFonts w:ascii="Century Schoolbook" w:hAnsi="Century Schoolbook" w:cs="Arial"/>
              <w:sz w:val="24"/>
              <w:szCs w:val="24"/>
              <w:lang w:val="en-US"/>
            </w:rPr>
            <w:delText xml:space="preserve">, resulting in </w:delText>
          </w:r>
        </w:del>
      </w:ins>
      <w:ins w:id="929" w:author="ERIC SPERANZA" w:date="2017-10-20T18:12:00Z">
        <w:r w:rsidR="006E45B4">
          <w:rPr>
            <w:rFonts w:ascii="Century Schoolbook" w:hAnsi="Century Schoolbook" w:cs="Arial"/>
            <w:sz w:val="24"/>
            <w:szCs w:val="24"/>
            <w:lang w:val="en-US"/>
          </w:rPr>
          <w:t xml:space="preserve">coprostanol </w:t>
        </w:r>
      </w:ins>
      <w:ins w:id="930" w:author="Juan Carlos Colombo" w:date="2017-10-24T12:18:00Z">
        <w:r w:rsidR="00D86082">
          <w:rPr>
            <w:rFonts w:ascii="Century Schoolbook" w:hAnsi="Century Schoolbook" w:cs="Arial"/>
            <w:sz w:val="24"/>
            <w:szCs w:val="24"/>
            <w:lang w:val="en-US"/>
          </w:rPr>
          <w:t xml:space="preserve">accumulation </w:t>
        </w:r>
      </w:ins>
      <w:del w:id="931" w:author="ERIC SPERANZA" w:date="2017-10-20T17:10:00Z">
        <w:r w:rsidR="00536681" w:rsidRPr="002C40F0" w:rsidDel="009A64B6">
          <w:rPr>
            <w:rFonts w:ascii="Century Schoolbook" w:hAnsi="Century Schoolbook" w:cs="Arial"/>
            <w:sz w:val="24"/>
            <w:szCs w:val="24"/>
            <w:lang w:val="en-US"/>
          </w:rPr>
          <w:delText xml:space="preserve">The massive discharge of </w:delText>
        </w:r>
        <w:r w:rsidR="00FE423F" w:rsidRPr="002C40F0" w:rsidDel="009A64B6">
          <w:rPr>
            <w:rFonts w:ascii="Century Schoolbook" w:hAnsi="Century Schoolbook" w:cs="Arial"/>
            <w:sz w:val="24"/>
            <w:szCs w:val="24"/>
            <w:lang w:val="en-US"/>
          </w:rPr>
          <w:delText xml:space="preserve">crude </w:delText>
        </w:r>
        <w:r w:rsidR="00536681" w:rsidRPr="002C40F0" w:rsidDel="009A64B6">
          <w:rPr>
            <w:rFonts w:ascii="Century Schoolbook" w:hAnsi="Century Schoolbook" w:cs="Arial"/>
            <w:sz w:val="24"/>
            <w:szCs w:val="24"/>
            <w:lang w:val="en-US"/>
          </w:rPr>
          <w:delText>sewage at Buenos Aires</w:delText>
        </w:r>
        <w:r w:rsidR="00830DCC" w:rsidRPr="002C40F0" w:rsidDel="009A64B6">
          <w:rPr>
            <w:rFonts w:ascii="Century Schoolbook" w:hAnsi="Century Schoolbook" w:cs="Arial"/>
            <w:sz w:val="24"/>
            <w:szCs w:val="24"/>
            <w:lang w:val="en-US"/>
          </w:rPr>
          <w:delText xml:space="preserve"> (BA)</w:delText>
        </w:r>
        <w:r w:rsidR="00536681" w:rsidRPr="002C40F0" w:rsidDel="009A64B6">
          <w:rPr>
            <w:rFonts w:ascii="Century Schoolbook" w:hAnsi="Century Schoolbook" w:cs="Arial"/>
            <w:sz w:val="24"/>
            <w:szCs w:val="24"/>
            <w:lang w:val="en-US"/>
          </w:rPr>
          <w:delText xml:space="preserve"> result</w:delText>
        </w:r>
        <w:r w:rsidR="00FB0C26" w:rsidRPr="002C40F0" w:rsidDel="009A64B6">
          <w:rPr>
            <w:rFonts w:ascii="Century Schoolbook" w:hAnsi="Century Schoolbook" w:cs="Arial"/>
            <w:sz w:val="24"/>
            <w:szCs w:val="24"/>
            <w:lang w:val="en-US"/>
          </w:rPr>
          <w:delText>ed</w:delText>
        </w:r>
        <w:r w:rsidR="00536681" w:rsidRPr="002C40F0" w:rsidDel="009A64B6">
          <w:rPr>
            <w:rFonts w:ascii="Century Schoolbook" w:hAnsi="Century Schoolbook" w:cs="Arial"/>
            <w:sz w:val="24"/>
            <w:szCs w:val="24"/>
            <w:lang w:val="en-US"/>
          </w:rPr>
          <w:delText xml:space="preserve"> in huge vertical flux</w:delText>
        </w:r>
        <w:r w:rsidR="00FE423F" w:rsidRPr="002C40F0" w:rsidDel="009A64B6">
          <w:rPr>
            <w:rFonts w:ascii="Century Schoolbook" w:hAnsi="Century Schoolbook" w:cs="Arial"/>
            <w:sz w:val="24"/>
            <w:szCs w:val="24"/>
            <w:lang w:val="en-US"/>
          </w:rPr>
          <w:delText>es</w:delText>
        </w:r>
        <w:r w:rsidR="00536681" w:rsidRPr="002C40F0" w:rsidDel="009A64B6">
          <w:rPr>
            <w:rFonts w:ascii="Century Schoolbook" w:hAnsi="Century Schoolbook" w:cs="Arial"/>
            <w:sz w:val="24"/>
            <w:szCs w:val="24"/>
            <w:lang w:val="en-US"/>
          </w:rPr>
          <w:delText xml:space="preserve"> of highly organic particles enriched </w:delText>
        </w:r>
        <w:r w:rsidR="00FE423F" w:rsidRPr="002C40F0" w:rsidDel="009A64B6">
          <w:rPr>
            <w:rFonts w:ascii="Century Schoolbook" w:hAnsi="Century Schoolbook" w:cs="Arial"/>
            <w:sz w:val="24"/>
            <w:szCs w:val="24"/>
            <w:lang w:val="en-US"/>
          </w:rPr>
          <w:delText xml:space="preserve">in fecal </w:delText>
        </w:r>
        <w:r w:rsidR="00F5665E" w:rsidRPr="002C40F0" w:rsidDel="009A64B6">
          <w:rPr>
            <w:rFonts w:ascii="Century Schoolbook" w:hAnsi="Century Schoolbook" w:cs="Arial"/>
            <w:sz w:val="24"/>
            <w:szCs w:val="24"/>
            <w:lang w:val="en-US"/>
          </w:rPr>
          <w:delText>sterols</w:delText>
        </w:r>
      </w:del>
      <w:del w:id="932" w:author="ERIC SPERANZA" w:date="2017-10-20T17:11:00Z">
        <w:r w:rsidR="00F5665E" w:rsidRPr="002C40F0" w:rsidDel="009A64B6">
          <w:rPr>
            <w:rFonts w:ascii="Century Schoolbook" w:hAnsi="Century Schoolbook" w:cs="Arial"/>
            <w:sz w:val="24"/>
            <w:szCs w:val="24"/>
            <w:lang w:val="en-US"/>
          </w:rPr>
          <w:delText>, which</w:delText>
        </w:r>
        <w:r w:rsidR="00536681" w:rsidRPr="002C40F0" w:rsidDel="009A64B6">
          <w:rPr>
            <w:rFonts w:ascii="Century Schoolbook" w:hAnsi="Century Schoolbook" w:cs="Arial"/>
            <w:sz w:val="24"/>
            <w:szCs w:val="24"/>
            <w:lang w:val="en-US"/>
          </w:rPr>
          <w:delText xml:space="preserve"> </w:delText>
        </w:r>
        <w:r w:rsidR="00FB0C26" w:rsidRPr="002C40F0" w:rsidDel="009A64B6">
          <w:rPr>
            <w:rFonts w:ascii="Century Schoolbook" w:hAnsi="Century Schoolbook" w:cs="Arial"/>
            <w:sz w:val="24"/>
            <w:szCs w:val="24"/>
            <w:lang w:val="en-US"/>
          </w:rPr>
          <w:delText>w</w:delText>
        </w:r>
        <w:r w:rsidR="00FE423F" w:rsidRPr="002C40F0" w:rsidDel="009A64B6">
          <w:rPr>
            <w:rFonts w:ascii="Century Schoolbook" w:hAnsi="Century Schoolbook" w:cs="Arial"/>
            <w:sz w:val="24"/>
            <w:szCs w:val="24"/>
            <w:lang w:val="en-US"/>
          </w:rPr>
          <w:delText>ere</w:delText>
        </w:r>
        <w:r w:rsidR="00536681" w:rsidRPr="002C40F0" w:rsidDel="009A64B6">
          <w:rPr>
            <w:rFonts w:ascii="Century Schoolbook" w:hAnsi="Century Schoolbook" w:cs="Arial"/>
            <w:sz w:val="24"/>
            <w:szCs w:val="24"/>
            <w:lang w:val="en-US"/>
          </w:rPr>
          <w:delText xml:space="preserve"> further</w:delText>
        </w:r>
        <w:r w:rsidR="00FE423F" w:rsidRPr="002C40F0" w:rsidDel="009A64B6">
          <w:rPr>
            <w:rFonts w:ascii="Century Schoolbook" w:hAnsi="Century Schoolbook" w:cs="Arial"/>
            <w:sz w:val="24"/>
            <w:szCs w:val="24"/>
            <w:lang w:val="en-US"/>
          </w:rPr>
          <w:delText xml:space="preserve"> </w:delText>
        </w:r>
        <w:r w:rsidR="00536681" w:rsidRPr="002C40F0" w:rsidDel="009A64B6">
          <w:rPr>
            <w:rFonts w:ascii="Century Schoolbook" w:hAnsi="Century Schoolbook" w:cs="Arial"/>
            <w:sz w:val="24"/>
            <w:szCs w:val="24"/>
            <w:lang w:val="en-US"/>
          </w:rPr>
          <w:delText xml:space="preserve">intensified </w:delText>
        </w:r>
        <w:r w:rsidR="00FE423F" w:rsidRPr="002C40F0" w:rsidDel="009A64B6">
          <w:rPr>
            <w:rFonts w:ascii="Century Schoolbook" w:hAnsi="Century Schoolbook" w:cs="Arial"/>
            <w:sz w:val="24"/>
            <w:szCs w:val="24"/>
            <w:lang w:val="en-US"/>
          </w:rPr>
          <w:delText>during the warm and rainy period due to</w:delText>
        </w:r>
        <w:r w:rsidR="00536681" w:rsidRPr="002C40F0" w:rsidDel="009A64B6">
          <w:rPr>
            <w:rFonts w:ascii="Century Schoolbook" w:hAnsi="Century Schoolbook" w:cs="Arial"/>
            <w:sz w:val="24"/>
            <w:szCs w:val="24"/>
            <w:lang w:val="en-US"/>
          </w:rPr>
          <w:delText xml:space="preserve"> enhanced terrestrial runoff. </w:delText>
        </w:r>
      </w:del>
      <w:del w:id="933" w:author="ERIC SPERANZA" w:date="2017-10-20T17:57:00Z">
        <w:r w:rsidR="00FA01F7" w:rsidRPr="002C40F0" w:rsidDel="00F768F6">
          <w:rPr>
            <w:rFonts w:ascii="Century Schoolbook" w:hAnsi="Century Schoolbook" w:cs="Arial"/>
            <w:sz w:val="24"/>
            <w:szCs w:val="24"/>
            <w:lang w:val="en-US"/>
          </w:rPr>
          <w:delText>S</w:delText>
        </w:r>
        <w:r w:rsidR="00536681" w:rsidRPr="002C40F0" w:rsidDel="00F768F6">
          <w:rPr>
            <w:rFonts w:ascii="Century Schoolbook" w:hAnsi="Century Schoolbook" w:cs="Arial"/>
            <w:sz w:val="24"/>
            <w:szCs w:val="24"/>
            <w:lang w:val="en-US"/>
          </w:rPr>
          <w:delText xml:space="preserve">ettling material </w:delText>
        </w:r>
        <w:r w:rsidR="00FE423F" w:rsidRPr="002C40F0" w:rsidDel="00F768F6">
          <w:rPr>
            <w:rFonts w:ascii="Century Schoolbook" w:hAnsi="Century Schoolbook" w:cs="Arial"/>
            <w:sz w:val="24"/>
            <w:szCs w:val="24"/>
            <w:lang w:val="en-US"/>
          </w:rPr>
          <w:delText xml:space="preserve">presented a clear predominance of </w:delText>
        </w:r>
        <w:r w:rsidR="00536681" w:rsidRPr="002C40F0" w:rsidDel="00F768F6">
          <w:rPr>
            <w:rFonts w:ascii="Century Schoolbook" w:hAnsi="Century Schoolbook" w:cs="Arial"/>
            <w:sz w:val="24"/>
            <w:szCs w:val="24"/>
            <w:lang w:val="en-US"/>
          </w:rPr>
          <w:delText>coprostanol</w:delText>
        </w:r>
        <w:r w:rsidR="007B1FBB" w:rsidRPr="002C40F0" w:rsidDel="00F768F6">
          <w:rPr>
            <w:rFonts w:ascii="Century Schoolbook" w:hAnsi="Century Schoolbook" w:cs="Arial"/>
            <w:sz w:val="24"/>
            <w:szCs w:val="24"/>
            <w:lang w:val="en-US"/>
          </w:rPr>
          <w:delText xml:space="preserve">, and a high coprostanol/epicoprostanol ratio, </w:delText>
        </w:r>
        <w:r w:rsidR="001A68BF" w:rsidRPr="002C40F0" w:rsidDel="00F768F6">
          <w:rPr>
            <w:rFonts w:ascii="Century Schoolbook" w:hAnsi="Century Schoolbook" w:cs="Arial"/>
            <w:sz w:val="24"/>
            <w:szCs w:val="24"/>
            <w:lang w:val="en-US"/>
          </w:rPr>
          <w:delText xml:space="preserve">comparable to sewage sludge, </w:delText>
        </w:r>
        <w:r w:rsidR="007B1FBB" w:rsidRPr="002C40F0" w:rsidDel="00F768F6">
          <w:rPr>
            <w:rFonts w:ascii="Century Schoolbook" w:hAnsi="Century Schoolbook" w:cs="Arial"/>
            <w:sz w:val="24"/>
            <w:szCs w:val="24"/>
            <w:lang w:val="en-US"/>
          </w:rPr>
          <w:delText>reflecting high inputs of fresh sewage material</w:delText>
        </w:r>
      </w:del>
      <w:del w:id="934" w:author="ERIC SPERANZA" w:date="2017-10-20T18:12:00Z">
        <w:r w:rsidR="00536681" w:rsidRPr="002C40F0" w:rsidDel="006E45B4">
          <w:rPr>
            <w:rFonts w:ascii="Century Schoolbook" w:hAnsi="Century Schoolbook" w:cs="Arial"/>
            <w:sz w:val="24"/>
            <w:szCs w:val="24"/>
            <w:lang w:val="en-US"/>
          </w:rPr>
          <w:delText>. Despite the sterol</w:delText>
        </w:r>
      </w:del>
      <w:del w:id="935" w:author="ERIC SPERANZA" w:date="2017-10-20T17:59:00Z">
        <w:r w:rsidR="00536681" w:rsidRPr="002C40F0" w:rsidDel="00F768F6">
          <w:rPr>
            <w:rFonts w:ascii="Century Schoolbook" w:hAnsi="Century Schoolbook" w:cs="Arial"/>
            <w:sz w:val="24"/>
            <w:szCs w:val="24"/>
            <w:lang w:val="en-US"/>
          </w:rPr>
          <w:delText xml:space="preserve"> degradation that takes places at the water/sediment </w:delText>
        </w:r>
        <w:r w:rsidR="00F5665E" w:rsidRPr="002C40F0" w:rsidDel="00F768F6">
          <w:rPr>
            <w:rFonts w:ascii="Century Schoolbook" w:hAnsi="Century Schoolbook" w:cs="Arial"/>
            <w:sz w:val="24"/>
            <w:szCs w:val="24"/>
            <w:lang w:val="en-US"/>
          </w:rPr>
          <w:delText>interface</w:delText>
        </w:r>
      </w:del>
      <w:del w:id="936" w:author="ERIC SPERANZA" w:date="2017-10-20T18:12:00Z">
        <w:r w:rsidR="00536681" w:rsidRPr="002C40F0" w:rsidDel="006E45B4">
          <w:rPr>
            <w:rFonts w:ascii="Century Schoolbook" w:hAnsi="Century Schoolbook" w:cs="Arial"/>
            <w:sz w:val="24"/>
            <w:szCs w:val="24"/>
            <w:lang w:val="en-US"/>
          </w:rPr>
          <w:delText>, coprostanol readily accumulates in surf</w:delText>
        </w:r>
        <w:r w:rsidR="00F16812" w:rsidRPr="002C40F0" w:rsidDel="006E45B4">
          <w:rPr>
            <w:rFonts w:ascii="Century Schoolbook" w:hAnsi="Century Schoolbook" w:cs="Arial"/>
            <w:sz w:val="24"/>
            <w:szCs w:val="24"/>
            <w:lang w:val="en-US"/>
          </w:rPr>
          <w:delText>icial</w:delText>
        </w:r>
        <w:r w:rsidR="00536681" w:rsidRPr="002C40F0" w:rsidDel="006E45B4">
          <w:rPr>
            <w:rFonts w:ascii="Century Schoolbook" w:hAnsi="Century Schoolbook" w:cs="Arial"/>
            <w:sz w:val="24"/>
            <w:szCs w:val="24"/>
            <w:lang w:val="en-US"/>
          </w:rPr>
          <w:delText xml:space="preserve"> sediments, reaching</w:delText>
        </w:r>
      </w:del>
      <w:del w:id="937" w:author="ERIC SPERANZA" w:date="2017-10-20T18:13:00Z">
        <w:r w:rsidR="00536681" w:rsidRPr="002C40F0" w:rsidDel="006E45B4">
          <w:rPr>
            <w:rFonts w:ascii="Century Schoolbook" w:hAnsi="Century Schoolbook" w:cs="Arial"/>
            <w:sz w:val="24"/>
            <w:szCs w:val="24"/>
            <w:lang w:val="en-US"/>
          </w:rPr>
          <w:delText xml:space="preserve"> </w:delText>
        </w:r>
      </w:del>
      <w:del w:id="938" w:author="Juan Carlos Colombo" w:date="2017-10-24T12:18:00Z">
        <w:r w:rsidR="00536681" w:rsidRPr="002C40F0" w:rsidDel="00D86082">
          <w:rPr>
            <w:rFonts w:ascii="Century Schoolbook" w:hAnsi="Century Schoolbook" w:cs="Arial"/>
            <w:sz w:val="24"/>
            <w:szCs w:val="24"/>
            <w:lang w:val="en-US"/>
          </w:rPr>
          <w:delText>concentrations th</w:delText>
        </w:r>
      </w:del>
      <w:del w:id="939" w:author="Juan Carlos Colombo" w:date="2017-10-24T12:19:00Z">
        <w:r w:rsidR="00536681" w:rsidRPr="002C40F0" w:rsidDel="00D86082">
          <w:rPr>
            <w:rFonts w:ascii="Century Schoolbook" w:hAnsi="Century Schoolbook" w:cs="Arial"/>
            <w:sz w:val="24"/>
            <w:szCs w:val="24"/>
            <w:lang w:val="en-US"/>
          </w:rPr>
          <w:delText>a</w:delText>
        </w:r>
      </w:del>
      <w:ins w:id="940" w:author="Juan Carlos Colombo" w:date="2017-10-24T12:19:00Z">
        <w:r w:rsidR="00D86082">
          <w:rPr>
            <w:rFonts w:ascii="Century Schoolbook" w:hAnsi="Century Schoolbook" w:cs="Arial"/>
            <w:sz w:val="24"/>
            <w:szCs w:val="24"/>
            <w:lang w:val="en-US"/>
          </w:rPr>
          <w:t xml:space="preserve">which is </w:t>
        </w:r>
      </w:ins>
      <w:del w:id="941" w:author="Juan Carlos Colombo" w:date="2017-10-24T12:19:00Z">
        <w:r w:rsidR="00536681" w:rsidRPr="002C40F0" w:rsidDel="00D86082">
          <w:rPr>
            <w:rFonts w:ascii="Century Schoolbook" w:hAnsi="Century Schoolbook" w:cs="Arial"/>
            <w:sz w:val="24"/>
            <w:szCs w:val="24"/>
            <w:lang w:val="en-US"/>
          </w:rPr>
          <w:delText xml:space="preserve">t are </w:delText>
        </w:r>
      </w:del>
      <w:r w:rsidR="00536681" w:rsidRPr="002C40F0">
        <w:rPr>
          <w:rFonts w:ascii="Century Schoolbook" w:hAnsi="Century Schoolbook" w:cs="Arial"/>
          <w:sz w:val="24"/>
          <w:szCs w:val="24"/>
          <w:lang w:val="en-US"/>
        </w:rPr>
        <w:t xml:space="preserve">among the highest </w:t>
      </w:r>
      <w:ins w:id="942" w:author="Juan Carlos Colombo" w:date="2017-10-24T12:19:00Z">
        <w:r w:rsidR="00D86082">
          <w:rPr>
            <w:rFonts w:ascii="Century Schoolbook" w:hAnsi="Century Schoolbook" w:cs="Arial"/>
            <w:sz w:val="24"/>
            <w:szCs w:val="24"/>
            <w:lang w:val="en-US"/>
          </w:rPr>
          <w:t xml:space="preserve">ever </w:t>
        </w:r>
      </w:ins>
      <w:r w:rsidR="00536681" w:rsidRPr="002C40F0">
        <w:rPr>
          <w:rFonts w:ascii="Century Schoolbook" w:hAnsi="Century Schoolbook" w:cs="Arial"/>
          <w:sz w:val="24"/>
          <w:szCs w:val="24"/>
          <w:lang w:val="en-US"/>
        </w:rPr>
        <w:t>reported</w:t>
      </w:r>
      <w:ins w:id="943" w:author="Juan Carlos Colombo" w:date="2017-10-24T12:23:00Z">
        <w:r w:rsidR="00D86082">
          <w:rPr>
            <w:rFonts w:ascii="Century Schoolbook" w:hAnsi="Century Schoolbook" w:cs="Arial"/>
            <w:sz w:val="24"/>
            <w:szCs w:val="24"/>
            <w:lang w:val="en-US"/>
          </w:rPr>
          <w:t xml:space="preserve"> in the literature</w:t>
        </w:r>
      </w:ins>
      <w:del w:id="944" w:author="Juan Carlos Colombo" w:date="2017-10-24T12:19:00Z">
        <w:r w:rsidR="00536681" w:rsidRPr="002C40F0" w:rsidDel="00D86082">
          <w:rPr>
            <w:rFonts w:ascii="Century Schoolbook" w:hAnsi="Century Schoolbook" w:cs="Arial"/>
            <w:sz w:val="24"/>
            <w:szCs w:val="24"/>
            <w:lang w:val="en-US"/>
          </w:rPr>
          <w:delText xml:space="preserve"> in literature</w:delText>
        </w:r>
      </w:del>
      <w:r w:rsidR="00536681" w:rsidRPr="002C40F0">
        <w:rPr>
          <w:rFonts w:ascii="Century Schoolbook" w:hAnsi="Century Schoolbook" w:cs="Arial"/>
          <w:sz w:val="24"/>
          <w:szCs w:val="24"/>
          <w:lang w:val="en-US"/>
        </w:rPr>
        <w:t xml:space="preserve">. </w:t>
      </w:r>
      <w:moveFromRangeStart w:id="945" w:author="ERIC SPERANZA" w:date="2017-10-20T17:39:00Z" w:name="move496284524"/>
      <w:moveFrom w:id="946" w:author="ERIC SPERANZA" w:date="2017-10-20T17:39:00Z">
        <w:r w:rsidR="00D00F83" w:rsidRPr="002C40F0" w:rsidDel="00B23711">
          <w:rPr>
            <w:rFonts w:ascii="Century Schoolbook" w:hAnsi="Century Schoolbook" w:cs="Arial"/>
            <w:sz w:val="24"/>
            <w:szCs w:val="24"/>
            <w:lang w:val="en-US"/>
          </w:rPr>
          <w:t xml:space="preserve">In contrast, at the relatively pristine </w:t>
        </w:r>
        <w:r w:rsidR="00F16812" w:rsidRPr="002C40F0" w:rsidDel="00B23711">
          <w:rPr>
            <w:rFonts w:ascii="Century Schoolbook" w:hAnsi="Century Schoolbook" w:cs="Arial"/>
            <w:sz w:val="24"/>
            <w:szCs w:val="24"/>
            <w:lang w:val="en-US"/>
          </w:rPr>
          <w:t xml:space="preserve">northern </w:t>
        </w:r>
        <w:r w:rsidR="00D00F83" w:rsidRPr="002C40F0" w:rsidDel="00B23711">
          <w:rPr>
            <w:rFonts w:ascii="Century Schoolbook" w:hAnsi="Century Schoolbook" w:cs="Arial"/>
            <w:sz w:val="24"/>
            <w:szCs w:val="24"/>
            <w:lang w:val="en-US"/>
          </w:rPr>
          <w:t xml:space="preserve">site </w:t>
        </w:r>
        <w:r w:rsidR="00830DCC" w:rsidRPr="002C40F0" w:rsidDel="00B23711">
          <w:rPr>
            <w:rFonts w:ascii="Century Schoolbook" w:hAnsi="Century Schoolbook" w:cs="Arial"/>
            <w:sz w:val="24"/>
            <w:szCs w:val="24"/>
            <w:lang w:val="en-US"/>
          </w:rPr>
          <w:t>(N)</w:t>
        </w:r>
        <w:r w:rsidR="00D00F83" w:rsidRPr="002C40F0" w:rsidDel="00B23711">
          <w:rPr>
            <w:rFonts w:ascii="Century Schoolbook" w:hAnsi="Century Schoolbook" w:cs="Arial"/>
            <w:sz w:val="24"/>
            <w:szCs w:val="24"/>
            <w:lang w:val="en-US"/>
          </w:rPr>
          <w:t>, vertical particle flux</w:t>
        </w:r>
        <w:r w:rsidR="00F16812" w:rsidRPr="002C40F0" w:rsidDel="00B23711">
          <w:rPr>
            <w:rFonts w:ascii="Century Schoolbook" w:hAnsi="Century Schoolbook" w:cs="Arial"/>
            <w:sz w:val="24"/>
            <w:szCs w:val="24"/>
            <w:lang w:val="en-US"/>
          </w:rPr>
          <w:t>es</w:t>
        </w:r>
        <w:r w:rsidR="00D00F83" w:rsidRPr="002C40F0"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we</w:t>
        </w:r>
        <w:r w:rsidR="00D00F83" w:rsidRPr="002C40F0" w:rsidDel="00B23711">
          <w:rPr>
            <w:rFonts w:ascii="Century Schoolbook" w:hAnsi="Century Schoolbook" w:cs="Arial"/>
            <w:sz w:val="24"/>
            <w:szCs w:val="24"/>
            <w:lang w:val="en-US"/>
          </w:rPr>
          <w:t>re</w:t>
        </w:r>
        <w:r w:rsidR="00F16812" w:rsidRPr="002C40F0" w:rsidDel="00B23711">
          <w:rPr>
            <w:rFonts w:ascii="Century Schoolbook" w:hAnsi="Century Schoolbook" w:cs="Arial"/>
            <w:sz w:val="24"/>
            <w:szCs w:val="24"/>
            <w:lang w:val="en-US"/>
          </w:rPr>
          <w:t xml:space="preserve"> </w:t>
        </w:r>
        <w:r w:rsidR="005E40B4" w:rsidRPr="002C40F0" w:rsidDel="00B23711">
          <w:rPr>
            <w:rFonts w:ascii="Century Schoolbook" w:hAnsi="Century Schoolbook" w:cs="Arial"/>
            <w:sz w:val="24"/>
            <w:szCs w:val="24"/>
            <w:lang w:val="en-US"/>
          </w:rPr>
          <w:t>7-times</w:t>
        </w:r>
        <w:r w:rsidR="00F16812" w:rsidRPr="002C40F0" w:rsidDel="00B23711">
          <w:rPr>
            <w:rFonts w:ascii="Century Schoolbook" w:hAnsi="Century Schoolbook" w:cs="Arial"/>
            <w:sz w:val="24"/>
            <w:szCs w:val="24"/>
            <w:lang w:val="en-US"/>
          </w:rPr>
          <w:t xml:space="preserve"> lower </w:t>
        </w:r>
        <w:r w:rsidR="00FA01F7" w:rsidRPr="002C40F0" w:rsidDel="00B23711">
          <w:rPr>
            <w:rFonts w:ascii="Century Schoolbook" w:hAnsi="Century Schoolbook" w:cs="Arial"/>
            <w:sz w:val="24"/>
            <w:szCs w:val="24"/>
            <w:lang w:val="en-US"/>
          </w:rPr>
          <w:t xml:space="preserve">and sterol concentrations </w:t>
        </w:r>
        <w:r w:rsidR="00F16812" w:rsidRPr="002C40F0" w:rsidDel="00B23711">
          <w:rPr>
            <w:rFonts w:ascii="Century Schoolbook" w:hAnsi="Century Schoolbook" w:cs="Arial"/>
            <w:sz w:val="24"/>
            <w:szCs w:val="24"/>
            <w:lang w:val="en-US"/>
          </w:rPr>
          <w:t>both</w:t>
        </w:r>
        <w:r w:rsidR="00FA01F7" w:rsidRPr="002C40F0" w:rsidDel="00B23711">
          <w:rPr>
            <w:rFonts w:ascii="Century Schoolbook" w:hAnsi="Century Schoolbook" w:cs="Arial"/>
            <w:sz w:val="24"/>
            <w:szCs w:val="24"/>
            <w:lang w:val="en-US"/>
          </w:rPr>
          <w:t xml:space="preserve"> in</w:t>
        </w:r>
        <w:r w:rsidR="00830DCC" w:rsidRPr="002C40F0" w:rsidDel="00B23711">
          <w:rPr>
            <w:rFonts w:ascii="Century Schoolbook" w:hAnsi="Century Schoolbook" w:cs="Arial"/>
            <w:sz w:val="24"/>
            <w:szCs w:val="24"/>
            <w:lang w:val="en-US"/>
          </w:rPr>
          <w:t xml:space="preserve"> settling material and sediments </w:t>
        </w:r>
        <w:r w:rsidR="00FA01F7" w:rsidRPr="002C40F0" w:rsidDel="00B23711">
          <w:rPr>
            <w:rFonts w:ascii="Century Schoolbook" w:hAnsi="Century Schoolbook" w:cs="Arial"/>
            <w:sz w:val="24"/>
            <w:szCs w:val="24"/>
            <w:lang w:val="en-US"/>
          </w:rPr>
          <w:t>were</w:t>
        </w:r>
        <w:r w:rsidR="005E40B4" w:rsidRPr="002C40F0" w:rsidDel="00B23711">
          <w:rPr>
            <w:rFonts w:ascii="Century Schoolbook" w:hAnsi="Century Schoolbook" w:cs="Arial"/>
            <w:sz w:val="24"/>
            <w:szCs w:val="24"/>
            <w:lang w:val="en-US"/>
          </w:rPr>
          <w:t xml:space="preserve"> 2-3 orders of magnitude</w:t>
        </w:r>
        <w:r w:rsidR="00D00F83" w:rsidRPr="002C40F0" w:rsidDel="00B23711">
          <w:rPr>
            <w:rFonts w:ascii="Century Schoolbook" w:hAnsi="Century Schoolbook" w:cs="Arial"/>
            <w:sz w:val="24"/>
            <w:szCs w:val="24"/>
            <w:lang w:val="en-US"/>
          </w:rPr>
          <w:t xml:space="preserve"> lower</w:t>
        </w:r>
        <w:r w:rsidR="00FB0C26" w:rsidRPr="002C40F0" w:rsidDel="00B23711">
          <w:rPr>
            <w:rFonts w:ascii="Century Schoolbook" w:hAnsi="Century Schoolbook" w:cs="Arial"/>
            <w:sz w:val="24"/>
            <w:szCs w:val="24"/>
            <w:lang w:val="en-US"/>
          </w:rPr>
          <w:t>, dominated by plant sterols</w:t>
        </w:r>
        <w:r w:rsidR="00F16812" w:rsidRPr="002C40F0" w:rsidDel="00B23711">
          <w:rPr>
            <w:rFonts w:ascii="Century Schoolbook" w:hAnsi="Century Schoolbook" w:cs="Arial"/>
            <w:sz w:val="24"/>
            <w:szCs w:val="24"/>
            <w:lang w:val="en-US"/>
          </w:rPr>
          <w:t xml:space="preserve"> such as</w:t>
        </w:r>
        <w:r w:rsidR="00B06D86"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sitosterol, stigmasterol and campesterol.</w:t>
        </w:r>
        <w:del w:id="947" w:author="ERIC SPERANZA" w:date="2017-10-20T18:13:00Z">
          <w:r w:rsidR="00FB0C26" w:rsidRPr="002C40F0" w:rsidDel="006E45B4">
            <w:rPr>
              <w:rFonts w:ascii="Century Schoolbook" w:hAnsi="Century Schoolbook" w:cs="Arial"/>
              <w:sz w:val="24"/>
              <w:szCs w:val="24"/>
              <w:lang w:val="en-US"/>
            </w:rPr>
            <w:delText xml:space="preserve"> </w:delText>
          </w:r>
        </w:del>
      </w:moveFrom>
      <w:moveFromRangeEnd w:id="945"/>
      <w:del w:id="948" w:author="ERIC SPERANZA" w:date="2017-10-20T18:13:00Z">
        <w:r w:rsidR="00830DCC" w:rsidRPr="002C40F0" w:rsidDel="006E45B4">
          <w:rPr>
            <w:rFonts w:ascii="Century Schoolbook" w:hAnsi="Century Schoolbook" w:cs="Arial"/>
            <w:sz w:val="24"/>
            <w:szCs w:val="24"/>
            <w:lang w:val="en-US"/>
          </w:rPr>
          <w:delText>The</w:delText>
        </w:r>
        <w:r w:rsidR="00F16812" w:rsidRPr="002C40F0" w:rsidDel="006E45B4">
          <w:rPr>
            <w:rFonts w:ascii="Century Schoolbook" w:hAnsi="Century Schoolbook" w:cs="Arial"/>
            <w:sz w:val="24"/>
            <w:szCs w:val="24"/>
            <w:lang w:val="en-US"/>
          </w:rPr>
          <w:delText xml:space="preserve"> higher vertical fluxes and </w:delText>
        </w:r>
        <w:r w:rsidR="00830DCC" w:rsidRPr="002C40F0" w:rsidDel="006E45B4">
          <w:rPr>
            <w:rFonts w:ascii="Century Schoolbook" w:hAnsi="Century Schoolbook" w:cs="Arial"/>
            <w:sz w:val="24"/>
            <w:szCs w:val="24"/>
            <w:lang w:val="en-US"/>
          </w:rPr>
          <w:delText>prevailing anoxic conditions near the sewer favored sterol preservation, as indicated by the relatively high accumulation efficiencies compared with N. Nevertheless, at both sites epicoprostanol, cholestanol and plant sterols had the highest accumulation efficienc</w:delText>
        </w:r>
        <w:r w:rsidR="00FA01F7" w:rsidRPr="002C40F0" w:rsidDel="006E45B4">
          <w:rPr>
            <w:rFonts w:ascii="Century Schoolbook" w:hAnsi="Century Schoolbook" w:cs="Arial"/>
            <w:sz w:val="24"/>
            <w:szCs w:val="24"/>
            <w:lang w:val="en-US"/>
          </w:rPr>
          <w:delText>ies</w:delText>
        </w:r>
        <w:r w:rsidR="00830DCC" w:rsidRPr="002C40F0" w:rsidDel="006E45B4">
          <w:rPr>
            <w:rFonts w:ascii="Century Schoolbook" w:hAnsi="Century Schoolbook" w:cs="Arial"/>
            <w:sz w:val="24"/>
            <w:szCs w:val="24"/>
            <w:lang w:val="en-US"/>
          </w:rPr>
          <w:delText xml:space="preserve"> reflecting both </w:delText>
        </w:r>
        <w:r w:rsidR="00830DCC" w:rsidRPr="00B06D86" w:rsidDel="006E45B4">
          <w:rPr>
            <w:rFonts w:ascii="Century Schoolbook" w:hAnsi="Century Schoolbook" w:cs="Arial"/>
            <w:sz w:val="24"/>
            <w:szCs w:val="24"/>
            <w:lang w:val="en-US"/>
          </w:rPr>
          <w:delText>in situ</w:delText>
        </w:r>
        <w:r w:rsidR="00830DCC" w:rsidRPr="002C40F0" w:rsidDel="006E45B4">
          <w:rPr>
            <w:rFonts w:ascii="Century Schoolbook" w:hAnsi="Century Schoolbook" w:cs="Arial"/>
            <w:sz w:val="24"/>
            <w:szCs w:val="24"/>
            <w:lang w:val="en-US"/>
          </w:rPr>
          <w:delText xml:space="preserve"> production and the differential resistance to degradation.</w:delText>
        </w:r>
      </w:del>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ins w:id="949" w:author="ERIC SPERANZA" w:date="2017-10-20T18:15:00Z">
        <w:r w:rsidR="006E45B4">
          <w:rPr>
            <w:rFonts w:ascii="Century Schoolbook" w:hAnsi="Century Schoolbook" w:cs="Arial"/>
            <w:sz w:val="24"/>
            <w:szCs w:val="24"/>
            <w:lang w:val="en-US"/>
          </w:rPr>
          <w:t xml:space="preserve"> Th</w:t>
        </w:r>
      </w:ins>
      <w:ins w:id="950" w:author="ERIC SPERANZA" w:date="2017-10-20T18:48:00Z">
        <w:r w:rsidR="003B67C9">
          <w:rPr>
            <w:rFonts w:ascii="Century Schoolbook" w:hAnsi="Century Schoolbook" w:cs="Arial"/>
            <w:sz w:val="24"/>
            <w:szCs w:val="24"/>
            <w:lang w:val="en-US"/>
          </w:rPr>
          <w:t xml:space="preserve">e authors thank </w:t>
        </w:r>
      </w:ins>
      <w:ins w:id="951" w:author="ERIC SPERANZA" w:date="2017-10-20T18:50:00Z">
        <w:r w:rsidR="003B67C9">
          <w:rPr>
            <w:rFonts w:ascii="Century Schoolbook" w:hAnsi="Century Schoolbook" w:cs="Arial"/>
            <w:sz w:val="24"/>
            <w:szCs w:val="24"/>
            <w:lang w:val="en-US"/>
          </w:rPr>
          <w:t>the</w:t>
        </w:r>
      </w:ins>
      <w:ins w:id="952" w:author="ERIC SPERANZA" w:date="2017-10-20T18:15:00Z">
        <w:r w:rsidR="006E45B4">
          <w:rPr>
            <w:rFonts w:ascii="Century Schoolbook" w:hAnsi="Century Schoolbook" w:cs="Arial"/>
            <w:sz w:val="24"/>
            <w:szCs w:val="24"/>
            <w:lang w:val="en-US"/>
          </w:rPr>
          <w:t xml:space="preserve"> </w:t>
        </w:r>
      </w:ins>
      <w:ins w:id="953" w:author="ERIC SPERANZA" w:date="2017-10-20T18:16:00Z">
        <w:r w:rsidR="00046931">
          <w:rPr>
            <w:rFonts w:ascii="Century Schoolbook" w:hAnsi="Century Schoolbook" w:cs="Arial"/>
            <w:sz w:val="24"/>
            <w:szCs w:val="24"/>
            <w:lang w:val="en-US"/>
          </w:rPr>
          <w:t xml:space="preserve">journal </w:t>
        </w:r>
      </w:ins>
      <w:ins w:id="954" w:author="ERIC SPERANZA" w:date="2017-10-20T18:50:00Z">
        <w:r w:rsidR="003B67C9">
          <w:rPr>
            <w:rFonts w:ascii="Century Schoolbook" w:hAnsi="Century Schoolbook" w:cs="Arial"/>
            <w:sz w:val="24"/>
            <w:szCs w:val="24"/>
            <w:lang w:val="en-US"/>
          </w:rPr>
          <w:t xml:space="preserve">associate </w:t>
        </w:r>
      </w:ins>
      <w:ins w:id="955" w:author="ERIC SPERANZA" w:date="2017-10-20T18:16:00Z">
        <w:r w:rsidR="00046931">
          <w:rPr>
            <w:rFonts w:ascii="Century Schoolbook" w:hAnsi="Century Schoolbook" w:cs="Arial"/>
            <w:sz w:val="24"/>
            <w:szCs w:val="24"/>
            <w:lang w:val="en-US"/>
          </w:rPr>
          <w:t xml:space="preserve">editor and </w:t>
        </w:r>
      </w:ins>
      <w:ins w:id="956" w:author="ERIC SPERANZA" w:date="2017-10-20T18:15:00Z">
        <w:r w:rsidR="006E45B4">
          <w:rPr>
            <w:rFonts w:ascii="Century Schoolbook" w:hAnsi="Century Schoolbook" w:cs="Arial"/>
            <w:sz w:val="24"/>
            <w:szCs w:val="24"/>
            <w:lang w:val="en-US"/>
          </w:rPr>
          <w:t>two reviewers</w:t>
        </w:r>
      </w:ins>
      <w:ins w:id="957" w:author="ERIC SPERANZA" w:date="2017-10-20T18:49:00Z">
        <w:r w:rsidR="003B67C9">
          <w:rPr>
            <w:rFonts w:ascii="Century Schoolbook" w:hAnsi="Century Schoolbook" w:cs="Arial"/>
            <w:sz w:val="24"/>
            <w:szCs w:val="24"/>
            <w:lang w:val="en-US"/>
          </w:rPr>
          <w:t xml:space="preserve"> for their </w:t>
        </w:r>
      </w:ins>
      <w:ins w:id="958" w:author="ERIC SPERANZA" w:date="2017-10-20T18:50:00Z">
        <w:r w:rsidR="003B67C9">
          <w:rPr>
            <w:rFonts w:ascii="Century Schoolbook" w:hAnsi="Century Schoolbook" w:cs="Arial"/>
            <w:sz w:val="24"/>
            <w:szCs w:val="24"/>
            <w:lang w:val="en-US"/>
          </w:rPr>
          <w:t xml:space="preserve">constructive criticism and their </w:t>
        </w:r>
      </w:ins>
      <w:ins w:id="959" w:author="ERIC SPERANZA" w:date="2017-10-20T18:49:00Z">
        <w:r w:rsidR="003B67C9">
          <w:rPr>
            <w:rFonts w:ascii="Century Schoolbook" w:hAnsi="Century Schoolbook" w:cs="Arial"/>
            <w:sz w:val="24"/>
            <w:szCs w:val="24"/>
            <w:lang w:val="en-US"/>
          </w:rPr>
          <w:t>helpful comments.</w:t>
        </w:r>
      </w:ins>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lastRenderedPageBreak/>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onachea, J., Bruschi, V.M., Hurtado, M.A., Forte, L.M., da Silva, M., Etcheverry, R., Cavallotto, J.F., Dantas, M.F., Pejon, O.J., Zuquette, L.V., Bezerra, M.O., Remondo, J., Rivas, V., Gómez-Arozamena, J., </w:t>
      </w:r>
      <w:r w:rsidRPr="002C40F0">
        <w:rPr>
          <w:rFonts w:ascii="Century Schoolbook" w:hAnsi="Century Schoolbook" w:cs="Arial"/>
          <w:sz w:val="24"/>
          <w:szCs w:val="24"/>
          <w:lang w:val="en-GB"/>
        </w:rPr>
        <w:lastRenderedPageBreak/>
        <w:t>Fernández, G., 2010. Natural and human forcing in recent geomorphic 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Default="00627A5E" w:rsidP="00B06D86">
      <w:pPr>
        <w:spacing w:line="480" w:lineRule="auto"/>
        <w:ind w:left="709" w:hanging="709"/>
        <w:rPr>
          <w:ins w:id="960" w:author="ERIC SPERANZA" w:date="2017-10-24T18:25:00Z"/>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4AF16293" w14:textId="34558F03" w:rsidR="00B41E55" w:rsidRPr="002C40F0" w:rsidRDefault="00395F59" w:rsidP="00B06D86">
      <w:pPr>
        <w:spacing w:line="480" w:lineRule="auto"/>
        <w:ind w:left="709" w:hanging="709"/>
        <w:rPr>
          <w:rFonts w:ascii="Century Schoolbook" w:hAnsi="Century Schoolbook" w:cs="Arial"/>
          <w:sz w:val="24"/>
          <w:szCs w:val="24"/>
          <w:lang w:val="en-GB"/>
        </w:rPr>
      </w:pPr>
      <w:ins w:id="961" w:author="ERIC SPERANZA" w:date="2017-10-24T18:25:00Z">
        <w:r>
          <w:rPr>
            <w:rFonts w:ascii="Century Schoolbook" w:hAnsi="Century Schoolbook" w:cs="Arial"/>
            <w:sz w:val="24"/>
            <w:szCs w:val="24"/>
            <w:lang w:val="en-GB"/>
          </w:rPr>
          <w:t xml:space="preserve">Canuel, E.A., </w:t>
        </w:r>
      </w:ins>
      <w:ins w:id="962" w:author="ERIC SPERANZA" w:date="2017-10-24T18:26:00Z">
        <w:r>
          <w:rPr>
            <w:rFonts w:ascii="Century Schoolbook" w:hAnsi="Century Schoolbook" w:cs="Arial"/>
            <w:sz w:val="24"/>
            <w:szCs w:val="24"/>
            <w:lang w:val="en-GB"/>
          </w:rPr>
          <w:t xml:space="preserve">Hardison, A.K., 2016. </w:t>
        </w:r>
      </w:ins>
      <w:ins w:id="963" w:author="ERIC SPERANZA" w:date="2017-10-24T18:25:00Z">
        <w:r w:rsidRPr="00395F59">
          <w:rPr>
            <w:rFonts w:ascii="Century Schoolbook" w:hAnsi="Century Schoolbook" w:cs="Arial"/>
            <w:sz w:val="24"/>
            <w:szCs w:val="24"/>
            <w:lang w:val="en-GB"/>
          </w:rPr>
          <w:t>Sources, Ages, and Alteration of Organic Matter in Estuaries</w:t>
        </w:r>
      </w:ins>
      <w:ins w:id="964" w:author="ERIC SPERANZA" w:date="2017-10-24T18:26:00Z">
        <w:r>
          <w:rPr>
            <w:rFonts w:ascii="Century Schoolbook" w:hAnsi="Century Schoolbook" w:cs="Arial"/>
            <w:sz w:val="24"/>
            <w:szCs w:val="24"/>
            <w:lang w:val="en-GB"/>
          </w:rPr>
          <w:t>. Annual Review of Marine Science 8, 409-434.</w:t>
        </w:r>
      </w:ins>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E17176">
        <w:rPr>
          <w:rFonts w:ascii="Century Schoolbook" w:hAnsi="Century Schoolbook" w:cs="Arial"/>
          <w:sz w:val="24"/>
          <w:szCs w:val="24"/>
          <w:lang w:val="en-US"/>
          <w:rPrChange w:id="965" w:author="ERIC SPERANZA" w:date="2017-10-24T19:41:00Z">
            <w:rPr>
              <w:rFonts w:ascii="Century Schoolbook" w:hAnsi="Century Schoolbook" w:cs="Arial"/>
              <w:sz w:val="24"/>
              <w:szCs w:val="24"/>
              <w:lang w:val="en-GB"/>
            </w:rPr>
          </w:rPrChange>
        </w:rPr>
        <w:t xml:space="preserve">Chalaux, N., Takada, H., Bayona, J.M., 1995. </w:t>
      </w:r>
      <w:r w:rsidRPr="002C40F0">
        <w:rPr>
          <w:rFonts w:ascii="Century Schoolbook" w:hAnsi="Century Schoolbook" w:cs="Arial"/>
          <w:sz w:val="24"/>
          <w:szCs w:val="24"/>
          <w:lang w:val="en-GB"/>
        </w:rPr>
        <w:t>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akley, J.P., Skafel, M.G., Marvin, C.H., Bachtiar, T., 2002. Transport of Sewage-Contaminated Sediment in Northeastern Hamilton Harbour. Journal of Great Lakes Research 28, 77–90.</w:t>
      </w:r>
    </w:p>
    <w:p w14:paraId="47CFD44C" w14:textId="04C5FFEE" w:rsidR="001C3FC4" w:rsidRDefault="001C3FC4" w:rsidP="00B06D86">
      <w:pPr>
        <w:spacing w:line="480" w:lineRule="auto"/>
        <w:ind w:left="709" w:hanging="709"/>
        <w:rPr>
          <w:ins w:id="966" w:author="ERIC SPERANZA" w:date="2017-10-24T19:45:00Z"/>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33C61959" w14:textId="3353D7EB" w:rsidR="00E17176" w:rsidRPr="002C40F0" w:rsidRDefault="00E17176" w:rsidP="00E17176">
      <w:pPr>
        <w:spacing w:line="480" w:lineRule="auto"/>
        <w:ind w:left="709" w:hanging="709"/>
        <w:rPr>
          <w:rFonts w:ascii="Century Schoolbook" w:hAnsi="Century Schoolbook" w:cs="Arial"/>
          <w:sz w:val="24"/>
          <w:szCs w:val="24"/>
          <w:lang w:val="en-GB"/>
        </w:rPr>
      </w:pPr>
      <w:ins w:id="967" w:author="ERIC SPERANZA" w:date="2017-10-24T19:46:00Z">
        <w:r w:rsidRPr="00E17176">
          <w:rPr>
            <w:rFonts w:ascii="Century Schoolbook" w:hAnsi="Century Schoolbook" w:cs="Arial"/>
            <w:sz w:val="24"/>
            <w:szCs w:val="24"/>
            <w:lang w:val="en-GB"/>
          </w:rPr>
          <w:t>Colombo, J.C., Silverberg, N., Gearing, J.N.</w:t>
        </w:r>
        <w:r>
          <w:rPr>
            <w:rFonts w:ascii="Century Schoolbook" w:hAnsi="Century Schoolbook" w:cs="Arial"/>
            <w:sz w:val="24"/>
            <w:szCs w:val="24"/>
            <w:lang w:val="en-GB"/>
          </w:rPr>
          <w:t>,</w:t>
        </w:r>
        <w:r w:rsidRPr="00E17176">
          <w:rPr>
            <w:rFonts w:ascii="Century Schoolbook" w:hAnsi="Century Schoolbook" w:cs="Arial"/>
            <w:sz w:val="24"/>
            <w:szCs w:val="24"/>
            <w:lang w:val="en-GB"/>
          </w:rPr>
          <w:t xml:space="preserve"> 1996</w:t>
        </w:r>
        <w:r>
          <w:rPr>
            <w:rFonts w:ascii="Century Schoolbook" w:hAnsi="Century Schoolbook" w:cs="Arial"/>
            <w:sz w:val="24"/>
            <w:szCs w:val="24"/>
            <w:lang w:val="en-GB"/>
          </w:rPr>
          <w:t xml:space="preserve">a. </w:t>
        </w:r>
        <w:r w:rsidRPr="00E17176">
          <w:rPr>
            <w:rFonts w:ascii="Century Schoolbook" w:hAnsi="Century Schoolbook" w:cs="Arial"/>
            <w:sz w:val="24"/>
            <w:szCs w:val="24"/>
            <w:lang w:val="en-GB"/>
          </w:rPr>
          <w:t>Biogeochemistry of organic matter in the Laurentian Trough, I.</w:t>
        </w:r>
        <w:r>
          <w:rPr>
            <w:rFonts w:ascii="Century Schoolbook" w:hAnsi="Century Schoolbook" w:cs="Arial"/>
            <w:sz w:val="24"/>
            <w:szCs w:val="24"/>
            <w:lang w:val="en-GB"/>
          </w:rPr>
          <w:t xml:space="preserve"> </w:t>
        </w:r>
        <w:r w:rsidRPr="00E17176">
          <w:rPr>
            <w:rFonts w:ascii="Century Schoolbook" w:hAnsi="Century Schoolbook" w:cs="Arial"/>
            <w:sz w:val="24"/>
            <w:szCs w:val="24"/>
            <w:lang w:val="en-GB"/>
          </w:rPr>
          <w:t>Composition and vertical fluxes of rapidly settling particles</w:t>
        </w:r>
        <w:r>
          <w:rPr>
            <w:rFonts w:ascii="Century Schoolbook" w:hAnsi="Century Schoolbook" w:cs="Arial"/>
            <w:sz w:val="24"/>
            <w:szCs w:val="24"/>
            <w:lang w:val="en-GB"/>
          </w:rPr>
          <w:t xml:space="preserve">. Marine Chemistry 51, </w:t>
        </w:r>
      </w:ins>
      <w:ins w:id="968" w:author="ERIC SPERANZA" w:date="2017-10-24T19:47:00Z">
        <w:r>
          <w:rPr>
            <w:rFonts w:ascii="Century Schoolbook" w:hAnsi="Century Schoolbook" w:cs="Arial"/>
            <w:sz w:val="24"/>
            <w:szCs w:val="24"/>
            <w:lang w:val="en-GB"/>
          </w:rPr>
          <w:t>277-293.</w:t>
        </w:r>
      </w:ins>
    </w:p>
    <w:p w14:paraId="45B0BE5D" w14:textId="7481D49A" w:rsidR="00E17176" w:rsidRPr="002C40F0" w:rsidRDefault="00E17176" w:rsidP="00E17176">
      <w:pPr>
        <w:spacing w:line="480" w:lineRule="auto"/>
        <w:ind w:left="709" w:hanging="709"/>
        <w:rPr>
          <w:ins w:id="969" w:author="ERIC SPERANZA" w:date="2017-10-24T19:41:00Z"/>
          <w:rFonts w:ascii="Century Schoolbook" w:hAnsi="Century Schoolbook" w:cs="Arial"/>
          <w:sz w:val="24"/>
          <w:szCs w:val="24"/>
          <w:lang w:val="en-GB"/>
        </w:rPr>
      </w:pPr>
      <w:ins w:id="970" w:author="ERIC SPERANZA" w:date="2017-10-24T19:41:00Z">
        <w:r w:rsidRPr="002C40F0">
          <w:rPr>
            <w:rFonts w:ascii="Century Schoolbook" w:hAnsi="Century Schoolbook" w:cs="Arial"/>
            <w:sz w:val="24"/>
            <w:szCs w:val="24"/>
            <w:lang w:val="en-GB"/>
          </w:rPr>
          <w:t>Colombo, J.C., Silverberg, N., Gearing, J.N. 1996</w:t>
        </w:r>
      </w:ins>
      <w:ins w:id="971" w:author="ERIC SPERANZA" w:date="2017-10-24T19:45:00Z">
        <w:r>
          <w:rPr>
            <w:rFonts w:ascii="Century Schoolbook" w:hAnsi="Century Schoolbook" w:cs="Arial"/>
            <w:sz w:val="24"/>
            <w:szCs w:val="24"/>
            <w:lang w:val="en-GB"/>
          </w:rPr>
          <w:t>b</w:t>
        </w:r>
      </w:ins>
      <w:ins w:id="972" w:author="ERIC SPERANZA" w:date="2017-10-24T19:41:00Z">
        <w:r w:rsidRPr="002C40F0">
          <w:rPr>
            <w:rFonts w:ascii="Century Schoolbook" w:hAnsi="Century Schoolbook" w:cs="Arial"/>
            <w:sz w:val="24"/>
            <w:szCs w:val="24"/>
            <w:lang w:val="en-GB"/>
          </w:rPr>
          <w:t>. Lipid biogeochemistry in the Laurentian Trough: I—fatty acids, sterols and aliphatic hydrocarbons in rapidly settling particles. Organic Geochemistry 25, 211-225.</w:t>
        </w:r>
      </w:ins>
    </w:p>
    <w:p w14:paraId="2883D40C" w14:textId="77777777" w:rsidR="00E17176" w:rsidRPr="002C40F0" w:rsidRDefault="00E17176" w:rsidP="00E17176">
      <w:pPr>
        <w:spacing w:line="480" w:lineRule="auto"/>
        <w:ind w:left="709" w:hanging="709"/>
        <w:rPr>
          <w:ins w:id="973" w:author="ERIC SPERANZA" w:date="2017-10-24T19:41:00Z"/>
          <w:rFonts w:ascii="Century Schoolbook" w:hAnsi="Century Schoolbook" w:cs="Arial"/>
          <w:sz w:val="24"/>
          <w:szCs w:val="24"/>
          <w:lang w:val="en-GB"/>
        </w:rPr>
      </w:pPr>
      <w:ins w:id="974" w:author="ERIC SPERANZA" w:date="2017-10-24T19:41:00Z">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ins>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545D34">
        <w:rPr>
          <w:rFonts w:ascii="Century Schoolbook" w:hAnsi="Century Schoolbook" w:cs="Arial"/>
          <w:sz w:val="24"/>
          <w:szCs w:val="24"/>
          <w:lang w:val="en-US"/>
          <w:rPrChange w:id="975" w:author="MC" w:date="2017-10-26T19:01:00Z">
            <w:rPr>
              <w:rFonts w:ascii="Century Schoolbook" w:hAnsi="Century Schoolbook" w:cs="Arial"/>
              <w:sz w:val="24"/>
              <w:szCs w:val="24"/>
              <w:lang w:val="en-GB"/>
            </w:rPr>
          </w:rPrChange>
        </w:rPr>
        <w:t xml:space="preserve">Colombo, J.C., Capelletti, N., Lasci, J., Migoya, M.C., Speranza, E., Skorupka, C.N., 2005. </w:t>
      </w:r>
      <w:r w:rsidRPr="002C40F0">
        <w:rPr>
          <w:rFonts w:ascii="Century Schoolbook" w:hAnsi="Century Schoolbook" w:cs="Arial"/>
          <w:sz w:val="24"/>
          <w:szCs w:val="24"/>
          <w:lang w:val="en-GB"/>
        </w:rPr>
        <w:t xml:space="preserve">Sources, vertical fluxes and accumulation of aliphatic </w:t>
      </w:r>
      <w:r w:rsidRPr="002C40F0">
        <w:rPr>
          <w:rFonts w:ascii="Century Schoolbook" w:hAnsi="Century Schoolbook" w:cs="Arial"/>
          <w:sz w:val="24"/>
          <w:szCs w:val="24"/>
          <w:lang w:val="en-GB"/>
        </w:rPr>
        <w:lastRenderedPageBreak/>
        <w:t xml:space="preserve">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Williamson, M., Migoya,  M.C., Speranza, E., Sericano, J. Muir, D.C.G., 2011. Risk ranking of multiple-POPs in detritivorous fish from the Río de la Plata. Chemosphere 83, 882-889.</w:t>
      </w:r>
    </w:p>
    <w:p w14:paraId="2015DED7" w14:textId="71D3A87A" w:rsidR="00202CB9" w:rsidRPr="002C40F0" w:rsidDel="00E17176" w:rsidRDefault="00202CB9" w:rsidP="00202CB9">
      <w:pPr>
        <w:spacing w:line="480" w:lineRule="auto"/>
        <w:ind w:left="709" w:hanging="709"/>
        <w:rPr>
          <w:del w:id="976" w:author="ERIC SPERANZA" w:date="2017-10-24T19:41:00Z"/>
          <w:moveTo w:id="977" w:author="ERIC SPERANZA" w:date="2017-10-24T09:21:00Z"/>
          <w:rFonts w:ascii="Century Schoolbook" w:hAnsi="Century Schoolbook" w:cs="Arial"/>
          <w:sz w:val="24"/>
          <w:szCs w:val="24"/>
          <w:lang w:val="en-GB"/>
        </w:rPr>
      </w:pPr>
      <w:moveToRangeStart w:id="978" w:author="ERIC SPERANZA" w:date="2017-10-24T09:21:00Z" w:name="move496600197"/>
      <w:moveTo w:id="979" w:author="ERIC SPERANZA" w:date="2017-10-24T09:21:00Z">
        <w:del w:id="980" w:author="ERIC SPERANZA" w:date="2017-10-24T19:41:00Z">
          <w:r w:rsidRPr="002C40F0" w:rsidDel="00E17176">
            <w:rPr>
              <w:rFonts w:ascii="Century Schoolbook" w:hAnsi="Century Schoolbook" w:cs="Arial"/>
              <w:sz w:val="24"/>
              <w:szCs w:val="24"/>
              <w:lang w:val="en-GB"/>
            </w:rPr>
            <w:delText>Colombo, J.C., Silverberg, N., Gearing, J.N. 1996. Lipid biogeochemistry in the Laurentian Trough: I—fatty acids, sterols and aliphatic hydrocarbons in rapidly settling particles. Organic Geochemistry 25, 211-225.</w:delText>
          </w:r>
        </w:del>
      </w:moveTo>
    </w:p>
    <w:moveToRangeEnd w:id="978"/>
    <w:p w14:paraId="7E1E53E2" w14:textId="44B1BC98" w:rsidR="00627A5E" w:rsidRPr="002C40F0" w:rsidDel="00E17176" w:rsidRDefault="00627A5E" w:rsidP="00B06D86">
      <w:pPr>
        <w:spacing w:line="480" w:lineRule="auto"/>
        <w:ind w:left="709" w:hanging="709"/>
        <w:rPr>
          <w:del w:id="981" w:author="ERIC SPERANZA" w:date="2017-10-24T19:41:00Z"/>
          <w:rFonts w:ascii="Century Schoolbook" w:hAnsi="Century Schoolbook" w:cs="Arial"/>
          <w:sz w:val="24"/>
          <w:szCs w:val="24"/>
          <w:lang w:val="en-GB"/>
        </w:rPr>
      </w:pPr>
      <w:del w:id="982" w:author="ERIC SPERANZA" w:date="2017-10-24T19:41:00Z">
        <w:r w:rsidRPr="002C40F0" w:rsidDel="00E17176">
          <w:rPr>
            <w:rFonts w:ascii="Century Schoolbook" w:hAnsi="Century Schoolbook" w:cs="Arial"/>
            <w:sz w:val="24"/>
            <w:szCs w:val="24"/>
            <w:lang w:val="en-GB"/>
          </w:rPr>
          <w:delText xml:space="preserve">Colombo, J.C., Silverberg, N., Gearing, J. N., 1997. Lipid biogeochemistry in the Laurentian Trough—II. Changes in composition of fatty acids, sterols and aliphatic hydrocarbons during early diagenesis. Organic Geochemistry 26, 257–274. </w:delText>
        </w:r>
      </w:del>
    </w:p>
    <w:p w14:paraId="6C84FC63" w14:textId="0193D9C4" w:rsidR="00627A5E" w:rsidRPr="002C40F0" w:rsidDel="00202CB9" w:rsidRDefault="00627A5E" w:rsidP="00B06D86">
      <w:pPr>
        <w:spacing w:line="480" w:lineRule="auto"/>
        <w:ind w:left="709" w:hanging="709"/>
        <w:rPr>
          <w:moveFrom w:id="983" w:author="ERIC SPERANZA" w:date="2017-10-24T09:21:00Z"/>
          <w:rFonts w:ascii="Century Schoolbook" w:hAnsi="Century Schoolbook" w:cs="Arial"/>
          <w:sz w:val="24"/>
          <w:szCs w:val="24"/>
          <w:lang w:val="en-GB"/>
        </w:rPr>
      </w:pPr>
      <w:moveFromRangeStart w:id="984" w:author="ERIC SPERANZA" w:date="2017-10-24T09:21:00Z" w:name="move496600197"/>
      <w:moveFrom w:id="985" w:author="ERIC SPERANZA" w:date="2017-10-24T09:21:00Z">
        <w:r w:rsidRPr="002C40F0" w:rsidDel="00202CB9">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moveFrom>
    </w:p>
    <w:moveFromRangeEnd w:id="984"/>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w:t>
      </w:r>
      <w:r w:rsidRPr="002C40F0">
        <w:rPr>
          <w:rFonts w:ascii="Century Schoolbook" w:hAnsi="Century Schoolbook" w:cs="Arial"/>
          <w:sz w:val="24"/>
          <w:szCs w:val="24"/>
          <w:lang w:val="en-GB"/>
        </w:rPr>
        <w:lastRenderedPageBreak/>
        <w:t xml:space="preserve">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C75E82">
        <w:rPr>
          <w:rFonts w:ascii="Century Schoolbook" w:hAnsi="Century Schoolbook"/>
          <w:sz w:val="24"/>
          <w:lang w:val="en-US"/>
          <w:rPrChange w:id="986" w:author="ERIC SPERANZA" w:date="2017-10-29T21:13:00Z">
            <w:rPr>
              <w:rFonts w:ascii="Century Schoolbook" w:hAnsi="Century Schoolbook"/>
              <w:sz w:val="24"/>
              <w:lang w:val="en-GB"/>
            </w:rPr>
          </w:rPrChange>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lastRenderedPageBreak/>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C75E82">
        <w:rPr>
          <w:rFonts w:ascii="Century Schoolbook" w:hAnsi="Century Schoolbook" w:cs="Arial"/>
          <w:sz w:val="24"/>
          <w:szCs w:val="24"/>
          <w:rPrChange w:id="987" w:author="ERIC SPERANZA" w:date="2017-10-29T21:13:00Z">
            <w:rPr>
              <w:rFonts w:ascii="Century Schoolbook" w:hAnsi="Century Schoolbook" w:cs="Arial"/>
              <w:sz w:val="24"/>
              <w:szCs w:val="24"/>
            </w:rPr>
          </w:rPrChange>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er, S., Jahreis, G., 2004. Determination of underivatised sterols and bile acid trimethyl silyl ether methyl esters by gas chromatography–mass </w:t>
      </w:r>
      <w:r w:rsidRPr="002C40F0">
        <w:rPr>
          <w:rFonts w:ascii="Century Schoolbook" w:hAnsi="Century Schoolbook" w:cs="Arial"/>
          <w:sz w:val="24"/>
          <w:szCs w:val="24"/>
          <w:lang w:val="en-US"/>
        </w:rPr>
        <w:lastRenderedPageBreak/>
        <w:t>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643F6D3B" w:rsidR="00627A5E" w:rsidRDefault="00627A5E" w:rsidP="00B06D86">
      <w:pPr>
        <w:spacing w:line="480" w:lineRule="auto"/>
        <w:ind w:left="709" w:hanging="709"/>
        <w:rPr>
          <w:ins w:id="988" w:author="ERIC SPERANZA" w:date="2017-10-24T18:09:00Z"/>
          <w:rFonts w:ascii="Century Schoolbook" w:hAnsi="Century Schoolbook" w:cs="Arial"/>
          <w:sz w:val="24"/>
          <w:szCs w:val="24"/>
          <w:lang w:val="en-GB"/>
        </w:rPr>
      </w:pPr>
      <w:r w:rsidRPr="002C40F0">
        <w:rPr>
          <w:rFonts w:ascii="Century Schoolbook" w:hAnsi="Century Schoolbook" w:cs="Arial"/>
          <w:sz w:val="24"/>
          <w:szCs w:val="24"/>
          <w:lang w:val="en-GB"/>
        </w:rPr>
        <w:t>Kelly</w:t>
      </w:r>
      <w:ins w:id="989" w:author="ERIC SPERANZA" w:date="2017-10-24T18:10:00Z">
        <w:r w:rsidR="00EE418E">
          <w:rPr>
            <w:rFonts w:ascii="Century Schoolbook" w:hAnsi="Century Schoolbook" w:cs="Arial"/>
            <w:sz w:val="24"/>
            <w:szCs w:val="24"/>
            <w:lang w:val="en-GB"/>
          </w:rPr>
          <w:t>,</w:t>
        </w:r>
      </w:ins>
      <w:del w:id="990" w:author="ERIC SPERANZA" w:date="2017-10-24T18:10:00Z">
        <w:r w:rsidRPr="002C40F0" w:rsidDel="00EE418E">
          <w:rPr>
            <w:rFonts w:ascii="Century Schoolbook" w:hAnsi="Century Schoolbook" w:cs="Arial"/>
            <w:sz w:val="24"/>
            <w:szCs w:val="24"/>
            <w:lang w:val="en-GB"/>
          </w:rPr>
          <w:delText>.</w:delText>
        </w:r>
      </w:del>
      <w:r w:rsidRPr="002C40F0">
        <w:rPr>
          <w:rFonts w:ascii="Century Schoolbook" w:hAnsi="Century Schoolbook" w:cs="Arial"/>
          <w:sz w:val="24"/>
          <w:szCs w:val="24"/>
          <w:lang w:val="en-GB"/>
        </w:rPr>
        <w:t xml:space="preserve">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60C2F04B" w14:textId="32905362" w:rsidR="00D47041" w:rsidRPr="002C40F0" w:rsidRDefault="00D47041" w:rsidP="00EE418E">
      <w:pPr>
        <w:spacing w:line="480" w:lineRule="auto"/>
        <w:ind w:left="709" w:hanging="709"/>
        <w:rPr>
          <w:rFonts w:ascii="Century Schoolbook" w:hAnsi="Century Schoolbook" w:cs="Arial"/>
          <w:sz w:val="24"/>
          <w:szCs w:val="24"/>
          <w:lang w:val="en-GB"/>
        </w:rPr>
      </w:pPr>
      <w:ins w:id="991" w:author="ERIC SPERANZA" w:date="2017-10-24T18:09:00Z">
        <w:r w:rsidRPr="00D47041">
          <w:rPr>
            <w:rFonts w:ascii="Century Schoolbook" w:hAnsi="Century Schoolbook" w:cs="Arial"/>
            <w:sz w:val="24"/>
            <w:szCs w:val="24"/>
            <w:lang w:val="en-GB"/>
          </w:rPr>
          <w:t>Kress</w:t>
        </w:r>
        <w:r w:rsidR="00EE418E">
          <w:rPr>
            <w:rFonts w:ascii="Century Schoolbook" w:hAnsi="Century Schoolbook" w:cs="Arial"/>
            <w:sz w:val="24"/>
            <w:szCs w:val="24"/>
            <w:lang w:val="en-GB"/>
          </w:rPr>
          <w:t xml:space="preserve">, N., </w:t>
        </w:r>
        <w:r w:rsidRPr="00D47041">
          <w:rPr>
            <w:rFonts w:ascii="Century Schoolbook" w:hAnsi="Century Schoolbook" w:cs="Arial"/>
            <w:sz w:val="24"/>
            <w:szCs w:val="24"/>
            <w:lang w:val="en-GB"/>
          </w:rPr>
          <w:t>Shoham-Frider</w:t>
        </w:r>
      </w:ins>
      <w:ins w:id="992" w:author="ERIC SPERANZA" w:date="2017-10-24T18:10:00Z">
        <w:r w:rsidR="00EE418E">
          <w:rPr>
            <w:rFonts w:ascii="Century Schoolbook" w:hAnsi="Century Schoolbook" w:cs="Arial"/>
            <w:sz w:val="24"/>
            <w:szCs w:val="24"/>
            <w:lang w:val="en-GB"/>
          </w:rPr>
          <w:t xml:space="preserve">, E., </w:t>
        </w:r>
      </w:ins>
      <w:ins w:id="993" w:author="ERIC SPERANZA" w:date="2017-10-24T18:09:00Z">
        <w:r w:rsidRPr="00D47041">
          <w:rPr>
            <w:rFonts w:ascii="Century Schoolbook" w:hAnsi="Century Schoolbook" w:cs="Arial"/>
            <w:sz w:val="24"/>
            <w:szCs w:val="24"/>
            <w:lang w:val="en-GB"/>
          </w:rPr>
          <w:t>Galil</w:t>
        </w:r>
      </w:ins>
      <w:ins w:id="994" w:author="ERIC SPERANZA" w:date="2017-10-24T18:10:00Z">
        <w:r w:rsidR="00EE418E">
          <w:rPr>
            <w:rFonts w:ascii="Century Schoolbook" w:hAnsi="Century Schoolbook" w:cs="Arial"/>
            <w:sz w:val="24"/>
            <w:szCs w:val="24"/>
            <w:lang w:val="en-GB"/>
          </w:rPr>
          <w:t xml:space="preserve">, B.S., 2016. </w:t>
        </w:r>
      </w:ins>
      <w:ins w:id="995" w:author="ERIC SPERANZA" w:date="2017-10-24T18:09:00Z">
        <w:r w:rsidRPr="00D47041">
          <w:rPr>
            <w:rFonts w:ascii="Century Schoolbook" w:hAnsi="Century Schoolbook" w:cs="Arial"/>
            <w:sz w:val="24"/>
            <w:szCs w:val="24"/>
            <w:lang w:val="en-GB"/>
          </w:rPr>
          <w:t>Twenty two years of sewage sludge marine disposal monitoring in the Eastern Mediterranean Sea: Impact on sediment quality and infauna and the response to load reduction</w:t>
        </w:r>
      </w:ins>
      <w:ins w:id="996" w:author="ERIC SPERANZA" w:date="2017-10-24T18:11:00Z">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Marine Pollution Bulletin</w:t>
        </w:r>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110, 99-111</w:t>
        </w:r>
        <w:r w:rsidR="00EE418E">
          <w:rPr>
            <w:rFonts w:ascii="Century Schoolbook" w:hAnsi="Century Schoolbook" w:cs="Arial"/>
            <w:sz w:val="24"/>
            <w:szCs w:val="24"/>
            <w:lang w:val="en-GB"/>
          </w:rPr>
          <w:t>.</w:t>
        </w:r>
      </w:ins>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lastRenderedPageBreak/>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w:t>
      </w:r>
      <w:r w:rsidRPr="002C40F0">
        <w:rPr>
          <w:rFonts w:ascii="Century Schoolbook" w:hAnsi="Century Schoolbook" w:cs="Arial"/>
          <w:sz w:val="24"/>
          <w:szCs w:val="24"/>
          <w:lang w:val="en-GB"/>
        </w:rPr>
        <w:lastRenderedPageBreak/>
        <w:t>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Faecal sterols as indicators of sewage contamination in estuarine sediments of the Tay Estuary, Scotland: an </w:t>
      </w:r>
      <w:r w:rsidRPr="002C40F0">
        <w:rPr>
          <w:rFonts w:ascii="Century Schoolbook" w:hAnsi="Century Schoolbook" w:cs="Arial"/>
          <w:sz w:val="24"/>
          <w:szCs w:val="24"/>
          <w:lang w:val="en-US"/>
        </w:rPr>
        <w:lastRenderedPageBreak/>
        <w:t>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Farrlngton, J.W., Bothner, M.H., Johnson, C.G., Tripp, B. W., 1994. Transport of Sludge-Derived Organic Pollutants to Deep-sea </w:t>
      </w:r>
      <w:r w:rsidRPr="002C40F0">
        <w:rPr>
          <w:rFonts w:ascii="Century Schoolbook" w:hAnsi="Century Schoolbook" w:cs="Arial"/>
          <w:sz w:val="24"/>
          <w:szCs w:val="24"/>
          <w:lang w:val="en-GB"/>
        </w:rPr>
        <w:lastRenderedPageBreak/>
        <w:t>Sediments at Deep Water Dump Site 106. Environmental Science and Technology 28, 1062–1072.</w:t>
      </w:r>
    </w:p>
    <w:p w14:paraId="1613EFB7" w14:textId="65F3086B" w:rsidR="00627A5E" w:rsidRPr="002C40F0" w:rsidDel="001D7E27" w:rsidRDefault="00627A5E" w:rsidP="00B06D86">
      <w:pPr>
        <w:spacing w:line="480" w:lineRule="auto"/>
        <w:ind w:left="709" w:hanging="709"/>
        <w:rPr>
          <w:del w:id="997" w:author="ERIC SPERANZA" w:date="2017-10-24T15:32:00Z"/>
          <w:rFonts w:ascii="Century Schoolbook" w:hAnsi="Century Schoolbook" w:cs="Arial"/>
          <w:sz w:val="24"/>
          <w:szCs w:val="24"/>
          <w:lang w:val="en-GB"/>
        </w:rPr>
      </w:pPr>
      <w:del w:id="998" w:author="ERIC SPERANZA" w:date="2017-10-24T15:32:00Z">
        <w:r w:rsidRPr="002C40F0" w:rsidDel="001D7E27">
          <w:rPr>
            <w:rFonts w:ascii="Century Schoolbook" w:hAnsi="Century Schoolbook" w:cs="Arial"/>
            <w:sz w:val="24"/>
            <w:szCs w:val="24"/>
            <w:lang w:val="en-GB"/>
          </w:rPr>
          <w:delText>Takada, H., Satoh, F., Bothner, M.H., Tripp, B.W., Johnson, C.G., Farrington, J.W., 1997. Anthropogenic Molecular Markers: Tools to Identify the Sources and Transport Pathways of Pollutants, In: Eganhouse, R. (Ed.), Molecular Markers in Environmental Geochemistry.</w:delText>
        </w:r>
        <w:r w:rsidRPr="002C40F0" w:rsidDel="001D7E27">
          <w:rPr>
            <w:rFonts w:ascii="Century Schoolbook" w:hAnsi="Century Schoolbook"/>
            <w:sz w:val="24"/>
            <w:szCs w:val="24"/>
            <w:lang w:val="en-GB"/>
          </w:rPr>
          <w:delText xml:space="preserve"> </w:delText>
        </w:r>
        <w:r w:rsidRPr="002C40F0" w:rsidDel="001D7E27">
          <w:rPr>
            <w:rFonts w:ascii="Century Schoolbook" w:hAnsi="Century Schoolbook" w:cs="Arial"/>
            <w:sz w:val="24"/>
            <w:szCs w:val="24"/>
            <w:lang w:val="en-GB"/>
          </w:rPr>
          <w:delText>ACS Symposium Series, American Chemical Society, Washington, pp. 178-195.</w:delText>
        </w:r>
      </w:del>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264B794E" w:rsidR="00627A5E" w:rsidRPr="002C40F0" w:rsidDel="00D47041" w:rsidRDefault="00627A5E" w:rsidP="00B06D86">
      <w:pPr>
        <w:spacing w:line="480" w:lineRule="auto"/>
        <w:ind w:left="709" w:hanging="709"/>
        <w:rPr>
          <w:del w:id="999" w:author="ERIC SPERANZA" w:date="2017-10-24T18:02:00Z"/>
          <w:rFonts w:ascii="Century Schoolbook" w:hAnsi="Century Schoolbook" w:cs="Arial"/>
          <w:sz w:val="24"/>
          <w:szCs w:val="24"/>
          <w:lang w:val="en-GB"/>
        </w:rPr>
      </w:pPr>
      <w:del w:id="1000" w:author="ERIC SPERANZA" w:date="2017-10-24T18:02:00Z">
        <w:r w:rsidRPr="002C40F0" w:rsidDel="00D47041">
          <w:rPr>
            <w:rFonts w:ascii="Century Schoolbook" w:hAnsi="Century Schoolbook" w:cs="Arial"/>
            <w:sz w:val="24"/>
            <w:szCs w:val="24"/>
            <w:lang w:val="en-GB"/>
          </w:rPr>
          <w:lastRenderedPageBreak/>
          <w:delText xml:space="preserve">Volkman, J.K., 1986. A review of sterol markers for marine and terrigenous organic matter. Organic Geochemistry 9, 83-99. </w:delText>
        </w:r>
      </w:del>
    </w:p>
    <w:p w14:paraId="4AC4A4DB" w14:textId="7042CECF"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2EC98693" w14:textId="23887788" w:rsidR="003C0C38" w:rsidRDefault="003C0C38" w:rsidP="003C0C38">
      <w:pPr>
        <w:spacing w:line="480" w:lineRule="auto"/>
        <w:ind w:left="709" w:hanging="709"/>
        <w:rPr>
          <w:ins w:id="1001" w:author="ERIC SPERANZA" w:date="2017-10-24T18:28:00Z"/>
          <w:rFonts w:ascii="Century Schoolbook" w:hAnsi="Century Schoolbook" w:cs="Arial"/>
          <w:sz w:val="24"/>
          <w:szCs w:val="24"/>
          <w:lang w:val="en-GB"/>
        </w:rPr>
      </w:pPr>
      <w:ins w:id="1002" w:author="ERIC SPERANZA" w:date="2017-10-24T18:28:00Z">
        <w:r>
          <w:rPr>
            <w:rFonts w:ascii="Century Schoolbook" w:hAnsi="Century Schoolbook" w:cs="Arial"/>
            <w:sz w:val="24"/>
            <w:szCs w:val="24"/>
            <w:lang w:val="en-GB"/>
          </w:rPr>
          <w:t>Volkman, J.K., 2016. Sterols in microalgae</w:t>
        </w:r>
      </w:ins>
      <w:ins w:id="1003" w:author="ERIC SPERANZA" w:date="2017-10-24T18:30:00Z">
        <w:r w:rsidRPr="003C0C38">
          <w:rPr>
            <w:rFonts w:ascii="Century Schoolbook" w:hAnsi="Century Schoolbook" w:cs="Arial"/>
            <w:sz w:val="24"/>
            <w:szCs w:val="24"/>
            <w:lang w:val="en-GB"/>
          </w:rPr>
          <w:t xml:space="preserve">, In: </w:t>
        </w:r>
      </w:ins>
      <w:ins w:id="1004" w:author="ERIC SPERANZA" w:date="2017-10-24T18:34:00Z">
        <w:r w:rsidRPr="003C0C38">
          <w:rPr>
            <w:rFonts w:ascii="Century Schoolbook" w:hAnsi="Century Schoolbook" w:cs="Arial"/>
            <w:sz w:val="24"/>
            <w:szCs w:val="24"/>
            <w:lang w:val="en-GB"/>
          </w:rPr>
          <w:t>Borowitzka</w:t>
        </w:r>
        <w:r>
          <w:rPr>
            <w:rFonts w:ascii="Century Schoolbook" w:hAnsi="Century Schoolbook" w:cs="Arial"/>
            <w:sz w:val="24"/>
            <w:szCs w:val="24"/>
            <w:lang w:val="en-GB"/>
          </w:rPr>
          <w:t xml:space="preserve">, M.A., </w:t>
        </w:r>
        <w:r w:rsidRPr="003C0C38">
          <w:rPr>
            <w:rFonts w:ascii="Century Schoolbook" w:hAnsi="Century Schoolbook" w:cs="Arial"/>
            <w:sz w:val="24"/>
            <w:szCs w:val="24"/>
            <w:lang w:val="en-GB"/>
          </w:rPr>
          <w:t>Beardall</w:t>
        </w:r>
      </w:ins>
      <w:ins w:id="1005" w:author="ERIC SPERANZA" w:date="2017-10-24T18:35:00Z">
        <w:r>
          <w:rPr>
            <w:rFonts w:ascii="Century Schoolbook" w:hAnsi="Century Schoolbook" w:cs="Arial"/>
            <w:sz w:val="24"/>
            <w:szCs w:val="24"/>
            <w:lang w:val="en-GB"/>
          </w:rPr>
          <w:t>, J.</w:t>
        </w:r>
      </w:ins>
      <w:ins w:id="1006" w:author="ERIC SPERANZA" w:date="2017-10-24T18:37:00Z">
        <w:r w:rsidR="0019610F">
          <w:rPr>
            <w:rFonts w:ascii="Century Schoolbook" w:hAnsi="Century Schoolbook" w:cs="Arial"/>
            <w:sz w:val="24"/>
            <w:szCs w:val="24"/>
            <w:lang w:val="en-GB"/>
          </w:rPr>
          <w:t xml:space="preserve">, </w:t>
        </w:r>
      </w:ins>
      <w:ins w:id="1007" w:author="ERIC SPERANZA" w:date="2017-10-24T18:34:00Z">
        <w:r w:rsidRPr="003C0C38">
          <w:rPr>
            <w:rFonts w:ascii="Century Schoolbook" w:hAnsi="Century Schoolbook" w:cs="Arial"/>
            <w:sz w:val="24"/>
            <w:szCs w:val="24"/>
            <w:lang w:val="en-GB"/>
          </w:rPr>
          <w:t>Raven</w:t>
        </w:r>
      </w:ins>
      <w:ins w:id="1008" w:author="ERIC SPERANZA" w:date="2017-10-24T18:35:00Z">
        <w:r>
          <w:rPr>
            <w:rFonts w:ascii="Century Schoolbook" w:hAnsi="Century Schoolbook" w:cs="Arial"/>
            <w:sz w:val="24"/>
            <w:szCs w:val="24"/>
            <w:lang w:val="en-GB"/>
          </w:rPr>
          <w:t>, J.A.</w:t>
        </w:r>
      </w:ins>
      <w:ins w:id="1009" w:author="ERIC SPERANZA" w:date="2017-10-24T18:30:00Z">
        <w:r w:rsidRPr="003C0C38">
          <w:rPr>
            <w:rFonts w:ascii="Century Schoolbook" w:hAnsi="Century Schoolbook" w:cs="Arial"/>
            <w:sz w:val="24"/>
            <w:szCs w:val="24"/>
            <w:lang w:val="en-GB"/>
          </w:rPr>
          <w:t xml:space="preserve"> (Ed</w:t>
        </w:r>
      </w:ins>
      <w:ins w:id="1010" w:author="ERIC SPERANZA" w:date="2017-10-24T18:35:00Z">
        <w:r>
          <w:rPr>
            <w:rFonts w:ascii="Century Schoolbook" w:hAnsi="Century Schoolbook" w:cs="Arial"/>
            <w:sz w:val="24"/>
            <w:szCs w:val="24"/>
            <w:lang w:val="en-GB"/>
          </w:rPr>
          <w:t>s</w:t>
        </w:r>
      </w:ins>
      <w:ins w:id="1011" w:author="ERIC SPERANZA" w:date="2017-10-24T18:30:00Z">
        <w:r w:rsidRPr="003C0C38">
          <w:rPr>
            <w:rFonts w:ascii="Century Schoolbook" w:hAnsi="Century Schoolbook" w:cs="Arial"/>
            <w:sz w:val="24"/>
            <w:szCs w:val="24"/>
            <w:lang w:val="en-GB"/>
          </w:rPr>
          <w:t xml:space="preserve">.), </w:t>
        </w:r>
      </w:ins>
      <w:ins w:id="1012" w:author="ERIC SPERANZA" w:date="2017-10-24T18:33:00Z">
        <w:r w:rsidRPr="003C0C38">
          <w:rPr>
            <w:rFonts w:ascii="Century Schoolbook" w:hAnsi="Century Schoolbook" w:cs="Arial"/>
            <w:sz w:val="24"/>
            <w:szCs w:val="24"/>
            <w:lang w:val="en-GB"/>
          </w:rPr>
          <w:t>The Physiology of Microalgae</w:t>
        </w:r>
      </w:ins>
      <w:ins w:id="1013" w:author="ERIC SPERANZA" w:date="2017-10-24T18:30:00Z">
        <w:r w:rsidRPr="003C0C38">
          <w:rPr>
            <w:rFonts w:ascii="Century Schoolbook" w:hAnsi="Century Schoolbook" w:cs="Arial"/>
            <w:sz w:val="24"/>
            <w:szCs w:val="24"/>
            <w:lang w:val="en-GB"/>
          </w:rPr>
          <w:t>. Springer</w:t>
        </w:r>
      </w:ins>
      <w:ins w:id="1014" w:author="ERIC SPERANZA" w:date="2017-10-24T18:36:00Z">
        <w:r w:rsidR="0019610F">
          <w:rPr>
            <w:rFonts w:ascii="Century Schoolbook" w:hAnsi="Century Schoolbook" w:cs="Arial"/>
            <w:sz w:val="24"/>
            <w:szCs w:val="24"/>
            <w:lang w:val="en-GB"/>
          </w:rPr>
          <w:t xml:space="preserve"> International Publishing</w:t>
        </w:r>
      </w:ins>
      <w:ins w:id="1015" w:author="ERIC SPERANZA" w:date="2017-10-24T18:37:00Z">
        <w:r w:rsidR="0019610F">
          <w:rPr>
            <w:rFonts w:ascii="Century Schoolbook" w:hAnsi="Century Schoolbook" w:cs="Arial"/>
            <w:sz w:val="24"/>
            <w:szCs w:val="24"/>
            <w:lang w:val="en-GB"/>
          </w:rPr>
          <w:t xml:space="preserve">, </w:t>
        </w:r>
      </w:ins>
      <w:ins w:id="1016" w:author="ERIC SPERANZA" w:date="2017-10-24T18:36:00Z">
        <w:r w:rsidR="0019610F" w:rsidRPr="0019610F">
          <w:rPr>
            <w:rFonts w:ascii="Century Schoolbook" w:hAnsi="Century Schoolbook" w:cs="Arial"/>
            <w:sz w:val="24"/>
            <w:szCs w:val="24"/>
            <w:lang w:val="en-GB"/>
          </w:rPr>
          <w:t>Switzerland</w:t>
        </w:r>
      </w:ins>
      <w:ins w:id="1017" w:author="ERIC SPERANZA" w:date="2017-10-24T18:30:00Z">
        <w:r w:rsidRPr="003C0C38">
          <w:rPr>
            <w:rFonts w:ascii="Century Schoolbook" w:hAnsi="Century Schoolbook" w:cs="Arial"/>
            <w:sz w:val="24"/>
            <w:szCs w:val="24"/>
            <w:lang w:val="en-GB"/>
          </w:rPr>
          <w:t xml:space="preserve">, pp. </w:t>
        </w:r>
      </w:ins>
      <w:ins w:id="1018" w:author="ERIC SPERANZA" w:date="2017-10-24T18:32:00Z">
        <w:r>
          <w:rPr>
            <w:rFonts w:ascii="Century Schoolbook" w:hAnsi="Century Schoolbook" w:cs="Arial"/>
            <w:sz w:val="24"/>
            <w:szCs w:val="24"/>
            <w:lang w:val="en-GB"/>
          </w:rPr>
          <w:t>485</w:t>
        </w:r>
      </w:ins>
      <w:ins w:id="1019" w:author="ERIC SPERANZA" w:date="2017-10-24T18:30:00Z">
        <w:r w:rsidRPr="003C0C38">
          <w:rPr>
            <w:rFonts w:ascii="Century Schoolbook" w:hAnsi="Century Schoolbook" w:cs="Arial"/>
            <w:sz w:val="24"/>
            <w:szCs w:val="24"/>
            <w:lang w:val="en-GB"/>
          </w:rPr>
          <w:t>–</w:t>
        </w:r>
      </w:ins>
      <w:ins w:id="1020" w:author="ERIC SPERANZA" w:date="2017-10-24T18:32:00Z">
        <w:r>
          <w:rPr>
            <w:rFonts w:ascii="Century Schoolbook" w:hAnsi="Century Schoolbook" w:cs="Arial"/>
            <w:sz w:val="24"/>
            <w:szCs w:val="24"/>
            <w:lang w:val="en-GB"/>
          </w:rPr>
          <w:t>505</w:t>
        </w:r>
      </w:ins>
      <w:ins w:id="1021" w:author="ERIC SPERANZA" w:date="2017-10-24T18:30:00Z">
        <w:r w:rsidRPr="003C0C38">
          <w:rPr>
            <w:rFonts w:ascii="Century Schoolbook" w:hAnsi="Century Schoolbook" w:cs="Arial"/>
            <w:sz w:val="24"/>
            <w:szCs w:val="24"/>
            <w:lang w:val="en-GB"/>
          </w:rPr>
          <w:t>.</w:t>
        </w:r>
      </w:ins>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27C42939"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del w:id="1022"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7</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46</w:delText>
              </w:r>
              <w:r w:rsidRPr="00D00528">
                <w:rPr>
                  <w:rFonts w:ascii="Century Schoolbook" w:hAnsi="Century Schoolbook" w:cs="Arial"/>
                  <w:color w:val="000000"/>
                  <w:sz w:val="14"/>
                  <w:szCs w:val="14"/>
                  <w:lang w:val="en-GB"/>
                </w:rPr>
                <w:delText>O</w:delText>
              </w:r>
            </w:del>
            <w:ins w:id="1023"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2B6E2FB3"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del w:id="1024"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9</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50</w:delText>
              </w:r>
              <w:r w:rsidRPr="00D00528">
                <w:rPr>
                  <w:rFonts w:ascii="Century Schoolbook" w:hAnsi="Century Schoolbook" w:cs="Arial"/>
                  <w:color w:val="000000"/>
                  <w:sz w:val="14"/>
                  <w:szCs w:val="14"/>
                  <w:lang w:val="en-GB"/>
                </w:rPr>
                <w:delText>O</w:delText>
              </w:r>
            </w:del>
            <w:ins w:id="1025"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C75E82"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A47F38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w:t>
      </w:r>
      <w:del w:id="1026" w:author="ERIC SPERANZA" w:date="2017-10-09T15:06:00Z">
        <w:r w:rsidRPr="00A96131">
          <w:rPr>
            <w:rFonts w:ascii="Century Schoolbook" w:hAnsi="Century Schoolbook" w:cs="Arial"/>
            <w:i w:val="0"/>
            <w:color w:val="auto"/>
            <w:sz w:val="24"/>
            <w:szCs w:val="24"/>
            <w:lang w:val="en-GB"/>
          </w:rPr>
          <w:delText>a northern site</w:delText>
        </w:r>
      </w:del>
      <w:ins w:id="1027" w:author="ERIC SPERANZA" w:date="2017-10-09T15:06:00Z">
        <w:r w:rsidR="007C6379">
          <w:rPr>
            <w:rFonts w:ascii="Century Schoolbook" w:hAnsi="Century Schoolbook" w:cs="Arial"/>
            <w:i w:val="0"/>
            <w:color w:val="auto"/>
            <w:sz w:val="24"/>
            <w:szCs w:val="24"/>
            <w:lang w:val="en-GB"/>
          </w:rPr>
          <w:t>North (N)</w:t>
        </w:r>
      </w:ins>
      <w:r w:rsidR="007C6379">
        <w:rPr>
          <w:rFonts w:ascii="Century Schoolbook" w:hAnsi="Century Schoolbook" w:cs="Arial"/>
          <w:i w:val="0"/>
          <w:color w:val="auto"/>
          <w:sz w:val="24"/>
          <w:szCs w:val="24"/>
          <w:lang w:val="en-GB"/>
        </w:rPr>
        <w:t xml:space="preserve"> in the Uruguay River</w:t>
      </w:r>
      <w:del w:id="1028" w:author="ERIC SPERANZA" w:date="2017-10-09T15:06:00Z">
        <w:r w:rsidRPr="00A96131">
          <w:rPr>
            <w:rFonts w:ascii="Century Schoolbook" w:hAnsi="Century Schoolbook" w:cs="Arial"/>
            <w:i w:val="0"/>
            <w:color w:val="auto"/>
            <w:sz w:val="24"/>
            <w:szCs w:val="24"/>
            <w:lang w:val="en-GB"/>
          </w:rPr>
          <w:delText xml:space="preserve"> (N).</w:delText>
        </w:r>
      </w:del>
      <w:ins w:id="1029" w:author="ERIC SPERANZA" w:date="2017-10-09T15:06:00Z">
        <w:r w:rsidRPr="00A96131">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17D38A6B" w14:textId="3DA4C30D" w:rsidR="009564D7" w:rsidRPr="00A96131" w:rsidRDefault="009564D7" w:rsidP="009564D7">
      <w:pPr>
        <w:pStyle w:val="Descripcin"/>
        <w:spacing w:line="480" w:lineRule="auto"/>
        <w:ind w:left="709" w:hanging="709"/>
        <w:rPr>
          <w:ins w:id="1030" w:author="ERIC SPERANZA" w:date="2017-10-24T18:39:00Z"/>
          <w:rFonts w:ascii="Century Schoolbook" w:hAnsi="Century Schoolbook" w:cs="Arial"/>
          <w:i w:val="0"/>
          <w:color w:val="auto"/>
          <w:sz w:val="24"/>
          <w:szCs w:val="24"/>
          <w:lang w:val="en-GB"/>
        </w:rPr>
      </w:pPr>
      <w:ins w:id="1031" w:author="ERIC SPERANZA" w:date="2017-10-24T18:39:00Z">
        <w:r w:rsidRPr="00A96131">
          <w:rPr>
            <w:rFonts w:ascii="Century Schoolbook" w:hAnsi="Century Schoolbook" w:cs="Arial"/>
            <w:b/>
            <w:i w:val="0"/>
            <w:color w:val="auto"/>
            <w:sz w:val="24"/>
            <w:szCs w:val="24"/>
            <w:lang w:val="en-GB"/>
          </w:rPr>
          <w:t xml:space="preserve">Fig. </w:t>
        </w:r>
        <w:r>
          <w:rPr>
            <w:rFonts w:ascii="Century Schoolbook" w:hAnsi="Century Schoolbook" w:cs="Arial"/>
            <w:b/>
            <w:i w:val="0"/>
            <w:color w:val="auto"/>
            <w:sz w:val="24"/>
            <w:szCs w:val="24"/>
            <w:lang w:val="en-GB"/>
          </w:rPr>
          <w:t>5</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Principal component analysis of sterol composition of settling particles (solid circles) </w:t>
        </w:r>
        <w:r w:rsidRPr="00393A13">
          <w:rPr>
            <w:rFonts w:ascii="Century Schoolbook" w:hAnsi="Century Schoolbook" w:cs="Arial"/>
            <w:i w:val="0"/>
            <w:color w:val="auto"/>
            <w:sz w:val="24"/>
            <w:szCs w:val="24"/>
            <w:lang w:val="en-GB"/>
          </w:rPr>
          <w:t xml:space="preserve">and sediments (open squares) from Buenos Aires (black) and North (grey). </w:t>
        </w:r>
      </w:ins>
      <w:ins w:id="1032" w:author="ERIC SPERANZA" w:date="2017-10-24T18:40:00Z">
        <w:r w:rsidRPr="00393A13">
          <w:rPr>
            <w:rFonts w:ascii="Century Schoolbook" w:hAnsi="Century Schoolbook" w:cs="Arial"/>
            <w:i w:val="0"/>
            <w:color w:val="auto"/>
            <w:sz w:val="24"/>
            <w:szCs w:val="24"/>
            <w:lang w:val="en-GB"/>
          </w:rPr>
          <w:t xml:space="preserve">The black </w:t>
        </w:r>
      </w:ins>
      <w:ins w:id="1033" w:author="ERIC SPERANZA" w:date="2017-10-24T18:41:00Z">
        <w:r w:rsidRPr="00393A13">
          <w:rPr>
            <w:rFonts w:ascii="Century Schoolbook" w:hAnsi="Century Schoolbook" w:cs="Arial"/>
            <w:i w:val="0"/>
            <w:color w:val="auto"/>
            <w:sz w:val="24"/>
            <w:szCs w:val="24"/>
            <w:lang w:val="en-GB"/>
          </w:rPr>
          <w:t>asterisk</w:t>
        </w:r>
      </w:ins>
      <w:ins w:id="1034" w:author="ERIC SPERANZA" w:date="2017-10-24T18:40:00Z">
        <w:r w:rsidRPr="00393A13">
          <w:rPr>
            <w:rFonts w:ascii="Century Schoolbook" w:hAnsi="Century Schoolbook" w:cs="Arial"/>
            <w:i w:val="0"/>
            <w:color w:val="auto"/>
            <w:sz w:val="24"/>
            <w:szCs w:val="24"/>
            <w:lang w:val="en-GB"/>
          </w:rPr>
          <w:t xml:space="preserve"> </w:t>
        </w:r>
      </w:ins>
      <w:ins w:id="1035" w:author="ERIC SPERANZA" w:date="2017-10-24T18:41:00Z">
        <w:r w:rsidRPr="00393A13">
          <w:rPr>
            <w:rFonts w:ascii="Century Schoolbook" w:hAnsi="Century Schoolbook" w:cs="Arial"/>
            <w:i w:val="0"/>
            <w:color w:val="auto"/>
            <w:sz w:val="24"/>
            <w:szCs w:val="24"/>
            <w:lang w:val="en-GB"/>
          </w:rPr>
          <w:t xml:space="preserve">correspond to the average sterol composition of human feces (according Leeming et al. </w:t>
        </w:r>
      </w:ins>
      <w:ins w:id="1036" w:author="ERIC SPERANZA" w:date="2017-10-24T18:42:00Z">
        <w:r w:rsidRPr="00393A13">
          <w:rPr>
            <w:rFonts w:ascii="Century Schoolbook" w:hAnsi="Century Schoolbook" w:cs="Arial"/>
            <w:i w:val="0"/>
            <w:color w:val="auto"/>
            <w:sz w:val="24"/>
            <w:szCs w:val="24"/>
            <w:lang w:val="en-GB"/>
          </w:rPr>
          <w:t>1996).</w:t>
        </w:r>
      </w:ins>
    </w:p>
    <w:p w14:paraId="31DEAA75" w14:textId="6148660E"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del w:id="1037" w:author="ERIC SPERANZA" w:date="2017-10-24T18:39:00Z">
        <w:r w:rsidRPr="00A96131" w:rsidDel="009564D7">
          <w:rPr>
            <w:rFonts w:ascii="Century Schoolbook" w:hAnsi="Century Schoolbook" w:cs="Arial"/>
            <w:b/>
            <w:i w:val="0"/>
            <w:color w:val="auto"/>
            <w:sz w:val="24"/>
            <w:szCs w:val="24"/>
            <w:lang w:val="en-US"/>
          </w:rPr>
          <w:delText>5</w:delText>
        </w:r>
      </w:del>
      <w:ins w:id="1038" w:author="ERIC SPERANZA" w:date="2017-10-24T18:39:00Z">
        <w:r w:rsidR="009564D7">
          <w:rPr>
            <w:rFonts w:ascii="Century Schoolbook" w:hAnsi="Century Schoolbook" w:cs="Arial"/>
            <w:b/>
            <w:i w:val="0"/>
            <w:color w:val="auto"/>
            <w:sz w:val="24"/>
            <w:szCs w:val="24"/>
            <w:lang w:val="en-US"/>
          </w:rPr>
          <w:t>6</w:t>
        </w:r>
      </w:ins>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sitosterol/(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088600A6" w:rsidR="00C2573F" w:rsidRPr="00A96131" w:rsidDel="009564D7" w:rsidRDefault="00C2573F" w:rsidP="00C2573F">
      <w:pPr>
        <w:pStyle w:val="Descripcin"/>
        <w:spacing w:line="480" w:lineRule="auto"/>
        <w:ind w:left="709" w:hanging="709"/>
        <w:rPr>
          <w:del w:id="1039" w:author="ERIC SPERANZA" w:date="2017-10-24T18:39:00Z"/>
          <w:rFonts w:ascii="Century Schoolbook" w:hAnsi="Century Schoolbook" w:cs="Arial"/>
          <w:i w:val="0"/>
          <w:color w:val="auto"/>
          <w:sz w:val="24"/>
          <w:szCs w:val="24"/>
          <w:lang w:val="en-GB"/>
        </w:rPr>
      </w:pPr>
      <w:del w:id="1040" w:author="ERIC SPERANZA" w:date="2017-10-24T18:39:00Z">
        <w:r w:rsidRPr="00A96131" w:rsidDel="009564D7">
          <w:rPr>
            <w:rFonts w:ascii="Century Schoolbook" w:hAnsi="Century Schoolbook" w:cs="Arial"/>
            <w:b/>
            <w:i w:val="0"/>
            <w:color w:val="auto"/>
            <w:sz w:val="24"/>
            <w:szCs w:val="24"/>
            <w:lang w:val="en-GB"/>
          </w:rPr>
          <w:delText>Fig. 6.</w:delText>
        </w:r>
        <w:r w:rsidRPr="00A96131" w:rsidDel="009564D7">
          <w:rPr>
            <w:rFonts w:ascii="Century Schoolbook" w:hAnsi="Century Schoolbook" w:cs="Arial"/>
            <w:i w:val="0"/>
            <w:color w:val="auto"/>
            <w:sz w:val="24"/>
            <w:szCs w:val="24"/>
            <w:lang w:val="en-GB"/>
          </w:rPr>
          <w:delText xml:space="preserve"> Principal component analysis of sterol composition of settling particles (solid circles) and sediments (open squares) from Buenos Aires (black) and North (grey). </w:delText>
        </w:r>
      </w:del>
    </w:p>
    <w:p w14:paraId="57198BC1" w14:textId="50016A71"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del w:id="1041" w:author="ERIC SPERANZA" w:date="2017-10-29T19:32:00Z">
        <w:r w:rsidRPr="00A96131" w:rsidDel="00FA17DE">
          <w:rPr>
            <w:rFonts w:ascii="Century Schoolbook" w:hAnsi="Century Schoolbook" w:cs="Arial"/>
            <w:i w:val="0"/>
            <w:color w:val="auto"/>
            <w:sz w:val="24"/>
            <w:szCs w:val="24"/>
            <w:lang w:val="en-GB"/>
          </w:rPr>
          <w:delText>(</w:delText>
        </w:r>
        <w:r w:rsidR="003263A3" w:rsidDel="00FA17DE">
          <w:rPr>
            <w:rFonts w:ascii="Century Schoolbook" w:hAnsi="Century Schoolbook" w:cs="Arial"/>
            <w:i w:val="0"/>
            <w:color w:val="auto"/>
            <w:sz w:val="24"/>
            <w:szCs w:val="24"/>
            <w:lang w:val="en-GB"/>
          </w:rPr>
          <w:delText xml:space="preserve"> </w:delText>
        </w:r>
        <w:r w:rsidRPr="00A96131" w:rsidDel="00FA17DE">
          <w:rPr>
            <w:rFonts w:ascii="Century Schoolbook" w:hAnsi="Century Schoolbook" w:cs="Arial"/>
            <w:i w:val="0"/>
            <w:color w:val="auto"/>
            <w:sz w:val="24"/>
            <w:szCs w:val="24"/>
            <w:lang w:val="en-GB"/>
          </w:rPr>
          <w:delText>&lt;</w:delText>
        </w:r>
      </w:del>
      <w:ins w:id="1042" w:author="ERIC SPERANZA" w:date="2017-10-29T19:32:00Z">
        <w:r w:rsidR="00FA17DE" w:rsidRPr="00A96131">
          <w:rPr>
            <w:rFonts w:ascii="Century Schoolbook" w:hAnsi="Century Schoolbook" w:cs="Arial"/>
            <w:i w:val="0"/>
            <w:color w:val="auto"/>
            <w:sz w:val="24"/>
            <w:szCs w:val="24"/>
            <w:lang w:val="en-GB"/>
          </w:rPr>
          <w:t>(</w:t>
        </w:r>
        <w:r w:rsidR="00FA17DE">
          <w:rPr>
            <w:rFonts w:ascii="Century Schoolbook" w:hAnsi="Century Schoolbook" w:cs="Arial"/>
            <w:i w:val="0"/>
            <w:color w:val="auto"/>
            <w:sz w:val="24"/>
            <w:szCs w:val="24"/>
            <w:lang w:val="en-GB"/>
          </w:rPr>
          <w:t>&lt;</w:t>
        </w:r>
      </w:ins>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4C4EE054" w:rsidR="00C2573F" w:rsidRPr="00A96131" w:rsidDel="00393A13" w:rsidRDefault="00C2573F" w:rsidP="00C2573F">
      <w:pPr>
        <w:spacing w:line="480" w:lineRule="auto"/>
        <w:rPr>
          <w:del w:id="1043" w:author="ERIC SPERANZA" w:date="2017-10-29T15:53:00Z"/>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8"/>
      <w:footerReference w:type="default" r:id="rId9"/>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F66D5" w14:textId="77777777" w:rsidR="00181721" w:rsidRDefault="00181721" w:rsidP="00627A5E">
      <w:pPr>
        <w:spacing w:after="0" w:line="240" w:lineRule="auto"/>
      </w:pPr>
      <w:r>
        <w:separator/>
      </w:r>
    </w:p>
  </w:endnote>
  <w:endnote w:type="continuationSeparator" w:id="0">
    <w:p w14:paraId="26D87037" w14:textId="77777777" w:rsidR="00181721" w:rsidRDefault="00181721" w:rsidP="00627A5E">
      <w:pPr>
        <w:spacing w:after="0" w:line="240" w:lineRule="auto"/>
      </w:pPr>
      <w:r>
        <w:continuationSeparator/>
      </w:r>
    </w:p>
  </w:endnote>
  <w:endnote w:type="continuationNotice" w:id="1">
    <w:p w14:paraId="6A281FC4" w14:textId="77777777" w:rsidR="00181721" w:rsidRDefault="001817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315E4E29" w:rsidR="00433BBB" w:rsidRPr="00AF4191" w:rsidRDefault="00433BBB">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DC2985" w:rsidRPr="00DC2985">
          <w:rPr>
            <w:rFonts w:ascii="Century Schoolbook" w:hAnsi="Century Schoolbook"/>
            <w:noProof/>
            <w:lang w:val="es-ES"/>
          </w:rPr>
          <w:t>25</w:t>
        </w:r>
        <w:r w:rsidRPr="00AF4191">
          <w:rPr>
            <w:rFonts w:ascii="Century Schoolbook" w:hAnsi="Century Schoolbook"/>
          </w:rPr>
          <w:fldChar w:fldCharType="end"/>
        </w:r>
      </w:p>
    </w:sdtContent>
  </w:sdt>
  <w:p w14:paraId="28BFF79B" w14:textId="77777777" w:rsidR="00433BBB" w:rsidRDefault="00433BB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E9908F" w14:textId="77777777" w:rsidR="00181721" w:rsidRDefault="00181721" w:rsidP="00627A5E">
      <w:pPr>
        <w:spacing w:after="0" w:line="240" w:lineRule="auto"/>
      </w:pPr>
      <w:r>
        <w:separator/>
      </w:r>
    </w:p>
  </w:footnote>
  <w:footnote w:type="continuationSeparator" w:id="0">
    <w:p w14:paraId="1628378C" w14:textId="77777777" w:rsidR="00181721" w:rsidRDefault="00181721" w:rsidP="00627A5E">
      <w:pPr>
        <w:spacing w:after="0" w:line="240" w:lineRule="auto"/>
      </w:pPr>
      <w:r>
        <w:continuationSeparator/>
      </w:r>
    </w:p>
  </w:footnote>
  <w:footnote w:type="continuationNotice" w:id="1">
    <w:p w14:paraId="15273C1E" w14:textId="77777777" w:rsidR="00181721" w:rsidRDefault="00181721">
      <w:pPr>
        <w:spacing w:after="0" w:line="240" w:lineRule="auto"/>
      </w:pPr>
    </w:p>
  </w:footnote>
  <w:footnote w:id="2">
    <w:p w14:paraId="5C90D6A1" w14:textId="05EB35DD" w:rsidR="00433BBB" w:rsidRPr="00A914B7" w:rsidRDefault="00433BBB"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433BBB" w:rsidRPr="00627A5E" w:rsidRDefault="00433BBB">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433BBB" w:rsidRDefault="00433BBB">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SPERANZA">
    <w15:presenceInfo w15:providerId="Windows Live" w15:userId="7c642849e2faaaa6"/>
  </w15:person>
  <w15:person w15:author="MC">
    <w15:presenceInfo w15:providerId="None" w15:userId="MC"/>
  </w15:person>
  <w15:person w15:author="Juan Carlos Colombo">
    <w15:presenceInfo w15:providerId="Windows Live" w15:userId="509784dde1c58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0A66"/>
    <w:rsid w:val="0000182B"/>
    <w:rsid w:val="0000274D"/>
    <w:rsid w:val="00003756"/>
    <w:rsid w:val="00006947"/>
    <w:rsid w:val="00006993"/>
    <w:rsid w:val="000160B7"/>
    <w:rsid w:val="000160DD"/>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431A"/>
    <w:rsid w:val="000754C7"/>
    <w:rsid w:val="00076E83"/>
    <w:rsid w:val="0008162A"/>
    <w:rsid w:val="000818FE"/>
    <w:rsid w:val="00083B61"/>
    <w:rsid w:val="0008643C"/>
    <w:rsid w:val="000964E8"/>
    <w:rsid w:val="00096B25"/>
    <w:rsid w:val="000977D8"/>
    <w:rsid w:val="000A364E"/>
    <w:rsid w:val="000A4274"/>
    <w:rsid w:val="000B0091"/>
    <w:rsid w:val="000B36D9"/>
    <w:rsid w:val="000B38FC"/>
    <w:rsid w:val="000B595E"/>
    <w:rsid w:val="000B6221"/>
    <w:rsid w:val="000B7DB8"/>
    <w:rsid w:val="000C2C55"/>
    <w:rsid w:val="000D3412"/>
    <w:rsid w:val="000D451A"/>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0760"/>
    <w:rsid w:val="00111C9B"/>
    <w:rsid w:val="00113C80"/>
    <w:rsid w:val="001144B5"/>
    <w:rsid w:val="00114B82"/>
    <w:rsid w:val="00116D96"/>
    <w:rsid w:val="00117B97"/>
    <w:rsid w:val="0012078F"/>
    <w:rsid w:val="00121DF8"/>
    <w:rsid w:val="00122DF4"/>
    <w:rsid w:val="00122EA6"/>
    <w:rsid w:val="00123BD9"/>
    <w:rsid w:val="00123CBC"/>
    <w:rsid w:val="00123DAC"/>
    <w:rsid w:val="0012581A"/>
    <w:rsid w:val="001262A9"/>
    <w:rsid w:val="00126DDA"/>
    <w:rsid w:val="001270D3"/>
    <w:rsid w:val="001278AC"/>
    <w:rsid w:val="00130840"/>
    <w:rsid w:val="0013267A"/>
    <w:rsid w:val="00136661"/>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1721"/>
    <w:rsid w:val="00182340"/>
    <w:rsid w:val="00182B5A"/>
    <w:rsid w:val="00183549"/>
    <w:rsid w:val="00183B3F"/>
    <w:rsid w:val="0018408A"/>
    <w:rsid w:val="001842C0"/>
    <w:rsid w:val="00190701"/>
    <w:rsid w:val="0019318B"/>
    <w:rsid w:val="0019610F"/>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D46F0"/>
    <w:rsid w:val="001D7E27"/>
    <w:rsid w:val="001E1B57"/>
    <w:rsid w:val="001E1EAA"/>
    <w:rsid w:val="001E2B08"/>
    <w:rsid w:val="001E2E57"/>
    <w:rsid w:val="001E4BD3"/>
    <w:rsid w:val="001E68A4"/>
    <w:rsid w:val="001E727B"/>
    <w:rsid w:val="001F0432"/>
    <w:rsid w:val="001F08D9"/>
    <w:rsid w:val="001F158C"/>
    <w:rsid w:val="001F27BF"/>
    <w:rsid w:val="001F3847"/>
    <w:rsid w:val="001F5BC9"/>
    <w:rsid w:val="002016D6"/>
    <w:rsid w:val="00202CB9"/>
    <w:rsid w:val="0020382E"/>
    <w:rsid w:val="00212318"/>
    <w:rsid w:val="0021762A"/>
    <w:rsid w:val="00223344"/>
    <w:rsid w:val="0022392D"/>
    <w:rsid w:val="00225394"/>
    <w:rsid w:val="002260FD"/>
    <w:rsid w:val="002270FA"/>
    <w:rsid w:val="002306CE"/>
    <w:rsid w:val="002321F0"/>
    <w:rsid w:val="00232D57"/>
    <w:rsid w:val="002333C6"/>
    <w:rsid w:val="002341CB"/>
    <w:rsid w:val="00240AA3"/>
    <w:rsid w:val="00240E49"/>
    <w:rsid w:val="0024197C"/>
    <w:rsid w:val="00242F16"/>
    <w:rsid w:val="00243760"/>
    <w:rsid w:val="00244579"/>
    <w:rsid w:val="00244B21"/>
    <w:rsid w:val="00246983"/>
    <w:rsid w:val="00251D29"/>
    <w:rsid w:val="00252D2A"/>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522"/>
    <w:rsid w:val="00290E1C"/>
    <w:rsid w:val="00291737"/>
    <w:rsid w:val="00292CC7"/>
    <w:rsid w:val="0029344D"/>
    <w:rsid w:val="00295FC8"/>
    <w:rsid w:val="0029610C"/>
    <w:rsid w:val="00296DF3"/>
    <w:rsid w:val="00297E69"/>
    <w:rsid w:val="002A3EF4"/>
    <w:rsid w:val="002A4928"/>
    <w:rsid w:val="002A660D"/>
    <w:rsid w:val="002A6F42"/>
    <w:rsid w:val="002B0688"/>
    <w:rsid w:val="002B7E8C"/>
    <w:rsid w:val="002C0D2C"/>
    <w:rsid w:val="002C0E39"/>
    <w:rsid w:val="002C0F1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17CAE"/>
    <w:rsid w:val="00320FFE"/>
    <w:rsid w:val="0032105F"/>
    <w:rsid w:val="0032151B"/>
    <w:rsid w:val="003238A2"/>
    <w:rsid w:val="003259F3"/>
    <w:rsid w:val="003263A3"/>
    <w:rsid w:val="00327530"/>
    <w:rsid w:val="00331751"/>
    <w:rsid w:val="00331B4F"/>
    <w:rsid w:val="00332BA5"/>
    <w:rsid w:val="00335F3E"/>
    <w:rsid w:val="00336842"/>
    <w:rsid w:val="00341D49"/>
    <w:rsid w:val="003439A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3A13"/>
    <w:rsid w:val="00395F59"/>
    <w:rsid w:val="003967ED"/>
    <w:rsid w:val="003A1A46"/>
    <w:rsid w:val="003A2FA3"/>
    <w:rsid w:val="003A42C1"/>
    <w:rsid w:val="003B3881"/>
    <w:rsid w:val="003B3ECA"/>
    <w:rsid w:val="003B67C9"/>
    <w:rsid w:val="003B7319"/>
    <w:rsid w:val="003C088F"/>
    <w:rsid w:val="003C0C38"/>
    <w:rsid w:val="003C5B0F"/>
    <w:rsid w:val="003C5D4A"/>
    <w:rsid w:val="003C7B51"/>
    <w:rsid w:val="003D02EA"/>
    <w:rsid w:val="003E1524"/>
    <w:rsid w:val="003E1B0F"/>
    <w:rsid w:val="003E3044"/>
    <w:rsid w:val="003E3B1F"/>
    <w:rsid w:val="003E3B8E"/>
    <w:rsid w:val="003E3C72"/>
    <w:rsid w:val="003E455B"/>
    <w:rsid w:val="003E58FD"/>
    <w:rsid w:val="003E5AF1"/>
    <w:rsid w:val="003E74B3"/>
    <w:rsid w:val="003F0588"/>
    <w:rsid w:val="003F0EB3"/>
    <w:rsid w:val="003F1418"/>
    <w:rsid w:val="003F2A32"/>
    <w:rsid w:val="003F6D4F"/>
    <w:rsid w:val="003F72FB"/>
    <w:rsid w:val="004019C4"/>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3BBB"/>
    <w:rsid w:val="0043522B"/>
    <w:rsid w:val="00436A69"/>
    <w:rsid w:val="00436C13"/>
    <w:rsid w:val="00440601"/>
    <w:rsid w:val="00441311"/>
    <w:rsid w:val="0044142E"/>
    <w:rsid w:val="00442001"/>
    <w:rsid w:val="00443144"/>
    <w:rsid w:val="00444D95"/>
    <w:rsid w:val="004455E1"/>
    <w:rsid w:val="004514B0"/>
    <w:rsid w:val="00452725"/>
    <w:rsid w:val="004527BF"/>
    <w:rsid w:val="00452F31"/>
    <w:rsid w:val="00453599"/>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2C4"/>
    <w:rsid w:val="004B3972"/>
    <w:rsid w:val="004B3ABF"/>
    <w:rsid w:val="004B567C"/>
    <w:rsid w:val="004B6DC1"/>
    <w:rsid w:val="004B730A"/>
    <w:rsid w:val="004C125C"/>
    <w:rsid w:val="004C5AB8"/>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3D55"/>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1C4A"/>
    <w:rsid w:val="005436A9"/>
    <w:rsid w:val="00543F07"/>
    <w:rsid w:val="005448F9"/>
    <w:rsid w:val="00545D34"/>
    <w:rsid w:val="005462B9"/>
    <w:rsid w:val="00550F5D"/>
    <w:rsid w:val="00552821"/>
    <w:rsid w:val="005528E2"/>
    <w:rsid w:val="005536A8"/>
    <w:rsid w:val="00555754"/>
    <w:rsid w:val="0055643D"/>
    <w:rsid w:val="00560718"/>
    <w:rsid w:val="00560B6C"/>
    <w:rsid w:val="005616B3"/>
    <w:rsid w:val="00563A11"/>
    <w:rsid w:val="00563FEB"/>
    <w:rsid w:val="00566DD0"/>
    <w:rsid w:val="00573C50"/>
    <w:rsid w:val="00574029"/>
    <w:rsid w:val="00580724"/>
    <w:rsid w:val="00580D30"/>
    <w:rsid w:val="00581617"/>
    <w:rsid w:val="00582129"/>
    <w:rsid w:val="00582131"/>
    <w:rsid w:val="005828C2"/>
    <w:rsid w:val="0058611A"/>
    <w:rsid w:val="005914B7"/>
    <w:rsid w:val="005922B6"/>
    <w:rsid w:val="00592331"/>
    <w:rsid w:val="0059345A"/>
    <w:rsid w:val="0059346E"/>
    <w:rsid w:val="00593D19"/>
    <w:rsid w:val="005955EC"/>
    <w:rsid w:val="005A4D2B"/>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3040"/>
    <w:rsid w:val="006004E1"/>
    <w:rsid w:val="0060106A"/>
    <w:rsid w:val="0060238A"/>
    <w:rsid w:val="00602D51"/>
    <w:rsid w:val="00607F60"/>
    <w:rsid w:val="0061212F"/>
    <w:rsid w:val="00612713"/>
    <w:rsid w:val="00613561"/>
    <w:rsid w:val="006135BD"/>
    <w:rsid w:val="00614681"/>
    <w:rsid w:val="00615325"/>
    <w:rsid w:val="006166B8"/>
    <w:rsid w:val="00617018"/>
    <w:rsid w:val="00617BFF"/>
    <w:rsid w:val="00617C88"/>
    <w:rsid w:val="00622552"/>
    <w:rsid w:val="00622621"/>
    <w:rsid w:val="00622A0B"/>
    <w:rsid w:val="00623009"/>
    <w:rsid w:val="0062402C"/>
    <w:rsid w:val="00626956"/>
    <w:rsid w:val="00627A5E"/>
    <w:rsid w:val="006303D3"/>
    <w:rsid w:val="00630C21"/>
    <w:rsid w:val="006342DA"/>
    <w:rsid w:val="0063638F"/>
    <w:rsid w:val="00637E9C"/>
    <w:rsid w:val="006400C2"/>
    <w:rsid w:val="00641C35"/>
    <w:rsid w:val="00643497"/>
    <w:rsid w:val="0064506A"/>
    <w:rsid w:val="006501FE"/>
    <w:rsid w:val="006502F7"/>
    <w:rsid w:val="006511C5"/>
    <w:rsid w:val="006524E4"/>
    <w:rsid w:val="00653508"/>
    <w:rsid w:val="00653AC7"/>
    <w:rsid w:val="00655162"/>
    <w:rsid w:val="0066002D"/>
    <w:rsid w:val="006605FA"/>
    <w:rsid w:val="00664343"/>
    <w:rsid w:val="006644AB"/>
    <w:rsid w:val="00664558"/>
    <w:rsid w:val="006647A6"/>
    <w:rsid w:val="00667F6C"/>
    <w:rsid w:val="00671EE2"/>
    <w:rsid w:val="00672863"/>
    <w:rsid w:val="006739C4"/>
    <w:rsid w:val="00674B79"/>
    <w:rsid w:val="006771B9"/>
    <w:rsid w:val="0067780B"/>
    <w:rsid w:val="006805CC"/>
    <w:rsid w:val="006807B2"/>
    <w:rsid w:val="00680FF1"/>
    <w:rsid w:val="006815F9"/>
    <w:rsid w:val="006817B7"/>
    <w:rsid w:val="006825C8"/>
    <w:rsid w:val="00683F7E"/>
    <w:rsid w:val="00684593"/>
    <w:rsid w:val="0068690D"/>
    <w:rsid w:val="00692AF4"/>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C7BEA"/>
    <w:rsid w:val="006D087B"/>
    <w:rsid w:val="006D107C"/>
    <w:rsid w:val="006D1AFB"/>
    <w:rsid w:val="006D1E92"/>
    <w:rsid w:val="006D29D6"/>
    <w:rsid w:val="006D32A6"/>
    <w:rsid w:val="006D4A7C"/>
    <w:rsid w:val="006E2A1A"/>
    <w:rsid w:val="006E3AC9"/>
    <w:rsid w:val="006E42C1"/>
    <w:rsid w:val="006E45B4"/>
    <w:rsid w:val="006E4C83"/>
    <w:rsid w:val="006E574D"/>
    <w:rsid w:val="006E7008"/>
    <w:rsid w:val="006F07DD"/>
    <w:rsid w:val="006F1095"/>
    <w:rsid w:val="006F3177"/>
    <w:rsid w:val="006F4966"/>
    <w:rsid w:val="00700B6E"/>
    <w:rsid w:val="00702A86"/>
    <w:rsid w:val="00703114"/>
    <w:rsid w:val="00705099"/>
    <w:rsid w:val="007052F7"/>
    <w:rsid w:val="00705AF6"/>
    <w:rsid w:val="007078DE"/>
    <w:rsid w:val="007113C1"/>
    <w:rsid w:val="007115B3"/>
    <w:rsid w:val="007148F2"/>
    <w:rsid w:val="007149B5"/>
    <w:rsid w:val="00715BA3"/>
    <w:rsid w:val="00716C19"/>
    <w:rsid w:val="0072055C"/>
    <w:rsid w:val="0072255B"/>
    <w:rsid w:val="0072566F"/>
    <w:rsid w:val="007266D6"/>
    <w:rsid w:val="00726F48"/>
    <w:rsid w:val="0072724A"/>
    <w:rsid w:val="00727A39"/>
    <w:rsid w:val="00727C64"/>
    <w:rsid w:val="00731909"/>
    <w:rsid w:val="00731C7A"/>
    <w:rsid w:val="007321E5"/>
    <w:rsid w:val="00733A86"/>
    <w:rsid w:val="00735745"/>
    <w:rsid w:val="00735C0C"/>
    <w:rsid w:val="00740D1E"/>
    <w:rsid w:val="00741D20"/>
    <w:rsid w:val="0074279E"/>
    <w:rsid w:val="007431A2"/>
    <w:rsid w:val="00743C35"/>
    <w:rsid w:val="007440C9"/>
    <w:rsid w:val="00747350"/>
    <w:rsid w:val="00750202"/>
    <w:rsid w:val="00750BC4"/>
    <w:rsid w:val="00751319"/>
    <w:rsid w:val="00751881"/>
    <w:rsid w:val="0075268F"/>
    <w:rsid w:val="007529F6"/>
    <w:rsid w:val="0075356C"/>
    <w:rsid w:val="007572FF"/>
    <w:rsid w:val="00757355"/>
    <w:rsid w:val="00757A03"/>
    <w:rsid w:val="007623F0"/>
    <w:rsid w:val="00764179"/>
    <w:rsid w:val="0076479F"/>
    <w:rsid w:val="00764829"/>
    <w:rsid w:val="00765A71"/>
    <w:rsid w:val="00765B05"/>
    <w:rsid w:val="00767E99"/>
    <w:rsid w:val="00770344"/>
    <w:rsid w:val="007705E2"/>
    <w:rsid w:val="0077631E"/>
    <w:rsid w:val="00777D5D"/>
    <w:rsid w:val="00783EDA"/>
    <w:rsid w:val="00785CE4"/>
    <w:rsid w:val="0079003A"/>
    <w:rsid w:val="007904F3"/>
    <w:rsid w:val="0079242B"/>
    <w:rsid w:val="0079513E"/>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D7D07"/>
    <w:rsid w:val="007E01D1"/>
    <w:rsid w:val="007E2AB2"/>
    <w:rsid w:val="007F4726"/>
    <w:rsid w:val="007F7367"/>
    <w:rsid w:val="00806367"/>
    <w:rsid w:val="00813690"/>
    <w:rsid w:val="00817932"/>
    <w:rsid w:val="00820621"/>
    <w:rsid w:val="00820E2C"/>
    <w:rsid w:val="00820E2F"/>
    <w:rsid w:val="00820EB7"/>
    <w:rsid w:val="008262B2"/>
    <w:rsid w:val="00827B99"/>
    <w:rsid w:val="00827C6C"/>
    <w:rsid w:val="00830C54"/>
    <w:rsid w:val="00830DCC"/>
    <w:rsid w:val="00830E47"/>
    <w:rsid w:val="00832CC7"/>
    <w:rsid w:val="00844228"/>
    <w:rsid w:val="00844C63"/>
    <w:rsid w:val="0084697E"/>
    <w:rsid w:val="008530FE"/>
    <w:rsid w:val="00856475"/>
    <w:rsid w:val="00862198"/>
    <w:rsid w:val="00862E4C"/>
    <w:rsid w:val="00863679"/>
    <w:rsid w:val="00865BCD"/>
    <w:rsid w:val="0087002F"/>
    <w:rsid w:val="00872055"/>
    <w:rsid w:val="00873853"/>
    <w:rsid w:val="0087532F"/>
    <w:rsid w:val="008772BE"/>
    <w:rsid w:val="008848A3"/>
    <w:rsid w:val="00885F50"/>
    <w:rsid w:val="00890BE2"/>
    <w:rsid w:val="008935A8"/>
    <w:rsid w:val="00896C94"/>
    <w:rsid w:val="00896E12"/>
    <w:rsid w:val="008A0CE4"/>
    <w:rsid w:val="008A2080"/>
    <w:rsid w:val="008A2BDF"/>
    <w:rsid w:val="008A2FD4"/>
    <w:rsid w:val="008A7695"/>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34D47"/>
    <w:rsid w:val="00935261"/>
    <w:rsid w:val="00940F0C"/>
    <w:rsid w:val="009414A7"/>
    <w:rsid w:val="00943233"/>
    <w:rsid w:val="00944D96"/>
    <w:rsid w:val="00945A19"/>
    <w:rsid w:val="00950245"/>
    <w:rsid w:val="00950E46"/>
    <w:rsid w:val="00950FD2"/>
    <w:rsid w:val="00953751"/>
    <w:rsid w:val="00953A13"/>
    <w:rsid w:val="009564D7"/>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B7E0D"/>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3D35"/>
    <w:rsid w:val="009E473A"/>
    <w:rsid w:val="009E5295"/>
    <w:rsid w:val="009E5EE7"/>
    <w:rsid w:val="009E710A"/>
    <w:rsid w:val="009E7C13"/>
    <w:rsid w:val="009F1649"/>
    <w:rsid w:val="009F182F"/>
    <w:rsid w:val="009F2939"/>
    <w:rsid w:val="009F3C3C"/>
    <w:rsid w:val="009F4C0B"/>
    <w:rsid w:val="009F5828"/>
    <w:rsid w:val="009F70DB"/>
    <w:rsid w:val="00A014D4"/>
    <w:rsid w:val="00A02EEC"/>
    <w:rsid w:val="00A05B0A"/>
    <w:rsid w:val="00A07151"/>
    <w:rsid w:val="00A10F24"/>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3C8F"/>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4214"/>
    <w:rsid w:val="00AE5408"/>
    <w:rsid w:val="00AE5A4B"/>
    <w:rsid w:val="00AE648D"/>
    <w:rsid w:val="00AE7D10"/>
    <w:rsid w:val="00AE7F4D"/>
    <w:rsid w:val="00AF25E3"/>
    <w:rsid w:val="00AF4191"/>
    <w:rsid w:val="00AF455F"/>
    <w:rsid w:val="00B01C32"/>
    <w:rsid w:val="00B022FA"/>
    <w:rsid w:val="00B02935"/>
    <w:rsid w:val="00B02EE3"/>
    <w:rsid w:val="00B03B50"/>
    <w:rsid w:val="00B05E37"/>
    <w:rsid w:val="00B06D86"/>
    <w:rsid w:val="00B11A12"/>
    <w:rsid w:val="00B16DCF"/>
    <w:rsid w:val="00B17F02"/>
    <w:rsid w:val="00B2082F"/>
    <w:rsid w:val="00B23711"/>
    <w:rsid w:val="00B2388F"/>
    <w:rsid w:val="00B23AB8"/>
    <w:rsid w:val="00B24137"/>
    <w:rsid w:val="00B251A0"/>
    <w:rsid w:val="00B307CD"/>
    <w:rsid w:val="00B315E1"/>
    <w:rsid w:val="00B32E0B"/>
    <w:rsid w:val="00B33F27"/>
    <w:rsid w:val="00B368E9"/>
    <w:rsid w:val="00B40C36"/>
    <w:rsid w:val="00B41E55"/>
    <w:rsid w:val="00B44A30"/>
    <w:rsid w:val="00B45F01"/>
    <w:rsid w:val="00B50E2F"/>
    <w:rsid w:val="00B516B1"/>
    <w:rsid w:val="00B525B4"/>
    <w:rsid w:val="00B53C4A"/>
    <w:rsid w:val="00B5416A"/>
    <w:rsid w:val="00B5424A"/>
    <w:rsid w:val="00B65C9F"/>
    <w:rsid w:val="00B67234"/>
    <w:rsid w:val="00B675BF"/>
    <w:rsid w:val="00B71AB1"/>
    <w:rsid w:val="00B71CDF"/>
    <w:rsid w:val="00B72BE7"/>
    <w:rsid w:val="00B7357C"/>
    <w:rsid w:val="00B75056"/>
    <w:rsid w:val="00B76BD4"/>
    <w:rsid w:val="00B81AA8"/>
    <w:rsid w:val="00B8351E"/>
    <w:rsid w:val="00B84EAE"/>
    <w:rsid w:val="00B90BD8"/>
    <w:rsid w:val="00B91EA2"/>
    <w:rsid w:val="00B9455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1D8F"/>
    <w:rsid w:val="00C436C2"/>
    <w:rsid w:val="00C4384B"/>
    <w:rsid w:val="00C43E23"/>
    <w:rsid w:val="00C473B4"/>
    <w:rsid w:val="00C4787B"/>
    <w:rsid w:val="00C50473"/>
    <w:rsid w:val="00C514CE"/>
    <w:rsid w:val="00C52F62"/>
    <w:rsid w:val="00C53B8C"/>
    <w:rsid w:val="00C5414F"/>
    <w:rsid w:val="00C56C2C"/>
    <w:rsid w:val="00C5793C"/>
    <w:rsid w:val="00C626D8"/>
    <w:rsid w:val="00C63767"/>
    <w:rsid w:val="00C67BBB"/>
    <w:rsid w:val="00C71DE9"/>
    <w:rsid w:val="00C729DA"/>
    <w:rsid w:val="00C75E82"/>
    <w:rsid w:val="00C802BC"/>
    <w:rsid w:val="00C82BC0"/>
    <w:rsid w:val="00C82D6C"/>
    <w:rsid w:val="00C84647"/>
    <w:rsid w:val="00C8467E"/>
    <w:rsid w:val="00C847DA"/>
    <w:rsid w:val="00C858B6"/>
    <w:rsid w:val="00C85B1E"/>
    <w:rsid w:val="00C8747D"/>
    <w:rsid w:val="00C90508"/>
    <w:rsid w:val="00C90D9E"/>
    <w:rsid w:val="00C9188B"/>
    <w:rsid w:val="00C9220C"/>
    <w:rsid w:val="00C93FF3"/>
    <w:rsid w:val="00C97361"/>
    <w:rsid w:val="00C97732"/>
    <w:rsid w:val="00CA0556"/>
    <w:rsid w:val="00CA3464"/>
    <w:rsid w:val="00CA507A"/>
    <w:rsid w:val="00CA68DE"/>
    <w:rsid w:val="00CB22D1"/>
    <w:rsid w:val="00CB5DC6"/>
    <w:rsid w:val="00CB6743"/>
    <w:rsid w:val="00CC214E"/>
    <w:rsid w:val="00CC3940"/>
    <w:rsid w:val="00CC454B"/>
    <w:rsid w:val="00CC48D9"/>
    <w:rsid w:val="00CD022D"/>
    <w:rsid w:val="00CD06E8"/>
    <w:rsid w:val="00CD2835"/>
    <w:rsid w:val="00CD417E"/>
    <w:rsid w:val="00CD4ED0"/>
    <w:rsid w:val="00CD62A7"/>
    <w:rsid w:val="00CD6355"/>
    <w:rsid w:val="00CD6486"/>
    <w:rsid w:val="00CE0B4B"/>
    <w:rsid w:val="00CE127A"/>
    <w:rsid w:val="00CE2243"/>
    <w:rsid w:val="00CE2B55"/>
    <w:rsid w:val="00CE4FE9"/>
    <w:rsid w:val="00CE566A"/>
    <w:rsid w:val="00CE74E1"/>
    <w:rsid w:val="00CF44E2"/>
    <w:rsid w:val="00CF4C2A"/>
    <w:rsid w:val="00CF529B"/>
    <w:rsid w:val="00CF5C61"/>
    <w:rsid w:val="00CF7B2E"/>
    <w:rsid w:val="00D00636"/>
    <w:rsid w:val="00D00EEC"/>
    <w:rsid w:val="00D00F83"/>
    <w:rsid w:val="00D00FF2"/>
    <w:rsid w:val="00D1198D"/>
    <w:rsid w:val="00D12826"/>
    <w:rsid w:val="00D150CA"/>
    <w:rsid w:val="00D16717"/>
    <w:rsid w:val="00D17E49"/>
    <w:rsid w:val="00D210E4"/>
    <w:rsid w:val="00D21A79"/>
    <w:rsid w:val="00D22AD7"/>
    <w:rsid w:val="00D22E0D"/>
    <w:rsid w:val="00D238AA"/>
    <w:rsid w:val="00D23CEE"/>
    <w:rsid w:val="00D25051"/>
    <w:rsid w:val="00D32F0B"/>
    <w:rsid w:val="00D34211"/>
    <w:rsid w:val="00D3544B"/>
    <w:rsid w:val="00D36399"/>
    <w:rsid w:val="00D40007"/>
    <w:rsid w:val="00D40A5A"/>
    <w:rsid w:val="00D40BB5"/>
    <w:rsid w:val="00D41278"/>
    <w:rsid w:val="00D4232E"/>
    <w:rsid w:val="00D461EC"/>
    <w:rsid w:val="00D46418"/>
    <w:rsid w:val="00D47041"/>
    <w:rsid w:val="00D50B00"/>
    <w:rsid w:val="00D50D51"/>
    <w:rsid w:val="00D55673"/>
    <w:rsid w:val="00D608AA"/>
    <w:rsid w:val="00D63131"/>
    <w:rsid w:val="00D63721"/>
    <w:rsid w:val="00D63AA8"/>
    <w:rsid w:val="00D64C95"/>
    <w:rsid w:val="00D660F2"/>
    <w:rsid w:val="00D703D3"/>
    <w:rsid w:val="00D726CE"/>
    <w:rsid w:val="00D7280A"/>
    <w:rsid w:val="00D74F70"/>
    <w:rsid w:val="00D75572"/>
    <w:rsid w:val="00D77501"/>
    <w:rsid w:val="00D80743"/>
    <w:rsid w:val="00D82690"/>
    <w:rsid w:val="00D840CA"/>
    <w:rsid w:val="00D84168"/>
    <w:rsid w:val="00D84497"/>
    <w:rsid w:val="00D84A86"/>
    <w:rsid w:val="00D86082"/>
    <w:rsid w:val="00D8790E"/>
    <w:rsid w:val="00D87A70"/>
    <w:rsid w:val="00D90526"/>
    <w:rsid w:val="00D90C20"/>
    <w:rsid w:val="00D91121"/>
    <w:rsid w:val="00DA1E78"/>
    <w:rsid w:val="00DA6DED"/>
    <w:rsid w:val="00DA6E94"/>
    <w:rsid w:val="00DB171E"/>
    <w:rsid w:val="00DB3809"/>
    <w:rsid w:val="00DB4ABD"/>
    <w:rsid w:val="00DB4D9E"/>
    <w:rsid w:val="00DC2985"/>
    <w:rsid w:val="00DC52A2"/>
    <w:rsid w:val="00DC79E7"/>
    <w:rsid w:val="00DD0146"/>
    <w:rsid w:val="00DD1B4B"/>
    <w:rsid w:val="00DD3002"/>
    <w:rsid w:val="00DD38D6"/>
    <w:rsid w:val="00DD3F48"/>
    <w:rsid w:val="00DE0EB9"/>
    <w:rsid w:val="00DE1BFE"/>
    <w:rsid w:val="00DE3E4C"/>
    <w:rsid w:val="00DE6405"/>
    <w:rsid w:val="00DE7356"/>
    <w:rsid w:val="00DF0367"/>
    <w:rsid w:val="00DF05FC"/>
    <w:rsid w:val="00DF21D7"/>
    <w:rsid w:val="00DF31E2"/>
    <w:rsid w:val="00DF4B95"/>
    <w:rsid w:val="00DF60A3"/>
    <w:rsid w:val="00E01F83"/>
    <w:rsid w:val="00E02D60"/>
    <w:rsid w:val="00E110A8"/>
    <w:rsid w:val="00E12A63"/>
    <w:rsid w:val="00E14484"/>
    <w:rsid w:val="00E14D56"/>
    <w:rsid w:val="00E16B5D"/>
    <w:rsid w:val="00E17176"/>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1E5F"/>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01F"/>
    <w:rsid w:val="00EA3194"/>
    <w:rsid w:val="00EA5267"/>
    <w:rsid w:val="00EB15C6"/>
    <w:rsid w:val="00EB2BA3"/>
    <w:rsid w:val="00EB54CB"/>
    <w:rsid w:val="00EB5F19"/>
    <w:rsid w:val="00EB78A4"/>
    <w:rsid w:val="00EB7CC3"/>
    <w:rsid w:val="00EC1479"/>
    <w:rsid w:val="00EC375D"/>
    <w:rsid w:val="00EC6A38"/>
    <w:rsid w:val="00EC73FB"/>
    <w:rsid w:val="00ED1477"/>
    <w:rsid w:val="00ED4835"/>
    <w:rsid w:val="00ED56B6"/>
    <w:rsid w:val="00EE0E63"/>
    <w:rsid w:val="00EE179B"/>
    <w:rsid w:val="00EE3869"/>
    <w:rsid w:val="00EE418E"/>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3C9C"/>
    <w:rsid w:val="00F44502"/>
    <w:rsid w:val="00F45B63"/>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BB2"/>
    <w:rsid w:val="00F97C21"/>
    <w:rsid w:val="00FA01F7"/>
    <w:rsid w:val="00FA13BE"/>
    <w:rsid w:val="00FA17DE"/>
    <w:rsid w:val="00FA47FD"/>
    <w:rsid w:val="00FA4BC0"/>
    <w:rsid w:val="00FA6B14"/>
    <w:rsid w:val="00FA74C9"/>
    <w:rsid w:val="00FB0C26"/>
    <w:rsid w:val="00FB4C57"/>
    <w:rsid w:val="00FB59D9"/>
    <w:rsid w:val="00FB6FE8"/>
    <w:rsid w:val="00FC120A"/>
    <w:rsid w:val="00FC29C4"/>
    <w:rsid w:val="00FC2BD9"/>
    <w:rsid w:val="00FC3861"/>
    <w:rsid w:val="00FD0617"/>
    <w:rsid w:val="00FD17A4"/>
    <w:rsid w:val="00FD228C"/>
    <w:rsid w:val="00FD2945"/>
    <w:rsid w:val="00FD31A8"/>
    <w:rsid w:val="00FD489F"/>
    <w:rsid w:val="00FE2788"/>
    <w:rsid w:val="00FE423F"/>
    <w:rsid w:val="00FE509A"/>
    <w:rsid w:val="00FE5C6D"/>
    <w:rsid w:val="00FE6782"/>
    <w:rsid w:val="00FE7F5F"/>
    <w:rsid w:val="00FF291A"/>
    <w:rsid w:val="00FF29AA"/>
    <w:rsid w:val="00FF3F46"/>
    <w:rsid w:val="00FF3F60"/>
    <w:rsid w:val="00FF47C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04D76-6024-47D0-9749-4924C0D28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10515</Words>
  <Characters>57835</Characters>
  <Application>Microsoft Office Word</Application>
  <DocSecurity>0</DocSecurity>
  <Lines>481</Lines>
  <Paragraphs>1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8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4</cp:revision>
  <dcterms:created xsi:type="dcterms:W3CDTF">2017-10-29T22:33:00Z</dcterms:created>
  <dcterms:modified xsi:type="dcterms:W3CDTF">2017-10-30T00:14:00Z</dcterms:modified>
</cp:coreProperties>
</file>